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50B9E" w14:textId="77777777" w:rsidR="00207F66" w:rsidRDefault="00A6762B" w:rsidP="005312EB">
      <w:pPr>
        <w:pStyle w:val="Heading7"/>
        <w:numPr>
          <w:ilvl w:val="0"/>
          <w:numId w:val="0"/>
        </w:numPr>
      </w:pPr>
      <w:r>
        <w:rPr>
          <w:noProof/>
        </w:rPr>
        <mc:AlternateContent>
          <mc:Choice Requires="wps">
            <w:drawing>
              <wp:anchor distT="0" distB="0" distL="114300" distR="114300" simplePos="0" relativeHeight="251652607" behindDoc="0" locked="0" layoutInCell="1" allowOverlap="1" wp14:anchorId="571E8804" wp14:editId="4954DD04">
                <wp:simplePos x="0" y="0"/>
                <wp:positionH relativeFrom="column">
                  <wp:posOffset>-1113790</wp:posOffset>
                </wp:positionH>
                <wp:positionV relativeFrom="paragraph">
                  <wp:posOffset>-952500</wp:posOffset>
                </wp:positionV>
                <wp:extent cx="7767320" cy="7019925"/>
                <wp:effectExtent l="0" t="0" r="5080" b="9525"/>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7019925"/>
                        </a:xfrm>
                        <a:prstGeom prst="rect">
                          <a:avLst/>
                        </a:prstGeom>
                        <a:solidFill>
                          <a:sysClr val="window" lastClr="FFFFFF">
                            <a:alpha val="38000"/>
                          </a:sysClr>
                        </a:solidFill>
                        <a:ln w="12700" cap="flat" cmpd="sng" algn="ctr">
                          <a:solidFill>
                            <a:sysClr val="window" lastClr="FFFFFF">
                              <a:alpha val="1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A310041" id="Rectangle 3" o:spid="_x0000_s1026" style="position:absolute;margin-left:-87.7pt;margin-top:-75pt;width:611.6pt;height:552.75pt;z-index:2516526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" fillcolor="window" strokecolor="window" strokeweight="1pt">
                <v:fill opacity="24929f"/>
                <v:stroke opacity="6682f"/>
                <v:path arrowok="t"/>
              </v:rect>
            </w:pict>
          </mc:Fallback>
        </mc:AlternateContent>
      </w:r>
      <w:r>
        <w:rPr>
          <w:noProof/>
        </w:rPr>
        <mc:AlternateContent>
          <mc:Choice Requires="wps">
            <w:drawing>
              <wp:anchor distT="0" distB="0" distL="114300" distR="114300" simplePos="0" relativeHeight="251660800" behindDoc="0" locked="0" layoutInCell="1" allowOverlap="1" wp14:anchorId="57AFBAF1" wp14:editId="0BA39D40">
                <wp:simplePos x="0" y="0"/>
                <wp:positionH relativeFrom="margin">
                  <wp:posOffset>-533400</wp:posOffset>
                </wp:positionH>
                <wp:positionV relativeFrom="paragraph">
                  <wp:posOffset>4619625</wp:posOffset>
                </wp:positionV>
                <wp:extent cx="6781800" cy="40100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1800" cy="4010025"/>
                        </a:xfrm>
                        <a:prstGeom prst="rect">
                          <a:avLst/>
                        </a:prstGeom>
                        <a:solidFill>
                          <a:srgbClr val="6C9EA2"/>
                        </a:solidFill>
                        <a:ln w="6350">
                          <a:solidFill>
                            <a:srgbClr val="6C9EA2"/>
                          </a:solidFill>
                        </a:ln>
                      </wps:spPr>
                      <wps:txbx>
                        <w:txbxContent>
                          <w:p w14:paraId="16FB688E" w14:textId="77777777" w:rsidR="00485C96" w:rsidRPr="003103A8" w:rsidRDefault="00485C96" w:rsidP="00485C96">
                            <w:pPr>
                              <w:rPr>
                                <w:rFonts w:cs="Segoe UI"/>
                                <w:color w:val="FFFFFF"/>
                                <w:sz w:val="78"/>
                                <w:szCs w:val="78"/>
                              </w:rPr>
                            </w:pPr>
                            <w:r w:rsidRPr="003103A8">
                              <w:rPr>
                                <w:rFonts w:cs="Segoe UI"/>
                                <w:color w:val="FFFFFF"/>
                                <w:sz w:val="78"/>
                                <w:szCs w:val="78"/>
                              </w:rPr>
                              <w:t>Document Title</w:t>
                            </w:r>
                          </w:p>
                          <w:p w14:paraId="45E6BAF8"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3F9F9C74" w14:textId="77777777" w:rsidR="00485C96" w:rsidRPr="003103A8" w:rsidRDefault="00485C96" w:rsidP="00485C96">
                            <w:pPr>
                              <w:rPr>
                                <w:rFonts w:ascii="Segoe UI Light" w:hAnsi="Segoe UI Light" w:cs="Segoe UI Light"/>
                                <w:color w:val="FFFFFF"/>
                                <w:sz w:val="60"/>
                                <w:szCs w:val="60"/>
                              </w:rPr>
                            </w:pPr>
                            <w:r w:rsidRPr="003103A8">
                              <w:rPr>
                                <w:rFonts w:ascii="Segoe UI Light" w:hAnsi="Segoe UI Light" w:cs="Segoe UI Light"/>
                                <w:color w:val="FFFFFF"/>
                                <w:sz w:val="60"/>
                                <w:szCs w:val="60"/>
                              </w:rPr>
                              <w:t>Document SubHeading</w:t>
                            </w:r>
                          </w:p>
                          <w:p w14:paraId="6941D83E" w14:textId="77777777" w:rsidR="00485C96" w:rsidRPr="003103A8" w:rsidRDefault="00485C96" w:rsidP="00485C96">
                            <w:pPr>
                              <w:rPr>
                                <w:rFonts w:ascii="Segoe UI Light" w:hAnsi="Segoe UI Light" w:cs="Segoe UI Light"/>
                                <w:color w:val="FFFFFF"/>
                                <w:sz w:val="60"/>
                                <w:szCs w:val="60"/>
                              </w:rPr>
                            </w:pPr>
                          </w:p>
                          <w:p w14:paraId="1E11B504" w14:textId="77777777" w:rsidR="00485C96" w:rsidRDefault="00485C96" w:rsidP="00485C96">
                            <w:pPr>
                              <w:rPr>
                                <w:rFonts w:ascii="Segoe UI Light" w:hAnsi="Segoe UI Light" w:cs="Segoe UI Light"/>
                                <w:color w:val="FFFFFF"/>
                                <w:sz w:val="32"/>
                                <w:szCs w:val="32"/>
                              </w:rPr>
                            </w:pPr>
                            <w:r>
                              <w:rPr>
                                <w:rFonts w:ascii="Segoe UI Light" w:hAnsi="Segoe UI Light" w:cs="Segoe UI Light"/>
                                <w:color w:val="FFFFFF"/>
                                <w:sz w:val="32"/>
                                <w:szCs w:val="32"/>
                              </w:rPr>
                              <w:t>Author</w:t>
                            </w:r>
                          </w:p>
                          <w:p w14:paraId="285A22E9" w14:textId="77777777" w:rsidR="00485C96" w:rsidRPr="001E5F5C" w:rsidRDefault="00485C96" w:rsidP="00485C96">
                            <w:pPr>
                              <w:rPr>
                                <w:rFonts w:ascii="Segoe UI Light" w:hAnsi="Segoe UI Light" w:cs="Segoe UI Light"/>
                                <w:color w:val="FFFFFF"/>
                                <w:sz w:val="24"/>
                                <w:szCs w:val="32"/>
                              </w:rPr>
                            </w:pPr>
                            <w:r w:rsidRPr="001E5F5C">
                              <w:rPr>
                                <w:rFonts w:ascii="Segoe UI Light" w:hAnsi="Segoe UI Light" w:cs="Segoe UI Light"/>
                                <w:color w:val="FFFFFF"/>
                                <w:sz w:val="24"/>
                                <w:szCs w:val="32"/>
                              </w:rPr>
                              <w:t>Date</w:t>
                            </w:r>
                          </w:p>
                          <w:p w14:paraId="24FA10EC" w14:textId="77777777" w:rsidR="00BE360D" w:rsidRPr="003103A8" w:rsidRDefault="00BE360D" w:rsidP="00676031">
                            <w:pPr>
                              <w:rPr>
                                <w:rFonts w:ascii="Segoe UI Light" w:hAnsi="Segoe UI Light" w:cs="Segoe UI Light"/>
                                <w:color w:val="FFFFFF"/>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7AFBAF1" id="_x0000_t202" coordsize="21600,21600" o:spt="202" path="m,l,21600r21600,l21600,xe">
                <v:stroke joinstyle="miter"/>
                <v:path gradientshapeok="t" o:connecttype="rect"/>
              </v:shapetype>
              <v:shape id="Text Box 4" o:spid="_x0000_s1026" type="#_x0000_t202" style="position:absolute;left:0;text-align:left;margin-left:-42pt;margin-top:363.75pt;width:534pt;height:315.7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" fillcolor="#6c9ea2" strokecolor="#6c9ea2" strokeweight=".5pt">
                <v:path arrowok="t"/>
                <v:textbox>
                  <w:txbxContent>
                    <w:p w14:paraId="16FB688E" w14:textId="77777777" w:rsidR="00485C96" w:rsidRPr="003103A8" w:rsidRDefault="00485C96" w:rsidP="00485C96">
                      <w:pPr>
                        <w:rPr>
                          <w:rFonts w:cs="Segoe UI"/>
                          <w:color w:val="FFFFFF"/>
                          <w:sz w:val="78"/>
                          <w:szCs w:val="78"/>
                        </w:rPr>
                      </w:pPr>
                      <w:r w:rsidRPr="003103A8">
                        <w:rPr>
                          <w:rFonts w:cs="Segoe UI"/>
                          <w:color w:val="FFFFFF"/>
                          <w:sz w:val="78"/>
                          <w:szCs w:val="78"/>
                        </w:rPr>
                        <w:t>Document Title</w:t>
                      </w:r>
                    </w:p>
                    <w:p w14:paraId="45E6BAF8"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3F9F9C74" w14:textId="77777777" w:rsidR="00485C96" w:rsidRPr="003103A8" w:rsidRDefault="00485C96" w:rsidP="00485C96">
                      <w:pPr>
                        <w:rPr>
                          <w:rFonts w:ascii="Segoe UI Light" w:hAnsi="Segoe UI Light" w:cs="Segoe UI Light"/>
                          <w:color w:val="FFFFFF"/>
                          <w:sz w:val="60"/>
                          <w:szCs w:val="60"/>
                        </w:rPr>
                      </w:pPr>
                      <w:r w:rsidRPr="003103A8">
                        <w:rPr>
                          <w:rFonts w:ascii="Segoe UI Light" w:hAnsi="Segoe UI Light" w:cs="Segoe UI Light"/>
                          <w:color w:val="FFFFFF"/>
                          <w:sz w:val="60"/>
                          <w:szCs w:val="60"/>
                        </w:rPr>
                        <w:t>Document SubHeading</w:t>
                      </w:r>
                    </w:p>
                    <w:p w14:paraId="6941D83E" w14:textId="77777777" w:rsidR="00485C96" w:rsidRPr="003103A8" w:rsidRDefault="00485C96" w:rsidP="00485C96">
                      <w:pPr>
                        <w:rPr>
                          <w:rFonts w:ascii="Segoe UI Light" w:hAnsi="Segoe UI Light" w:cs="Segoe UI Light"/>
                          <w:color w:val="FFFFFF"/>
                          <w:sz w:val="60"/>
                          <w:szCs w:val="60"/>
                        </w:rPr>
                      </w:pPr>
                    </w:p>
                    <w:p w14:paraId="1E11B504" w14:textId="77777777" w:rsidR="00485C96" w:rsidRDefault="00485C96" w:rsidP="00485C96">
                      <w:pPr>
                        <w:rPr>
                          <w:rFonts w:ascii="Segoe UI Light" w:hAnsi="Segoe UI Light" w:cs="Segoe UI Light"/>
                          <w:color w:val="FFFFFF"/>
                          <w:sz w:val="32"/>
                          <w:szCs w:val="32"/>
                        </w:rPr>
                      </w:pPr>
                      <w:r>
                        <w:rPr>
                          <w:rFonts w:ascii="Segoe UI Light" w:hAnsi="Segoe UI Light" w:cs="Segoe UI Light"/>
                          <w:color w:val="FFFFFF"/>
                          <w:sz w:val="32"/>
                          <w:szCs w:val="32"/>
                        </w:rPr>
                        <w:t>Author</w:t>
                      </w:r>
                    </w:p>
                    <w:p w14:paraId="285A22E9" w14:textId="77777777" w:rsidR="00485C96" w:rsidRPr="001E5F5C" w:rsidRDefault="00485C96" w:rsidP="00485C96">
                      <w:pPr>
                        <w:rPr>
                          <w:rFonts w:ascii="Segoe UI Light" w:hAnsi="Segoe UI Light" w:cs="Segoe UI Light"/>
                          <w:color w:val="FFFFFF"/>
                          <w:sz w:val="24"/>
                          <w:szCs w:val="32"/>
                        </w:rPr>
                      </w:pPr>
                      <w:r w:rsidRPr="001E5F5C">
                        <w:rPr>
                          <w:rFonts w:ascii="Segoe UI Light" w:hAnsi="Segoe UI Light" w:cs="Segoe UI Light"/>
                          <w:color w:val="FFFFFF"/>
                          <w:sz w:val="24"/>
                          <w:szCs w:val="32"/>
                        </w:rPr>
                        <w:t>Date</w:t>
                      </w:r>
                    </w:p>
                    <w:p w14:paraId="24FA10EC" w14:textId="77777777" w:rsidR="00BE360D" w:rsidRPr="003103A8" w:rsidRDefault="00BE360D" w:rsidP="00676031">
                      <w:pPr>
                        <w:rPr>
                          <w:rFonts w:ascii="Segoe UI Light" w:hAnsi="Segoe UI Light" w:cs="Segoe UI Light"/>
                          <w:color w:val="FFFFFF"/>
                          <w:sz w:val="60"/>
                          <w:szCs w:val="60"/>
                        </w:rPr>
                      </w:pPr>
                    </w:p>
                  </w:txbxContent>
                </v:textbox>
                <w10:wrap anchorx="margin"/>
              </v:shape>
            </w:pict>
          </mc:Fallback>
        </mc:AlternateContent>
      </w:r>
      <w:r>
        <w:rPr>
          <w:noProof/>
        </w:rPr>
        <w:drawing>
          <wp:anchor distT="0" distB="0" distL="114300" distR="114300" simplePos="0" relativeHeight="251659776" behindDoc="0" locked="0" layoutInCell="1" allowOverlap="1" wp14:anchorId="1ED450BB" wp14:editId="5229DD6A">
            <wp:simplePos x="0" y="0"/>
            <wp:positionH relativeFrom="column">
              <wp:posOffset>-723900</wp:posOffset>
            </wp:positionH>
            <wp:positionV relativeFrom="paragraph">
              <wp:posOffset>-676275</wp:posOffset>
            </wp:positionV>
            <wp:extent cx="2732405" cy="61214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405"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752" behindDoc="0" locked="0" layoutInCell="1" allowOverlap="1" wp14:anchorId="2B20104A" wp14:editId="081DA620">
                <wp:simplePos x="0" y="0"/>
                <wp:positionH relativeFrom="column">
                  <wp:posOffset>2734310</wp:posOffset>
                </wp:positionH>
                <wp:positionV relativeFrom="paragraph">
                  <wp:posOffset>-904875</wp:posOffset>
                </wp:positionV>
                <wp:extent cx="3924300" cy="1908175"/>
                <wp:effectExtent l="38100" t="0" r="0" b="15875"/>
                <wp:wrapNone/>
                <wp:docPr id="14" name="Right Tri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924300" cy="1908175"/>
                        </a:xfrm>
                        <a:prstGeom prst="rtTriangle">
                          <a:avLst/>
                        </a:prstGeom>
                        <a:solidFill>
                          <a:srgbClr val="C4B269"/>
                        </a:solidFill>
                        <a:ln w="12700" cap="flat" cmpd="sng" algn="ctr">
                          <a:solidFill>
                            <a:srgbClr val="C4B26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7C8BF4" id="_x0000_t6" coordsize="21600,21600" o:spt="6" path="m,l,21600r21600,xe">
                <v:stroke joinstyle="miter"/>
                <v:path gradientshapeok="t" o:connecttype="custom" o:connectlocs="0,0;0,10800;0,21600;10800,21600;21600,21600;10800,10800" textboxrect="1800,12600,12600,19800"/>
              </v:shapetype>
              <v:shape id="Right Triangle 14" o:spid="_x0000_s1026" type="#_x0000_t6" style="position:absolute;margin-left:215.3pt;margin-top:-71.25pt;width:309pt;height:150.25pt;rotation:18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" fillcolor="#c4b269" strokecolor="#c4b269" strokeweight="1pt">
                <v:path arrowok="t"/>
              </v:shape>
            </w:pict>
          </mc:Fallback>
        </mc:AlternateContent>
      </w:r>
      <w:r>
        <w:rPr>
          <w:noProof/>
        </w:rPr>
        <mc:AlternateContent>
          <mc:Choice Requires="wps">
            <w:drawing>
              <wp:anchor distT="0" distB="0" distL="114299" distR="114299" simplePos="0" relativeHeight="251656704" behindDoc="0" locked="0" layoutInCell="1" allowOverlap="1" wp14:anchorId="747AD8C9" wp14:editId="27DB9BF2">
                <wp:simplePos x="0" y="0"/>
                <wp:positionH relativeFrom="column">
                  <wp:posOffset>-914401</wp:posOffset>
                </wp:positionH>
                <wp:positionV relativeFrom="paragraph">
                  <wp:posOffset>2806700</wp:posOffset>
                </wp:positionV>
                <wp:extent cx="0" cy="7012940"/>
                <wp:effectExtent l="0" t="0" r="19050" b="1651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012940"/>
                        </a:xfrm>
                        <a:prstGeom prst="line">
                          <a:avLst/>
                        </a:prstGeom>
                        <a:noFill/>
                        <a:ln w="6350" cap="flat" cmpd="sng" algn="ctr">
                          <a:solidFill>
                            <a:srgbClr val="6C9EA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C000751" id="Straight Connector 8" o:spid="_x0000_s1026" style="position:absolute;z-index:251656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in,221pt" to="-1in,7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" strokecolor="#6c9ea2" strokeweight=".5pt">
                <v:stroke joinstyle="miter"/>
                <o:lock v:ext="edit" shapetype="f"/>
              </v:line>
            </w:pict>
          </mc:Fallback>
        </mc:AlternateContent>
      </w:r>
      <w:r>
        <w:rPr>
          <w:noProof/>
        </w:rPr>
        <w:drawing>
          <wp:anchor distT="0" distB="0" distL="114300" distR="114300" simplePos="0" relativeHeight="251654656" behindDoc="1" locked="0" layoutInCell="1" allowOverlap="1" wp14:anchorId="2EFA4F62" wp14:editId="53C42C7B">
            <wp:simplePos x="0" y="0"/>
            <wp:positionH relativeFrom="column">
              <wp:posOffset>-914400</wp:posOffset>
            </wp:positionH>
            <wp:positionV relativeFrom="paragraph">
              <wp:posOffset>-1025525</wp:posOffset>
            </wp:positionV>
            <wp:extent cx="7572375" cy="5200015"/>
            <wp:effectExtent l="0" t="0" r="0" b="0"/>
            <wp:wrapNone/>
            <wp:docPr id="2" name="Picture 1" descr="C:\Users\Pamela.Bissett\AppData\Local\Microsoft\Windows\INetCache\Content.Word\AdobeStock_604708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mela.Bissett\AppData\Local\Microsoft\Windows\INetCache\Content.Word\AdobeStock_6047081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72375" cy="5200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B69D7" w14:textId="77777777" w:rsidR="00207F66" w:rsidRDefault="00A6762B">
      <w:bookmarkStart w:id="0" w:name="_Hlk492887352"/>
      <w:bookmarkEnd w:id="0"/>
      <w:r>
        <w:rPr>
          <w:noProof/>
        </w:rPr>
        <mc:AlternateContent>
          <mc:Choice Requires="wps">
            <w:drawing>
              <wp:anchor distT="0" distB="0" distL="114300" distR="114300" simplePos="0" relativeHeight="251653632" behindDoc="0" locked="0" layoutInCell="1" allowOverlap="1" wp14:anchorId="27EB4845" wp14:editId="084053E4">
                <wp:simplePos x="0" y="0"/>
                <wp:positionH relativeFrom="column">
                  <wp:posOffset>-909320</wp:posOffset>
                </wp:positionH>
                <wp:positionV relativeFrom="paragraph">
                  <wp:posOffset>3745865</wp:posOffset>
                </wp:positionV>
                <wp:extent cx="7571740" cy="585787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571740" cy="5857875"/>
                        </a:xfrm>
                        <a:prstGeom prst="rect">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083536" id="Rectangle 10" o:spid="_x0000_s1026" style="position:absolute;margin-left:-71.6pt;margin-top:294.95pt;width:596.2pt;height:461.25pt;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" fillcolor="#6c9ea2" strokecolor="#6c9ea2" strokeweight="1pt">
                <v:path arrowok="t"/>
              </v:rect>
            </w:pict>
          </mc:Fallback>
        </mc:AlternateContent>
      </w:r>
      <w:r>
        <w:rPr>
          <w:noProof/>
        </w:rPr>
        <mc:AlternateContent>
          <mc:Choice Requires="wps">
            <w:drawing>
              <wp:anchor distT="0" distB="0" distL="114300" distR="114300" simplePos="0" relativeHeight="251655680" behindDoc="0" locked="0" layoutInCell="1" allowOverlap="1" wp14:anchorId="26DEF69F" wp14:editId="52A7EC5B">
                <wp:simplePos x="0" y="0"/>
                <wp:positionH relativeFrom="column">
                  <wp:posOffset>-1057275</wp:posOffset>
                </wp:positionH>
                <wp:positionV relativeFrom="paragraph">
                  <wp:posOffset>2396490</wp:posOffset>
                </wp:positionV>
                <wp:extent cx="7776210" cy="1367155"/>
                <wp:effectExtent l="38100" t="19050" r="0" b="4445"/>
                <wp:wrapNone/>
                <wp:docPr id="11" name="Right Tri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776210" cy="1367155"/>
                        </a:xfrm>
                        <a:prstGeom prst="rtTriangle">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B5479B" id="Right Triangle 11" o:spid="_x0000_s1026" type="#_x0000_t6" style="position:absolute;margin-left:-83.25pt;margin-top:188.7pt;width:612.3pt;height:107.65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" fillcolor="#6c9ea2" strokecolor="#6c9ea2" strokeweight="1pt">
                <v:path arrowok="t"/>
              </v:shape>
            </w:pict>
          </mc:Fallback>
        </mc:AlternateContent>
      </w:r>
      <w:r w:rsidR="00207F66">
        <w:br w:type="page"/>
      </w:r>
    </w:p>
    <w:sdt>
      <w:sdtPr>
        <w:rPr>
          <w:caps w:val="0"/>
          <w:color w:val="auto"/>
          <w:spacing w:val="0"/>
          <w:sz w:val="20"/>
          <w:szCs w:val="20"/>
        </w:rPr>
        <w:id w:val="1567692804"/>
        <w:docPartObj>
          <w:docPartGallery w:val="Table of Contents"/>
          <w:docPartUnique/>
        </w:docPartObj>
      </w:sdtPr>
      <w:sdtEndPr>
        <w:rPr>
          <w:b/>
          <w:bCs/>
          <w:noProof/>
        </w:rPr>
      </w:sdtEndPr>
      <w:sdtContent>
        <w:p w14:paraId="20D834D9" w14:textId="77777777" w:rsidR="00A6762B" w:rsidRDefault="00A6762B" w:rsidP="00CD4CDB">
          <w:pPr>
            <w:pStyle w:val="TOCHeading"/>
            <w:numPr>
              <w:ilvl w:val="0"/>
              <w:numId w:val="0"/>
            </w:numPr>
          </w:pPr>
          <w:r>
            <w:t>Table of Contents</w:t>
          </w:r>
        </w:p>
        <w:p w14:paraId="21703736" w14:textId="77777777" w:rsidR="00485C96" w:rsidRDefault="00A6762B">
          <w:pPr>
            <w:pStyle w:val="TOC1"/>
            <w:tabs>
              <w:tab w:val="left" w:pos="440"/>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532209716" w:history="1">
            <w:r w:rsidR="00485C96" w:rsidRPr="00F05EE7">
              <w:rPr>
                <w:rStyle w:val="Hyperlink"/>
                <w:rFonts w:cs="Segoe UI"/>
                <w:noProof/>
                <w:lang w:eastAsia="en-GB"/>
              </w:rPr>
              <w:t>1.</w:t>
            </w:r>
            <w:r w:rsidR="00485C96">
              <w:rPr>
                <w:rFonts w:asciiTheme="minorHAnsi" w:eastAsiaTheme="minorEastAsia" w:hAnsiTheme="minorHAnsi" w:cstheme="minorBidi"/>
                <w:noProof/>
                <w:sz w:val="22"/>
                <w:szCs w:val="22"/>
                <w:lang w:eastAsia="en-GB"/>
              </w:rPr>
              <w:tab/>
            </w:r>
            <w:r w:rsidR="00485C96" w:rsidRPr="00F05EE7">
              <w:rPr>
                <w:rStyle w:val="Hyperlink"/>
                <w:rFonts w:cs="Segoe UI"/>
                <w:noProof/>
                <w:lang w:eastAsia="en-GB"/>
              </w:rPr>
              <w:t>Overview</w:t>
            </w:r>
            <w:r w:rsidR="00485C96">
              <w:rPr>
                <w:noProof/>
                <w:webHidden/>
              </w:rPr>
              <w:tab/>
            </w:r>
            <w:r w:rsidR="00485C96">
              <w:rPr>
                <w:noProof/>
                <w:webHidden/>
              </w:rPr>
              <w:fldChar w:fldCharType="begin"/>
            </w:r>
            <w:r w:rsidR="00485C96">
              <w:rPr>
                <w:noProof/>
                <w:webHidden/>
              </w:rPr>
              <w:instrText xml:space="preserve"> PAGEREF _Toc532209716 \h </w:instrText>
            </w:r>
            <w:r w:rsidR="00485C96">
              <w:rPr>
                <w:noProof/>
                <w:webHidden/>
              </w:rPr>
            </w:r>
            <w:r w:rsidR="00485C96">
              <w:rPr>
                <w:noProof/>
                <w:webHidden/>
              </w:rPr>
              <w:fldChar w:fldCharType="separate"/>
            </w:r>
            <w:r w:rsidR="00485C96">
              <w:rPr>
                <w:noProof/>
                <w:webHidden/>
              </w:rPr>
              <w:t>3</w:t>
            </w:r>
            <w:r w:rsidR="00485C96">
              <w:rPr>
                <w:noProof/>
                <w:webHidden/>
              </w:rPr>
              <w:fldChar w:fldCharType="end"/>
            </w:r>
          </w:hyperlink>
        </w:p>
        <w:p w14:paraId="6902C5F1" w14:textId="77777777" w:rsidR="00485C96"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532209717" w:history="1">
            <w:r w:rsidR="00485C96" w:rsidRPr="00F05EE7">
              <w:rPr>
                <w:rStyle w:val="Hyperlink"/>
                <w:rFonts w:cs="Segoe UI"/>
                <w:noProof/>
                <w:lang w:eastAsia="en-GB"/>
              </w:rPr>
              <w:t>1.1.</w:t>
            </w:r>
            <w:r w:rsidR="00485C96">
              <w:rPr>
                <w:rFonts w:asciiTheme="minorHAnsi" w:eastAsiaTheme="minorEastAsia" w:hAnsiTheme="minorHAnsi" w:cstheme="minorBidi"/>
                <w:noProof/>
                <w:sz w:val="22"/>
                <w:szCs w:val="22"/>
                <w:lang w:eastAsia="en-GB"/>
              </w:rPr>
              <w:tab/>
            </w:r>
            <w:r w:rsidR="00485C96" w:rsidRPr="00F05EE7">
              <w:rPr>
                <w:rStyle w:val="Hyperlink"/>
                <w:rFonts w:cs="Segoe UI"/>
                <w:noProof/>
                <w:lang w:eastAsia="en-GB"/>
              </w:rPr>
              <w:t>Introduction</w:t>
            </w:r>
            <w:r w:rsidR="00485C96">
              <w:rPr>
                <w:noProof/>
                <w:webHidden/>
              </w:rPr>
              <w:tab/>
            </w:r>
            <w:r w:rsidR="00485C96">
              <w:rPr>
                <w:noProof/>
                <w:webHidden/>
              </w:rPr>
              <w:fldChar w:fldCharType="begin"/>
            </w:r>
            <w:r w:rsidR="00485C96">
              <w:rPr>
                <w:noProof/>
                <w:webHidden/>
              </w:rPr>
              <w:instrText xml:space="preserve"> PAGEREF _Toc532209717 \h </w:instrText>
            </w:r>
            <w:r w:rsidR="00485C96">
              <w:rPr>
                <w:noProof/>
                <w:webHidden/>
              </w:rPr>
            </w:r>
            <w:r w:rsidR="00485C96">
              <w:rPr>
                <w:noProof/>
                <w:webHidden/>
              </w:rPr>
              <w:fldChar w:fldCharType="separate"/>
            </w:r>
            <w:r w:rsidR="00485C96">
              <w:rPr>
                <w:noProof/>
                <w:webHidden/>
              </w:rPr>
              <w:t>3</w:t>
            </w:r>
            <w:r w:rsidR="00485C96">
              <w:rPr>
                <w:noProof/>
                <w:webHidden/>
              </w:rPr>
              <w:fldChar w:fldCharType="end"/>
            </w:r>
          </w:hyperlink>
        </w:p>
        <w:p w14:paraId="2A7098A7" w14:textId="77777777" w:rsidR="00A6762B" w:rsidRDefault="00A6762B">
          <w:r>
            <w:rPr>
              <w:b/>
              <w:bCs/>
              <w:noProof/>
            </w:rPr>
            <w:fldChar w:fldCharType="end"/>
          </w:r>
        </w:p>
      </w:sdtContent>
    </w:sdt>
    <w:p w14:paraId="3C9CF9F0" w14:textId="77777777" w:rsidR="001E5F5C" w:rsidRDefault="001E5F5C">
      <w:pPr>
        <w:spacing w:before="0" w:after="0"/>
        <w:jc w:val="left"/>
        <w:rPr>
          <w:rFonts w:cs="Segoe UI"/>
        </w:rPr>
      </w:pPr>
      <w:r>
        <w:rPr>
          <w:rFonts w:cs="Segoe UI"/>
        </w:rPr>
        <w:br w:type="page"/>
      </w:r>
    </w:p>
    <w:p w14:paraId="6D2D39A9" w14:textId="77777777" w:rsidR="00CD4CDB" w:rsidRPr="00F00CE0" w:rsidRDefault="00CD4CDB" w:rsidP="00CD4CDB">
      <w:pPr>
        <w:pStyle w:val="Heading1"/>
        <w:rPr>
          <w:rFonts w:cs="Segoe UI"/>
          <w:lang w:eastAsia="en-GB"/>
        </w:rPr>
      </w:pPr>
      <w:bookmarkStart w:id="1" w:name="_Toc509404841"/>
      <w:bookmarkStart w:id="2" w:name="_Toc532209716"/>
      <w:r>
        <w:rPr>
          <w:rFonts w:cs="Segoe UI"/>
          <w:lang w:eastAsia="en-GB"/>
        </w:rPr>
        <w:lastRenderedPageBreak/>
        <w:t>Overview</w:t>
      </w:r>
      <w:bookmarkEnd w:id="1"/>
      <w:bookmarkEnd w:id="2"/>
    </w:p>
    <w:p w14:paraId="7B0A018D" w14:textId="77777777" w:rsidR="00CD4CDB" w:rsidRPr="00F00CE0" w:rsidRDefault="00CD4CDB" w:rsidP="00CD4CDB">
      <w:pPr>
        <w:pStyle w:val="Heading2"/>
        <w:rPr>
          <w:rFonts w:cs="Segoe UI"/>
          <w:lang w:eastAsia="en-GB"/>
        </w:rPr>
      </w:pPr>
      <w:bookmarkStart w:id="3" w:name="_Toc509404842"/>
      <w:bookmarkStart w:id="4" w:name="_Toc532209717"/>
      <w:r>
        <w:rPr>
          <w:rFonts w:cs="Segoe UI"/>
          <w:lang w:eastAsia="en-GB"/>
        </w:rPr>
        <w:t>Introduction</w:t>
      </w:r>
      <w:bookmarkEnd w:id="3"/>
      <w:bookmarkEnd w:id="4"/>
    </w:p>
    <w:p w14:paraId="545D375B" w14:textId="77777777" w:rsidR="0092564A" w:rsidRDefault="0092564A" w:rsidP="0092564A"/>
    <w:p w14:paraId="72F99231" w14:textId="3AE3DB98" w:rsidR="0092564A" w:rsidRPr="00D1713C" w:rsidRDefault="0092564A" w:rsidP="0092564A">
      <w:pPr>
        <w:pStyle w:val="Heading1"/>
      </w:pPr>
      <w:r w:rsidRPr="00D1713C">
        <w:t xml:space="preserve">Data </w:t>
      </w:r>
      <w:r>
        <w:t>Transformation</w:t>
      </w:r>
    </w:p>
    <w:p w14:paraId="6B6A60F4" w14:textId="585C2D15" w:rsidR="0092564A" w:rsidRPr="00D1713C" w:rsidRDefault="0092564A" w:rsidP="0092564A">
      <w:pPr>
        <w:pStyle w:val="Heading2"/>
      </w:pPr>
      <w:r w:rsidRPr="00D1713C">
        <w:t>Import multiple tables from a single source file</w:t>
      </w:r>
    </w:p>
    <w:p w14:paraId="6B1653EB" w14:textId="77777777" w:rsidR="0092564A" w:rsidRPr="00D1713C" w:rsidRDefault="0092564A" w:rsidP="0092564A">
      <w:r w:rsidRPr="0092564A">
        <w:rPr>
          <w:b/>
          <w:bCs/>
        </w:rPr>
        <w:t>Task:</w:t>
      </w:r>
      <w:r w:rsidRPr="00D1713C">
        <w:t xml:space="preserve"> Import multiple tables from a single excel source file.</w:t>
      </w:r>
    </w:p>
    <w:p w14:paraId="1EC1D49F" w14:textId="275EFA8C" w:rsidR="0092564A" w:rsidRPr="00D1713C" w:rsidRDefault="0092564A" w:rsidP="0092564A">
      <w:pPr>
        <w:pStyle w:val="ListParagraph"/>
        <w:numPr>
          <w:ilvl w:val="0"/>
          <w:numId w:val="32"/>
        </w:numPr>
      </w:pPr>
      <w:proofErr w:type="spellStart"/>
      <w:r w:rsidRPr="0092564A">
        <w:rPr>
          <w:b/>
          <w:bCs/>
        </w:rPr>
        <w:t>GetData</w:t>
      </w:r>
      <w:proofErr w:type="spellEnd"/>
      <w:r w:rsidRPr="00D1713C">
        <w:t xml:space="preserve"> &gt; from Excel </w:t>
      </w:r>
      <w:r w:rsidRPr="0092564A">
        <w:rPr>
          <w:b/>
          <w:bCs/>
        </w:rPr>
        <w:t>Path</w:t>
      </w:r>
      <w:r>
        <w:t>\</w:t>
      </w:r>
      <w:r w:rsidRPr="0092564A">
        <w:rPr>
          <w:b/>
          <w:bCs/>
        </w:rPr>
        <w:t>Power Query\Demos\Loading Data\Data\VanArsdel_Actuals.xlsx</w:t>
      </w:r>
    </w:p>
    <w:p w14:paraId="0D068B51" w14:textId="2749E17D" w:rsidR="0092564A" w:rsidRPr="00D1713C" w:rsidRDefault="0092564A" w:rsidP="0092564A">
      <w:r w:rsidRPr="00D1713C">
        <w:rPr>
          <w:noProof/>
        </w:rPr>
        <mc:AlternateContent>
          <mc:Choice Requires="wpg">
            <w:drawing>
              <wp:anchor distT="0" distB="0" distL="0" distR="0" simplePos="0" relativeHeight="251693568" behindDoc="1" locked="0" layoutInCell="1" allowOverlap="1" wp14:anchorId="62328167" wp14:editId="48816699">
                <wp:simplePos x="0" y="0"/>
                <wp:positionH relativeFrom="page">
                  <wp:posOffset>1186815</wp:posOffset>
                </wp:positionH>
                <wp:positionV relativeFrom="paragraph">
                  <wp:posOffset>215900</wp:posOffset>
                </wp:positionV>
                <wp:extent cx="4248150" cy="2762250"/>
                <wp:effectExtent l="5715" t="635" r="3810" b="8890"/>
                <wp:wrapTopAndBottom/>
                <wp:docPr id="253"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8150" cy="2762250"/>
                          <a:chOff x="1869" y="340"/>
                          <a:chExt cx="6690" cy="4350"/>
                        </a:xfrm>
                      </wpg:grpSpPr>
                      <pic:pic xmlns:pic="http://schemas.openxmlformats.org/drawingml/2006/picture">
                        <pic:nvPicPr>
                          <pic:cNvPr id="254" name="Picture 1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901" y="361"/>
                            <a:ext cx="6643" cy="4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5" name="Rectangle 142"/>
                        <wps:cNvSpPr>
                          <a:spLocks noChangeArrowheads="1"/>
                        </wps:cNvSpPr>
                        <wps:spPr bwMode="auto">
                          <a:xfrm>
                            <a:off x="1876" y="347"/>
                            <a:ext cx="6675" cy="4335"/>
                          </a:xfrm>
                          <a:prstGeom prst="rect">
                            <a:avLst/>
                          </a:prstGeom>
                          <a:noFill/>
                          <a:ln w="9525">
                            <a:solidFill>
                              <a:srgbClr val="28282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821917" id="Group 253" o:spid="_x0000_s1026" style="position:absolute;margin-left:93.45pt;margin-top:17pt;width:334.5pt;height:217.5pt;z-index:-251622912;mso-wrap-distance-left:0;mso-wrap-distance-right:0;mso-position-horizontal-relative:page" coordorigin="1869,340" coordsize="6690,43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 o:spid="_x0000_s1027" type="#_x0000_t75" style="position:absolute;left:1901;top:361;width:6643;height:4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">
                  <v:imagedata r:id="rId14" o:title=""/>
                </v:shape>
                <v:rect id="Rectangle 142" o:spid="_x0000_s1028" style="position:absolute;left:1876;top:347;width:6675;height:4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" filled="f" strokecolor="#282828"/>
                <w10:wrap type="topAndBottom" anchorx="page"/>
              </v:group>
            </w:pict>
          </mc:Fallback>
        </mc:AlternateContent>
      </w:r>
    </w:p>
    <w:p w14:paraId="4F1B54B4" w14:textId="77777777" w:rsidR="0092564A" w:rsidRPr="00D1713C" w:rsidRDefault="0092564A" w:rsidP="0092564A"/>
    <w:p w14:paraId="668D52A8" w14:textId="77777777" w:rsidR="0092564A" w:rsidRPr="00D1713C" w:rsidRDefault="0092564A" w:rsidP="0092564A">
      <w:pPr>
        <w:pStyle w:val="ListParagraph"/>
        <w:numPr>
          <w:ilvl w:val="0"/>
          <w:numId w:val="32"/>
        </w:numPr>
      </w:pPr>
      <w:r w:rsidRPr="00D1713C">
        <w:t xml:space="preserve">Select the following Tables (All but </w:t>
      </w:r>
      <w:proofErr w:type="spellStart"/>
      <w:r w:rsidRPr="00D1713C">
        <w:t>CustomerDim</w:t>
      </w:r>
      <w:proofErr w:type="spellEnd"/>
      <w:r w:rsidRPr="00D1713C">
        <w:t>):</w:t>
      </w:r>
    </w:p>
    <w:p w14:paraId="56A8EBFE" w14:textId="77777777" w:rsidR="0092564A" w:rsidRPr="0092564A" w:rsidRDefault="0092564A" w:rsidP="0092564A">
      <w:pPr>
        <w:pStyle w:val="ListParagraph"/>
        <w:numPr>
          <w:ilvl w:val="0"/>
          <w:numId w:val="33"/>
        </w:numPr>
        <w:rPr>
          <w:b/>
          <w:bCs/>
        </w:rPr>
      </w:pPr>
      <w:proofErr w:type="spellStart"/>
      <w:r w:rsidRPr="0092564A">
        <w:rPr>
          <w:b/>
          <w:bCs/>
        </w:rPr>
        <w:t>CampaignDim</w:t>
      </w:r>
      <w:proofErr w:type="spellEnd"/>
    </w:p>
    <w:p w14:paraId="29725DDF" w14:textId="77777777" w:rsidR="0092564A" w:rsidRPr="0092564A" w:rsidRDefault="0092564A" w:rsidP="0092564A">
      <w:pPr>
        <w:pStyle w:val="ListParagraph"/>
        <w:numPr>
          <w:ilvl w:val="0"/>
          <w:numId w:val="33"/>
        </w:numPr>
        <w:rPr>
          <w:b/>
          <w:bCs/>
        </w:rPr>
      </w:pPr>
      <w:proofErr w:type="spellStart"/>
      <w:r w:rsidRPr="0092564A">
        <w:rPr>
          <w:b/>
          <w:bCs/>
        </w:rPr>
        <w:t>GeoDim</w:t>
      </w:r>
      <w:proofErr w:type="spellEnd"/>
    </w:p>
    <w:p w14:paraId="2387EB63" w14:textId="77777777" w:rsidR="0092564A" w:rsidRPr="0092564A" w:rsidRDefault="0092564A" w:rsidP="0092564A">
      <w:pPr>
        <w:pStyle w:val="ListParagraph"/>
        <w:numPr>
          <w:ilvl w:val="0"/>
          <w:numId w:val="33"/>
        </w:numPr>
        <w:rPr>
          <w:b/>
          <w:bCs/>
        </w:rPr>
      </w:pPr>
      <w:proofErr w:type="spellStart"/>
      <w:r w:rsidRPr="0092564A">
        <w:rPr>
          <w:b/>
          <w:bCs/>
        </w:rPr>
        <w:t>ProductDim</w:t>
      </w:r>
      <w:proofErr w:type="spellEnd"/>
    </w:p>
    <w:p w14:paraId="305DF15C" w14:textId="77777777" w:rsidR="0092564A" w:rsidRPr="0092564A" w:rsidRDefault="0092564A" w:rsidP="0092564A">
      <w:pPr>
        <w:pStyle w:val="ListParagraph"/>
        <w:numPr>
          <w:ilvl w:val="0"/>
          <w:numId w:val="33"/>
        </w:numPr>
        <w:rPr>
          <w:b/>
          <w:bCs/>
        </w:rPr>
      </w:pPr>
      <w:proofErr w:type="spellStart"/>
      <w:r w:rsidRPr="0092564A">
        <w:rPr>
          <w:b/>
          <w:bCs/>
        </w:rPr>
        <w:t>DateDim</w:t>
      </w:r>
      <w:proofErr w:type="spellEnd"/>
    </w:p>
    <w:p w14:paraId="1F011956" w14:textId="440C5227" w:rsidR="0092564A" w:rsidRPr="0092564A" w:rsidRDefault="00A93CFB" w:rsidP="0092564A">
      <w:pPr>
        <w:pStyle w:val="ListParagraph"/>
        <w:numPr>
          <w:ilvl w:val="0"/>
          <w:numId w:val="33"/>
        </w:numPr>
        <w:rPr>
          <w:b/>
          <w:bCs/>
        </w:rPr>
      </w:pPr>
      <w:r w:rsidRPr="00D1713C">
        <w:rPr>
          <w:noProof/>
        </w:rPr>
        <mc:AlternateContent>
          <mc:Choice Requires="wpg">
            <w:drawing>
              <wp:anchor distT="0" distB="0" distL="114300" distR="114300" simplePos="0" relativeHeight="251729408" behindDoc="0" locked="0" layoutInCell="1" allowOverlap="1" wp14:anchorId="469B2D3A" wp14:editId="518BEA10">
                <wp:simplePos x="0" y="0"/>
                <wp:positionH relativeFrom="column">
                  <wp:posOffset>469476</wp:posOffset>
                </wp:positionH>
                <wp:positionV relativeFrom="paragraph">
                  <wp:posOffset>450850</wp:posOffset>
                </wp:positionV>
                <wp:extent cx="1600200" cy="2182495"/>
                <wp:effectExtent l="0" t="0" r="19050" b="8255"/>
                <wp:wrapTopAndBottom/>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0200" cy="2182495"/>
                          <a:chOff x="0" y="0"/>
                          <a:chExt cx="2520" cy="3437"/>
                        </a:xfrm>
                      </wpg:grpSpPr>
                      <pic:pic xmlns:pic="http://schemas.openxmlformats.org/drawingml/2006/picture">
                        <pic:nvPicPr>
                          <pic:cNvPr id="251"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16" y="151"/>
                            <a:ext cx="2353" cy="3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2" name="Rectangle 55"/>
                        <wps:cNvSpPr>
                          <a:spLocks noChangeArrowheads="1"/>
                        </wps:cNvSpPr>
                        <wps:spPr bwMode="auto">
                          <a:xfrm>
                            <a:off x="7" y="7"/>
                            <a:ext cx="2505" cy="3422"/>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8B62404" id="Group 250" o:spid="_x0000_s1026" style="position:absolute;margin-left:36.95pt;margin-top:35.5pt;width:126pt;height:171.85pt;z-index:251729408" coordsize="2520,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">
                <v:shape id="Picture 54" o:spid="_x0000_s1027" type="#_x0000_t75" style="position:absolute;left:116;top:151;width:2353;height: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">
                  <v:imagedata r:id="rId16" o:title=""/>
                </v:shape>
                <v:rect id="Rectangle 55" o:spid="_x0000_s1028" style="position:absolute;left:7;top:7;width:2505;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" filled="f" strokecolor="#001f50"/>
                <w10:wrap type="topAndBottom"/>
              </v:group>
            </w:pict>
          </mc:Fallback>
        </mc:AlternateContent>
      </w:r>
      <w:r w:rsidR="0092564A" w:rsidRPr="0092564A">
        <w:rPr>
          <w:b/>
          <w:bCs/>
        </w:rPr>
        <w:t>Sales</w:t>
      </w:r>
    </w:p>
    <w:p w14:paraId="58E8A6DC" w14:textId="2B44351E" w:rsidR="0092564A" w:rsidRPr="00D1713C" w:rsidRDefault="0092564A" w:rsidP="0092564A">
      <w:r w:rsidRPr="00D1713C">
        <w:rPr>
          <w:noProof/>
        </w:rPr>
        <w:lastRenderedPageBreak/>
        <mc:AlternateContent>
          <mc:Choice Requires="wpg">
            <w:drawing>
              <wp:anchor distT="0" distB="0" distL="114300" distR="114300" simplePos="0" relativeHeight="251664896" behindDoc="0" locked="0" layoutInCell="1" allowOverlap="1" wp14:anchorId="4A22D79F" wp14:editId="5F1B5D06">
                <wp:simplePos x="0" y="0"/>
                <wp:positionH relativeFrom="page">
                  <wp:posOffset>1186815</wp:posOffset>
                </wp:positionH>
                <wp:positionV relativeFrom="paragraph">
                  <wp:posOffset>519218</wp:posOffset>
                </wp:positionV>
                <wp:extent cx="6012180" cy="908685"/>
                <wp:effectExtent l="0" t="0" r="7620" b="5715"/>
                <wp:wrapSquare wrapText="bothSides"/>
                <wp:docPr id="247"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2180" cy="908685"/>
                          <a:chOff x="1869" y="816"/>
                          <a:chExt cx="9468" cy="1431"/>
                        </a:xfrm>
                      </wpg:grpSpPr>
                      <pic:pic xmlns:pic="http://schemas.openxmlformats.org/drawingml/2006/picture">
                        <pic:nvPicPr>
                          <pic:cNvPr id="248" name="Picture 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884" y="838"/>
                            <a:ext cx="9438"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9" name="Rectangle 58"/>
                        <wps:cNvSpPr>
                          <a:spLocks noChangeArrowheads="1"/>
                        </wps:cNvSpPr>
                        <wps:spPr bwMode="auto">
                          <a:xfrm>
                            <a:off x="1876" y="823"/>
                            <a:ext cx="9453" cy="1416"/>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1AE779" id="Group 247" o:spid="_x0000_s1026" style="position:absolute;margin-left:93.45pt;margin-top:40.9pt;width:473.4pt;height:71.55pt;z-index:251664896;mso-position-horizontal-relative:page" coordorigin="1869,816" coordsize="9468,1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">
                <v:shape id="Picture 57" o:spid="_x0000_s1027" type="#_x0000_t75" style="position:absolute;left:1884;top:838;width:9438;height:1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">
                  <v:imagedata r:id="rId18" o:title=""/>
                </v:shape>
                <v:rect id="Rectangle 58" o:spid="_x0000_s1028" style="position:absolute;left:1876;top:823;width:9453;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" filled="f" strokecolor="#001f50"/>
                <w10:wrap type="square" anchorx="page"/>
              </v:group>
            </w:pict>
          </mc:Fallback>
        </mc:AlternateContent>
      </w:r>
      <w:r w:rsidRPr="00D1713C">
        <w:t xml:space="preserve">After tables are loaded click on </w:t>
      </w:r>
      <w:r w:rsidRPr="0092564A">
        <w:rPr>
          <w:b/>
          <w:bCs/>
        </w:rPr>
        <w:t>Transform Data</w:t>
      </w:r>
    </w:p>
    <w:p w14:paraId="70563B7B" w14:textId="79A7891E" w:rsidR="0092564A" w:rsidRPr="00D1713C" w:rsidRDefault="0092564A" w:rsidP="0092564A"/>
    <w:p w14:paraId="3734DDA9" w14:textId="77777777" w:rsidR="0092564A" w:rsidRPr="00D1713C" w:rsidRDefault="0092564A" w:rsidP="0092564A"/>
    <w:p w14:paraId="02287F87" w14:textId="71DB2525" w:rsidR="0092564A" w:rsidRPr="00D1713C" w:rsidRDefault="0092564A" w:rsidP="0092564A"/>
    <w:p w14:paraId="66B11D6E" w14:textId="0C2751DA" w:rsidR="0092564A" w:rsidRPr="00D1713C" w:rsidRDefault="0092564A" w:rsidP="0092564A"/>
    <w:p w14:paraId="33C2F86E" w14:textId="51B78129" w:rsidR="0092564A" w:rsidRPr="00D1713C" w:rsidRDefault="0092564A" w:rsidP="0092564A"/>
    <w:p w14:paraId="59C15AEB" w14:textId="3E9CE1F2" w:rsidR="0092564A" w:rsidRPr="00D1713C" w:rsidRDefault="0092564A" w:rsidP="0092564A"/>
    <w:p w14:paraId="69C9C3BB" w14:textId="341B0BA0" w:rsidR="0092564A" w:rsidRPr="0092564A" w:rsidRDefault="0092564A" w:rsidP="0092564A">
      <w:pPr>
        <w:rPr>
          <w:b/>
          <w:bCs/>
        </w:rPr>
      </w:pPr>
      <w:r w:rsidRPr="00D1713C">
        <w:t xml:space="preserve">In </w:t>
      </w:r>
      <w:proofErr w:type="spellStart"/>
      <w:r w:rsidRPr="0092564A">
        <w:rPr>
          <w:b/>
          <w:bCs/>
        </w:rPr>
        <w:t>GeoDim</w:t>
      </w:r>
      <w:proofErr w:type="spellEnd"/>
      <w:r w:rsidRPr="00D1713C">
        <w:t xml:space="preserve">, change the </w:t>
      </w:r>
      <w:r w:rsidRPr="0092564A">
        <w:rPr>
          <w:b/>
          <w:bCs/>
        </w:rPr>
        <w:t>Zip</w:t>
      </w:r>
      <w:r w:rsidRPr="00D1713C">
        <w:t xml:space="preserve"> data type to </w:t>
      </w:r>
      <w:r w:rsidRPr="0092564A">
        <w:rPr>
          <w:b/>
          <w:bCs/>
        </w:rPr>
        <w:t>Text</w:t>
      </w:r>
    </w:p>
    <w:p w14:paraId="7C66DF61" w14:textId="5E492ED1" w:rsidR="0092564A" w:rsidRDefault="00A93CFB" w:rsidP="0092564A">
      <w:r w:rsidRPr="00D1713C">
        <w:rPr>
          <w:noProof/>
        </w:rPr>
        <mc:AlternateContent>
          <mc:Choice Requires="wpg">
            <w:drawing>
              <wp:anchor distT="0" distB="0" distL="0" distR="0" simplePos="0" relativeHeight="251694592" behindDoc="1" locked="0" layoutInCell="1" allowOverlap="1" wp14:anchorId="35B6C887" wp14:editId="6F1BDBBA">
                <wp:simplePos x="0" y="0"/>
                <wp:positionH relativeFrom="page">
                  <wp:posOffset>1156335</wp:posOffset>
                </wp:positionH>
                <wp:positionV relativeFrom="paragraph">
                  <wp:posOffset>220345</wp:posOffset>
                </wp:positionV>
                <wp:extent cx="2647950" cy="2399030"/>
                <wp:effectExtent l="5715" t="8255" r="3810" b="2540"/>
                <wp:wrapTopAndBottom/>
                <wp:docPr id="244"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7950" cy="2399030"/>
                          <a:chOff x="1869" y="341"/>
                          <a:chExt cx="4170" cy="3778"/>
                        </a:xfrm>
                      </wpg:grpSpPr>
                      <pic:pic xmlns:pic="http://schemas.openxmlformats.org/drawingml/2006/picture">
                        <pic:nvPicPr>
                          <pic:cNvPr id="245" name="Picture 1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884" y="355"/>
                            <a:ext cx="4140" cy="37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6" name="Rectangle 145"/>
                        <wps:cNvSpPr>
                          <a:spLocks noChangeArrowheads="1"/>
                        </wps:cNvSpPr>
                        <wps:spPr bwMode="auto">
                          <a:xfrm>
                            <a:off x="1876" y="348"/>
                            <a:ext cx="4155" cy="376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2BC0FA" id="Group 244" o:spid="_x0000_s1026" style="position:absolute;margin-left:91.05pt;margin-top:17.35pt;width:208.5pt;height:188.9pt;z-index:-251621888;mso-wrap-distance-left:0;mso-wrap-distance-right:0;mso-position-horizontal-relative:page" coordorigin="1869,341" coordsize="4170,37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">
                <v:shape id="Picture 144" o:spid="_x0000_s1027" type="#_x0000_t75" style="position:absolute;left:1884;top:355;width:4140;height:3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">
                  <v:imagedata r:id="rId20" o:title=""/>
                </v:shape>
                <v:rect id="Rectangle 145" o:spid="_x0000_s1028" style="position:absolute;left:1876;top:348;width:4155;height:3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" filled="f" strokecolor="#001f50"/>
                <w10:wrap type="topAndBottom" anchorx="page"/>
              </v:group>
            </w:pict>
          </mc:Fallback>
        </mc:AlternateContent>
      </w:r>
    </w:p>
    <w:p w14:paraId="1753416B" w14:textId="77777777" w:rsidR="00A93CFB" w:rsidRDefault="00A93CFB" w:rsidP="0092564A"/>
    <w:p w14:paraId="524CE734" w14:textId="77777777" w:rsidR="00A93CFB" w:rsidRPr="00D1713C" w:rsidRDefault="00A93CFB" w:rsidP="0092564A"/>
    <w:p w14:paraId="11949583" w14:textId="77777777" w:rsidR="0092564A" w:rsidRPr="00D1713C" w:rsidRDefault="0092564A" w:rsidP="0092564A">
      <w:pPr>
        <w:sectPr w:rsidR="0092564A" w:rsidRPr="00D1713C">
          <w:pgSz w:w="12240" w:h="15840"/>
          <w:pgMar w:top="700" w:right="1040" w:bottom="1380" w:left="1020" w:header="0" w:footer="1156" w:gutter="0"/>
          <w:cols w:space="720"/>
        </w:sectPr>
      </w:pPr>
    </w:p>
    <w:p w14:paraId="0C386D14" w14:textId="01BE8B47" w:rsidR="0092564A" w:rsidRPr="00D1713C" w:rsidRDefault="0092564A" w:rsidP="0092564A">
      <w:pPr>
        <w:pStyle w:val="Heading2"/>
      </w:pPr>
      <w:r w:rsidRPr="00D1713C">
        <w:lastRenderedPageBreak/>
        <w:t>Create lab parameters</w:t>
      </w:r>
    </w:p>
    <w:p w14:paraId="288ED4BD" w14:textId="0A842078" w:rsidR="0092564A" w:rsidRPr="00D1713C" w:rsidRDefault="0092564A" w:rsidP="0092564A">
      <w:r w:rsidRPr="0092564A">
        <w:rPr>
          <w:b/>
          <w:bCs/>
        </w:rPr>
        <w:t>Task:</w:t>
      </w:r>
      <w:r w:rsidRPr="00D1713C">
        <w:t xml:space="preserve"> Create new parameters</w:t>
      </w:r>
    </w:p>
    <w:p w14:paraId="3FC239AD" w14:textId="77777777" w:rsidR="0092564A" w:rsidRPr="00D1713C" w:rsidRDefault="0092564A" w:rsidP="0092564A">
      <w:pPr>
        <w:pStyle w:val="ListParagraph"/>
        <w:numPr>
          <w:ilvl w:val="0"/>
          <w:numId w:val="36"/>
        </w:numPr>
      </w:pPr>
      <w:r w:rsidRPr="00D1713C">
        <w:t>Click on Transform Data</w:t>
      </w:r>
    </w:p>
    <w:p w14:paraId="192B752C" w14:textId="77777777" w:rsidR="0092564A" w:rsidRPr="00D1713C" w:rsidRDefault="0092564A" w:rsidP="0092564A">
      <w:pPr>
        <w:pStyle w:val="ListParagraph"/>
        <w:numPr>
          <w:ilvl w:val="0"/>
          <w:numId w:val="36"/>
        </w:numPr>
      </w:pPr>
      <w:r w:rsidRPr="00D1713C">
        <w:t>From the Home Ribbon &gt; Manage Parameters</w:t>
      </w:r>
    </w:p>
    <w:p w14:paraId="333ACBDD" w14:textId="6EAF690E" w:rsidR="0092564A" w:rsidRPr="00D1713C" w:rsidRDefault="0092564A" w:rsidP="0092564A">
      <w:r w:rsidRPr="00D1713C">
        <w:rPr>
          <w:noProof/>
        </w:rPr>
        <mc:AlternateContent>
          <mc:Choice Requires="wpg">
            <w:drawing>
              <wp:anchor distT="0" distB="0" distL="0" distR="0" simplePos="0" relativeHeight="251695616" behindDoc="1" locked="0" layoutInCell="1" allowOverlap="1" wp14:anchorId="4037ADBF" wp14:editId="6FC188F1">
                <wp:simplePos x="0" y="0"/>
                <wp:positionH relativeFrom="page">
                  <wp:posOffset>1186815</wp:posOffset>
                </wp:positionH>
                <wp:positionV relativeFrom="paragraph">
                  <wp:posOffset>215900</wp:posOffset>
                </wp:positionV>
                <wp:extent cx="3291840" cy="1703070"/>
                <wp:effectExtent l="5715" t="3810" r="7620" b="7620"/>
                <wp:wrapTopAndBottom/>
                <wp:docPr id="24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1840" cy="1703070"/>
                          <a:chOff x="1869" y="340"/>
                          <a:chExt cx="5184" cy="2682"/>
                        </a:xfrm>
                      </wpg:grpSpPr>
                      <pic:pic xmlns:pic="http://schemas.openxmlformats.org/drawingml/2006/picture">
                        <pic:nvPicPr>
                          <pic:cNvPr id="242" name="Picture 14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884" y="354"/>
                            <a:ext cx="5106" cy="26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3" name="Rectangle 148"/>
                        <wps:cNvSpPr>
                          <a:spLocks noChangeArrowheads="1"/>
                        </wps:cNvSpPr>
                        <wps:spPr bwMode="auto">
                          <a:xfrm>
                            <a:off x="1876" y="347"/>
                            <a:ext cx="5169" cy="266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4C75D9" id="Group 241" o:spid="_x0000_s1026" style="position:absolute;margin-left:93.45pt;margin-top:17pt;width:259.2pt;height:134.1pt;z-index:-251620864;mso-wrap-distance-left:0;mso-wrap-distance-right:0;mso-position-horizontal-relative:page" coordorigin="1869,340" coordsize="5184,26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">
                <v:shape id="Picture 147" o:spid="_x0000_s1027" type="#_x0000_t75" style="position:absolute;left:1884;top:354;width:5106;height:2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">
                  <v:imagedata r:id="rId22" o:title=""/>
                </v:shape>
                <v:rect id="Rectangle 148" o:spid="_x0000_s1028" style="position:absolute;left:1876;top:347;width:516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" filled="f" strokecolor="#001f50"/>
                <w10:wrap type="topAndBottom" anchorx="page"/>
              </v:group>
            </w:pict>
          </mc:Fallback>
        </mc:AlternateContent>
      </w:r>
    </w:p>
    <w:p w14:paraId="71AB9D92" w14:textId="77777777" w:rsidR="0092564A" w:rsidRPr="00D1713C" w:rsidRDefault="0092564A" w:rsidP="0092564A"/>
    <w:p w14:paraId="5FC8E465" w14:textId="77777777" w:rsidR="0092564A" w:rsidRPr="00E4130B" w:rsidRDefault="0092564A" w:rsidP="0092564A">
      <w:pPr>
        <w:pStyle w:val="ListParagraph"/>
        <w:numPr>
          <w:ilvl w:val="0"/>
          <w:numId w:val="36"/>
        </w:numPr>
        <w:rPr>
          <w:b/>
          <w:bCs/>
        </w:rPr>
      </w:pPr>
      <w:r w:rsidRPr="00D1713C">
        <w:t xml:space="preserve">Create a new </w:t>
      </w:r>
      <w:r w:rsidRPr="00E4130B">
        <w:rPr>
          <w:b/>
          <w:bCs/>
        </w:rPr>
        <w:t>Parameter</w:t>
      </w:r>
    </w:p>
    <w:p w14:paraId="38EEE85C" w14:textId="77777777" w:rsidR="0092564A" w:rsidRPr="00D1713C" w:rsidRDefault="0092564A" w:rsidP="0092564A"/>
    <w:p w14:paraId="4054D9F4" w14:textId="77777777" w:rsidR="0092564A" w:rsidRPr="00D1713C" w:rsidRDefault="0092564A" w:rsidP="0092564A">
      <w:pPr>
        <w:pStyle w:val="ListParagraph"/>
        <w:numPr>
          <w:ilvl w:val="1"/>
          <w:numId w:val="36"/>
        </w:numPr>
      </w:pPr>
      <w:r w:rsidRPr="00D1713C">
        <w:t xml:space="preserve">Parameter Name: </w:t>
      </w:r>
      <w:r w:rsidRPr="00E4130B">
        <w:rPr>
          <w:b/>
          <w:bCs/>
        </w:rPr>
        <w:t>Path</w:t>
      </w:r>
    </w:p>
    <w:p w14:paraId="123A38E4" w14:textId="77777777" w:rsidR="0092564A" w:rsidRPr="00D1713C" w:rsidRDefault="0092564A" w:rsidP="0092564A">
      <w:pPr>
        <w:pStyle w:val="ListParagraph"/>
        <w:numPr>
          <w:ilvl w:val="1"/>
          <w:numId w:val="36"/>
        </w:numPr>
      </w:pPr>
      <w:r w:rsidRPr="00D1713C">
        <w:t xml:space="preserve">Type: </w:t>
      </w:r>
      <w:r w:rsidRPr="00E4130B">
        <w:rPr>
          <w:b/>
          <w:bCs/>
        </w:rPr>
        <w:t>Text</w:t>
      </w:r>
    </w:p>
    <w:p w14:paraId="5EA52EBC" w14:textId="7969C91F" w:rsidR="0092564A" w:rsidRPr="00D1713C" w:rsidRDefault="00A93CFB" w:rsidP="0092564A">
      <w:pPr>
        <w:pStyle w:val="ListParagraph"/>
        <w:numPr>
          <w:ilvl w:val="1"/>
          <w:numId w:val="36"/>
        </w:numPr>
      </w:pPr>
      <w:r w:rsidRPr="00D1713C">
        <w:rPr>
          <w:noProof/>
        </w:rPr>
        <mc:AlternateContent>
          <mc:Choice Requires="wpg">
            <w:drawing>
              <wp:anchor distT="0" distB="0" distL="0" distR="0" simplePos="0" relativeHeight="251696640" behindDoc="1" locked="0" layoutInCell="1" allowOverlap="1" wp14:anchorId="331155E6" wp14:editId="1ACD971A">
                <wp:simplePos x="0" y="0"/>
                <wp:positionH relativeFrom="page">
                  <wp:posOffset>1305349</wp:posOffset>
                </wp:positionH>
                <wp:positionV relativeFrom="paragraph">
                  <wp:posOffset>355812</wp:posOffset>
                </wp:positionV>
                <wp:extent cx="3423285" cy="3741420"/>
                <wp:effectExtent l="5715" t="9525" r="0" b="1905"/>
                <wp:wrapTopAndBottom/>
                <wp:docPr id="238"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3285" cy="3741420"/>
                          <a:chOff x="2589" y="341"/>
                          <a:chExt cx="5391" cy="5892"/>
                        </a:xfrm>
                      </wpg:grpSpPr>
                      <pic:pic xmlns:pic="http://schemas.openxmlformats.org/drawingml/2006/picture">
                        <pic:nvPicPr>
                          <pic:cNvPr id="239" name="Picture 15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697" y="377"/>
                            <a:ext cx="5268" cy="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0" name="Rectangle 151"/>
                        <wps:cNvSpPr>
                          <a:spLocks noChangeArrowheads="1"/>
                        </wps:cNvSpPr>
                        <wps:spPr bwMode="auto">
                          <a:xfrm>
                            <a:off x="2596" y="348"/>
                            <a:ext cx="5376" cy="587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A6A8DE" id="Group 238" o:spid="_x0000_s1026" style="position:absolute;margin-left:102.8pt;margin-top:28pt;width:269.55pt;height:294.6pt;z-index:-251619840;mso-wrap-distance-left:0;mso-wrap-distance-right:0;mso-position-horizontal-relative:page" coordorigin="2589,341" coordsize="5391,58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">
                <v:shape id="Picture 150" o:spid="_x0000_s1027" type="#_x0000_t75" style="position:absolute;left:2697;top:377;width:5268;height:5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">
                  <v:imagedata r:id="rId24" o:title=""/>
                </v:shape>
                <v:rect id="Rectangle 151" o:spid="_x0000_s1028" style="position:absolute;left:2596;top:348;width:5376;height:5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" filled="f" strokecolor="#001f50"/>
                <w10:wrap type="topAndBottom" anchorx="page"/>
              </v:group>
            </w:pict>
          </mc:Fallback>
        </mc:AlternateContent>
      </w:r>
      <w:r w:rsidR="0092564A" w:rsidRPr="00D1713C">
        <w:t xml:space="preserve">Current Value = </w:t>
      </w:r>
      <w:r w:rsidR="0092564A" w:rsidRPr="00E4130B">
        <w:rPr>
          <w:b/>
          <w:bCs/>
        </w:rPr>
        <w:t xml:space="preserve">C:\Power </w:t>
      </w:r>
      <w:proofErr w:type="spellStart"/>
      <w:r w:rsidR="0092564A" w:rsidRPr="00E4130B">
        <w:rPr>
          <w:b/>
          <w:bCs/>
        </w:rPr>
        <w:t>BI_Adv_M</w:t>
      </w:r>
      <w:proofErr w:type="spellEnd"/>
      <w:r w:rsidR="0092564A" w:rsidRPr="00E4130B">
        <w:rPr>
          <w:b/>
          <w:bCs/>
        </w:rPr>
        <w:t>\</w:t>
      </w:r>
    </w:p>
    <w:p w14:paraId="01FECD13" w14:textId="0D9DCA62" w:rsidR="0092564A" w:rsidRPr="00D1713C" w:rsidRDefault="0092564A" w:rsidP="0092564A"/>
    <w:p w14:paraId="270DFF29" w14:textId="77777777" w:rsidR="0092564A" w:rsidRPr="00D1713C" w:rsidRDefault="0092564A" w:rsidP="0092564A">
      <w:pPr>
        <w:sectPr w:rsidR="0092564A" w:rsidRPr="00D1713C">
          <w:pgSz w:w="12240" w:h="15840"/>
          <w:pgMar w:top="500" w:right="1040" w:bottom="1380" w:left="1020" w:header="0" w:footer="1156" w:gutter="0"/>
          <w:cols w:space="720"/>
        </w:sectPr>
      </w:pPr>
    </w:p>
    <w:p w14:paraId="5F0296A5" w14:textId="77777777" w:rsidR="0092564A" w:rsidRPr="00D1713C" w:rsidRDefault="0092564A" w:rsidP="0092564A">
      <w:pPr>
        <w:pStyle w:val="ListParagraph"/>
        <w:numPr>
          <w:ilvl w:val="0"/>
          <w:numId w:val="36"/>
        </w:numPr>
      </w:pPr>
      <w:r w:rsidRPr="00D1713C">
        <w:lastRenderedPageBreak/>
        <w:t xml:space="preserve">Create a new </w:t>
      </w:r>
      <w:r w:rsidRPr="00E4130B">
        <w:rPr>
          <w:b/>
          <w:bCs/>
        </w:rPr>
        <w:t>Parameter</w:t>
      </w:r>
    </w:p>
    <w:p w14:paraId="015A251E" w14:textId="77777777" w:rsidR="0092564A" w:rsidRPr="00D1713C" w:rsidRDefault="0092564A" w:rsidP="0092564A"/>
    <w:p w14:paraId="7A4E95F5" w14:textId="77777777" w:rsidR="0092564A" w:rsidRPr="00D1713C" w:rsidRDefault="0092564A" w:rsidP="0092564A">
      <w:pPr>
        <w:pStyle w:val="ListParagraph"/>
        <w:numPr>
          <w:ilvl w:val="1"/>
          <w:numId w:val="36"/>
        </w:numPr>
      </w:pPr>
      <w:r w:rsidRPr="00D1713C">
        <w:t xml:space="preserve">Parameter Name: </w:t>
      </w:r>
      <w:proofErr w:type="spellStart"/>
      <w:r w:rsidRPr="00E4130B">
        <w:rPr>
          <w:b/>
          <w:bCs/>
        </w:rPr>
        <w:t>Actuals_File</w:t>
      </w:r>
      <w:proofErr w:type="spellEnd"/>
    </w:p>
    <w:p w14:paraId="33DBE2B3" w14:textId="77777777" w:rsidR="0092564A" w:rsidRPr="00D1713C" w:rsidRDefault="0092564A" w:rsidP="0092564A">
      <w:pPr>
        <w:pStyle w:val="ListParagraph"/>
        <w:numPr>
          <w:ilvl w:val="1"/>
          <w:numId w:val="36"/>
        </w:numPr>
      </w:pPr>
      <w:r w:rsidRPr="00D1713C">
        <w:t xml:space="preserve">Type: </w:t>
      </w:r>
      <w:r w:rsidRPr="00E4130B">
        <w:rPr>
          <w:b/>
          <w:bCs/>
        </w:rPr>
        <w:t>Text</w:t>
      </w:r>
    </w:p>
    <w:p w14:paraId="1594B470" w14:textId="77777777" w:rsidR="0092564A" w:rsidRPr="00D1713C" w:rsidRDefault="0092564A" w:rsidP="0092564A">
      <w:pPr>
        <w:pStyle w:val="ListParagraph"/>
        <w:numPr>
          <w:ilvl w:val="1"/>
          <w:numId w:val="36"/>
        </w:numPr>
      </w:pPr>
      <w:r w:rsidRPr="00D1713C">
        <w:t xml:space="preserve">Current Value = </w:t>
      </w:r>
      <w:r w:rsidRPr="00E4130B">
        <w:rPr>
          <w:b/>
          <w:bCs/>
        </w:rPr>
        <w:t>VanArsdel_Actuals.xlsx</w:t>
      </w:r>
    </w:p>
    <w:p w14:paraId="04DAE423" w14:textId="155B8679" w:rsidR="0092564A" w:rsidRPr="00D1713C" w:rsidRDefault="0092564A" w:rsidP="0092564A">
      <w:r w:rsidRPr="00D1713C">
        <w:rPr>
          <w:noProof/>
        </w:rPr>
        <mc:AlternateContent>
          <mc:Choice Requires="wpg">
            <w:drawing>
              <wp:anchor distT="0" distB="0" distL="0" distR="0" simplePos="0" relativeHeight="251697664" behindDoc="1" locked="0" layoutInCell="1" allowOverlap="1" wp14:anchorId="3B192668" wp14:editId="0BC811B2">
                <wp:simplePos x="0" y="0"/>
                <wp:positionH relativeFrom="page">
                  <wp:posOffset>1644015</wp:posOffset>
                </wp:positionH>
                <wp:positionV relativeFrom="paragraph">
                  <wp:posOffset>216535</wp:posOffset>
                </wp:positionV>
                <wp:extent cx="3573780" cy="3940175"/>
                <wp:effectExtent l="5715" t="4445" r="1905" b="8255"/>
                <wp:wrapTopAndBottom/>
                <wp:docPr id="235"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3780" cy="3940175"/>
                          <a:chOff x="2589" y="341"/>
                          <a:chExt cx="5628" cy="6205"/>
                        </a:xfrm>
                      </wpg:grpSpPr>
                      <pic:pic xmlns:pic="http://schemas.openxmlformats.org/drawingml/2006/picture">
                        <pic:nvPicPr>
                          <pic:cNvPr id="236" name="Picture 15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2690" y="413"/>
                            <a:ext cx="5511" cy="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7" name="Rectangle 154"/>
                        <wps:cNvSpPr>
                          <a:spLocks noChangeArrowheads="1"/>
                        </wps:cNvSpPr>
                        <wps:spPr bwMode="auto">
                          <a:xfrm>
                            <a:off x="2596" y="348"/>
                            <a:ext cx="5613" cy="6190"/>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67CA5F" id="Group 235" o:spid="_x0000_s1026" style="position:absolute;margin-left:129.45pt;margin-top:17.05pt;width:281.4pt;height:310.25pt;z-index:-251618816;mso-wrap-distance-left:0;mso-wrap-distance-right:0;mso-position-horizontal-relative:page" coordorigin="2589,341" coordsize="5628,62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">
                <v:shape id="Picture 153" o:spid="_x0000_s1027" type="#_x0000_t75" style="position:absolute;left:2690;top:413;width:5511;height:6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">
                  <v:imagedata r:id="rId26" o:title=""/>
                </v:shape>
                <v:rect id="Rectangle 154" o:spid="_x0000_s1028" style="position:absolute;left:2596;top:348;width:5613;height:6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" filled="f" strokecolor="#001f50"/>
                <w10:wrap type="topAndBottom" anchorx="page"/>
              </v:group>
            </w:pict>
          </mc:Fallback>
        </mc:AlternateContent>
      </w:r>
    </w:p>
    <w:p w14:paraId="5C6ED613" w14:textId="77777777" w:rsidR="0092564A" w:rsidRDefault="0092564A" w:rsidP="0092564A"/>
    <w:p w14:paraId="692B2678" w14:textId="77777777" w:rsidR="00A93CFB" w:rsidRDefault="00A93CFB" w:rsidP="0092564A"/>
    <w:p w14:paraId="543084B7" w14:textId="77777777" w:rsidR="00A93CFB" w:rsidRDefault="00A93CFB" w:rsidP="0092564A"/>
    <w:p w14:paraId="5BC3E0C9" w14:textId="77777777" w:rsidR="00A93CFB" w:rsidRDefault="00A93CFB" w:rsidP="0092564A"/>
    <w:p w14:paraId="266B2313" w14:textId="77777777" w:rsidR="00A93CFB" w:rsidRDefault="00A93CFB" w:rsidP="0092564A"/>
    <w:p w14:paraId="2227C7C1" w14:textId="77777777" w:rsidR="00A93CFB" w:rsidRDefault="00A93CFB" w:rsidP="0092564A"/>
    <w:p w14:paraId="4ED47699" w14:textId="77777777" w:rsidR="00A93CFB" w:rsidRDefault="00A93CFB" w:rsidP="0092564A"/>
    <w:p w14:paraId="0EEB850D" w14:textId="77777777" w:rsidR="00A93CFB" w:rsidRDefault="00A93CFB" w:rsidP="0092564A"/>
    <w:p w14:paraId="6E8078B3" w14:textId="77777777" w:rsidR="00A93CFB" w:rsidRDefault="00A93CFB" w:rsidP="0092564A"/>
    <w:p w14:paraId="00D7BBEA" w14:textId="77777777" w:rsidR="00A93CFB" w:rsidRDefault="00A93CFB" w:rsidP="0092564A"/>
    <w:p w14:paraId="06CE848B" w14:textId="77777777" w:rsidR="00A93CFB" w:rsidRPr="00D1713C" w:rsidRDefault="00A93CFB" w:rsidP="0092564A"/>
    <w:p w14:paraId="23177C0F" w14:textId="77777777" w:rsidR="0092564A" w:rsidRPr="00D1713C" w:rsidRDefault="0092564A" w:rsidP="0092564A">
      <w:pPr>
        <w:pStyle w:val="ListParagraph"/>
        <w:numPr>
          <w:ilvl w:val="0"/>
          <w:numId w:val="36"/>
        </w:numPr>
      </w:pPr>
      <w:r w:rsidRPr="00D1713C">
        <w:lastRenderedPageBreak/>
        <w:t xml:space="preserve">Create a new </w:t>
      </w:r>
      <w:r w:rsidRPr="00E4130B">
        <w:rPr>
          <w:b/>
          <w:bCs/>
        </w:rPr>
        <w:t>Parameter</w:t>
      </w:r>
    </w:p>
    <w:p w14:paraId="56FF072A" w14:textId="77777777" w:rsidR="0092564A" w:rsidRPr="00D1713C" w:rsidRDefault="0092564A" w:rsidP="0092564A"/>
    <w:p w14:paraId="10C2CD8C" w14:textId="77777777" w:rsidR="0092564A" w:rsidRPr="00D1713C" w:rsidRDefault="0092564A" w:rsidP="0092564A">
      <w:pPr>
        <w:pStyle w:val="ListParagraph"/>
        <w:numPr>
          <w:ilvl w:val="1"/>
          <w:numId w:val="36"/>
        </w:numPr>
      </w:pPr>
      <w:r w:rsidRPr="00D1713C">
        <w:t xml:space="preserve">Parameter Name: </w:t>
      </w:r>
      <w:proofErr w:type="spellStart"/>
      <w:r w:rsidRPr="00E4130B">
        <w:rPr>
          <w:b/>
          <w:bCs/>
        </w:rPr>
        <w:t>Budget_File</w:t>
      </w:r>
      <w:proofErr w:type="spellEnd"/>
    </w:p>
    <w:p w14:paraId="1C542DEE" w14:textId="77777777" w:rsidR="0092564A" w:rsidRPr="00D1713C" w:rsidRDefault="0092564A" w:rsidP="0092564A">
      <w:pPr>
        <w:pStyle w:val="ListParagraph"/>
        <w:numPr>
          <w:ilvl w:val="1"/>
          <w:numId w:val="36"/>
        </w:numPr>
      </w:pPr>
      <w:r w:rsidRPr="00D1713C">
        <w:t xml:space="preserve">Type: </w:t>
      </w:r>
      <w:r w:rsidRPr="00E4130B">
        <w:rPr>
          <w:b/>
          <w:bCs/>
        </w:rPr>
        <w:t>Text</w:t>
      </w:r>
    </w:p>
    <w:p w14:paraId="6472D488" w14:textId="77777777" w:rsidR="0092564A" w:rsidRPr="00D1713C" w:rsidRDefault="0092564A" w:rsidP="0092564A">
      <w:pPr>
        <w:pStyle w:val="ListParagraph"/>
        <w:numPr>
          <w:ilvl w:val="1"/>
          <w:numId w:val="36"/>
        </w:numPr>
      </w:pPr>
      <w:r w:rsidRPr="00D1713C">
        <w:t xml:space="preserve">Current Value = </w:t>
      </w:r>
      <w:r w:rsidRPr="00E4130B">
        <w:rPr>
          <w:b/>
          <w:bCs/>
        </w:rPr>
        <w:t>VanArsdel_Budget.csv</w:t>
      </w:r>
    </w:p>
    <w:p w14:paraId="712663AC" w14:textId="77777777" w:rsidR="0092564A" w:rsidRDefault="0092564A" w:rsidP="0092564A"/>
    <w:p w14:paraId="38AAC220" w14:textId="29054FD7" w:rsidR="0092564A" w:rsidRPr="00D1713C" w:rsidRDefault="0092564A" w:rsidP="0092564A">
      <w:pPr>
        <w:pStyle w:val="ListParagraph"/>
      </w:pPr>
      <w:r w:rsidRPr="00D1713C">
        <w:rPr>
          <w:noProof/>
        </w:rPr>
        <mc:AlternateContent>
          <mc:Choice Requires="wpg">
            <w:drawing>
              <wp:inline distT="0" distB="0" distL="0" distR="0" wp14:anchorId="4EE3330E" wp14:editId="4261479E">
                <wp:extent cx="3390265" cy="3745230"/>
                <wp:effectExtent l="9525" t="6350" r="635" b="1270"/>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90265" cy="3745230"/>
                          <a:chOff x="0" y="0"/>
                          <a:chExt cx="5339" cy="5898"/>
                        </a:xfrm>
                      </wpg:grpSpPr>
                      <pic:pic xmlns:pic="http://schemas.openxmlformats.org/drawingml/2006/picture">
                        <pic:nvPicPr>
                          <pic:cNvPr id="233" name="Picture 5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15" y="22"/>
                            <a:ext cx="5209" cy="5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4" name="Rectangle 52"/>
                        <wps:cNvSpPr>
                          <a:spLocks noChangeArrowheads="1"/>
                        </wps:cNvSpPr>
                        <wps:spPr bwMode="auto">
                          <a:xfrm>
                            <a:off x="7" y="7"/>
                            <a:ext cx="5324" cy="588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225C8ED" id="Group 232" o:spid="_x0000_s1026" style="width:266.95pt;height:294.9pt;mso-position-horizontal-relative:char;mso-position-vertical-relative:line" coordsize="5339,58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">
                <v:shape id="Picture 51" o:spid="_x0000_s1027" type="#_x0000_t75" style="position:absolute;left:115;top:22;width:5209;height:5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">
                  <v:imagedata r:id="rId28" o:title=""/>
                </v:shape>
                <v:rect id="Rectangle 52" o:spid="_x0000_s1028" style="position:absolute;left:7;top:7;width:5324;height:5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" filled="f" strokecolor="#001f50"/>
                <w10:anchorlock/>
              </v:group>
            </w:pict>
          </mc:Fallback>
        </mc:AlternateContent>
      </w:r>
    </w:p>
    <w:p w14:paraId="09E60E62" w14:textId="77777777" w:rsidR="0092564A" w:rsidRPr="00D1713C" w:rsidRDefault="0092564A" w:rsidP="0092564A"/>
    <w:p w14:paraId="59C28763" w14:textId="0AE7A249" w:rsidR="0092564A" w:rsidRDefault="0092564A" w:rsidP="0092564A">
      <w:pPr>
        <w:pStyle w:val="ListParagraph"/>
        <w:numPr>
          <w:ilvl w:val="0"/>
          <w:numId w:val="36"/>
        </w:numPr>
      </w:pPr>
      <w:r w:rsidRPr="00D1713C">
        <w:t>Update the text files to ensure the parameter names are consistent</w:t>
      </w:r>
      <w:r w:rsidR="00C5267A">
        <w:t>.</w:t>
      </w:r>
    </w:p>
    <w:p w14:paraId="608C067B" w14:textId="77777777" w:rsidR="0092564A" w:rsidRPr="00D1713C" w:rsidRDefault="0092564A" w:rsidP="0092564A"/>
    <w:p w14:paraId="4395CF83" w14:textId="557BD6AE" w:rsidR="0092564A" w:rsidRDefault="00C5267A" w:rsidP="00C5267A">
      <w:pPr>
        <w:pStyle w:val="ListParagraph"/>
        <w:numPr>
          <w:ilvl w:val="0"/>
          <w:numId w:val="41"/>
        </w:numPr>
      </w:pPr>
      <w:r>
        <w:t>Create grouping for the queries.</w:t>
      </w:r>
    </w:p>
    <w:p w14:paraId="640BBEB7" w14:textId="77777777" w:rsidR="005E6661" w:rsidRDefault="005E6661" w:rsidP="0092564A"/>
    <w:p w14:paraId="16D0CD3D" w14:textId="77777777" w:rsidR="005E6661" w:rsidRPr="00D1713C" w:rsidRDefault="005E6661" w:rsidP="0092564A">
      <w:pPr>
        <w:sectPr w:rsidR="005E6661" w:rsidRPr="00D1713C">
          <w:pgSz w:w="12240" w:h="15840"/>
          <w:pgMar w:top="700" w:right="1040" w:bottom="1380" w:left="1020" w:header="0" w:footer="1156" w:gutter="0"/>
          <w:cols w:space="720"/>
        </w:sectPr>
      </w:pPr>
    </w:p>
    <w:p w14:paraId="635E62B1" w14:textId="7E52A4E0" w:rsidR="0092564A" w:rsidRPr="00D1713C" w:rsidRDefault="0092564A" w:rsidP="000F60AB">
      <w:pPr>
        <w:pStyle w:val="Heading2"/>
      </w:pPr>
      <w:r w:rsidRPr="00D1713C">
        <w:lastRenderedPageBreak/>
        <w:t xml:space="preserve">Create </w:t>
      </w:r>
      <w:proofErr w:type="spellStart"/>
      <w:r w:rsidRPr="00D1713C">
        <w:t>CatSegDim</w:t>
      </w:r>
      <w:proofErr w:type="spellEnd"/>
    </w:p>
    <w:p w14:paraId="36FD0FB8" w14:textId="77777777" w:rsidR="0092564A" w:rsidRPr="00D1713C" w:rsidRDefault="0092564A" w:rsidP="0092564A">
      <w:r w:rsidRPr="000F60AB">
        <w:rPr>
          <w:b/>
          <w:bCs/>
        </w:rPr>
        <w:t>Task:</w:t>
      </w:r>
      <w:r w:rsidRPr="00D1713C">
        <w:t xml:space="preserve"> Create a dimension using Category and Segment attributes from the Product dimension</w:t>
      </w:r>
    </w:p>
    <w:p w14:paraId="2B34A7A7" w14:textId="614BFC15" w:rsidR="0092564A" w:rsidRPr="00D1713C" w:rsidRDefault="0092564A" w:rsidP="000F60AB">
      <w:pPr>
        <w:pStyle w:val="ListParagraph"/>
        <w:numPr>
          <w:ilvl w:val="0"/>
          <w:numId w:val="39"/>
        </w:numPr>
      </w:pPr>
      <w:r w:rsidRPr="00D1713C">
        <w:rPr>
          <w:noProof/>
        </w:rPr>
        <mc:AlternateContent>
          <mc:Choice Requires="wpg">
            <w:drawing>
              <wp:anchor distT="0" distB="0" distL="114300" distR="114300" simplePos="0" relativeHeight="251665920" behindDoc="0" locked="0" layoutInCell="1" allowOverlap="1" wp14:anchorId="7D2A80AA" wp14:editId="6358D0B8">
                <wp:simplePos x="0" y="0"/>
                <wp:positionH relativeFrom="page">
                  <wp:posOffset>1186815</wp:posOffset>
                </wp:positionH>
                <wp:positionV relativeFrom="paragraph">
                  <wp:posOffset>530225</wp:posOffset>
                </wp:positionV>
                <wp:extent cx="5958840" cy="1192530"/>
                <wp:effectExtent l="5715" t="6985" r="7620" b="635"/>
                <wp:wrapNone/>
                <wp:docPr id="22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8840" cy="1192530"/>
                          <a:chOff x="1869" y="835"/>
                          <a:chExt cx="9384" cy="1878"/>
                        </a:xfrm>
                      </wpg:grpSpPr>
                      <pic:pic xmlns:pic="http://schemas.openxmlformats.org/drawingml/2006/picture">
                        <pic:nvPicPr>
                          <pic:cNvPr id="230" name="Picture 6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895" y="878"/>
                            <a:ext cx="9337" cy="1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1" name="Rectangle 61"/>
                        <wps:cNvSpPr>
                          <a:spLocks noChangeArrowheads="1"/>
                        </wps:cNvSpPr>
                        <wps:spPr bwMode="auto">
                          <a:xfrm>
                            <a:off x="1876" y="842"/>
                            <a:ext cx="9369" cy="186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5CE5A6" id="Group 229" o:spid="_x0000_s1026" style="position:absolute;margin-left:93.45pt;margin-top:41.75pt;width:469.2pt;height:93.9pt;z-index:251665920;mso-position-horizontal-relative:page" coordorigin="1869,835" coordsize="9384,1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&#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">
                <v:shape id="Picture 60" o:spid="_x0000_s1027" type="#_x0000_t75" style="position:absolute;left:1895;top:878;width:9337;height:1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">
                  <v:imagedata r:id="rId30" o:title=""/>
                </v:shape>
                <v:rect id="Rectangle 61" o:spid="_x0000_s1028" style="position:absolute;left:1876;top:842;width:936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" filled="f" strokecolor="#001f50"/>
                <w10:wrap anchorx="page"/>
              </v:group>
            </w:pict>
          </mc:Fallback>
        </mc:AlternateContent>
      </w:r>
      <w:r w:rsidRPr="00D1713C">
        <w:t xml:space="preserve">From the </w:t>
      </w:r>
      <w:r w:rsidRPr="000F60AB">
        <w:rPr>
          <w:b/>
          <w:bCs/>
        </w:rPr>
        <w:t>View</w:t>
      </w:r>
      <w:r w:rsidRPr="00D1713C">
        <w:t xml:space="preserve"> ribbon check </w:t>
      </w:r>
      <w:r w:rsidRPr="000F60AB">
        <w:rPr>
          <w:b/>
          <w:bCs/>
        </w:rPr>
        <w:t>“Always Allow”</w:t>
      </w:r>
    </w:p>
    <w:p w14:paraId="1E1078B4" w14:textId="77777777" w:rsidR="0092564A" w:rsidRPr="00D1713C" w:rsidRDefault="0092564A" w:rsidP="0092564A"/>
    <w:p w14:paraId="78F34C5B" w14:textId="77777777" w:rsidR="0092564A" w:rsidRPr="00D1713C" w:rsidRDefault="0092564A" w:rsidP="0092564A"/>
    <w:p w14:paraId="28C53D64" w14:textId="77777777" w:rsidR="0092564A" w:rsidRPr="00D1713C" w:rsidRDefault="0092564A" w:rsidP="0092564A"/>
    <w:p w14:paraId="31D0E265" w14:textId="77777777" w:rsidR="0092564A" w:rsidRPr="00D1713C" w:rsidRDefault="0092564A" w:rsidP="0092564A"/>
    <w:p w14:paraId="358A17F4" w14:textId="77777777" w:rsidR="0092564A" w:rsidRPr="00D1713C" w:rsidRDefault="0092564A" w:rsidP="0092564A"/>
    <w:p w14:paraId="0DC5CEA0" w14:textId="77777777" w:rsidR="0092564A" w:rsidRPr="00D1713C" w:rsidRDefault="0092564A" w:rsidP="0092564A"/>
    <w:p w14:paraId="78948193" w14:textId="77777777" w:rsidR="0092564A" w:rsidRPr="00D1713C" w:rsidRDefault="0092564A" w:rsidP="000F60AB">
      <w:pPr>
        <w:pStyle w:val="ListParagraph"/>
        <w:numPr>
          <w:ilvl w:val="0"/>
          <w:numId w:val="39"/>
        </w:numPr>
      </w:pPr>
      <w:r w:rsidRPr="000F60AB">
        <w:rPr>
          <w:b/>
          <w:bCs/>
        </w:rPr>
        <w:t>Duplicate</w:t>
      </w:r>
      <w:r w:rsidRPr="00D1713C">
        <w:t xml:space="preserve"> the </w:t>
      </w:r>
      <w:proofErr w:type="spellStart"/>
      <w:r w:rsidRPr="000F60AB">
        <w:rPr>
          <w:b/>
          <w:bCs/>
        </w:rPr>
        <w:t>ProductDim</w:t>
      </w:r>
      <w:proofErr w:type="spellEnd"/>
      <w:r w:rsidRPr="00D1713C">
        <w:t xml:space="preserve"> query</w:t>
      </w:r>
    </w:p>
    <w:p w14:paraId="743BE01B" w14:textId="38859010" w:rsidR="0092564A" w:rsidRPr="00D1713C" w:rsidRDefault="0092564A" w:rsidP="0092564A">
      <w:r w:rsidRPr="00D1713C">
        <w:rPr>
          <w:noProof/>
        </w:rPr>
        <mc:AlternateContent>
          <mc:Choice Requires="wpg">
            <w:drawing>
              <wp:anchor distT="0" distB="0" distL="0" distR="0" simplePos="0" relativeHeight="251698688" behindDoc="1" locked="0" layoutInCell="1" allowOverlap="1" wp14:anchorId="6296FF21" wp14:editId="2AAC8C0D">
                <wp:simplePos x="0" y="0"/>
                <wp:positionH relativeFrom="page">
                  <wp:posOffset>1186815</wp:posOffset>
                </wp:positionH>
                <wp:positionV relativeFrom="paragraph">
                  <wp:posOffset>215265</wp:posOffset>
                </wp:positionV>
                <wp:extent cx="1488440" cy="2674620"/>
                <wp:effectExtent l="5715" t="1270" r="1270" b="635"/>
                <wp:wrapTopAndBottom/>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8440" cy="2674620"/>
                          <a:chOff x="1869" y="339"/>
                          <a:chExt cx="2344" cy="4212"/>
                        </a:xfrm>
                      </wpg:grpSpPr>
                      <pic:pic xmlns:pic="http://schemas.openxmlformats.org/drawingml/2006/picture">
                        <pic:nvPicPr>
                          <pic:cNvPr id="227" name="Picture 15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1897" y="353"/>
                            <a:ext cx="2301" cy="41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8" name="Rectangle 157"/>
                        <wps:cNvSpPr>
                          <a:spLocks noChangeArrowheads="1"/>
                        </wps:cNvSpPr>
                        <wps:spPr bwMode="auto">
                          <a:xfrm>
                            <a:off x="1876" y="346"/>
                            <a:ext cx="2329" cy="419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F3D3F1" id="Group 226" o:spid="_x0000_s1026" style="position:absolute;margin-left:93.45pt;margin-top:16.95pt;width:117.2pt;height:210.6pt;z-index:-251617792;mso-wrap-distance-left:0;mso-wrap-distance-right:0;mso-position-horizontal-relative:page" coordorigin="1869,339" coordsize="2344,42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">
                <v:shape id="Picture 156" o:spid="_x0000_s1027" type="#_x0000_t75" style="position:absolute;left:1897;top:353;width:2301;height:4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">
                  <v:imagedata r:id="rId32" o:title=""/>
                </v:shape>
                <v:rect id="Rectangle 157" o:spid="_x0000_s1028" style="position:absolute;left:1876;top:346;width:2329;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" filled="f" strokecolor="#001f50"/>
                <w10:wrap type="topAndBottom" anchorx="page"/>
              </v:group>
            </w:pict>
          </mc:Fallback>
        </mc:AlternateContent>
      </w:r>
    </w:p>
    <w:p w14:paraId="381167D1" w14:textId="77777777" w:rsidR="0092564A" w:rsidRPr="00D1713C" w:rsidRDefault="0092564A" w:rsidP="0092564A"/>
    <w:p w14:paraId="0EC88815" w14:textId="49134CB5" w:rsidR="0092564A" w:rsidRPr="00D1713C" w:rsidRDefault="0092564A" w:rsidP="000F60AB">
      <w:pPr>
        <w:pStyle w:val="ListParagraph"/>
        <w:numPr>
          <w:ilvl w:val="0"/>
          <w:numId w:val="39"/>
        </w:numPr>
      </w:pPr>
      <w:r w:rsidRPr="00D1713C">
        <w:rPr>
          <w:noProof/>
        </w:rPr>
        <mc:AlternateContent>
          <mc:Choice Requires="wpg">
            <w:drawing>
              <wp:anchor distT="0" distB="0" distL="114300" distR="114300" simplePos="0" relativeHeight="251666944" behindDoc="0" locked="0" layoutInCell="1" allowOverlap="1" wp14:anchorId="55C67B1D" wp14:editId="64DB387F">
                <wp:simplePos x="0" y="0"/>
                <wp:positionH relativeFrom="page">
                  <wp:posOffset>1186815</wp:posOffset>
                </wp:positionH>
                <wp:positionV relativeFrom="paragraph">
                  <wp:posOffset>412750</wp:posOffset>
                </wp:positionV>
                <wp:extent cx="5962650" cy="1771650"/>
                <wp:effectExtent l="5715" t="8890" r="3810" b="635"/>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771650"/>
                          <a:chOff x="1869" y="650"/>
                          <a:chExt cx="9390" cy="2790"/>
                        </a:xfrm>
                      </wpg:grpSpPr>
                      <pic:pic xmlns:pic="http://schemas.openxmlformats.org/drawingml/2006/picture">
                        <pic:nvPicPr>
                          <pic:cNvPr id="224" name="Picture 6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884" y="665"/>
                            <a:ext cx="9360" cy="2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5" name="Rectangle 64"/>
                        <wps:cNvSpPr>
                          <a:spLocks noChangeArrowheads="1"/>
                        </wps:cNvSpPr>
                        <wps:spPr bwMode="auto">
                          <a:xfrm>
                            <a:off x="1876" y="657"/>
                            <a:ext cx="9375" cy="277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7BD0B4" id="Group 223" o:spid="_x0000_s1026" style="position:absolute;margin-left:93.45pt;margin-top:32.5pt;width:469.5pt;height:139.5pt;z-index:251666944;mso-position-horizontal-relative:page" coordorigin="1869,650" coordsize="9390,27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">
                <v:shape id="Picture 63" o:spid="_x0000_s1027" type="#_x0000_t75" style="position:absolute;left:1884;top:665;width:9360;height:2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">
                  <v:imagedata r:id="rId34" o:title=""/>
                </v:shape>
                <v:rect id="Rectangle 64" o:spid="_x0000_s1028" style="position:absolute;left:1876;top:657;width:937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" filled="f" strokecolor="#001f50"/>
                <w10:wrap anchorx="page"/>
              </v:group>
            </w:pict>
          </mc:Fallback>
        </mc:AlternateContent>
      </w:r>
      <w:r w:rsidRPr="00D1713C">
        <w:t xml:space="preserve">Highlight </w:t>
      </w:r>
      <w:r w:rsidRPr="000F60AB">
        <w:rPr>
          <w:b/>
          <w:bCs/>
        </w:rPr>
        <w:t>Category</w:t>
      </w:r>
      <w:r w:rsidRPr="00D1713C">
        <w:t xml:space="preserve"> and </w:t>
      </w:r>
      <w:r w:rsidRPr="000F60AB">
        <w:rPr>
          <w:b/>
          <w:bCs/>
        </w:rPr>
        <w:t>Segment</w:t>
      </w:r>
      <w:r w:rsidRPr="00D1713C">
        <w:t xml:space="preserve">, and </w:t>
      </w:r>
      <w:r w:rsidRPr="000F60AB">
        <w:rPr>
          <w:b/>
          <w:bCs/>
        </w:rPr>
        <w:t>Remove other columns</w:t>
      </w:r>
    </w:p>
    <w:p w14:paraId="3E194839" w14:textId="77777777" w:rsidR="0092564A" w:rsidRPr="00D1713C" w:rsidRDefault="0092564A" w:rsidP="0092564A">
      <w:pPr>
        <w:sectPr w:rsidR="0092564A" w:rsidRPr="00D1713C">
          <w:pgSz w:w="12240" w:h="15840"/>
          <w:pgMar w:top="500" w:right="1040" w:bottom="1380" w:left="1020" w:header="0" w:footer="1156" w:gutter="0"/>
          <w:cols w:space="720"/>
        </w:sectPr>
      </w:pPr>
    </w:p>
    <w:p w14:paraId="6AF48E31" w14:textId="77777777" w:rsidR="0092564A" w:rsidRPr="00D1713C" w:rsidRDefault="0092564A" w:rsidP="000F60AB">
      <w:pPr>
        <w:pStyle w:val="ListParagraph"/>
        <w:numPr>
          <w:ilvl w:val="0"/>
          <w:numId w:val="39"/>
        </w:numPr>
      </w:pPr>
      <w:r w:rsidRPr="00D1713C">
        <w:lastRenderedPageBreak/>
        <w:t xml:space="preserve">Highlight </w:t>
      </w:r>
      <w:r w:rsidRPr="000F60AB">
        <w:rPr>
          <w:b/>
          <w:bCs/>
        </w:rPr>
        <w:t>Category</w:t>
      </w:r>
      <w:r w:rsidRPr="00D1713C">
        <w:t xml:space="preserve"> and </w:t>
      </w:r>
      <w:r w:rsidRPr="000F60AB">
        <w:rPr>
          <w:b/>
          <w:bCs/>
        </w:rPr>
        <w:t>Segment</w:t>
      </w:r>
      <w:r w:rsidRPr="00D1713C">
        <w:t xml:space="preserve">, and </w:t>
      </w:r>
      <w:r w:rsidRPr="000F60AB">
        <w:rPr>
          <w:b/>
          <w:bCs/>
        </w:rPr>
        <w:t>Remove Duplicates</w:t>
      </w:r>
    </w:p>
    <w:p w14:paraId="42FFE5B0" w14:textId="358C9D87" w:rsidR="0092564A" w:rsidRPr="00D1713C" w:rsidRDefault="0092564A" w:rsidP="0092564A">
      <w:r w:rsidRPr="00D1713C">
        <w:rPr>
          <w:noProof/>
        </w:rPr>
        <mc:AlternateContent>
          <mc:Choice Requires="wpg">
            <w:drawing>
              <wp:anchor distT="0" distB="0" distL="0" distR="0" simplePos="0" relativeHeight="251699712" behindDoc="1" locked="0" layoutInCell="1" allowOverlap="1" wp14:anchorId="3A6DF77B" wp14:editId="69DF45FB">
                <wp:simplePos x="0" y="0"/>
                <wp:positionH relativeFrom="page">
                  <wp:posOffset>1186815</wp:posOffset>
                </wp:positionH>
                <wp:positionV relativeFrom="paragraph">
                  <wp:posOffset>217170</wp:posOffset>
                </wp:positionV>
                <wp:extent cx="4743450" cy="2952750"/>
                <wp:effectExtent l="5715" t="4445" r="3810" b="5080"/>
                <wp:wrapTopAndBottom/>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43450" cy="2952750"/>
                          <a:chOff x="1869" y="342"/>
                          <a:chExt cx="7470" cy="4650"/>
                        </a:xfrm>
                      </wpg:grpSpPr>
                      <pic:pic xmlns:pic="http://schemas.openxmlformats.org/drawingml/2006/picture">
                        <pic:nvPicPr>
                          <pic:cNvPr id="221" name="Picture 15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1914" y="357"/>
                            <a:ext cx="7410" cy="4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2" name="Rectangle 160"/>
                        <wps:cNvSpPr>
                          <a:spLocks noChangeArrowheads="1"/>
                        </wps:cNvSpPr>
                        <wps:spPr bwMode="auto">
                          <a:xfrm>
                            <a:off x="1876" y="349"/>
                            <a:ext cx="7455" cy="463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9C37B1" id="Group 220" o:spid="_x0000_s1026" style="position:absolute;margin-left:93.45pt;margin-top:17.1pt;width:373.5pt;height:232.5pt;z-index:-251616768;mso-wrap-distance-left:0;mso-wrap-distance-right:0;mso-position-horizontal-relative:page" coordorigin="1869,342" coordsize="7470,46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">
                <v:shape id="Picture 159" o:spid="_x0000_s1027" type="#_x0000_t75" style="position:absolute;left:1914;top:357;width:7410;height:4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">
                  <v:imagedata r:id="rId36" o:title=""/>
                </v:shape>
                <v:rect id="Rectangle 160" o:spid="_x0000_s1028" style="position:absolute;left:1876;top:349;width:7455;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" filled="f" strokecolor="#001f50"/>
                <w10:wrap type="topAndBottom" anchorx="page"/>
              </v:group>
            </w:pict>
          </mc:Fallback>
        </mc:AlternateContent>
      </w:r>
    </w:p>
    <w:p w14:paraId="6E1B5C63" w14:textId="77777777" w:rsidR="0092564A" w:rsidRPr="00D1713C" w:rsidRDefault="0092564A" w:rsidP="0092564A"/>
    <w:p w14:paraId="2AB43ECC" w14:textId="77777777" w:rsidR="0092564A" w:rsidRPr="00D1713C" w:rsidRDefault="0092564A" w:rsidP="000F60AB">
      <w:pPr>
        <w:pStyle w:val="ListParagraph"/>
        <w:numPr>
          <w:ilvl w:val="0"/>
          <w:numId w:val="39"/>
        </w:numPr>
      </w:pPr>
      <w:r w:rsidRPr="000F60AB">
        <w:rPr>
          <w:b/>
          <w:bCs/>
        </w:rPr>
        <w:t>Add Column</w:t>
      </w:r>
      <w:r w:rsidRPr="00D1713C">
        <w:t xml:space="preserve">&gt; Add </w:t>
      </w:r>
      <w:r w:rsidRPr="000F60AB">
        <w:rPr>
          <w:b/>
          <w:bCs/>
        </w:rPr>
        <w:t>Index</w:t>
      </w:r>
      <w:r w:rsidRPr="00D1713C">
        <w:t xml:space="preserve"> Column starting at 1, with column name </w:t>
      </w:r>
      <w:proofErr w:type="spellStart"/>
      <w:r w:rsidRPr="000F60AB">
        <w:rPr>
          <w:b/>
          <w:bCs/>
        </w:rPr>
        <w:t>CatSegID</w:t>
      </w:r>
      <w:proofErr w:type="spellEnd"/>
    </w:p>
    <w:p w14:paraId="5FD9E343" w14:textId="469E2BA1" w:rsidR="0092564A" w:rsidRPr="00D1713C" w:rsidRDefault="0092564A" w:rsidP="0092564A">
      <w:r w:rsidRPr="00D1713C">
        <w:rPr>
          <w:noProof/>
        </w:rPr>
        <mc:AlternateContent>
          <mc:Choice Requires="wpg">
            <w:drawing>
              <wp:anchor distT="0" distB="0" distL="0" distR="0" simplePos="0" relativeHeight="251700736" behindDoc="1" locked="0" layoutInCell="1" allowOverlap="1" wp14:anchorId="27BBEB66" wp14:editId="1CA37A79">
                <wp:simplePos x="0" y="0"/>
                <wp:positionH relativeFrom="page">
                  <wp:posOffset>1186815</wp:posOffset>
                </wp:positionH>
                <wp:positionV relativeFrom="paragraph">
                  <wp:posOffset>215265</wp:posOffset>
                </wp:positionV>
                <wp:extent cx="4853940" cy="3878580"/>
                <wp:effectExtent l="5715" t="3810" r="7620" b="3810"/>
                <wp:wrapTopAndBottom/>
                <wp:docPr id="217" name="Group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53940" cy="3878580"/>
                          <a:chOff x="1869" y="339"/>
                          <a:chExt cx="7644" cy="6108"/>
                        </a:xfrm>
                      </wpg:grpSpPr>
                      <pic:pic xmlns:pic="http://schemas.openxmlformats.org/drawingml/2006/picture">
                        <pic:nvPicPr>
                          <pic:cNvPr id="218" name="Picture 16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932" y="354"/>
                            <a:ext cx="7566" cy="60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9" name="Rectangle 163"/>
                        <wps:cNvSpPr>
                          <a:spLocks noChangeArrowheads="1"/>
                        </wps:cNvSpPr>
                        <wps:spPr bwMode="auto">
                          <a:xfrm>
                            <a:off x="1876" y="346"/>
                            <a:ext cx="7629" cy="609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8AD000" id="Group 217" o:spid="_x0000_s1026" style="position:absolute;margin-left:93.45pt;margin-top:16.95pt;width:382.2pt;height:305.4pt;z-index:-251615744;mso-wrap-distance-left:0;mso-wrap-distance-right:0;mso-position-horizontal-relative:page" coordorigin="1869,339" coordsize="7644,61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">
                <v:shape id="Picture 162" o:spid="_x0000_s1027" type="#_x0000_t75" style="position:absolute;left:1932;top:354;width:7566;height:6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">
                  <v:imagedata r:id="rId38" o:title=""/>
                </v:shape>
                <v:rect id="Rectangle 163" o:spid="_x0000_s1028" style="position:absolute;left:1876;top:346;width:7629;height:6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" filled="f" strokecolor="#001f50"/>
                <w10:wrap type="topAndBottom" anchorx="page"/>
              </v:group>
            </w:pict>
          </mc:Fallback>
        </mc:AlternateContent>
      </w:r>
    </w:p>
    <w:p w14:paraId="44F0624C" w14:textId="77777777" w:rsidR="0092564A" w:rsidRPr="00D1713C" w:rsidRDefault="0092564A" w:rsidP="0092564A"/>
    <w:p w14:paraId="54F7D919" w14:textId="77777777" w:rsidR="0092564A" w:rsidRPr="00D1713C" w:rsidRDefault="0092564A" w:rsidP="000F60AB">
      <w:pPr>
        <w:pStyle w:val="ListParagraph"/>
        <w:numPr>
          <w:ilvl w:val="0"/>
          <w:numId w:val="39"/>
        </w:numPr>
      </w:pPr>
      <w:r w:rsidRPr="00D1713C">
        <w:t xml:space="preserve">Reorder Columns: </w:t>
      </w:r>
      <w:proofErr w:type="spellStart"/>
      <w:r w:rsidRPr="000F60AB">
        <w:rPr>
          <w:b/>
          <w:bCs/>
        </w:rPr>
        <w:t>CatSegID</w:t>
      </w:r>
      <w:proofErr w:type="spellEnd"/>
      <w:r w:rsidRPr="00D1713C">
        <w:t xml:space="preserve">, </w:t>
      </w:r>
      <w:r w:rsidRPr="000F60AB">
        <w:rPr>
          <w:b/>
          <w:bCs/>
        </w:rPr>
        <w:t>Category</w:t>
      </w:r>
      <w:r w:rsidRPr="00D1713C">
        <w:t xml:space="preserve">, </w:t>
      </w:r>
      <w:r w:rsidRPr="000F60AB">
        <w:rPr>
          <w:b/>
          <w:bCs/>
        </w:rPr>
        <w:t>Segment</w:t>
      </w:r>
    </w:p>
    <w:p w14:paraId="4350659B" w14:textId="77777777" w:rsidR="0092564A" w:rsidRPr="00D1713C" w:rsidRDefault="0092564A" w:rsidP="0092564A">
      <w:pPr>
        <w:sectPr w:rsidR="0092564A" w:rsidRPr="00D1713C">
          <w:pgSz w:w="12240" w:h="15840"/>
          <w:pgMar w:top="600" w:right="1040" w:bottom="1380" w:left="1020" w:header="0" w:footer="1156" w:gutter="0"/>
          <w:cols w:space="720"/>
        </w:sectPr>
      </w:pPr>
    </w:p>
    <w:p w14:paraId="7E56B6C2" w14:textId="4549C56C" w:rsidR="0092564A" w:rsidRPr="00D1713C" w:rsidRDefault="0092564A" w:rsidP="000F60AB">
      <w:pPr>
        <w:pStyle w:val="ListParagraph"/>
        <w:ind w:left="1440"/>
      </w:pPr>
      <w:r w:rsidRPr="00D1713C">
        <w:rPr>
          <w:noProof/>
        </w:rPr>
        <w:lastRenderedPageBreak/>
        <mc:AlternateContent>
          <mc:Choice Requires="wpg">
            <w:drawing>
              <wp:inline distT="0" distB="0" distL="0" distR="0" wp14:anchorId="6F4266FE" wp14:editId="6FD12372">
                <wp:extent cx="4690110" cy="2305050"/>
                <wp:effectExtent l="9525" t="6350" r="5715" b="3175"/>
                <wp:docPr id="214"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0110" cy="2305050"/>
                          <a:chOff x="0" y="0"/>
                          <a:chExt cx="7386" cy="3630"/>
                        </a:xfrm>
                      </wpg:grpSpPr>
                      <pic:pic xmlns:pic="http://schemas.openxmlformats.org/drawingml/2006/picture">
                        <pic:nvPicPr>
                          <pic:cNvPr id="215" name="Picture 4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15" y="15"/>
                            <a:ext cx="7356" cy="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6" name="Rectangle 49"/>
                        <wps:cNvSpPr>
                          <a:spLocks noChangeArrowheads="1"/>
                        </wps:cNvSpPr>
                        <wps:spPr bwMode="auto">
                          <a:xfrm>
                            <a:off x="7" y="7"/>
                            <a:ext cx="7371" cy="361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7AB68DD" id="Group 214" o:spid="_x0000_s1026" style="width:369.3pt;height:181.5pt;mso-position-horizontal-relative:char;mso-position-vertical-relative:line" coordsize="7386,36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&#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">
                <v:shape id="Picture 48" o:spid="_x0000_s1027" type="#_x0000_t75" style="position:absolute;left:15;top:15;width:7356;height:3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">
                  <v:imagedata r:id="rId40" o:title=""/>
                </v:shape>
                <v:rect id="Rectangle 49" o:spid="_x0000_s1028" style="position:absolute;left:7;top:7;width:7371;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" filled="f" strokecolor="#001f50"/>
                <w10:anchorlock/>
              </v:group>
            </w:pict>
          </mc:Fallback>
        </mc:AlternateContent>
      </w:r>
    </w:p>
    <w:p w14:paraId="5FAE2D4E" w14:textId="77777777" w:rsidR="0092564A" w:rsidRPr="00D1713C" w:rsidRDefault="0092564A" w:rsidP="0092564A"/>
    <w:p w14:paraId="380CFADA" w14:textId="013F733D" w:rsidR="0092564A" w:rsidRPr="00D1713C" w:rsidRDefault="0092564A" w:rsidP="000F60AB">
      <w:pPr>
        <w:pStyle w:val="ListParagraph"/>
        <w:numPr>
          <w:ilvl w:val="0"/>
          <w:numId w:val="39"/>
        </w:numPr>
      </w:pPr>
      <w:r w:rsidRPr="00D1713C">
        <w:rPr>
          <w:noProof/>
        </w:rPr>
        <mc:AlternateContent>
          <mc:Choice Requires="wpg">
            <w:drawing>
              <wp:anchor distT="0" distB="0" distL="114300" distR="114300" simplePos="0" relativeHeight="251667968" behindDoc="0" locked="0" layoutInCell="1" allowOverlap="1" wp14:anchorId="61760E4A" wp14:editId="5EE13873">
                <wp:simplePos x="0" y="0"/>
                <wp:positionH relativeFrom="page">
                  <wp:posOffset>1186815</wp:posOffset>
                </wp:positionH>
                <wp:positionV relativeFrom="paragraph">
                  <wp:posOffset>473075</wp:posOffset>
                </wp:positionV>
                <wp:extent cx="5962650" cy="2517140"/>
                <wp:effectExtent l="5715" t="9525" r="3810" b="6985"/>
                <wp:wrapNone/>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2517140"/>
                          <a:chOff x="1869" y="745"/>
                          <a:chExt cx="9390" cy="3964"/>
                        </a:xfrm>
                      </wpg:grpSpPr>
                      <pic:pic xmlns:pic="http://schemas.openxmlformats.org/drawingml/2006/picture">
                        <pic:nvPicPr>
                          <pic:cNvPr id="212" name="Picture 6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884" y="760"/>
                            <a:ext cx="9360" cy="3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3" name="Rectangle 67"/>
                        <wps:cNvSpPr>
                          <a:spLocks noChangeArrowheads="1"/>
                        </wps:cNvSpPr>
                        <wps:spPr bwMode="auto">
                          <a:xfrm>
                            <a:off x="1876" y="752"/>
                            <a:ext cx="9375" cy="394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A4CE28" id="Group 211" o:spid="_x0000_s1026" style="position:absolute;margin-left:93.45pt;margin-top:37.25pt;width:469.5pt;height:198.2pt;z-index:251667968;mso-position-horizontal-relative:page" coordorigin="1869,745" coordsize="9390,39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">
                <v:shape id="Picture 66" o:spid="_x0000_s1027" type="#_x0000_t75" style="position:absolute;left:1884;top:760;width:9360;height:3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">
                  <v:imagedata r:id="rId42" o:title=""/>
                </v:shape>
                <v:rect id="Rectangle 67" o:spid="_x0000_s1028" style="position:absolute;left:1876;top:752;width:9375;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" filled="f" strokecolor="#001f50"/>
                <w10:wrap anchorx="page"/>
              </v:group>
            </w:pict>
          </mc:Fallback>
        </mc:AlternateContent>
      </w:r>
      <w:r w:rsidRPr="00D1713C">
        <w:t xml:space="preserve">Rename the query </w:t>
      </w:r>
      <w:r w:rsidRPr="000F60AB">
        <w:rPr>
          <w:b/>
          <w:bCs/>
        </w:rPr>
        <w:t>“</w:t>
      </w:r>
      <w:proofErr w:type="spellStart"/>
      <w:r w:rsidRPr="000F60AB">
        <w:rPr>
          <w:b/>
          <w:bCs/>
        </w:rPr>
        <w:t>CatSegDim</w:t>
      </w:r>
      <w:proofErr w:type="spellEnd"/>
      <w:r w:rsidRPr="000F60AB">
        <w:rPr>
          <w:b/>
          <w:bCs/>
        </w:rPr>
        <w:t>”</w:t>
      </w:r>
    </w:p>
    <w:p w14:paraId="65005E27" w14:textId="77777777" w:rsidR="0092564A" w:rsidRPr="00D1713C" w:rsidRDefault="0092564A" w:rsidP="0092564A">
      <w:pPr>
        <w:sectPr w:rsidR="0092564A" w:rsidRPr="00D1713C">
          <w:pgSz w:w="12240" w:h="15840"/>
          <w:pgMar w:top="700" w:right="1040" w:bottom="1380" w:left="1020" w:header="0" w:footer="1156" w:gutter="0"/>
          <w:cols w:space="720"/>
        </w:sectPr>
      </w:pPr>
    </w:p>
    <w:p w14:paraId="5A28D9A7" w14:textId="1B395A6A" w:rsidR="0092564A" w:rsidRPr="00D1713C" w:rsidRDefault="0092564A" w:rsidP="000F60AB">
      <w:pPr>
        <w:pStyle w:val="Heading2"/>
      </w:pPr>
      <w:r w:rsidRPr="00D1713C">
        <w:lastRenderedPageBreak/>
        <w:t>Update Product dimension</w:t>
      </w:r>
    </w:p>
    <w:p w14:paraId="6C32D38D" w14:textId="77777777" w:rsidR="0092564A" w:rsidRPr="00D1713C" w:rsidRDefault="0092564A" w:rsidP="0092564A">
      <w:r w:rsidRPr="00D1713C">
        <w:t>Task: Update the Product dimension</w:t>
      </w:r>
    </w:p>
    <w:p w14:paraId="6BEFE82C" w14:textId="77777777" w:rsidR="0092564A" w:rsidRPr="00D1713C" w:rsidRDefault="0092564A" w:rsidP="0051337F">
      <w:pPr>
        <w:pStyle w:val="ListParagraph"/>
        <w:numPr>
          <w:ilvl w:val="0"/>
          <w:numId w:val="40"/>
        </w:numPr>
      </w:pPr>
      <w:r w:rsidRPr="00D1713C">
        <w:t xml:space="preserve">Select the </w:t>
      </w:r>
      <w:proofErr w:type="spellStart"/>
      <w:r w:rsidRPr="0051337F">
        <w:rPr>
          <w:b/>
          <w:bCs/>
        </w:rPr>
        <w:t>ProductDim</w:t>
      </w:r>
      <w:proofErr w:type="spellEnd"/>
      <w:r w:rsidRPr="00D1713C">
        <w:t xml:space="preserve"> query</w:t>
      </w:r>
    </w:p>
    <w:p w14:paraId="6DAAD864" w14:textId="77777777" w:rsidR="0092564A" w:rsidRPr="00D1713C" w:rsidRDefault="0092564A" w:rsidP="0092564A"/>
    <w:p w14:paraId="4E3C70A2" w14:textId="77777777" w:rsidR="0092564A" w:rsidRPr="00D1713C" w:rsidRDefault="0092564A" w:rsidP="0051337F">
      <w:pPr>
        <w:pStyle w:val="ListParagraph"/>
        <w:numPr>
          <w:ilvl w:val="0"/>
          <w:numId w:val="40"/>
        </w:numPr>
      </w:pPr>
      <w:r w:rsidRPr="00D1713C">
        <w:t xml:space="preserve">From </w:t>
      </w:r>
      <w:r w:rsidRPr="0051337F">
        <w:rPr>
          <w:b/>
          <w:bCs/>
        </w:rPr>
        <w:t>Home</w:t>
      </w:r>
      <w:r w:rsidRPr="00D1713C">
        <w:t xml:space="preserve"> Ribbon &gt; </w:t>
      </w:r>
      <w:r w:rsidRPr="0051337F">
        <w:rPr>
          <w:b/>
          <w:bCs/>
        </w:rPr>
        <w:t>Merge Queries</w:t>
      </w:r>
      <w:r w:rsidRPr="00D1713C">
        <w:t xml:space="preserve"> &gt; Select </w:t>
      </w:r>
      <w:proofErr w:type="spellStart"/>
      <w:r w:rsidRPr="0051337F">
        <w:rPr>
          <w:b/>
          <w:bCs/>
        </w:rPr>
        <w:t>CatSegDim</w:t>
      </w:r>
      <w:proofErr w:type="spellEnd"/>
    </w:p>
    <w:p w14:paraId="7FB9DDE0" w14:textId="77777777" w:rsidR="0092564A" w:rsidRPr="00D1713C" w:rsidRDefault="0092564A" w:rsidP="0051337F">
      <w:pPr>
        <w:pStyle w:val="ListParagraph"/>
        <w:numPr>
          <w:ilvl w:val="1"/>
          <w:numId w:val="40"/>
        </w:numPr>
      </w:pPr>
      <w:r w:rsidRPr="00D1713C">
        <w:t xml:space="preserve">From </w:t>
      </w:r>
      <w:proofErr w:type="spellStart"/>
      <w:r w:rsidRPr="0051337F">
        <w:rPr>
          <w:b/>
          <w:bCs/>
        </w:rPr>
        <w:t>ProductDim</w:t>
      </w:r>
      <w:proofErr w:type="spellEnd"/>
      <w:r w:rsidRPr="00D1713C">
        <w:t xml:space="preserve">, highlight </w:t>
      </w:r>
      <w:r w:rsidRPr="0051337F">
        <w:rPr>
          <w:b/>
          <w:bCs/>
        </w:rPr>
        <w:t>Category</w:t>
      </w:r>
      <w:r w:rsidRPr="00D1713C">
        <w:t xml:space="preserve"> and </w:t>
      </w:r>
      <w:r w:rsidRPr="0051337F">
        <w:rPr>
          <w:b/>
          <w:bCs/>
        </w:rPr>
        <w:t>Segment</w:t>
      </w:r>
    </w:p>
    <w:p w14:paraId="1881D137" w14:textId="77777777" w:rsidR="0092564A" w:rsidRPr="00D1713C" w:rsidRDefault="0092564A" w:rsidP="0051337F">
      <w:pPr>
        <w:pStyle w:val="ListParagraph"/>
        <w:numPr>
          <w:ilvl w:val="1"/>
          <w:numId w:val="40"/>
        </w:numPr>
      </w:pPr>
      <w:r w:rsidRPr="00D1713C">
        <w:t xml:space="preserve">From </w:t>
      </w:r>
      <w:proofErr w:type="spellStart"/>
      <w:r w:rsidRPr="0051337F">
        <w:rPr>
          <w:b/>
          <w:bCs/>
        </w:rPr>
        <w:t>CatSegDim</w:t>
      </w:r>
      <w:proofErr w:type="spellEnd"/>
      <w:r w:rsidRPr="00D1713C">
        <w:t xml:space="preserve">, highlight </w:t>
      </w:r>
      <w:r w:rsidRPr="0051337F">
        <w:rPr>
          <w:b/>
          <w:bCs/>
        </w:rPr>
        <w:t>Category</w:t>
      </w:r>
      <w:r w:rsidRPr="00D1713C">
        <w:t xml:space="preserve"> and </w:t>
      </w:r>
      <w:r w:rsidRPr="0051337F">
        <w:rPr>
          <w:b/>
          <w:bCs/>
        </w:rPr>
        <w:t>Segment</w:t>
      </w:r>
    </w:p>
    <w:p w14:paraId="4743E1C1" w14:textId="77777777" w:rsidR="0092564A" w:rsidRPr="00D1713C" w:rsidRDefault="0092564A" w:rsidP="0051337F">
      <w:pPr>
        <w:pStyle w:val="ListParagraph"/>
        <w:numPr>
          <w:ilvl w:val="1"/>
          <w:numId w:val="40"/>
        </w:numPr>
      </w:pPr>
      <w:r w:rsidRPr="00D1713C">
        <w:t xml:space="preserve">Note the Join Kinds available, and leave </w:t>
      </w:r>
      <w:r w:rsidRPr="0051337F">
        <w:rPr>
          <w:b/>
          <w:bCs/>
        </w:rPr>
        <w:t>Left Outer</w:t>
      </w:r>
    </w:p>
    <w:p w14:paraId="12387A7D" w14:textId="2A15253F" w:rsidR="0092564A" w:rsidRPr="00D1713C" w:rsidRDefault="0092564A" w:rsidP="0092564A">
      <w:r w:rsidRPr="00D1713C">
        <w:rPr>
          <w:noProof/>
        </w:rPr>
        <mc:AlternateContent>
          <mc:Choice Requires="wpg">
            <w:drawing>
              <wp:anchor distT="0" distB="0" distL="0" distR="0" simplePos="0" relativeHeight="251701760" behindDoc="1" locked="0" layoutInCell="1" allowOverlap="1" wp14:anchorId="090F1C01" wp14:editId="00DC9A39">
                <wp:simplePos x="0" y="0"/>
                <wp:positionH relativeFrom="page">
                  <wp:posOffset>1644015</wp:posOffset>
                </wp:positionH>
                <wp:positionV relativeFrom="paragraph">
                  <wp:posOffset>216535</wp:posOffset>
                </wp:positionV>
                <wp:extent cx="4572000" cy="4107180"/>
                <wp:effectExtent l="5715" t="1905" r="3810" b="5715"/>
                <wp:wrapTopAndBottom/>
                <wp:docPr id="208"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4107180"/>
                          <a:chOff x="2589" y="341"/>
                          <a:chExt cx="7200" cy="6468"/>
                        </a:xfrm>
                      </wpg:grpSpPr>
                      <pic:pic xmlns:pic="http://schemas.openxmlformats.org/drawingml/2006/picture">
                        <pic:nvPicPr>
                          <pic:cNvPr id="209" name="Picture 16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2654" y="428"/>
                            <a:ext cx="7054" cy="6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0" name="Rectangle 166"/>
                        <wps:cNvSpPr>
                          <a:spLocks noChangeArrowheads="1"/>
                        </wps:cNvSpPr>
                        <wps:spPr bwMode="auto">
                          <a:xfrm>
                            <a:off x="2596" y="348"/>
                            <a:ext cx="7185" cy="6453"/>
                          </a:xfrm>
                          <a:prstGeom prst="rect">
                            <a:avLst/>
                          </a:prstGeom>
                          <a:noFill/>
                          <a:ln w="9525">
                            <a:solidFill>
                              <a:srgbClr val="5050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8A3D4A" id="Group 208" o:spid="_x0000_s1026" style="position:absolute;margin-left:129.45pt;margin-top:17.05pt;width:5in;height:323.4pt;z-index:-251614720;mso-wrap-distance-left:0;mso-wrap-distance-right:0;mso-position-horizontal-relative:page" coordorigin="2589,341" coordsize="7200,64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OB+IfwQ8LfEzUrXVNTjv&#10;rLW7SPyYNV0m/ms7mOPOdm6NhuXPOGBFYOk/su+CbPXbTWNVOseLdQsnEto/iTVJr1Ldx0ZI2bZn&#10;3Kk165RQtNgeu4d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QSX1tDdw2slxEl&#10;zMGaKFnAeQLjcVXqcZGcdM0AT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F8W+DtG8daQdL12xXUdPZ1ka3d2VWI6Z2kZHPQ8HuK1LS0g0+0htbaFLe2hRY&#10;4oYlCoigYCgDgAAYxU1FABRRRQAUUUUAFFFFABRRRQBieLvBeieO9LXT9dsE1C0WQSqjsylHAIDK&#10;ykFTgnkHvVfwZ8OvDfw9triHw7o9vpa3LiSeSMFpJmHQu7Es5HbJOK6OijYNwqK5t47y2lgmQSQy&#10;oUdD/EpGCPyqWijcCjoWh2PhrRrLStMt1tNPsolgt4EJIjRRhVGeeBV6iijcNg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">
                <v:shape id="Picture 165" o:spid="_x0000_s1027" type="#_x0000_t75" style="position:absolute;left:2654;top:428;width:7054;height:6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">
                  <v:imagedata r:id="rId44" o:title=""/>
                </v:shape>
                <v:rect id="Rectangle 166" o:spid="_x0000_s1028" style="position:absolute;left:2596;top:348;width:7185;height:6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" filled="f" strokecolor="#505050"/>
                <w10:wrap type="topAndBottom" anchorx="page"/>
              </v:group>
            </w:pict>
          </mc:Fallback>
        </mc:AlternateContent>
      </w:r>
    </w:p>
    <w:p w14:paraId="1BBFCAEE" w14:textId="77777777" w:rsidR="0092564A" w:rsidRPr="00D1713C" w:rsidRDefault="0092564A" w:rsidP="0092564A"/>
    <w:p w14:paraId="27D8C4CF" w14:textId="77777777" w:rsidR="0092564A" w:rsidRPr="00D1713C" w:rsidRDefault="0092564A" w:rsidP="0051337F">
      <w:pPr>
        <w:pStyle w:val="ListParagraph"/>
        <w:numPr>
          <w:ilvl w:val="0"/>
          <w:numId w:val="40"/>
        </w:numPr>
      </w:pPr>
      <w:r w:rsidRPr="00D1713C">
        <w:t xml:space="preserve">Expand the </w:t>
      </w:r>
      <w:proofErr w:type="spellStart"/>
      <w:r w:rsidRPr="0051337F">
        <w:rPr>
          <w:b/>
          <w:bCs/>
        </w:rPr>
        <w:t>NewColumn</w:t>
      </w:r>
      <w:proofErr w:type="spellEnd"/>
      <w:r w:rsidRPr="00D1713C">
        <w:t xml:space="preserve"> &gt; Select </w:t>
      </w:r>
      <w:proofErr w:type="spellStart"/>
      <w:r w:rsidRPr="0051337F">
        <w:rPr>
          <w:b/>
          <w:bCs/>
        </w:rPr>
        <w:t>CatSegID</w:t>
      </w:r>
      <w:proofErr w:type="spellEnd"/>
      <w:r w:rsidRPr="00D1713C">
        <w:t xml:space="preserve"> and deselect “</w:t>
      </w:r>
      <w:r w:rsidRPr="0051337F">
        <w:rPr>
          <w:b/>
          <w:bCs/>
        </w:rPr>
        <w:t>Use Original column name as prefix</w:t>
      </w:r>
      <w:r w:rsidRPr="00D1713C">
        <w:t>”</w:t>
      </w:r>
    </w:p>
    <w:p w14:paraId="42030374" w14:textId="77777777" w:rsidR="0092564A" w:rsidRPr="00D1713C" w:rsidRDefault="0092564A" w:rsidP="0092564A">
      <w:pPr>
        <w:sectPr w:rsidR="0092564A" w:rsidRPr="00D1713C">
          <w:pgSz w:w="12240" w:h="15840"/>
          <w:pgMar w:top="500" w:right="1040" w:bottom="1380" w:left="1020" w:header="0" w:footer="1156" w:gutter="0"/>
          <w:cols w:space="720"/>
        </w:sectPr>
      </w:pPr>
    </w:p>
    <w:p w14:paraId="08A85335" w14:textId="77777777" w:rsidR="0092564A" w:rsidRPr="00D1713C" w:rsidRDefault="0092564A" w:rsidP="0051337F">
      <w:pPr>
        <w:pStyle w:val="ListParagraph"/>
        <w:numPr>
          <w:ilvl w:val="0"/>
          <w:numId w:val="40"/>
        </w:numPr>
      </w:pPr>
      <w:r w:rsidRPr="00D1713C">
        <w:lastRenderedPageBreak/>
        <w:drawing>
          <wp:inline distT="0" distB="0" distL="0" distR="0" wp14:anchorId="072AD7B6" wp14:editId="11A219EA">
            <wp:extent cx="3484435" cy="284626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45" cstate="print"/>
                    <a:stretch>
                      <a:fillRect/>
                    </a:stretch>
                  </pic:blipFill>
                  <pic:spPr>
                    <a:xfrm>
                      <a:off x="0" y="0"/>
                      <a:ext cx="3484435" cy="2846260"/>
                    </a:xfrm>
                    <a:prstGeom prst="rect">
                      <a:avLst/>
                    </a:prstGeom>
                  </pic:spPr>
                </pic:pic>
              </a:graphicData>
            </a:graphic>
          </wp:inline>
        </w:drawing>
      </w:r>
    </w:p>
    <w:p w14:paraId="3C8CD878" w14:textId="77777777" w:rsidR="0092564A" w:rsidRPr="00D1713C" w:rsidRDefault="0092564A" w:rsidP="0092564A"/>
    <w:p w14:paraId="025940A0" w14:textId="77777777" w:rsidR="0092564A" w:rsidRPr="00D1713C" w:rsidRDefault="0092564A" w:rsidP="0051337F">
      <w:pPr>
        <w:pStyle w:val="ListParagraph"/>
        <w:numPr>
          <w:ilvl w:val="0"/>
          <w:numId w:val="40"/>
        </w:numPr>
      </w:pPr>
      <w:r w:rsidRPr="00D1713C">
        <w:t xml:space="preserve">Remove columns: </w:t>
      </w:r>
      <w:r w:rsidRPr="00E8429B">
        <w:rPr>
          <w:b/>
          <w:bCs/>
        </w:rPr>
        <w:t xml:space="preserve">Manufacturer </w:t>
      </w:r>
      <w:proofErr w:type="spellStart"/>
      <w:r w:rsidRPr="00E8429B">
        <w:rPr>
          <w:b/>
          <w:bCs/>
        </w:rPr>
        <w:t>ID</w:t>
      </w:r>
      <w:r w:rsidRPr="00D1713C">
        <w:t>,and</w:t>
      </w:r>
      <w:proofErr w:type="spellEnd"/>
      <w:r w:rsidRPr="00D1713C">
        <w:t xml:space="preserve"> </w:t>
      </w:r>
      <w:r w:rsidRPr="00E8429B">
        <w:rPr>
          <w:b/>
          <w:bCs/>
        </w:rPr>
        <w:t>Manufacturer</w:t>
      </w:r>
      <w:r w:rsidRPr="00D1713C">
        <w:t>.</w:t>
      </w:r>
    </w:p>
    <w:p w14:paraId="63E590B9" w14:textId="73B963A8" w:rsidR="0092564A" w:rsidRPr="00D1713C" w:rsidRDefault="0092564A" w:rsidP="0051337F">
      <w:pPr>
        <w:pStyle w:val="ListParagraph"/>
        <w:numPr>
          <w:ilvl w:val="1"/>
          <w:numId w:val="40"/>
        </w:numPr>
      </w:pPr>
      <w:r w:rsidRPr="00D1713C">
        <w:t>There is only one manufacturer name and one manufacturer ID, so we don’t need</w:t>
      </w:r>
      <w:r w:rsidR="0051337F">
        <w:t xml:space="preserve"> </w:t>
      </w:r>
      <w:r w:rsidRPr="00D1713C">
        <w:t>this information!</w:t>
      </w:r>
    </w:p>
    <w:p w14:paraId="78EDFB18" w14:textId="77777777" w:rsidR="0092564A" w:rsidRPr="00D1713C" w:rsidRDefault="0092564A" w:rsidP="0092564A"/>
    <w:p w14:paraId="5CC6CB84" w14:textId="091E4A25" w:rsidR="0092564A" w:rsidRPr="00D1713C" w:rsidRDefault="0092564A" w:rsidP="0051337F">
      <w:pPr>
        <w:pStyle w:val="ListParagraph"/>
        <w:numPr>
          <w:ilvl w:val="0"/>
          <w:numId w:val="40"/>
        </w:numPr>
      </w:pPr>
      <w:r w:rsidRPr="00D1713C">
        <w:rPr>
          <w:noProof/>
        </w:rPr>
        <mc:AlternateContent>
          <mc:Choice Requires="wpg">
            <w:drawing>
              <wp:anchor distT="0" distB="0" distL="114300" distR="114300" simplePos="0" relativeHeight="251668992" behindDoc="0" locked="0" layoutInCell="1" allowOverlap="1" wp14:anchorId="23B21427" wp14:editId="67CEF1C7">
                <wp:simplePos x="0" y="0"/>
                <wp:positionH relativeFrom="page">
                  <wp:posOffset>1186815</wp:posOffset>
                </wp:positionH>
                <wp:positionV relativeFrom="paragraph">
                  <wp:posOffset>412750</wp:posOffset>
                </wp:positionV>
                <wp:extent cx="5962650" cy="1006475"/>
                <wp:effectExtent l="5715" t="5080" r="3810" b="7620"/>
                <wp:wrapNone/>
                <wp:docPr id="205"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006475"/>
                          <a:chOff x="1869" y="650"/>
                          <a:chExt cx="9390" cy="1585"/>
                        </a:xfrm>
                      </wpg:grpSpPr>
                      <pic:pic xmlns:pic="http://schemas.openxmlformats.org/drawingml/2006/picture">
                        <pic:nvPicPr>
                          <pic:cNvPr id="206" name="Picture 6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1884" y="665"/>
                            <a:ext cx="9360" cy="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7" name="Rectangle 70"/>
                        <wps:cNvSpPr>
                          <a:spLocks noChangeArrowheads="1"/>
                        </wps:cNvSpPr>
                        <wps:spPr bwMode="auto">
                          <a:xfrm>
                            <a:off x="1876" y="657"/>
                            <a:ext cx="9375" cy="1570"/>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4E9CAE" id="Group 205" o:spid="_x0000_s1026" style="position:absolute;margin-left:93.45pt;margin-top:32.5pt;width:469.5pt;height:79.25pt;z-index:251668992;mso-position-horizontal-relative:page" coordorigin="1869,650" coordsize="9390,15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">
                <v:shape id="Picture 69" o:spid="_x0000_s1027" type="#_x0000_t75" style="position:absolute;left:1884;top:665;width:9360;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">
                  <v:imagedata r:id="rId47" o:title=""/>
                </v:shape>
                <v:rect id="Rectangle 70" o:spid="_x0000_s1028" style="position:absolute;left:1876;top:657;width:9375;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" filled="f" strokecolor="#001f50"/>
                <w10:wrap anchorx="page"/>
              </v:group>
            </w:pict>
          </mc:Fallback>
        </mc:AlternateContent>
      </w:r>
      <w:r w:rsidRPr="00D1713C">
        <w:t xml:space="preserve">Reorder columns: </w:t>
      </w:r>
      <w:proofErr w:type="spellStart"/>
      <w:r w:rsidRPr="00E8429B">
        <w:rPr>
          <w:b/>
          <w:bCs/>
        </w:rPr>
        <w:t>ProductID</w:t>
      </w:r>
      <w:proofErr w:type="spellEnd"/>
      <w:r w:rsidRPr="00E8429B">
        <w:rPr>
          <w:b/>
          <w:bCs/>
        </w:rPr>
        <w:t xml:space="preserve">, Product, </w:t>
      </w:r>
      <w:proofErr w:type="spellStart"/>
      <w:r w:rsidRPr="00E8429B">
        <w:rPr>
          <w:b/>
          <w:bCs/>
        </w:rPr>
        <w:t>CatSegID</w:t>
      </w:r>
      <w:proofErr w:type="spellEnd"/>
      <w:r w:rsidRPr="00E8429B">
        <w:rPr>
          <w:b/>
          <w:bCs/>
        </w:rPr>
        <w:t>, Unit Price, Unit Cost, Category, Segment</w:t>
      </w:r>
    </w:p>
    <w:p w14:paraId="517A7446" w14:textId="77777777" w:rsidR="0092564A" w:rsidRPr="00D1713C" w:rsidRDefault="0092564A" w:rsidP="0092564A">
      <w:pPr>
        <w:sectPr w:rsidR="0092564A" w:rsidRPr="00D1713C">
          <w:pgSz w:w="12240" w:h="15840"/>
          <w:pgMar w:top="740" w:right="1040" w:bottom="1380" w:left="1020" w:header="0" w:footer="1156" w:gutter="0"/>
          <w:cols w:space="720"/>
        </w:sectPr>
      </w:pPr>
    </w:p>
    <w:p w14:paraId="61CB7BCB" w14:textId="4138FB20" w:rsidR="0092564A" w:rsidRPr="00A93CFB" w:rsidRDefault="0092564A" w:rsidP="00A93CFB">
      <w:pPr>
        <w:pStyle w:val="Heading2"/>
      </w:pPr>
      <w:r w:rsidRPr="00A93CFB">
        <w:lastRenderedPageBreak/>
        <w:t>Create Customer dimension</w:t>
      </w:r>
    </w:p>
    <w:p w14:paraId="5658F6D5" w14:textId="77777777" w:rsidR="0092564A" w:rsidRPr="00D1713C" w:rsidRDefault="0092564A" w:rsidP="0092564A">
      <w:r w:rsidRPr="00D1713C">
        <w:t>Task: Create a Customer dimension</w:t>
      </w:r>
    </w:p>
    <w:p w14:paraId="2E022C49" w14:textId="77777777" w:rsidR="0092564A" w:rsidRPr="00D1713C" w:rsidRDefault="0092564A" w:rsidP="0092564A">
      <w:r w:rsidRPr="00D1713C">
        <w:t>The estimated time to complete this lab is 30 minutes.</w:t>
      </w:r>
    </w:p>
    <w:p w14:paraId="2469BD5F" w14:textId="77777777" w:rsidR="0092564A" w:rsidRPr="00D1713C" w:rsidRDefault="0092564A" w:rsidP="0092564A">
      <w:r w:rsidRPr="00D1713C">
        <w:t xml:space="preserve">Use Recent Sources to get </w:t>
      </w:r>
      <w:proofErr w:type="spellStart"/>
      <w:r w:rsidRPr="00D1713C">
        <w:t>CustomerDim</w:t>
      </w:r>
      <w:proofErr w:type="spellEnd"/>
      <w:r w:rsidRPr="00D1713C">
        <w:t xml:space="preserve"> from Excel</w:t>
      </w:r>
    </w:p>
    <w:p w14:paraId="0792989E" w14:textId="192825B9" w:rsidR="0092564A" w:rsidRPr="00D1713C" w:rsidRDefault="0092564A" w:rsidP="0092564A">
      <w:r w:rsidRPr="00D1713C">
        <w:rPr>
          <w:noProof/>
        </w:rPr>
        <mc:AlternateContent>
          <mc:Choice Requires="wpg">
            <w:drawing>
              <wp:anchor distT="0" distB="0" distL="0" distR="0" simplePos="0" relativeHeight="251702784" behindDoc="1" locked="0" layoutInCell="1" allowOverlap="1" wp14:anchorId="01BBE215" wp14:editId="0821F106">
                <wp:simplePos x="0" y="0"/>
                <wp:positionH relativeFrom="page">
                  <wp:posOffset>1186815</wp:posOffset>
                </wp:positionH>
                <wp:positionV relativeFrom="paragraph">
                  <wp:posOffset>216535</wp:posOffset>
                </wp:positionV>
                <wp:extent cx="3360420" cy="2491740"/>
                <wp:effectExtent l="5715" t="7620" r="5715" b="5715"/>
                <wp:wrapTopAndBottom/>
                <wp:docPr id="20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60420" cy="2491740"/>
                          <a:chOff x="1869" y="341"/>
                          <a:chExt cx="5292" cy="3924"/>
                        </a:xfrm>
                      </wpg:grpSpPr>
                      <pic:pic xmlns:pic="http://schemas.openxmlformats.org/drawingml/2006/picture">
                        <pic:nvPicPr>
                          <pic:cNvPr id="203" name="Picture 16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1956" y="434"/>
                            <a:ext cx="5190" cy="3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4" name="Rectangle 169"/>
                        <wps:cNvSpPr>
                          <a:spLocks noChangeArrowheads="1"/>
                        </wps:cNvSpPr>
                        <wps:spPr bwMode="auto">
                          <a:xfrm>
                            <a:off x="1876" y="348"/>
                            <a:ext cx="5277" cy="390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40457B" id="Group 202" o:spid="_x0000_s1026" style="position:absolute;margin-left:93.45pt;margin-top:17.05pt;width:264.6pt;height:196.2pt;z-index:-251613696;mso-wrap-distance-left:0;mso-wrap-distance-right:0;mso-position-horizontal-relative:page" coordorigin="1869,341" coordsize="5292,3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">
                <v:shape id="Picture 168" o:spid="_x0000_s1027" type="#_x0000_t75" style="position:absolute;left:1956;top:434;width:5190;height:3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">
                  <v:imagedata r:id="rId49" o:title=""/>
                </v:shape>
                <v:rect id="Rectangle 169" o:spid="_x0000_s1028" style="position:absolute;left:1876;top:348;width:5277;height:3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" filled="f" strokecolor="#001f50"/>
                <w10:wrap type="topAndBottom" anchorx="page"/>
              </v:group>
            </w:pict>
          </mc:Fallback>
        </mc:AlternateContent>
      </w:r>
    </w:p>
    <w:p w14:paraId="1DF5943B" w14:textId="77777777" w:rsidR="0092564A" w:rsidRPr="00D1713C" w:rsidRDefault="0092564A" w:rsidP="0092564A"/>
    <w:p w14:paraId="71446310" w14:textId="77777777" w:rsidR="0092564A" w:rsidRPr="00D1713C" w:rsidRDefault="0092564A" w:rsidP="0092564A">
      <w:r w:rsidRPr="00D1713C">
        <w:t xml:space="preserve">Change the </w:t>
      </w:r>
      <w:proofErr w:type="spellStart"/>
      <w:r w:rsidRPr="00D1713C">
        <w:t>ZipCode</w:t>
      </w:r>
      <w:proofErr w:type="spellEnd"/>
      <w:r w:rsidRPr="00D1713C">
        <w:t xml:space="preserve"> column data type to Text</w:t>
      </w:r>
    </w:p>
    <w:p w14:paraId="67994F87" w14:textId="3537A335" w:rsidR="0092564A" w:rsidRPr="00D1713C" w:rsidRDefault="0092564A" w:rsidP="0092564A">
      <w:r w:rsidRPr="00D1713C">
        <w:rPr>
          <w:noProof/>
        </w:rPr>
        <mc:AlternateContent>
          <mc:Choice Requires="wpg">
            <w:drawing>
              <wp:anchor distT="0" distB="0" distL="0" distR="0" simplePos="0" relativeHeight="251703808" behindDoc="1" locked="0" layoutInCell="1" allowOverlap="1" wp14:anchorId="1FDCDECD" wp14:editId="541B451F">
                <wp:simplePos x="0" y="0"/>
                <wp:positionH relativeFrom="page">
                  <wp:posOffset>1186815</wp:posOffset>
                </wp:positionH>
                <wp:positionV relativeFrom="paragraph">
                  <wp:posOffset>215265</wp:posOffset>
                </wp:positionV>
                <wp:extent cx="3223260" cy="2747010"/>
                <wp:effectExtent l="5715" t="3175" r="0" b="2540"/>
                <wp:wrapTopAndBottom/>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3260" cy="2747010"/>
                          <a:chOff x="1869" y="339"/>
                          <a:chExt cx="5076" cy="4326"/>
                        </a:xfrm>
                      </wpg:grpSpPr>
                      <pic:pic xmlns:pic="http://schemas.openxmlformats.org/drawingml/2006/picture">
                        <pic:nvPicPr>
                          <pic:cNvPr id="200" name="Picture 17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1950" y="437"/>
                            <a:ext cx="4980" cy="4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1" name="Rectangle 172"/>
                        <wps:cNvSpPr>
                          <a:spLocks noChangeArrowheads="1"/>
                        </wps:cNvSpPr>
                        <wps:spPr bwMode="auto">
                          <a:xfrm>
                            <a:off x="1876" y="346"/>
                            <a:ext cx="5061" cy="4311"/>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7157CD" id="Group 199" o:spid="_x0000_s1026" style="position:absolute;margin-left:93.45pt;margin-top:16.95pt;width:253.8pt;height:216.3pt;z-index:-251612672;mso-wrap-distance-left:0;mso-wrap-distance-right:0;mso-position-horizontal-relative:page" coordorigin="1869,339" coordsize="5076,43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">
                <v:shape id="Picture 171" o:spid="_x0000_s1027" type="#_x0000_t75" style="position:absolute;left:1950;top:437;width:4980;height:4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">
                  <v:imagedata r:id="rId51" o:title=""/>
                </v:shape>
                <v:rect id="Rectangle 172" o:spid="_x0000_s1028" style="position:absolute;left:1876;top:346;width:5061;height:4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" filled="f" strokecolor="#001f50"/>
                <w10:wrap type="topAndBottom" anchorx="page"/>
              </v:group>
            </w:pict>
          </mc:Fallback>
        </mc:AlternateContent>
      </w:r>
    </w:p>
    <w:p w14:paraId="7F8CCB7A" w14:textId="77777777" w:rsidR="0092564A" w:rsidRPr="00D1713C" w:rsidRDefault="0092564A" w:rsidP="0092564A"/>
    <w:p w14:paraId="5766F491" w14:textId="77777777" w:rsidR="0092564A" w:rsidRDefault="0092564A" w:rsidP="0092564A">
      <w:r w:rsidRPr="00D1713C">
        <w:t>Split Email Name by Delimiter Custom“: “ (colon space)</w:t>
      </w:r>
    </w:p>
    <w:p w14:paraId="5ADC9F12" w14:textId="77777777" w:rsidR="000054D3" w:rsidRPr="00D1713C" w:rsidRDefault="000054D3" w:rsidP="0092564A"/>
    <w:p w14:paraId="23C13239" w14:textId="77777777" w:rsidR="0092564A" w:rsidRPr="00D1713C" w:rsidRDefault="0092564A" w:rsidP="0092564A">
      <w:pPr>
        <w:sectPr w:rsidR="0092564A" w:rsidRPr="00D1713C">
          <w:pgSz w:w="12240" w:h="15840"/>
          <w:pgMar w:top="500" w:right="1040" w:bottom="1380" w:left="1020" w:header="0" w:footer="1156" w:gutter="0"/>
          <w:cols w:space="720"/>
        </w:sectPr>
      </w:pPr>
    </w:p>
    <w:p w14:paraId="45B07C7D" w14:textId="6FB4912A" w:rsidR="0092564A" w:rsidRPr="00D1713C" w:rsidRDefault="0092564A" w:rsidP="0092564A">
      <w:r w:rsidRPr="00D1713C">
        <w:rPr>
          <w:noProof/>
        </w:rPr>
        <w:lastRenderedPageBreak/>
        <mc:AlternateContent>
          <mc:Choice Requires="wpg">
            <w:drawing>
              <wp:inline distT="0" distB="0" distL="0" distR="0" wp14:anchorId="775C2787" wp14:editId="740144AD">
                <wp:extent cx="4369435" cy="2171700"/>
                <wp:effectExtent l="9525" t="6350" r="2540" b="3175"/>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9435" cy="2171700"/>
                          <a:chOff x="0" y="0"/>
                          <a:chExt cx="6881" cy="3420"/>
                        </a:xfrm>
                      </wpg:grpSpPr>
                      <pic:pic xmlns:pic="http://schemas.openxmlformats.org/drawingml/2006/picture">
                        <pic:nvPicPr>
                          <pic:cNvPr id="197" name="Picture 4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 y="80"/>
                            <a:ext cx="6733" cy="3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8" name="Rectangle 46"/>
                        <wps:cNvSpPr>
                          <a:spLocks noChangeArrowheads="1"/>
                        </wps:cNvSpPr>
                        <wps:spPr bwMode="auto">
                          <a:xfrm>
                            <a:off x="7" y="7"/>
                            <a:ext cx="6866" cy="340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3BA21DC" id="Group 196" o:spid="_x0000_s1026" style="width:344.05pt;height:171pt;mso-position-horizontal-relative:char;mso-position-vertical-relative:line" coordsize="6881,34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">
                <v:shape id="Picture 45" o:spid="_x0000_s1027" type="#_x0000_t75" style="position:absolute;left:41;top:80;width:6733;height:3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">
                  <v:imagedata r:id="rId53" o:title=""/>
                </v:shape>
                <v:rect id="Rectangle 46" o:spid="_x0000_s1028" style="position:absolute;left:7;top:7;width:6866;height:3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" filled="f" strokecolor="#001f50"/>
                <w10:anchorlock/>
              </v:group>
            </w:pict>
          </mc:Fallback>
        </mc:AlternateContent>
      </w:r>
    </w:p>
    <w:p w14:paraId="1EA4A1B3" w14:textId="77777777" w:rsidR="0092564A" w:rsidRPr="00D1713C" w:rsidRDefault="0092564A" w:rsidP="0092564A"/>
    <w:p w14:paraId="2CDC2526" w14:textId="77777777" w:rsidR="0092564A" w:rsidRPr="00D1713C" w:rsidRDefault="0092564A" w:rsidP="0092564A">
      <w:r w:rsidRPr="00D1713C">
        <w:t xml:space="preserve">Add Column to find </w:t>
      </w:r>
      <w:proofErr w:type="spellStart"/>
      <w:r w:rsidRPr="00D1713C">
        <w:t>Text.PositionOf</w:t>
      </w:r>
      <w:proofErr w:type="spellEnd"/>
      <w:r w:rsidRPr="00D1713C">
        <w:t>() the comma</w:t>
      </w:r>
    </w:p>
    <w:p w14:paraId="1489E379" w14:textId="77777777" w:rsidR="0092564A" w:rsidRPr="00D1713C" w:rsidRDefault="0092564A" w:rsidP="0092564A"/>
    <w:p w14:paraId="08E84312" w14:textId="77777777" w:rsidR="0092564A" w:rsidRPr="00D1713C" w:rsidRDefault="0092564A" w:rsidP="0092564A">
      <w:r w:rsidRPr="00D1713C">
        <w:t>Add Column &gt; Custom Column</w:t>
      </w:r>
    </w:p>
    <w:p w14:paraId="5161C029" w14:textId="2952D343" w:rsidR="0092564A" w:rsidRPr="00D1713C" w:rsidRDefault="0092564A" w:rsidP="0092564A">
      <w:r w:rsidRPr="00D1713C">
        <w:rPr>
          <w:noProof/>
        </w:rPr>
        <mc:AlternateContent>
          <mc:Choice Requires="wpg">
            <w:drawing>
              <wp:anchor distT="0" distB="0" distL="0" distR="0" simplePos="0" relativeHeight="251704832" behindDoc="1" locked="0" layoutInCell="1" allowOverlap="1" wp14:anchorId="25655AB5" wp14:editId="652A7837">
                <wp:simplePos x="0" y="0"/>
                <wp:positionH relativeFrom="page">
                  <wp:posOffset>1644015</wp:posOffset>
                </wp:positionH>
                <wp:positionV relativeFrom="paragraph">
                  <wp:posOffset>216535</wp:posOffset>
                </wp:positionV>
                <wp:extent cx="4472940" cy="1779270"/>
                <wp:effectExtent l="5715" t="1270" r="7620" b="635"/>
                <wp:wrapTopAndBottom/>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72940" cy="1779270"/>
                          <a:chOff x="2589" y="341"/>
                          <a:chExt cx="7044" cy="2802"/>
                        </a:xfrm>
                      </wpg:grpSpPr>
                      <pic:pic xmlns:pic="http://schemas.openxmlformats.org/drawingml/2006/picture">
                        <pic:nvPicPr>
                          <pic:cNvPr id="194" name="Picture 17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2616" y="361"/>
                            <a:ext cx="7002" cy="27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5" name="Rectangle 175"/>
                        <wps:cNvSpPr>
                          <a:spLocks noChangeArrowheads="1"/>
                        </wps:cNvSpPr>
                        <wps:spPr bwMode="auto">
                          <a:xfrm>
                            <a:off x="2596" y="348"/>
                            <a:ext cx="7029" cy="278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125556" id="Group 193" o:spid="_x0000_s1026" style="position:absolute;margin-left:129.45pt;margin-top:17.05pt;width:352.2pt;height:140.1pt;z-index:-251611648;mso-wrap-distance-left:0;mso-wrap-distance-right:0;mso-position-horizontal-relative:page" coordorigin="2589,341" coordsize="7044,28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">
                <v:shape id="Picture 174" o:spid="_x0000_s1027" type="#_x0000_t75" style="position:absolute;left:2616;top:361;width:7002;height:2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">
                  <v:imagedata r:id="rId55" o:title=""/>
                </v:shape>
                <v:rect id="Rectangle 175" o:spid="_x0000_s1028" style="position:absolute;left:2596;top:348;width:7029;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" filled="f" strokecolor="#001f50"/>
                <w10:wrap type="topAndBottom" anchorx="page"/>
              </v:group>
            </w:pict>
          </mc:Fallback>
        </mc:AlternateContent>
      </w:r>
    </w:p>
    <w:p w14:paraId="2E15CEB2" w14:textId="77777777" w:rsidR="0092564A" w:rsidRPr="00D1713C" w:rsidRDefault="0092564A" w:rsidP="0092564A"/>
    <w:p w14:paraId="15A7486D" w14:textId="77777777" w:rsidR="0092564A" w:rsidRPr="00D1713C" w:rsidRDefault="0092564A" w:rsidP="0092564A">
      <w:r w:rsidRPr="00D1713C">
        <w:t>Name = “Separator”</w:t>
      </w:r>
    </w:p>
    <w:p w14:paraId="4D923532" w14:textId="77777777" w:rsidR="0092564A" w:rsidRPr="00D1713C" w:rsidRDefault="0092564A" w:rsidP="0092564A">
      <w:r w:rsidRPr="00D1713C">
        <w:t xml:space="preserve">Formula = </w:t>
      </w:r>
      <w:proofErr w:type="spellStart"/>
      <w:r w:rsidRPr="00D1713C">
        <w:t>Text.PositionOf</w:t>
      </w:r>
      <w:proofErr w:type="spellEnd"/>
      <w:r w:rsidRPr="00D1713C">
        <w:t>([Email Name.2],",")</w:t>
      </w:r>
    </w:p>
    <w:p w14:paraId="7D0F9075" w14:textId="52F9F99C" w:rsidR="0092564A" w:rsidRPr="00D1713C" w:rsidRDefault="0092564A" w:rsidP="0092564A">
      <w:r w:rsidRPr="00D1713C">
        <w:rPr>
          <w:noProof/>
        </w:rPr>
        <w:lastRenderedPageBreak/>
        <mc:AlternateContent>
          <mc:Choice Requires="wpg">
            <w:drawing>
              <wp:anchor distT="0" distB="0" distL="0" distR="0" simplePos="0" relativeHeight="251705856" behindDoc="1" locked="0" layoutInCell="1" allowOverlap="1" wp14:anchorId="3C55A48D" wp14:editId="19364B78">
                <wp:simplePos x="0" y="0"/>
                <wp:positionH relativeFrom="page">
                  <wp:posOffset>1644015</wp:posOffset>
                </wp:positionH>
                <wp:positionV relativeFrom="paragraph">
                  <wp:posOffset>215900</wp:posOffset>
                </wp:positionV>
                <wp:extent cx="3691890" cy="2272030"/>
                <wp:effectExtent l="5715" t="6350" r="7620" b="7620"/>
                <wp:wrapTopAndBottom/>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91890" cy="2272030"/>
                          <a:chOff x="2589" y="340"/>
                          <a:chExt cx="5814" cy="3578"/>
                        </a:xfrm>
                      </wpg:grpSpPr>
                      <pic:pic xmlns:pic="http://schemas.openxmlformats.org/drawingml/2006/picture">
                        <pic:nvPicPr>
                          <pic:cNvPr id="191" name="Picture 17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2726" y="355"/>
                            <a:ext cx="5662" cy="3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2" name="Rectangle 178"/>
                        <wps:cNvSpPr>
                          <a:spLocks noChangeArrowheads="1"/>
                        </wps:cNvSpPr>
                        <wps:spPr bwMode="auto">
                          <a:xfrm>
                            <a:off x="2596" y="347"/>
                            <a:ext cx="5799" cy="356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DAE051" id="Group 190" o:spid="_x0000_s1026" style="position:absolute;margin-left:129.45pt;margin-top:17pt;width:290.7pt;height:178.9pt;z-index:-251610624;mso-wrap-distance-left:0;mso-wrap-distance-right:0;mso-position-horizontal-relative:page" coordorigin="2589,340" coordsize="5814,3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">
                <v:shape id="Picture 177" o:spid="_x0000_s1027" type="#_x0000_t75" style="position:absolute;left:2726;top:355;width:5662;height:3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">
                  <v:imagedata r:id="rId57" o:title=""/>
                </v:shape>
                <v:rect id="Rectangle 178" o:spid="_x0000_s1028" style="position:absolute;left:2596;top:347;width:5799;height: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" filled="f" strokecolor="#001f50"/>
                <w10:wrap type="topAndBottom" anchorx="page"/>
              </v:group>
            </w:pict>
          </mc:Fallback>
        </mc:AlternateContent>
      </w:r>
    </w:p>
    <w:p w14:paraId="5925DBC7" w14:textId="77777777" w:rsidR="0092564A" w:rsidRPr="00D1713C" w:rsidRDefault="0092564A" w:rsidP="0092564A"/>
    <w:p w14:paraId="1C6D4420" w14:textId="77777777" w:rsidR="0092564A" w:rsidRPr="00D1713C" w:rsidRDefault="0092564A" w:rsidP="0092564A">
      <w:r w:rsidRPr="00D1713C">
        <w:t>Use position of comma to split Last Name and First Name</w:t>
      </w:r>
    </w:p>
    <w:p w14:paraId="26DB4982" w14:textId="77777777" w:rsidR="0092564A" w:rsidRPr="00D1713C" w:rsidRDefault="0092564A" w:rsidP="0092564A">
      <w:pPr>
        <w:sectPr w:rsidR="0092564A" w:rsidRPr="00D1713C">
          <w:pgSz w:w="12240" w:h="15840"/>
          <w:pgMar w:top="700" w:right="1040" w:bottom="1380" w:left="1020" w:header="0" w:footer="1156" w:gutter="0"/>
          <w:cols w:space="720"/>
        </w:sectPr>
      </w:pPr>
    </w:p>
    <w:p w14:paraId="459FB773" w14:textId="77777777" w:rsidR="0092564A" w:rsidRPr="00D1713C" w:rsidRDefault="0092564A" w:rsidP="0092564A">
      <w:r w:rsidRPr="00D1713C">
        <w:lastRenderedPageBreak/>
        <w:t>Add Columns for First Name, Last Name and Full Name</w:t>
      </w:r>
    </w:p>
    <w:p w14:paraId="1B4D8B99" w14:textId="77777777" w:rsidR="0092564A" w:rsidRPr="00D1713C" w:rsidRDefault="0092564A" w:rsidP="0092564A"/>
    <w:p w14:paraId="08F137BD" w14:textId="77777777" w:rsidR="0092564A" w:rsidRPr="00D1713C" w:rsidRDefault="0092564A" w:rsidP="0092564A">
      <w:r w:rsidRPr="00D1713C">
        <w:t xml:space="preserve">Last Name = </w:t>
      </w:r>
      <w:proofErr w:type="spellStart"/>
      <w:r w:rsidRPr="00D1713C">
        <w:t>Text.Start</w:t>
      </w:r>
      <w:proofErr w:type="spellEnd"/>
      <w:r w:rsidRPr="00D1713C">
        <w:t>([Email Name.2], [Separator])</w:t>
      </w:r>
    </w:p>
    <w:p w14:paraId="28F40841" w14:textId="77777777" w:rsidR="0092564A" w:rsidRPr="00D1713C" w:rsidRDefault="0092564A" w:rsidP="0092564A">
      <w:r w:rsidRPr="00D1713C">
        <w:t xml:space="preserve">First Name = </w:t>
      </w:r>
      <w:proofErr w:type="spellStart"/>
      <w:r w:rsidRPr="00D1713C">
        <w:t>Text.Range</w:t>
      </w:r>
      <w:proofErr w:type="spellEnd"/>
      <w:r w:rsidRPr="00D1713C">
        <w:t>([Email Name.2],[Separator]+2)</w:t>
      </w:r>
    </w:p>
    <w:p w14:paraId="34ED811A" w14:textId="77777777" w:rsidR="0092564A" w:rsidRPr="00D1713C" w:rsidRDefault="0092564A" w:rsidP="0092564A">
      <w:r w:rsidRPr="00D1713C">
        <w:t>Full Name = [First Name] &amp; " " &amp; [Last Name]</w:t>
      </w:r>
    </w:p>
    <w:p w14:paraId="167E93F8" w14:textId="77777777" w:rsidR="0092564A" w:rsidRPr="00D1713C" w:rsidRDefault="0092564A" w:rsidP="0092564A"/>
    <w:p w14:paraId="10FF5C8D" w14:textId="77777777" w:rsidR="0092564A" w:rsidRPr="00D1713C" w:rsidRDefault="0092564A" w:rsidP="0092564A">
      <w:r w:rsidRPr="00D1713C">
        <w:t>Remove Separator column</w:t>
      </w:r>
    </w:p>
    <w:p w14:paraId="2F8E3D54" w14:textId="77777777" w:rsidR="0092564A" w:rsidRPr="00D1713C" w:rsidRDefault="0092564A" w:rsidP="0092564A">
      <w:pPr>
        <w:sectPr w:rsidR="0092564A" w:rsidRPr="00D1713C">
          <w:pgSz w:w="12240" w:h="15840"/>
          <w:pgMar w:top="600" w:right="1040" w:bottom="1380" w:left="1020" w:header="0" w:footer="1156" w:gutter="0"/>
          <w:cols w:space="720"/>
        </w:sectPr>
      </w:pPr>
    </w:p>
    <w:p w14:paraId="7ED38A84" w14:textId="77777777" w:rsidR="0092564A" w:rsidRPr="00D1713C" w:rsidRDefault="0092564A" w:rsidP="0092564A">
      <w:r w:rsidRPr="00D1713C">
        <w:lastRenderedPageBreak/>
        <w:t>Lab 2d: Create Budget Fact table</w:t>
      </w:r>
    </w:p>
    <w:p w14:paraId="1475E357" w14:textId="77777777" w:rsidR="0092564A" w:rsidRPr="00D1713C" w:rsidRDefault="0092564A" w:rsidP="0092564A">
      <w:r w:rsidRPr="00D1713C">
        <w:t>Task: Create Budget fact table</w:t>
      </w:r>
    </w:p>
    <w:p w14:paraId="099F3DFA" w14:textId="77777777" w:rsidR="0092564A" w:rsidRPr="00D1713C" w:rsidRDefault="0092564A" w:rsidP="0092564A">
      <w:r w:rsidRPr="00D1713C">
        <w:t>The estimated time to complete this lab is 45 minutes.</w:t>
      </w:r>
    </w:p>
    <w:p w14:paraId="3D194A3B" w14:textId="77777777" w:rsidR="0092564A" w:rsidRPr="00D1713C" w:rsidRDefault="0092564A" w:rsidP="0092564A">
      <w:r w:rsidRPr="00D1713C">
        <w:t xml:space="preserve">Import CSV document “C:/Power BI </w:t>
      </w:r>
      <w:proofErr w:type="spellStart"/>
      <w:r w:rsidRPr="00D1713C">
        <w:t>Adv_M</w:t>
      </w:r>
      <w:proofErr w:type="spellEnd"/>
      <w:r w:rsidRPr="00D1713C">
        <w:t>/VanArsdel_Budget.csv”</w:t>
      </w:r>
    </w:p>
    <w:p w14:paraId="0E418BEF" w14:textId="0CB317C7" w:rsidR="0092564A" w:rsidRPr="00D1713C" w:rsidRDefault="0092564A" w:rsidP="0092564A">
      <w:r w:rsidRPr="00D1713C">
        <w:rPr>
          <w:noProof/>
        </w:rPr>
        <mc:AlternateContent>
          <mc:Choice Requires="wpg">
            <w:drawing>
              <wp:anchor distT="0" distB="0" distL="0" distR="0" simplePos="0" relativeHeight="251706880" behindDoc="1" locked="0" layoutInCell="1" allowOverlap="1" wp14:anchorId="3C96840C" wp14:editId="37DF4DA9">
                <wp:simplePos x="0" y="0"/>
                <wp:positionH relativeFrom="page">
                  <wp:posOffset>1186815</wp:posOffset>
                </wp:positionH>
                <wp:positionV relativeFrom="paragraph">
                  <wp:posOffset>216535</wp:posOffset>
                </wp:positionV>
                <wp:extent cx="2914650" cy="3657600"/>
                <wp:effectExtent l="5715" t="7620" r="3810" b="1905"/>
                <wp:wrapTopAndBottom/>
                <wp:docPr id="187"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3657600"/>
                          <a:chOff x="1869" y="341"/>
                          <a:chExt cx="4590" cy="5760"/>
                        </a:xfrm>
                      </wpg:grpSpPr>
                      <pic:pic xmlns:pic="http://schemas.openxmlformats.org/drawingml/2006/picture">
                        <pic:nvPicPr>
                          <pic:cNvPr id="188" name="Picture 18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1884" y="356"/>
                            <a:ext cx="4554" cy="5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9" name="Rectangle 181"/>
                        <wps:cNvSpPr>
                          <a:spLocks noChangeArrowheads="1"/>
                        </wps:cNvSpPr>
                        <wps:spPr bwMode="auto">
                          <a:xfrm>
                            <a:off x="1876" y="348"/>
                            <a:ext cx="4575" cy="574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F84B7" id="Group 187" o:spid="_x0000_s1026" style="position:absolute;margin-left:93.45pt;margin-top:17.05pt;width:229.5pt;height:4in;z-index:-251609600;mso-wrap-distance-left:0;mso-wrap-distance-right:0;mso-position-horizontal-relative:page" coordorigin="1869,341" coordsize="4590,57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">
                <v:shape id="Picture 180" o:spid="_x0000_s1027" type="#_x0000_t75" style="position:absolute;left:1884;top:356;width:4554;height:5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">
                  <v:imagedata r:id="rId59" o:title=""/>
                </v:shape>
                <v:rect id="Rectangle 181" o:spid="_x0000_s1028" style="position:absolute;left:1876;top:348;width:4575;height:5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" filled="f" strokecolor="#001f50"/>
                <w10:wrap type="topAndBottom" anchorx="page"/>
              </v:group>
            </w:pict>
          </mc:Fallback>
        </mc:AlternateContent>
      </w:r>
    </w:p>
    <w:p w14:paraId="03A202C8" w14:textId="77777777" w:rsidR="0092564A" w:rsidRPr="00D1713C" w:rsidRDefault="0092564A" w:rsidP="0092564A"/>
    <w:p w14:paraId="7951538C" w14:textId="77777777" w:rsidR="0092564A" w:rsidRPr="00D1713C" w:rsidRDefault="0092564A" w:rsidP="0092564A">
      <w:r w:rsidRPr="00D1713C">
        <w:t xml:space="preserve">Rename query from </w:t>
      </w:r>
      <w:proofErr w:type="spellStart"/>
      <w:r w:rsidRPr="00D1713C">
        <w:t>VanArsdel_Budget</w:t>
      </w:r>
      <w:proofErr w:type="spellEnd"/>
      <w:r w:rsidRPr="00D1713C">
        <w:t xml:space="preserve"> to </w:t>
      </w:r>
      <w:proofErr w:type="spellStart"/>
      <w:r w:rsidRPr="00D1713C">
        <w:t>BudgetFact_Data</w:t>
      </w:r>
      <w:proofErr w:type="spellEnd"/>
    </w:p>
    <w:p w14:paraId="3FFF1819" w14:textId="0B2495D2" w:rsidR="0092564A" w:rsidRPr="00D1713C" w:rsidRDefault="0092564A" w:rsidP="0092564A">
      <w:r w:rsidRPr="00D1713C">
        <w:rPr>
          <w:noProof/>
        </w:rPr>
        <mc:AlternateContent>
          <mc:Choice Requires="wpg">
            <w:drawing>
              <wp:anchor distT="0" distB="0" distL="0" distR="0" simplePos="0" relativeHeight="251707904" behindDoc="1" locked="0" layoutInCell="1" allowOverlap="1" wp14:anchorId="75549D7E" wp14:editId="0460A848">
                <wp:simplePos x="0" y="0"/>
                <wp:positionH relativeFrom="page">
                  <wp:posOffset>1186815</wp:posOffset>
                </wp:positionH>
                <wp:positionV relativeFrom="paragraph">
                  <wp:posOffset>215900</wp:posOffset>
                </wp:positionV>
                <wp:extent cx="2381250" cy="2114550"/>
                <wp:effectExtent l="5715" t="7620" r="3810" b="1905"/>
                <wp:wrapTopAndBottom/>
                <wp:docPr id="184"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1250" cy="2114550"/>
                          <a:chOff x="1869" y="340"/>
                          <a:chExt cx="3750" cy="3330"/>
                        </a:xfrm>
                      </wpg:grpSpPr>
                      <pic:pic xmlns:pic="http://schemas.openxmlformats.org/drawingml/2006/picture">
                        <pic:nvPicPr>
                          <pic:cNvPr id="185" name="Picture 18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1884" y="355"/>
                            <a:ext cx="3720" cy="3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6" name="Rectangle 184"/>
                        <wps:cNvSpPr>
                          <a:spLocks noChangeArrowheads="1"/>
                        </wps:cNvSpPr>
                        <wps:spPr bwMode="auto">
                          <a:xfrm>
                            <a:off x="1876" y="347"/>
                            <a:ext cx="3735" cy="331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AD1C73" id="Group 184" o:spid="_x0000_s1026" style="position:absolute;margin-left:93.45pt;margin-top:17pt;width:187.5pt;height:166.5pt;z-index:-251608576;mso-wrap-distance-left:0;mso-wrap-distance-right:0;mso-position-horizontal-relative:page" coordorigin="1869,340" coordsize="3750,3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">
                <v:shape id="Picture 183" o:spid="_x0000_s1027" type="#_x0000_t75" style="position:absolute;left:1884;top:355;width:3720;height:3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">
                  <v:imagedata r:id="rId61" o:title=""/>
                </v:shape>
                <v:rect id="Rectangle 184" o:spid="_x0000_s1028" style="position:absolute;left:1876;top:347;width:3735;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" filled="f" strokecolor="#001f50"/>
                <w10:wrap type="topAndBottom" anchorx="page"/>
              </v:group>
            </w:pict>
          </mc:Fallback>
        </mc:AlternateContent>
      </w:r>
    </w:p>
    <w:p w14:paraId="384C42D6" w14:textId="77777777" w:rsidR="0092564A" w:rsidRPr="00D1713C" w:rsidRDefault="0092564A" w:rsidP="0092564A"/>
    <w:p w14:paraId="60ACD7B8" w14:textId="77777777" w:rsidR="0092564A" w:rsidRPr="00D1713C" w:rsidRDefault="0092564A" w:rsidP="0092564A">
      <w:r w:rsidRPr="00D1713C">
        <w:t>Remove Rows &gt; Remove Top Rows, enter 3 (to remove the first 3 rows)</w:t>
      </w:r>
    </w:p>
    <w:p w14:paraId="61DC8EB9" w14:textId="77777777" w:rsidR="0092564A" w:rsidRPr="00D1713C" w:rsidRDefault="0092564A" w:rsidP="0092564A">
      <w:pPr>
        <w:sectPr w:rsidR="0092564A" w:rsidRPr="00D1713C">
          <w:pgSz w:w="12240" w:h="15840"/>
          <w:pgMar w:top="500" w:right="1040" w:bottom="1380" w:left="1020" w:header="0" w:footer="1156" w:gutter="0"/>
          <w:cols w:space="720"/>
        </w:sectPr>
      </w:pPr>
    </w:p>
    <w:p w14:paraId="655C4A16" w14:textId="77777777" w:rsidR="0092564A" w:rsidRPr="00D1713C" w:rsidRDefault="0092564A" w:rsidP="0092564A"/>
    <w:p w14:paraId="20932A00" w14:textId="77777777" w:rsidR="0092564A" w:rsidRPr="00D1713C" w:rsidRDefault="0092564A" w:rsidP="0092564A"/>
    <w:p w14:paraId="48BF0D14" w14:textId="77777777" w:rsidR="0092564A" w:rsidRPr="00D1713C" w:rsidRDefault="0092564A" w:rsidP="0092564A"/>
    <w:p w14:paraId="64659241" w14:textId="77777777" w:rsidR="0092564A" w:rsidRPr="00D1713C" w:rsidRDefault="0092564A" w:rsidP="0092564A"/>
    <w:p w14:paraId="27A8A739" w14:textId="77777777" w:rsidR="0092564A" w:rsidRPr="00D1713C" w:rsidRDefault="0092564A" w:rsidP="0092564A"/>
    <w:p w14:paraId="0C2406DC" w14:textId="77777777" w:rsidR="0092564A" w:rsidRPr="00D1713C" w:rsidRDefault="0092564A" w:rsidP="0092564A"/>
    <w:p w14:paraId="5D27CE88" w14:textId="77777777" w:rsidR="0092564A" w:rsidRPr="00D1713C" w:rsidRDefault="0092564A" w:rsidP="0092564A"/>
    <w:p w14:paraId="5B2B227A" w14:textId="77777777" w:rsidR="0092564A" w:rsidRPr="00D1713C" w:rsidRDefault="0092564A" w:rsidP="0092564A"/>
    <w:p w14:paraId="20D691D1" w14:textId="77777777" w:rsidR="0092564A" w:rsidRPr="00D1713C" w:rsidRDefault="0092564A" w:rsidP="0092564A"/>
    <w:p w14:paraId="62A4BD30" w14:textId="77777777" w:rsidR="0092564A" w:rsidRPr="00D1713C" w:rsidRDefault="0092564A" w:rsidP="0092564A"/>
    <w:p w14:paraId="64FAD877" w14:textId="77777777" w:rsidR="0092564A" w:rsidRPr="00D1713C" w:rsidRDefault="0092564A" w:rsidP="0092564A"/>
    <w:p w14:paraId="064F3B01" w14:textId="77777777" w:rsidR="0092564A" w:rsidRPr="00D1713C" w:rsidRDefault="0092564A" w:rsidP="0092564A"/>
    <w:p w14:paraId="28974CD0" w14:textId="77777777" w:rsidR="0092564A" w:rsidRPr="00D1713C" w:rsidRDefault="0092564A" w:rsidP="0092564A"/>
    <w:p w14:paraId="4F6A8AEC" w14:textId="77777777" w:rsidR="0092564A" w:rsidRPr="00D1713C" w:rsidRDefault="0092564A" w:rsidP="0092564A"/>
    <w:p w14:paraId="456064E3" w14:textId="77777777" w:rsidR="0092564A" w:rsidRPr="00D1713C" w:rsidRDefault="0092564A" w:rsidP="0092564A"/>
    <w:p w14:paraId="1E0B3A8C" w14:textId="77777777" w:rsidR="0092564A" w:rsidRPr="00D1713C" w:rsidRDefault="0092564A" w:rsidP="0092564A"/>
    <w:p w14:paraId="2FD1DDC9" w14:textId="77777777" w:rsidR="0092564A" w:rsidRPr="00D1713C" w:rsidRDefault="0092564A" w:rsidP="0092564A"/>
    <w:p w14:paraId="21362217" w14:textId="24BC126B" w:rsidR="0092564A" w:rsidRPr="00D1713C" w:rsidRDefault="0092564A" w:rsidP="0092564A">
      <w:r w:rsidRPr="00D1713C">
        <w:rPr>
          <w:noProof/>
        </w:rPr>
        <mc:AlternateContent>
          <mc:Choice Requires="wpg">
            <w:drawing>
              <wp:anchor distT="0" distB="0" distL="114300" distR="114300" simplePos="0" relativeHeight="251670016" behindDoc="0" locked="0" layoutInCell="1" allowOverlap="1" wp14:anchorId="4A2AE282" wp14:editId="7420ADE5">
                <wp:simplePos x="0" y="0"/>
                <wp:positionH relativeFrom="page">
                  <wp:posOffset>1186815</wp:posOffset>
                </wp:positionH>
                <wp:positionV relativeFrom="paragraph">
                  <wp:posOffset>-3115310</wp:posOffset>
                </wp:positionV>
                <wp:extent cx="5955030" cy="2948940"/>
                <wp:effectExtent l="5715" t="1905" r="1905" b="1905"/>
                <wp:wrapNone/>
                <wp:docPr id="181"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2948940"/>
                          <a:chOff x="1869" y="-4906"/>
                          <a:chExt cx="9378" cy="4644"/>
                        </a:xfrm>
                      </wpg:grpSpPr>
                      <pic:pic xmlns:pic="http://schemas.openxmlformats.org/drawingml/2006/picture">
                        <pic:nvPicPr>
                          <pic:cNvPr id="182" name="Picture 7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1905" y="-4833"/>
                            <a:ext cx="9327" cy="45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3" name="Rectangle 73"/>
                        <wps:cNvSpPr>
                          <a:spLocks noChangeArrowheads="1"/>
                        </wps:cNvSpPr>
                        <wps:spPr bwMode="auto">
                          <a:xfrm>
                            <a:off x="1876" y="-4899"/>
                            <a:ext cx="9363" cy="462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ECE160" id="Group 181" o:spid="_x0000_s1026" style="position:absolute;margin-left:93.45pt;margin-top:-245.3pt;width:468.9pt;height:232.2pt;z-index:251670016;mso-position-horizontal-relative:page" coordorigin="1869,-4906" coordsize="9378,46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Crq3FhcEj/li38jXg/wCzDqPxqX4axrpfh7R3&#10;h+0yeW0kjbiu7jPzjtXvWprmxuOf+Xdv5V5v+yaAfhVCCP8AltJ/6FQB13wr/wCRGsf+uk//AKOe&#10;uirnfhX/AMiNY/8AXSf/ANHPXR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U9XLLZXDB+PJbj8K+Lf+CX/7WHxP8R/F34hfsafH&#10;XRdLh8QeEVh1rw7q+j70h1XR7lyEZkbOyWNgFbBIJzjG3J+1NVK/YbgE/wDLFv5Gvzk/YIeH4hf8&#10;FavHnjLwm63WneD/AIP6doWt3kHzRpfy3s1wsJbpvEbA47YI7U6b/e8j2ab9Lar8RTSVFy6q1vvt&#10;+R+gfwr/AORGsf8ArpP/AOjnroq5n4SzpceArCWJgys0xU+oMz101IY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T1iMtY3DD/ni3&#10;8q8R/YJ+DPwy+D/weuLP4X+CLDR11TV7i+1R7SMiS8uXclpZXJLSMemWJwBgYAAHuGq/8eFxz/yw&#10;b+RrxT9lz4u/DzT/AIZR2t14jVXjuJFZfs8hwd3stF7XsJq+56j8KY1TwJYqowPMnx7fvnrpK534&#10;V/8AIjWP/XSf/wBHPXRU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payR9iuAf+eDfyr8xf8Agj9+zf8AtiX3wa+M1pYftBXPgPTtZ+K+qto9jdfD&#10;tWnScT2sh1GOaSdDJFLChgEYXaCC4dj8o/T/AFNQ1hcZH/LBv5V5t+yeiv8ACq33jOJ5P51LipRk&#10;mviVn96DVOLTtZp/cdX8IzM3gDT2uIwrbptyq3APnPXTVzvwr/5Eax/66T/+jnroqo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Cr&#10;q2fsFxj/AJ4t/I14R+zB4i+MMXw1VNN+H9nNCLqQJI18i7hu4PLiveNUkVbC4DD/AJYN/KvN/wBk&#10;1sfCuDcP+W0nb3oA6/4V/wDIjWP/AF0n/wDRz10Vc78K/wDkRrH/AK6T/wDo566K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">
                <v:shape id="Picture 72" o:spid="_x0000_s1027" type="#_x0000_t75" style="position:absolute;left:1905;top:-4833;width:9327;height:4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">
                  <v:imagedata r:id="rId63" o:title=""/>
                </v:shape>
                <v:rect id="Rectangle 73" o:spid="_x0000_s1028" style="position:absolute;left:1876;top:-4899;width:9363;height:4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" filled="f" strokecolor="#001f50"/>
                <w10:wrap anchorx="page"/>
              </v:group>
            </w:pict>
          </mc:Fallback>
        </mc:AlternateContent>
      </w:r>
      <w:r w:rsidRPr="00D1713C">
        <w:t xml:space="preserve">Duplicate query </w:t>
      </w:r>
      <w:proofErr w:type="spellStart"/>
      <w:r w:rsidRPr="00D1713C">
        <w:t>BudgetFact_Data</w:t>
      </w:r>
      <w:proofErr w:type="spellEnd"/>
      <w:r w:rsidRPr="00D1713C">
        <w:t xml:space="preserve"> rename to “</w:t>
      </w:r>
      <w:proofErr w:type="spellStart"/>
      <w:r w:rsidRPr="00D1713C">
        <w:t>BudgetFact</w:t>
      </w:r>
      <w:proofErr w:type="spellEnd"/>
      <w:r w:rsidRPr="00D1713C">
        <w:t>”</w:t>
      </w:r>
    </w:p>
    <w:p w14:paraId="34C69D6E" w14:textId="60917A31" w:rsidR="0092564A" w:rsidRPr="00D1713C" w:rsidRDefault="0092564A" w:rsidP="0092564A">
      <w:r w:rsidRPr="00D1713C">
        <w:rPr>
          <w:noProof/>
        </w:rPr>
        <w:lastRenderedPageBreak/>
        <mc:AlternateContent>
          <mc:Choice Requires="wpg">
            <w:drawing>
              <wp:anchor distT="0" distB="0" distL="0" distR="0" simplePos="0" relativeHeight="251708928" behindDoc="1" locked="0" layoutInCell="1" allowOverlap="1" wp14:anchorId="6A407941" wp14:editId="5E077E9F">
                <wp:simplePos x="0" y="0"/>
                <wp:positionH relativeFrom="page">
                  <wp:posOffset>1186815</wp:posOffset>
                </wp:positionH>
                <wp:positionV relativeFrom="paragraph">
                  <wp:posOffset>215265</wp:posOffset>
                </wp:positionV>
                <wp:extent cx="2613660" cy="4846320"/>
                <wp:effectExtent l="5715" t="5080" r="0" b="6350"/>
                <wp:wrapTopAndBottom/>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3660" cy="4846320"/>
                          <a:chOff x="1869" y="339"/>
                          <a:chExt cx="4116" cy="7632"/>
                        </a:xfrm>
                      </wpg:grpSpPr>
                      <pic:pic xmlns:pic="http://schemas.openxmlformats.org/drawingml/2006/picture">
                        <pic:nvPicPr>
                          <pic:cNvPr id="179" name="Picture 18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1884" y="354"/>
                            <a:ext cx="4086" cy="7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0" name="Rectangle 187"/>
                        <wps:cNvSpPr>
                          <a:spLocks noChangeArrowheads="1"/>
                        </wps:cNvSpPr>
                        <wps:spPr bwMode="auto">
                          <a:xfrm>
                            <a:off x="1876" y="346"/>
                            <a:ext cx="4101" cy="761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151E0" id="Group 178" o:spid="_x0000_s1026" style="position:absolute;margin-left:93.45pt;margin-top:16.95pt;width:205.8pt;height:381.6pt;z-index:-251607552;mso-wrap-distance-left:0;mso-wrap-distance-right:0;mso-position-horizontal-relative:page" coordorigin="1869,339" coordsize="4116,76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&#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">
                <v:shape id="Picture 186" o:spid="_x0000_s1027" type="#_x0000_t75" style="position:absolute;left:1884;top:354;width:4086;height:7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">
                  <v:imagedata r:id="rId65" o:title=""/>
                </v:shape>
                <v:rect id="Rectangle 187" o:spid="_x0000_s1028" style="position:absolute;left:1876;top:346;width:4101;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" filled="f" strokecolor="#001f50"/>
                <w10:wrap type="topAndBottom" anchorx="page"/>
              </v:group>
            </w:pict>
          </mc:Fallback>
        </mc:AlternateContent>
      </w:r>
    </w:p>
    <w:p w14:paraId="42924CF8" w14:textId="77777777" w:rsidR="0092564A" w:rsidRPr="00D1713C" w:rsidRDefault="0092564A" w:rsidP="0092564A">
      <w:pPr>
        <w:sectPr w:rsidR="0092564A" w:rsidRPr="00D1713C">
          <w:pgSz w:w="12240" w:h="15840"/>
          <w:pgMar w:top="700" w:right="1040" w:bottom="1380" w:left="1020" w:header="0" w:footer="1156" w:gutter="0"/>
          <w:cols w:space="720"/>
        </w:sectPr>
      </w:pPr>
    </w:p>
    <w:p w14:paraId="019F8EEE" w14:textId="594319A5" w:rsidR="0092564A" w:rsidRPr="00D1713C" w:rsidRDefault="0092564A" w:rsidP="0092564A">
      <w:r w:rsidRPr="00D1713C">
        <w:rPr>
          <w:noProof/>
        </w:rPr>
        <w:lastRenderedPageBreak/>
        <mc:AlternateContent>
          <mc:Choice Requires="wpg">
            <w:drawing>
              <wp:anchor distT="0" distB="0" distL="114300" distR="114300" simplePos="0" relativeHeight="251671040" behindDoc="0" locked="0" layoutInCell="1" allowOverlap="1" wp14:anchorId="46789F42" wp14:editId="5E96C652">
                <wp:simplePos x="0" y="0"/>
                <wp:positionH relativeFrom="page">
                  <wp:posOffset>1186815</wp:posOffset>
                </wp:positionH>
                <wp:positionV relativeFrom="paragraph">
                  <wp:posOffset>461010</wp:posOffset>
                </wp:positionV>
                <wp:extent cx="5962650" cy="2990850"/>
                <wp:effectExtent l="5715" t="3810" r="3810" b="5715"/>
                <wp:wrapNone/>
                <wp:docPr id="175"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2990850"/>
                          <a:chOff x="1869" y="726"/>
                          <a:chExt cx="9390" cy="4710"/>
                        </a:xfrm>
                      </wpg:grpSpPr>
                      <pic:pic xmlns:pic="http://schemas.openxmlformats.org/drawingml/2006/picture">
                        <pic:nvPicPr>
                          <pic:cNvPr id="176" name="Picture 7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1884" y="793"/>
                            <a:ext cx="9360" cy="46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7" name="Rectangle 76"/>
                        <wps:cNvSpPr>
                          <a:spLocks noChangeArrowheads="1"/>
                        </wps:cNvSpPr>
                        <wps:spPr bwMode="auto">
                          <a:xfrm>
                            <a:off x="1876" y="733"/>
                            <a:ext cx="9375" cy="469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F3C4F1" id="Group 175" o:spid="_x0000_s1026" style="position:absolute;margin-left:93.45pt;margin-top:36.3pt;width:469.5pt;height:235.5pt;z-index:251671040;mso-position-horizontal-relative:page" coordorigin="1869,726" coordsize="9390,47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yn9pr/j98G/9jIP/AEA16tXlP7TX/H74N/7GQf8AoBoA9Stf+Pdf90fy&#10;ootf+Pdf90fyooA8j0P/AJHHRf8AsJD/ANAevSrH/keNQ/7BNl/6Nuq810I58Y6Lj/oJD/0B69Ks&#10;T/xXGof9gmy/9G3VAGt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lP7TX/H74N/7GQf+gGvVq8p/aaP+neDf+xkH/oBoA9Stf+Pd&#10;f90fyootT/o6f7o/lRQB4dZaHrd9r+m2I8TzRvNfBY5o4VVojtb5hivR/APhzU/Dfi3VrbVPElzq&#10;byadZus1znKjzLn5Rkn3Ncbof/I46L/2Eh/6A9elWP8AyPGof9gmy/8ARt1QBr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jX7XniK&#10;z8Mp4O1O+guJI18Squ23jDNnyz2yPSvZa8p/aa/4/wDwa3/UxD/0A0Abdr8ePCwgQHQ9Z+7/AM+S&#10;+n+/RXa2/wDqE/3R39qKLgeS6H/yOOi/9hIf+gPXpVj/AMjxqH/YJsv/AEbdV5rof/I46L/2Eh/6&#10;A9elWP8AyPGof9gmy/8ARt1QBr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">
                <v:shape id="Picture 75" o:spid="_x0000_s1027" type="#_x0000_t75" style="position:absolute;left:1884;top:793;width:9360;height:4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">
                  <v:imagedata r:id="rId67" o:title=""/>
                </v:shape>
                <v:rect id="Rectangle 76" o:spid="_x0000_s1028" style="position:absolute;left:1876;top:733;width:9375;height:4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" filled="f" strokecolor="#001f50"/>
                <w10:wrap anchorx="page"/>
              </v:group>
            </w:pict>
          </mc:Fallback>
        </mc:AlternateContent>
      </w:r>
      <w:r w:rsidRPr="00D1713C">
        <w:t>Keep Rows &gt; Keep Top Rows, enter 3 (to keep the first three rows)</w:t>
      </w:r>
    </w:p>
    <w:p w14:paraId="613AE2DA" w14:textId="77777777" w:rsidR="0092564A" w:rsidRPr="00D1713C" w:rsidRDefault="0092564A" w:rsidP="0092564A"/>
    <w:p w14:paraId="2B1DAD59" w14:textId="77777777" w:rsidR="0092564A" w:rsidRPr="00D1713C" w:rsidRDefault="0092564A" w:rsidP="0092564A"/>
    <w:p w14:paraId="2C9000B5" w14:textId="77777777" w:rsidR="0092564A" w:rsidRPr="00D1713C" w:rsidRDefault="0092564A" w:rsidP="0092564A"/>
    <w:p w14:paraId="2B77DD46" w14:textId="77777777" w:rsidR="0092564A" w:rsidRPr="00D1713C" w:rsidRDefault="0092564A" w:rsidP="0092564A"/>
    <w:p w14:paraId="30707EC7" w14:textId="77777777" w:rsidR="0092564A" w:rsidRPr="00D1713C" w:rsidRDefault="0092564A" w:rsidP="0092564A"/>
    <w:p w14:paraId="66BC628B" w14:textId="77777777" w:rsidR="0092564A" w:rsidRPr="00D1713C" w:rsidRDefault="0092564A" w:rsidP="0092564A"/>
    <w:p w14:paraId="641D6EEC" w14:textId="77777777" w:rsidR="0092564A" w:rsidRPr="00D1713C" w:rsidRDefault="0092564A" w:rsidP="0092564A"/>
    <w:p w14:paraId="58353A4F" w14:textId="77777777" w:rsidR="0092564A" w:rsidRPr="00D1713C" w:rsidRDefault="0092564A" w:rsidP="0092564A"/>
    <w:p w14:paraId="0D0ADC18" w14:textId="77777777" w:rsidR="0092564A" w:rsidRPr="00D1713C" w:rsidRDefault="0092564A" w:rsidP="0092564A"/>
    <w:p w14:paraId="74AA2DB4" w14:textId="77777777" w:rsidR="0092564A" w:rsidRPr="00D1713C" w:rsidRDefault="0092564A" w:rsidP="0092564A"/>
    <w:p w14:paraId="3FA839F1" w14:textId="77777777" w:rsidR="0092564A" w:rsidRPr="00D1713C" w:rsidRDefault="0092564A" w:rsidP="0092564A"/>
    <w:p w14:paraId="33C3AD97" w14:textId="77777777" w:rsidR="0092564A" w:rsidRPr="00D1713C" w:rsidRDefault="0092564A" w:rsidP="0092564A"/>
    <w:p w14:paraId="74E747EE" w14:textId="77777777" w:rsidR="0092564A" w:rsidRPr="00D1713C" w:rsidRDefault="0092564A" w:rsidP="0092564A"/>
    <w:p w14:paraId="67BF59A3" w14:textId="77777777" w:rsidR="0092564A" w:rsidRPr="00D1713C" w:rsidRDefault="0092564A" w:rsidP="0092564A"/>
    <w:p w14:paraId="32DEBCE0" w14:textId="77777777" w:rsidR="0092564A" w:rsidRPr="00D1713C" w:rsidRDefault="0092564A" w:rsidP="0092564A">
      <w:r w:rsidRPr="00D1713C">
        <w:t>Transform&gt; Transpose</w:t>
      </w:r>
    </w:p>
    <w:p w14:paraId="26009E1D" w14:textId="3D14F7DA" w:rsidR="0092564A" w:rsidRPr="00D1713C" w:rsidRDefault="0092564A" w:rsidP="0092564A">
      <w:r w:rsidRPr="00D1713C">
        <w:rPr>
          <w:noProof/>
        </w:rPr>
        <mc:AlternateContent>
          <mc:Choice Requires="wpg">
            <w:drawing>
              <wp:anchor distT="0" distB="0" distL="0" distR="0" simplePos="0" relativeHeight="251709952" behindDoc="1" locked="0" layoutInCell="1" allowOverlap="1" wp14:anchorId="1C828F5B" wp14:editId="719004CC">
                <wp:simplePos x="0" y="0"/>
                <wp:positionH relativeFrom="page">
                  <wp:posOffset>1186815</wp:posOffset>
                </wp:positionH>
                <wp:positionV relativeFrom="paragraph">
                  <wp:posOffset>215900</wp:posOffset>
                </wp:positionV>
                <wp:extent cx="3116580" cy="1272540"/>
                <wp:effectExtent l="5715" t="5715" r="1905" b="7620"/>
                <wp:wrapTopAndBottom/>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6580" cy="1272540"/>
                          <a:chOff x="1869" y="340"/>
                          <a:chExt cx="4908" cy="2004"/>
                        </a:xfrm>
                      </wpg:grpSpPr>
                      <pic:pic xmlns:pic="http://schemas.openxmlformats.org/drawingml/2006/picture">
                        <pic:nvPicPr>
                          <pic:cNvPr id="173" name="Picture 18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1920" y="372"/>
                            <a:ext cx="4842" cy="1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4" name="Rectangle 190"/>
                        <wps:cNvSpPr>
                          <a:spLocks noChangeArrowheads="1"/>
                        </wps:cNvSpPr>
                        <wps:spPr bwMode="auto">
                          <a:xfrm>
                            <a:off x="1876" y="347"/>
                            <a:ext cx="4893" cy="198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C17B64" id="Group 172" o:spid="_x0000_s1026" style="position:absolute;margin-left:93.45pt;margin-top:17pt;width:245.4pt;height:100.2pt;z-index:-251606528;mso-wrap-distance-left:0;mso-wrap-distance-right:0;mso-position-horizontal-relative:page" coordorigin="1869,340" coordsize="4908,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">
                <v:shape id="Picture 189" o:spid="_x0000_s1027" type="#_x0000_t75" style="position:absolute;left:1920;top:372;width:4842;height:1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">
                  <v:imagedata r:id="rId69" o:title=""/>
                </v:shape>
                <v:rect id="Rectangle 190" o:spid="_x0000_s1028" style="position:absolute;left:1876;top:347;width:4893;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" filled="f" strokecolor="#001f50"/>
                <w10:wrap type="topAndBottom" anchorx="page"/>
              </v:group>
            </w:pict>
          </mc:Fallback>
        </mc:AlternateContent>
      </w:r>
    </w:p>
    <w:p w14:paraId="00BE95FB" w14:textId="77777777" w:rsidR="0092564A" w:rsidRPr="00D1713C" w:rsidRDefault="0092564A" w:rsidP="0092564A"/>
    <w:p w14:paraId="2A8C70B0" w14:textId="77777777" w:rsidR="0092564A" w:rsidRPr="00D1713C" w:rsidRDefault="0092564A" w:rsidP="0092564A">
      <w:r w:rsidRPr="00D1713C">
        <w:t>Add Column to combine month and year into a date a</w:t>
      </w:r>
    </w:p>
    <w:p w14:paraId="68CBD3BF" w14:textId="77777777" w:rsidR="0092564A" w:rsidRPr="00D1713C" w:rsidRDefault="0092564A" w:rsidP="0092564A">
      <w:r w:rsidRPr="00D1713C">
        <w:t>Add Column &gt; Custom Column</w:t>
      </w:r>
    </w:p>
    <w:p w14:paraId="6E873A7C" w14:textId="77777777" w:rsidR="0092564A" w:rsidRPr="00D1713C" w:rsidRDefault="0092564A" w:rsidP="0092564A">
      <w:r w:rsidRPr="00D1713C">
        <w:t>Name = “Budget Month”</w:t>
      </w:r>
    </w:p>
    <w:p w14:paraId="54DBA560" w14:textId="77777777" w:rsidR="0092564A" w:rsidRPr="00D1713C" w:rsidRDefault="0092564A" w:rsidP="0092564A">
      <w:r w:rsidRPr="00D1713C">
        <w:t xml:space="preserve">Formula = </w:t>
      </w:r>
      <w:proofErr w:type="spellStart"/>
      <w:r w:rsidRPr="00D1713C">
        <w:t>Date.From</w:t>
      </w:r>
      <w:proofErr w:type="spellEnd"/>
      <w:r w:rsidRPr="00D1713C">
        <w:t xml:space="preserve"> ([Column3] &amp; [Column2])</w:t>
      </w:r>
    </w:p>
    <w:p w14:paraId="0964374F" w14:textId="77777777" w:rsidR="0092564A" w:rsidRPr="00D1713C" w:rsidRDefault="0092564A" w:rsidP="0092564A">
      <w:pPr>
        <w:sectPr w:rsidR="0092564A" w:rsidRPr="00D1713C">
          <w:pgSz w:w="12240" w:h="15840"/>
          <w:pgMar w:top="600" w:right="1040" w:bottom="1380" w:left="1020" w:header="0" w:footer="1156" w:gutter="0"/>
          <w:cols w:space="720"/>
        </w:sectPr>
      </w:pPr>
    </w:p>
    <w:p w14:paraId="64AA8699" w14:textId="495607B5" w:rsidR="0092564A" w:rsidRPr="00D1713C" w:rsidRDefault="0092564A" w:rsidP="0092564A">
      <w:r w:rsidRPr="00D1713C">
        <w:rPr>
          <w:noProof/>
        </w:rPr>
        <w:lastRenderedPageBreak/>
        <mc:AlternateContent>
          <mc:Choice Requires="wpg">
            <w:drawing>
              <wp:inline distT="0" distB="0" distL="0" distR="0" wp14:anchorId="57C24A82" wp14:editId="3E687B7C">
                <wp:extent cx="4099560" cy="2530475"/>
                <wp:effectExtent l="9525" t="6350" r="5715" b="6350"/>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99560" cy="2530475"/>
                          <a:chOff x="0" y="0"/>
                          <a:chExt cx="6456" cy="3985"/>
                        </a:xfrm>
                      </wpg:grpSpPr>
                      <pic:pic xmlns:pic="http://schemas.openxmlformats.org/drawingml/2006/picture">
                        <pic:nvPicPr>
                          <pic:cNvPr id="170" name="Picture 4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130" y="15"/>
                            <a:ext cx="6311" cy="3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1" name="Rectangle 43"/>
                        <wps:cNvSpPr>
                          <a:spLocks noChangeArrowheads="1"/>
                        </wps:cNvSpPr>
                        <wps:spPr bwMode="auto">
                          <a:xfrm>
                            <a:off x="7" y="7"/>
                            <a:ext cx="6441" cy="3970"/>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3A3C998" id="Group 169" o:spid="_x0000_s1026" style="width:322.8pt;height:199.25pt;mso-position-horizontal-relative:char;mso-position-vertical-relative:line" coordsize="6456,39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">
                <v:shape id="Picture 42" o:spid="_x0000_s1027" type="#_x0000_t75" style="position:absolute;left:130;top:15;width:6311;height:3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">
                  <v:imagedata r:id="rId71" o:title=""/>
                </v:shape>
                <v:rect id="Rectangle 43" o:spid="_x0000_s1028" style="position:absolute;left:7;top:7;width:6441;height:3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" filled="f" strokecolor="#001f50"/>
                <w10:anchorlock/>
              </v:group>
            </w:pict>
          </mc:Fallback>
        </mc:AlternateContent>
      </w:r>
    </w:p>
    <w:p w14:paraId="7CFA7E8F" w14:textId="77777777" w:rsidR="0092564A" w:rsidRPr="00D1713C" w:rsidRDefault="0092564A" w:rsidP="0092564A"/>
    <w:p w14:paraId="30D63221" w14:textId="77777777" w:rsidR="0092564A" w:rsidRPr="00D1713C" w:rsidRDefault="0092564A" w:rsidP="0092564A">
      <w:r w:rsidRPr="00D1713C">
        <w:t>Add Column to combine Month and Scenario</w:t>
      </w:r>
    </w:p>
    <w:p w14:paraId="244DF155" w14:textId="77777777" w:rsidR="0092564A" w:rsidRPr="00D1713C" w:rsidRDefault="0092564A" w:rsidP="0092564A"/>
    <w:p w14:paraId="5D301F72" w14:textId="77777777" w:rsidR="0092564A" w:rsidRPr="00D1713C" w:rsidRDefault="0092564A" w:rsidP="0092564A">
      <w:r w:rsidRPr="00D1713C">
        <w:t>Add Column &gt; Custom Column</w:t>
      </w:r>
    </w:p>
    <w:p w14:paraId="1A3342E4" w14:textId="77777777" w:rsidR="0092564A" w:rsidRPr="00D1713C" w:rsidRDefault="0092564A" w:rsidP="0092564A">
      <w:r w:rsidRPr="00D1713C">
        <w:t>Name = “</w:t>
      </w:r>
      <w:proofErr w:type="spellStart"/>
      <w:r w:rsidRPr="00D1713C">
        <w:t>FullyCombinedHeader</w:t>
      </w:r>
      <w:proofErr w:type="spellEnd"/>
      <w:r w:rsidRPr="00D1713C">
        <w:t>”</w:t>
      </w:r>
    </w:p>
    <w:p w14:paraId="3B99DC93" w14:textId="77777777" w:rsidR="0092564A" w:rsidRPr="00D1713C" w:rsidRDefault="0092564A" w:rsidP="0092564A">
      <w:r w:rsidRPr="00D1713C">
        <w:t xml:space="preserve">Formula = if </w:t>
      </w:r>
      <w:proofErr w:type="spellStart"/>
      <w:r w:rsidRPr="00D1713C">
        <w:t>Text.Length</w:t>
      </w:r>
      <w:proofErr w:type="spellEnd"/>
      <w:r w:rsidRPr="00D1713C">
        <w:t xml:space="preserve">([Column3]) &gt; 3 then [Column3] else [Column1] &amp; "~" &amp; </w:t>
      </w:r>
      <w:proofErr w:type="spellStart"/>
      <w:r w:rsidRPr="00D1713C">
        <w:t>Date.ToText</w:t>
      </w:r>
      <w:proofErr w:type="spellEnd"/>
      <w:r w:rsidRPr="00D1713C">
        <w:t>([Budget Month], "M/D/YYYY")</w:t>
      </w:r>
    </w:p>
    <w:p w14:paraId="18AFD2A4" w14:textId="77777777" w:rsidR="0092564A" w:rsidRPr="00D1713C" w:rsidRDefault="0092564A" w:rsidP="0092564A">
      <w:r w:rsidRPr="00D1713C">
        <w:t>Hint: Day did not come through correctly, as it is case sensitive. Update to “MM/dd/</w:t>
      </w:r>
      <w:proofErr w:type="spellStart"/>
      <w:r w:rsidRPr="00D1713C">
        <w:t>yy</w:t>
      </w:r>
      <w:proofErr w:type="spellEnd"/>
      <w:r w:rsidRPr="00D1713C">
        <w:t>”</w:t>
      </w:r>
    </w:p>
    <w:p w14:paraId="2C308BE3" w14:textId="67AAF35E" w:rsidR="0092564A" w:rsidRPr="00D1713C" w:rsidRDefault="0092564A" w:rsidP="0092564A">
      <w:r w:rsidRPr="00D1713C">
        <w:rPr>
          <w:noProof/>
        </w:rPr>
        <mc:AlternateContent>
          <mc:Choice Requires="wpg">
            <w:drawing>
              <wp:anchor distT="0" distB="0" distL="0" distR="0" simplePos="0" relativeHeight="251710976" behindDoc="1" locked="0" layoutInCell="1" allowOverlap="1" wp14:anchorId="53B13CC2" wp14:editId="308E8C59">
                <wp:simplePos x="0" y="0"/>
                <wp:positionH relativeFrom="page">
                  <wp:posOffset>1644015</wp:posOffset>
                </wp:positionH>
                <wp:positionV relativeFrom="paragraph">
                  <wp:posOffset>215900</wp:posOffset>
                </wp:positionV>
                <wp:extent cx="4168140" cy="2554605"/>
                <wp:effectExtent l="5715" t="4445" r="7620" b="3175"/>
                <wp:wrapTopAndBottom/>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68140" cy="2554605"/>
                          <a:chOff x="2589" y="340"/>
                          <a:chExt cx="6564" cy="4023"/>
                        </a:xfrm>
                      </wpg:grpSpPr>
                      <pic:pic xmlns:pic="http://schemas.openxmlformats.org/drawingml/2006/picture">
                        <pic:nvPicPr>
                          <pic:cNvPr id="167" name="Picture 19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2755" y="484"/>
                            <a:ext cx="6340" cy="3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8" name="Rectangle 193"/>
                        <wps:cNvSpPr>
                          <a:spLocks noChangeArrowheads="1"/>
                        </wps:cNvSpPr>
                        <wps:spPr bwMode="auto">
                          <a:xfrm>
                            <a:off x="2596" y="347"/>
                            <a:ext cx="6549" cy="4008"/>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70E9B0" id="Group 166" o:spid="_x0000_s1026" style="position:absolute;margin-left:129.45pt;margin-top:17pt;width:328.2pt;height:201.15pt;z-index:-251605504;mso-wrap-distance-left:0;mso-wrap-distance-right:0;mso-position-horizontal-relative:page" coordorigin="2589,340" coordsize="6564,40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&#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">
                <v:shape id="Picture 192" o:spid="_x0000_s1027" type="#_x0000_t75" style="position:absolute;left:2755;top:484;width:6340;height:3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">
                  <v:imagedata r:id="rId73" o:title=""/>
                </v:shape>
                <v:rect id="Rectangle 193" o:spid="_x0000_s1028" style="position:absolute;left:2596;top:347;width:6549;height:4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" filled="f" strokecolor="#001f50"/>
                <w10:wrap type="topAndBottom" anchorx="page"/>
              </v:group>
            </w:pict>
          </mc:Fallback>
        </mc:AlternateContent>
      </w:r>
    </w:p>
    <w:p w14:paraId="5D7340AE" w14:textId="77777777" w:rsidR="0092564A" w:rsidRPr="00D1713C" w:rsidRDefault="0092564A" w:rsidP="0092564A"/>
    <w:p w14:paraId="29853C69" w14:textId="77777777" w:rsidR="0092564A" w:rsidRPr="00D1713C" w:rsidRDefault="0092564A" w:rsidP="0092564A">
      <w:r w:rsidRPr="00D1713C">
        <w:t xml:space="preserve">Remove all columns except for </w:t>
      </w:r>
      <w:proofErr w:type="spellStart"/>
      <w:r w:rsidRPr="00D1713C">
        <w:t>FullyCombinedHeader</w:t>
      </w:r>
      <w:proofErr w:type="spellEnd"/>
    </w:p>
    <w:p w14:paraId="776B62E1" w14:textId="77777777" w:rsidR="0092564A" w:rsidRPr="00D1713C" w:rsidRDefault="0092564A" w:rsidP="0092564A">
      <w:pPr>
        <w:sectPr w:rsidR="0092564A" w:rsidRPr="00D1713C">
          <w:pgSz w:w="12240" w:h="15840"/>
          <w:pgMar w:top="700" w:right="1040" w:bottom="1380" w:left="1020" w:header="0" w:footer="1156" w:gutter="0"/>
          <w:cols w:space="720"/>
        </w:sectPr>
      </w:pPr>
    </w:p>
    <w:p w14:paraId="6DBD50AA" w14:textId="08613FBD" w:rsidR="0092564A" w:rsidRPr="00D1713C" w:rsidRDefault="0092564A" w:rsidP="0092564A">
      <w:r w:rsidRPr="00D1713C">
        <w:rPr>
          <w:noProof/>
        </w:rPr>
        <w:lastRenderedPageBreak/>
        <mc:AlternateContent>
          <mc:Choice Requires="wpg">
            <w:drawing>
              <wp:inline distT="0" distB="0" distL="0" distR="0" wp14:anchorId="5174CF05" wp14:editId="629850D1">
                <wp:extent cx="2526030" cy="1771650"/>
                <wp:effectExtent l="9525" t="6350" r="7620" b="3175"/>
                <wp:docPr id="163"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6030" cy="1771650"/>
                          <a:chOff x="0" y="0"/>
                          <a:chExt cx="3978" cy="2790"/>
                        </a:xfrm>
                      </wpg:grpSpPr>
                      <pic:pic xmlns:pic="http://schemas.openxmlformats.org/drawingml/2006/picture">
                        <pic:nvPicPr>
                          <pic:cNvPr id="164" name="Picture 3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45" y="15"/>
                            <a:ext cx="3918" cy="2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5" name="Rectangle 40"/>
                        <wps:cNvSpPr>
                          <a:spLocks noChangeArrowheads="1"/>
                        </wps:cNvSpPr>
                        <wps:spPr bwMode="auto">
                          <a:xfrm>
                            <a:off x="7" y="7"/>
                            <a:ext cx="3963" cy="277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0F54A1" id="Group 163" o:spid="_x0000_s1026" style="width:198.9pt;height:139.5pt;mso-position-horizontal-relative:char;mso-position-vertical-relative:line" coordsize="3978,2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">
                <v:shape id="Picture 39" o:spid="_x0000_s1027" type="#_x0000_t75" style="position:absolute;left:45;top:15;width:3918;height:2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">
                  <v:imagedata r:id="rId75" o:title=""/>
                </v:shape>
                <v:rect id="Rectangle 40" o:spid="_x0000_s1028" style="position:absolute;left:7;top:7;width:396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" filled="f" strokecolor="#001f50"/>
                <w10:anchorlock/>
              </v:group>
            </w:pict>
          </mc:Fallback>
        </mc:AlternateContent>
      </w:r>
    </w:p>
    <w:p w14:paraId="12CC7E93" w14:textId="77777777" w:rsidR="0092564A" w:rsidRPr="00D1713C" w:rsidRDefault="0092564A" w:rsidP="0092564A"/>
    <w:p w14:paraId="4A2087C5" w14:textId="712E8E9D" w:rsidR="0092564A" w:rsidRPr="00D1713C" w:rsidRDefault="0092564A" w:rsidP="0092564A">
      <w:r w:rsidRPr="00D1713C">
        <w:rPr>
          <w:noProof/>
        </w:rPr>
        <mc:AlternateContent>
          <mc:Choice Requires="wpg">
            <w:drawing>
              <wp:anchor distT="0" distB="0" distL="114300" distR="114300" simplePos="0" relativeHeight="251672064" behindDoc="0" locked="0" layoutInCell="1" allowOverlap="1" wp14:anchorId="0936C5EA" wp14:editId="5DBB3008">
                <wp:simplePos x="0" y="0"/>
                <wp:positionH relativeFrom="page">
                  <wp:posOffset>1186815</wp:posOffset>
                </wp:positionH>
                <wp:positionV relativeFrom="paragraph">
                  <wp:posOffset>474345</wp:posOffset>
                </wp:positionV>
                <wp:extent cx="5962650" cy="1798320"/>
                <wp:effectExtent l="5715" t="1270" r="3810" b="635"/>
                <wp:wrapNone/>
                <wp:docPr id="160"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798320"/>
                          <a:chOff x="1869" y="747"/>
                          <a:chExt cx="9390" cy="2832"/>
                        </a:xfrm>
                      </wpg:grpSpPr>
                      <pic:pic xmlns:pic="http://schemas.openxmlformats.org/drawingml/2006/picture">
                        <pic:nvPicPr>
                          <pic:cNvPr id="161" name="Picture 7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927" y="797"/>
                            <a:ext cx="9317" cy="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2" name="Rectangle 79"/>
                        <wps:cNvSpPr>
                          <a:spLocks noChangeArrowheads="1"/>
                        </wps:cNvSpPr>
                        <wps:spPr bwMode="auto">
                          <a:xfrm>
                            <a:off x="1876" y="754"/>
                            <a:ext cx="9375" cy="281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56D8A" id="Group 160" o:spid="_x0000_s1026" style="position:absolute;margin-left:93.45pt;margin-top:37.35pt;width:469.5pt;height:141.6pt;z-index:251672064;mso-position-horizontal-relative:page" coordorigin="1869,747" coordsize="9390,2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">
                <v:shape id="Picture 78" o:spid="_x0000_s1027" type="#_x0000_t75" style="position:absolute;left:1927;top:797;width:9317;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">
                  <v:imagedata r:id="rId77" o:title=""/>
                </v:shape>
                <v:rect id="Rectangle 79" o:spid="_x0000_s1028" style="position:absolute;left:1876;top:754;width:9375;height:2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" filled="f" strokecolor="#001f50"/>
                <w10:wrap anchorx="page"/>
              </v:group>
            </w:pict>
          </mc:Fallback>
        </mc:AlternateContent>
      </w:r>
      <w:r w:rsidRPr="00D1713C">
        <w:t>Transform&gt; Transpose to transpose back to wide</w:t>
      </w:r>
    </w:p>
    <w:p w14:paraId="5D057D83" w14:textId="77777777" w:rsidR="0092564A" w:rsidRPr="00D1713C" w:rsidRDefault="0092564A" w:rsidP="0092564A"/>
    <w:p w14:paraId="36ACE87A" w14:textId="77777777" w:rsidR="0092564A" w:rsidRPr="00D1713C" w:rsidRDefault="0092564A" w:rsidP="0092564A"/>
    <w:p w14:paraId="225F5AA7" w14:textId="77777777" w:rsidR="0092564A" w:rsidRPr="00D1713C" w:rsidRDefault="0092564A" w:rsidP="0092564A"/>
    <w:p w14:paraId="3F257356" w14:textId="77777777" w:rsidR="0092564A" w:rsidRPr="00D1713C" w:rsidRDefault="0092564A" w:rsidP="0092564A"/>
    <w:p w14:paraId="1AC68CB3" w14:textId="77777777" w:rsidR="0092564A" w:rsidRPr="00D1713C" w:rsidRDefault="0092564A" w:rsidP="0092564A"/>
    <w:p w14:paraId="4E107C6E" w14:textId="77777777" w:rsidR="0092564A" w:rsidRPr="00D1713C" w:rsidRDefault="0092564A" w:rsidP="0092564A"/>
    <w:p w14:paraId="698253C9" w14:textId="77777777" w:rsidR="0092564A" w:rsidRPr="00D1713C" w:rsidRDefault="0092564A" w:rsidP="0092564A"/>
    <w:p w14:paraId="47D53F54" w14:textId="77777777" w:rsidR="0092564A" w:rsidRPr="00D1713C" w:rsidRDefault="0092564A" w:rsidP="0092564A"/>
    <w:p w14:paraId="5AEB5647" w14:textId="77777777" w:rsidR="0092564A" w:rsidRPr="00D1713C" w:rsidRDefault="0092564A" w:rsidP="0092564A"/>
    <w:p w14:paraId="1159B6B1" w14:textId="77777777" w:rsidR="0092564A" w:rsidRPr="00D1713C" w:rsidRDefault="0092564A" w:rsidP="0092564A">
      <w:r w:rsidRPr="00D1713C">
        <w:t xml:space="preserve">Append query </w:t>
      </w:r>
      <w:proofErr w:type="spellStart"/>
      <w:r w:rsidRPr="00D1713C">
        <w:t>BudgetFact_Data</w:t>
      </w:r>
      <w:proofErr w:type="spellEnd"/>
    </w:p>
    <w:p w14:paraId="39C2500F" w14:textId="4349CCED" w:rsidR="0092564A" w:rsidRPr="00D1713C" w:rsidRDefault="0092564A" w:rsidP="0092564A">
      <w:r w:rsidRPr="00D1713C">
        <w:rPr>
          <w:noProof/>
        </w:rPr>
        <mc:AlternateContent>
          <mc:Choice Requires="wpg">
            <w:drawing>
              <wp:anchor distT="0" distB="0" distL="0" distR="0" simplePos="0" relativeHeight="251712000" behindDoc="1" locked="0" layoutInCell="1" allowOverlap="1" wp14:anchorId="15536658" wp14:editId="45720C2C">
                <wp:simplePos x="0" y="0"/>
                <wp:positionH relativeFrom="page">
                  <wp:posOffset>1186815</wp:posOffset>
                </wp:positionH>
                <wp:positionV relativeFrom="paragraph">
                  <wp:posOffset>215900</wp:posOffset>
                </wp:positionV>
                <wp:extent cx="4574540" cy="1535430"/>
                <wp:effectExtent l="5715" t="5080" r="1270" b="2540"/>
                <wp:wrapTopAndBottom/>
                <wp:docPr id="15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4540" cy="1535430"/>
                          <a:chOff x="1869" y="340"/>
                          <a:chExt cx="7204" cy="2418"/>
                        </a:xfrm>
                      </wpg:grpSpPr>
                      <pic:pic xmlns:pic="http://schemas.openxmlformats.org/drawingml/2006/picture">
                        <pic:nvPicPr>
                          <pic:cNvPr id="158" name="Picture 19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992" y="362"/>
                            <a:ext cx="7066" cy="2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9" name="Rectangle 196"/>
                        <wps:cNvSpPr>
                          <a:spLocks noChangeArrowheads="1"/>
                        </wps:cNvSpPr>
                        <wps:spPr bwMode="auto">
                          <a:xfrm>
                            <a:off x="1876" y="347"/>
                            <a:ext cx="7189" cy="240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A521E9" id="Group 157" o:spid="_x0000_s1026" style="position:absolute;margin-left:93.45pt;margin-top:17pt;width:360.2pt;height:120.9pt;z-index:-251604480;mso-wrap-distance-left:0;mso-wrap-distance-right:0;mso-position-horizontal-relative:page" coordorigin="1869,340" coordsize="7204,24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TcBn&#10;kcc0ALRSZpaACiiigAooooAKKKKACiiigAooooAKKQsB3FBYAZyMUAL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cN8Z/h/L8VfhtrXhWK7GnPqCIoumTeE2yo/T324r&#10;uaKAI7eLyYI4852KFz9BUlFFAHB6H8OJdG+K/i7xj9uEia5ZWdqlqEx5BgEg3Z753j8q7y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JkDuKTev94fnQA6ikyPWk3r/eHXHWgB1FJuGM5G&#10;OlLQAUUm4HuKKAFopMijI9aAFopMgd6KAFopCQOpxRuGcZGfSgBaKazqqklgAOSSaXIB60ALRSFg&#10;OpA70t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pM0ZoAWikzRmgBaKTNGaAFopM0Z&#10;oAWikzRmgBaKTNGaAFopMijIpXQC0UUUw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">
                <v:shape id="Picture 195" o:spid="_x0000_s1027" type="#_x0000_t75" style="position:absolute;left:1992;top:362;width:7066;height:2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">
                  <v:imagedata r:id="rId79" o:title=""/>
                </v:shape>
                <v:rect id="Rectangle 196" o:spid="_x0000_s1028" style="position:absolute;left:1876;top:347;width:7189;height:2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" filled="f" strokecolor="#001f50"/>
                <w10:wrap type="topAndBottom" anchorx="page"/>
              </v:group>
            </w:pict>
          </mc:Fallback>
        </mc:AlternateContent>
      </w:r>
    </w:p>
    <w:p w14:paraId="6E862C48" w14:textId="77777777" w:rsidR="0092564A" w:rsidRPr="00D1713C" w:rsidRDefault="0092564A" w:rsidP="0092564A"/>
    <w:p w14:paraId="2C5DC862" w14:textId="07E72C19" w:rsidR="0092564A" w:rsidRPr="00D1713C" w:rsidRDefault="0092564A" w:rsidP="0092564A">
      <w:r w:rsidRPr="00D1713C">
        <w:rPr>
          <w:noProof/>
        </w:rPr>
        <mc:AlternateContent>
          <mc:Choice Requires="wpg">
            <w:drawing>
              <wp:anchor distT="0" distB="0" distL="114300" distR="114300" simplePos="0" relativeHeight="251673088" behindDoc="0" locked="0" layoutInCell="1" allowOverlap="1" wp14:anchorId="3B8A0A9F" wp14:editId="7FD42046">
                <wp:simplePos x="0" y="0"/>
                <wp:positionH relativeFrom="page">
                  <wp:posOffset>1186815</wp:posOffset>
                </wp:positionH>
                <wp:positionV relativeFrom="paragraph">
                  <wp:posOffset>412115</wp:posOffset>
                </wp:positionV>
                <wp:extent cx="5962650" cy="1539240"/>
                <wp:effectExtent l="5715" t="6350" r="3810" b="6985"/>
                <wp:wrapNone/>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539240"/>
                          <a:chOff x="1869" y="649"/>
                          <a:chExt cx="9390" cy="2424"/>
                        </a:xfrm>
                      </wpg:grpSpPr>
                      <pic:pic xmlns:pic="http://schemas.openxmlformats.org/drawingml/2006/picture">
                        <pic:nvPicPr>
                          <pic:cNvPr id="155" name="Picture 8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884" y="663"/>
                            <a:ext cx="9360" cy="2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 name="Rectangle 82"/>
                        <wps:cNvSpPr>
                          <a:spLocks noChangeArrowheads="1"/>
                        </wps:cNvSpPr>
                        <wps:spPr bwMode="auto">
                          <a:xfrm>
                            <a:off x="1876" y="656"/>
                            <a:ext cx="9375" cy="240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32DB58" id="Group 154" o:spid="_x0000_s1026" style="position:absolute;margin-left:93.45pt;margin-top:32.45pt;width:469.5pt;height:121.2pt;z-index:251673088;mso-position-horizontal-relative:page" coordorigin="1869,649" coordsize="9390,24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">
                <v:shape id="Picture 81" o:spid="_x0000_s1027" type="#_x0000_t75" style="position:absolute;left:1884;top:663;width:9360;height:2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">
                  <v:imagedata r:id="rId81" o:title=""/>
                </v:shape>
                <v:rect id="Rectangle 82" o:spid="_x0000_s1028" style="position:absolute;left:1876;top:656;width:9375;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" filled="f" strokecolor="#001f50"/>
                <w10:wrap anchorx="page"/>
              </v:group>
            </w:pict>
          </mc:Fallback>
        </mc:AlternateContent>
      </w:r>
      <w:r w:rsidRPr="00D1713C">
        <w:t>Use First Row as Header to promote the newly fixed header row</w:t>
      </w:r>
    </w:p>
    <w:p w14:paraId="24DD25C1" w14:textId="77777777" w:rsidR="0092564A" w:rsidRPr="00D1713C" w:rsidRDefault="0092564A" w:rsidP="0092564A">
      <w:pPr>
        <w:sectPr w:rsidR="0092564A" w:rsidRPr="00D1713C">
          <w:pgSz w:w="12240" w:h="15840"/>
          <w:pgMar w:top="700" w:right="1040" w:bottom="1380" w:left="1020" w:header="0" w:footer="1156" w:gutter="0"/>
          <w:cols w:space="720"/>
        </w:sectPr>
      </w:pPr>
    </w:p>
    <w:p w14:paraId="52FE21E6" w14:textId="77426444" w:rsidR="0092564A" w:rsidRPr="00D1713C" w:rsidRDefault="0092564A" w:rsidP="0092564A">
      <w:r w:rsidRPr="00D1713C">
        <w:rPr>
          <w:noProof/>
        </w:rPr>
        <w:lastRenderedPageBreak/>
        <mc:AlternateContent>
          <mc:Choice Requires="wpg">
            <w:drawing>
              <wp:anchor distT="0" distB="0" distL="114300" distR="114300" simplePos="0" relativeHeight="251674112" behindDoc="0" locked="0" layoutInCell="1" allowOverlap="1" wp14:anchorId="39C648A2" wp14:editId="292B254B">
                <wp:simplePos x="0" y="0"/>
                <wp:positionH relativeFrom="page">
                  <wp:posOffset>1186815</wp:posOffset>
                </wp:positionH>
                <wp:positionV relativeFrom="paragraph">
                  <wp:posOffset>458470</wp:posOffset>
                </wp:positionV>
                <wp:extent cx="5955030" cy="2815590"/>
                <wp:effectExtent l="5715" t="4445" r="1905" b="8890"/>
                <wp:wrapNone/>
                <wp:docPr id="151"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2815590"/>
                          <a:chOff x="1869" y="722"/>
                          <a:chExt cx="9378" cy="4434"/>
                        </a:xfrm>
                      </wpg:grpSpPr>
                      <pic:pic xmlns:pic="http://schemas.openxmlformats.org/drawingml/2006/picture">
                        <pic:nvPicPr>
                          <pic:cNvPr id="152" name="Picture 8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1889" y="736"/>
                            <a:ext cx="9333" cy="4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3" name="Rectangle 85"/>
                        <wps:cNvSpPr>
                          <a:spLocks noChangeArrowheads="1"/>
                        </wps:cNvSpPr>
                        <wps:spPr bwMode="auto">
                          <a:xfrm>
                            <a:off x="1876" y="729"/>
                            <a:ext cx="9363" cy="441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26F52E" id="Group 151" o:spid="_x0000_s1026" style="position:absolute;margin-left:93.45pt;margin-top:36.1pt;width:468.9pt;height:221.7pt;z-index:251674112;mso-position-horizontal-relative:page" coordorigin="1869,722" coordsize="9378,44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wX7TgH/C&#10;i/EHH/LGH/0fHXe1wf7Tn/JCvEH/AFxh/wDR8dAGz8Ol/wCKF0rk/wDHkn8qKX4df8iLpX/Xkn8q&#10;KLAWtA/5GDWv+vqL/wBER1sVj6B/yMGtf9fUX/oiOt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cH+05/yQrxB/1xh/8AR8dd5XB/tOf8kK8Qf9cYf/R8dAG18Ov+RF0r/ryT+VFHw6/5EXSv+vJP&#10;5UUAeUf8E+f2Uv8Ahi79nvT/ANmoeOG8Sf8ACMkRf20dN+x/ad4EmfJ8yTZjfj77dM55r3dBg9Kx&#10;PCt/ZX+t61PY3Uc0ZvIgJIZAyn9xH3FbtVKUpyuyYxjFWQUUUVJQ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B/tOf8kK8Qf9cYf/AEfH&#10;XeVwP7UMkcPwH8RSyuqqtvEWZjgAefHzQBufDr/kRdK/68k/lRWb8PvF/hmLwRpaNrtnxZR/8vUf&#10;p/vUUAYv7M3/ACLepf8AYU/9pJXp1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">
                <v:shape id="Picture 84" o:spid="_x0000_s1027" type="#_x0000_t75" style="position:absolute;left:1889;top:736;width:9333;height: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">
                  <v:imagedata r:id="rId83" o:title=""/>
                </v:shape>
                <v:rect id="Rectangle 85" o:spid="_x0000_s1028" style="position:absolute;left:1876;top:729;width:9363;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" filled="f" strokecolor="#001f50"/>
                <w10:wrap anchorx="page"/>
              </v:group>
            </w:pict>
          </mc:Fallback>
        </mc:AlternateContent>
      </w:r>
      <w:r w:rsidRPr="00D1713C">
        <w:t>Remove Rows &gt; Remove Top Rows, enter 3 (to remove the first 3 rows – the old header rows)</w:t>
      </w:r>
    </w:p>
    <w:p w14:paraId="7A6744A6" w14:textId="77777777" w:rsidR="0092564A" w:rsidRPr="00D1713C" w:rsidRDefault="0092564A" w:rsidP="0092564A"/>
    <w:p w14:paraId="66C19B2C" w14:textId="77777777" w:rsidR="0092564A" w:rsidRPr="00D1713C" w:rsidRDefault="0092564A" w:rsidP="0092564A"/>
    <w:p w14:paraId="2C6AE564" w14:textId="77777777" w:rsidR="0092564A" w:rsidRPr="00D1713C" w:rsidRDefault="0092564A" w:rsidP="0092564A"/>
    <w:p w14:paraId="1BEEF137" w14:textId="77777777" w:rsidR="0092564A" w:rsidRPr="00D1713C" w:rsidRDefault="0092564A" w:rsidP="0092564A"/>
    <w:p w14:paraId="38A89430" w14:textId="77777777" w:rsidR="0092564A" w:rsidRPr="00D1713C" w:rsidRDefault="0092564A" w:rsidP="0092564A"/>
    <w:p w14:paraId="3649BAAC" w14:textId="77777777" w:rsidR="0092564A" w:rsidRPr="00D1713C" w:rsidRDefault="0092564A" w:rsidP="0092564A"/>
    <w:p w14:paraId="458B2C08" w14:textId="77777777" w:rsidR="0092564A" w:rsidRPr="00D1713C" w:rsidRDefault="0092564A" w:rsidP="0092564A"/>
    <w:p w14:paraId="0724F6B1" w14:textId="77777777" w:rsidR="0092564A" w:rsidRPr="00D1713C" w:rsidRDefault="0092564A" w:rsidP="0092564A"/>
    <w:p w14:paraId="3018983A" w14:textId="77777777" w:rsidR="0092564A" w:rsidRPr="00D1713C" w:rsidRDefault="0092564A" w:rsidP="0092564A"/>
    <w:p w14:paraId="3A94BE31" w14:textId="77777777" w:rsidR="0092564A" w:rsidRPr="00D1713C" w:rsidRDefault="0092564A" w:rsidP="0092564A"/>
    <w:p w14:paraId="77511E76" w14:textId="77777777" w:rsidR="0092564A" w:rsidRPr="00D1713C" w:rsidRDefault="0092564A" w:rsidP="0092564A"/>
    <w:p w14:paraId="7E0A8BB3" w14:textId="77777777" w:rsidR="0092564A" w:rsidRPr="00D1713C" w:rsidRDefault="0092564A" w:rsidP="0092564A"/>
    <w:p w14:paraId="759E5586" w14:textId="77777777" w:rsidR="0092564A" w:rsidRPr="00D1713C" w:rsidRDefault="0092564A" w:rsidP="0092564A"/>
    <w:p w14:paraId="5643ED7D" w14:textId="17B8C522" w:rsidR="0092564A" w:rsidRPr="00D1713C" w:rsidRDefault="0092564A" w:rsidP="0092564A">
      <w:r w:rsidRPr="00D1713C">
        <w:rPr>
          <w:noProof/>
        </w:rPr>
        <mc:AlternateContent>
          <mc:Choice Requires="wpg">
            <w:drawing>
              <wp:anchor distT="0" distB="0" distL="114300" distR="114300" simplePos="0" relativeHeight="251675136" behindDoc="0" locked="0" layoutInCell="1" allowOverlap="1" wp14:anchorId="06DD44A6" wp14:editId="4C313B32">
                <wp:simplePos x="0" y="0"/>
                <wp:positionH relativeFrom="page">
                  <wp:posOffset>1186815</wp:posOffset>
                </wp:positionH>
                <wp:positionV relativeFrom="paragraph">
                  <wp:posOffset>412750</wp:posOffset>
                </wp:positionV>
                <wp:extent cx="5958840" cy="3444240"/>
                <wp:effectExtent l="5715" t="8890" r="7620" b="4445"/>
                <wp:wrapNone/>
                <wp:docPr id="148"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8840" cy="3444240"/>
                          <a:chOff x="1869" y="650"/>
                          <a:chExt cx="9384" cy="5424"/>
                        </a:xfrm>
                      </wpg:grpSpPr>
                      <pic:pic xmlns:pic="http://schemas.openxmlformats.org/drawingml/2006/picture">
                        <pic:nvPicPr>
                          <pic:cNvPr id="149" name="Picture 8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1900" y="698"/>
                            <a:ext cx="9321" cy="5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0" name="Rectangle 88"/>
                        <wps:cNvSpPr>
                          <a:spLocks noChangeArrowheads="1"/>
                        </wps:cNvSpPr>
                        <wps:spPr bwMode="auto">
                          <a:xfrm>
                            <a:off x="1876" y="657"/>
                            <a:ext cx="9369" cy="540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854D1F" id="Group 148" o:spid="_x0000_s1026" style="position:absolute;margin-left:93.45pt;margin-top:32.5pt;width:469.2pt;height:271.2pt;z-index:251675136;mso-position-horizontal-relative:page" coordorigin="1869,650" coordsize="9384,54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">
                <v:shape id="Picture 87" o:spid="_x0000_s1027" type="#_x0000_t75" style="position:absolute;left:1900;top:698;width:9321;height:5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">
                  <v:imagedata r:id="rId85" o:title=""/>
                </v:shape>
                <v:rect id="Rectangle 88" o:spid="_x0000_s1028" style="position:absolute;left:1876;top:657;width:9369;height:5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" filled="f" strokecolor="#001f50"/>
                <w10:wrap anchorx="page"/>
              </v:group>
            </w:pict>
          </mc:Fallback>
        </mc:AlternateContent>
      </w:r>
      <w:r w:rsidRPr="00D1713C">
        <w:t>Highlight Category and Segment and Transform&gt; Unpivot Other Columns</w:t>
      </w:r>
    </w:p>
    <w:p w14:paraId="06FABF56" w14:textId="77777777" w:rsidR="0092564A" w:rsidRPr="00D1713C" w:rsidRDefault="0092564A" w:rsidP="0092564A"/>
    <w:p w14:paraId="5C8B016F" w14:textId="77777777" w:rsidR="0092564A" w:rsidRPr="00D1713C" w:rsidRDefault="0092564A" w:rsidP="0092564A"/>
    <w:p w14:paraId="5BC2EC32" w14:textId="77777777" w:rsidR="0092564A" w:rsidRPr="00D1713C" w:rsidRDefault="0092564A" w:rsidP="0092564A"/>
    <w:p w14:paraId="5FEC1114" w14:textId="77777777" w:rsidR="0092564A" w:rsidRPr="00D1713C" w:rsidRDefault="0092564A" w:rsidP="0092564A"/>
    <w:p w14:paraId="7E582113" w14:textId="77777777" w:rsidR="0092564A" w:rsidRPr="00D1713C" w:rsidRDefault="0092564A" w:rsidP="0092564A"/>
    <w:p w14:paraId="15F9DCED" w14:textId="77777777" w:rsidR="0092564A" w:rsidRPr="00D1713C" w:rsidRDefault="0092564A" w:rsidP="0092564A"/>
    <w:p w14:paraId="2D9D2FDD" w14:textId="77777777" w:rsidR="0092564A" w:rsidRPr="00D1713C" w:rsidRDefault="0092564A" w:rsidP="0092564A"/>
    <w:p w14:paraId="0241FADE" w14:textId="77777777" w:rsidR="0092564A" w:rsidRPr="00D1713C" w:rsidRDefault="0092564A" w:rsidP="0092564A"/>
    <w:p w14:paraId="3841D85D" w14:textId="77777777" w:rsidR="0092564A" w:rsidRPr="00D1713C" w:rsidRDefault="0092564A" w:rsidP="0092564A"/>
    <w:p w14:paraId="511626BA" w14:textId="77777777" w:rsidR="0092564A" w:rsidRPr="00D1713C" w:rsidRDefault="0092564A" w:rsidP="0092564A"/>
    <w:p w14:paraId="59D88E3A" w14:textId="77777777" w:rsidR="0092564A" w:rsidRPr="00D1713C" w:rsidRDefault="0092564A" w:rsidP="0092564A"/>
    <w:p w14:paraId="63D52D0C" w14:textId="77777777" w:rsidR="0092564A" w:rsidRPr="00D1713C" w:rsidRDefault="0092564A" w:rsidP="0092564A"/>
    <w:p w14:paraId="042E075F" w14:textId="77777777" w:rsidR="0092564A" w:rsidRPr="00D1713C" w:rsidRDefault="0092564A" w:rsidP="0092564A"/>
    <w:p w14:paraId="74DD6B1A" w14:textId="77777777" w:rsidR="0092564A" w:rsidRPr="00D1713C" w:rsidRDefault="0092564A" w:rsidP="0092564A"/>
    <w:p w14:paraId="6D62A8FF" w14:textId="77777777" w:rsidR="0092564A" w:rsidRPr="00D1713C" w:rsidRDefault="0092564A" w:rsidP="0092564A"/>
    <w:p w14:paraId="7CFA35D8" w14:textId="77777777" w:rsidR="0092564A" w:rsidRPr="00D1713C" w:rsidRDefault="0092564A" w:rsidP="0092564A"/>
    <w:p w14:paraId="25F09F60" w14:textId="77777777" w:rsidR="0092564A" w:rsidRPr="00D1713C" w:rsidRDefault="0092564A" w:rsidP="0092564A"/>
    <w:p w14:paraId="1B1EDBC0" w14:textId="77777777" w:rsidR="0092564A" w:rsidRPr="00D1713C" w:rsidRDefault="0092564A" w:rsidP="0092564A"/>
    <w:p w14:paraId="09E11F3B" w14:textId="77777777" w:rsidR="0092564A" w:rsidRPr="00D1713C" w:rsidRDefault="0092564A" w:rsidP="0092564A"/>
    <w:p w14:paraId="1C77E30B" w14:textId="77777777" w:rsidR="0092564A" w:rsidRPr="00D1713C" w:rsidRDefault="0092564A" w:rsidP="0092564A">
      <w:r w:rsidRPr="00D1713C">
        <w:t>Highlight Attribute and navigate to Home &gt; Split Column &gt; By Delimiter &gt; “~”</w:t>
      </w:r>
    </w:p>
    <w:p w14:paraId="3E4DD0D9" w14:textId="77777777" w:rsidR="0092564A" w:rsidRPr="00D1713C" w:rsidRDefault="0092564A" w:rsidP="0092564A">
      <w:pPr>
        <w:sectPr w:rsidR="0092564A" w:rsidRPr="00D1713C">
          <w:pgSz w:w="12240" w:h="15840"/>
          <w:pgMar w:top="920" w:right="1040" w:bottom="1380" w:left="1020" w:header="0" w:footer="1156" w:gutter="0"/>
          <w:cols w:space="720"/>
        </w:sectPr>
      </w:pPr>
    </w:p>
    <w:p w14:paraId="4A51E2FB" w14:textId="60EB7CAE" w:rsidR="0092564A" w:rsidRPr="00D1713C" w:rsidRDefault="0092564A" w:rsidP="0092564A">
      <w:r w:rsidRPr="00D1713C">
        <w:rPr>
          <w:noProof/>
        </w:rPr>
        <w:lastRenderedPageBreak/>
        <mc:AlternateContent>
          <mc:Choice Requires="wpg">
            <w:drawing>
              <wp:inline distT="0" distB="0" distL="0" distR="0" wp14:anchorId="719F46F4" wp14:editId="5ED3081F">
                <wp:extent cx="4159885" cy="2752090"/>
                <wp:effectExtent l="9525" t="6350" r="2540" b="3810"/>
                <wp:docPr id="145"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9885" cy="2752090"/>
                          <a:chOff x="0" y="0"/>
                          <a:chExt cx="6551" cy="4334"/>
                        </a:xfrm>
                      </wpg:grpSpPr>
                      <pic:pic xmlns:pic="http://schemas.openxmlformats.org/drawingml/2006/picture">
                        <pic:nvPicPr>
                          <pic:cNvPr id="146" name="Picture 3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41" y="15"/>
                            <a:ext cx="6495" cy="4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7" name="Rectangle 37"/>
                        <wps:cNvSpPr>
                          <a:spLocks noChangeArrowheads="1"/>
                        </wps:cNvSpPr>
                        <wps:spPr bwMode="auto">
                          <a:xfrm>
                            <a:off x="7" y="7"/>
                            <a:ext cx="6536" cy="431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D7C9098" id="Group 145" o:spid="_x0000_s1026" style="width:327.55pt;height:216.7pt;mso-position-horizontal-relative:char;mso-position-vertical-relative:line" coordsize="6551,43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cd8TP+PHRf+wpD/wCgvXY1x3xM/wCPHRf+wpD/AOgv&#10;QBeHSigdKKgsnb/hJNx2/wBlbc8Z8zNJ/wAVL/1Cv/ItbtFWQchp/wDbv9r6r5X9nefuj83f5m3O&#10;wY29+nXNaKf2z/aNh9u+w+R5rf8AHvv3Z8t8deKm0r/kP65/vw/+ixWJq/xL8PWfxN0PwNLfEeJr&#10;uB9Ris1icjyAsi7i4G1clWwCcnacdKTY7XOzooopi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&#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">
                <v:shape id="Picture 36" o:spid="_x0000_s1027" type="#_x0000_t75" style="position:absolute;left:41;top:15;width:6495;height:4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">
                  <v:imagedata r:id="rId87" o:title=""/>
                </v:shape>
                <v:rect id="Rectangle 37" o:spid="_x0000_s1028" style="position:absolute;left:7;top:7;width:6536;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" filled="f" strokecolor="#001f50"/>
                <w10:anchorlock/>
              </v:group>
            </w:pict>
          </mc:Fallback>
        </mc:AlternateContent>
      </w:r>
    </w:p>
    <w:p w14:paraId="427DA255" w14:textId="77777777" w:rsidR="0092564A" w:rsidRPr="00D1713C" w:rsidRDefault="0092564A" w:rsidP="0092564A"/>
    <w:p w14:paraId="68C966FA" w14:textId="77777777" w:rsidR="0092564A" w:rsidRPr="00D1713C" w:rsidRDefault="0092564A" w:rsidP="0092564A">
      <w:r w:rsidRPr="00D1713C">
        <w:t>Rename: Attribute.1 = “Scenario”, Attribute.2 = “Date”, Value = “Budget Amount”</w:t>
      </w:r>
    </w:p>
    <w:p w14:paraId="11806555" w14:textId="20A03A2E" w:rsidR="0092564A" w:rsidRPr="00D1713C" w:rsidRDefault="0092564A" w:rsidP="0092564A">
      <w:r w:rsidRPr="00D1713C">
        <w:rPr>
          <w:noProof/>
        </w:rPr>
        <mc:AlternateContent>
          <mc:Choice Requires="wpg">
            <w:drawing>
              <wp:anchor distT="0" distB="0" distL="0" distR="0" simplePos="0" relativeHeight="251713024" behindDoc="1" locked="0" layoutInCell="1" allowOverlap="1" wp14:anchorId="0671F6C1" wp14:editId="192E4F2D">
                <wp:simplePos x="0" y="0"/>
                <wp:positionH relativeFrom="page">
                  <wp:posOffset>1186815</wp:posOffset>
                </wp:positionH>
                <wp:positionV relativeFrom="paragraph">
                  <wp:posOffset>216535</wp:posOffset>
                </wp:positionV>
                <wp:extent cx="4632960" cy="990600"/>
                <wp:effectExtent l="5715" t="6985" r="0" b="2540"/>
                <wp:wrapTopAndBottom/>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32960" cy="990600"/>
                          <a:chOff x="1869" y="341"/>
                          <a:chExt cx="7296" cy="1560"/>
                        </a:xfrm>
                      </wpg:grpSpPr>
                      <pic:pic xmlns:pic="http://schemas.openxmlformats.org/drawingml/2006/picture">
                        <pic:nvPicPr>
                          <pic:cNvPr id="143" name="Picture 19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1884" y="367"/>
                            <a:ext cx="7266" cy="1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4" name="Rectangle 199"/>
                        <wps:cNvSpPr>
                          <a:spLocks noChangeArrowheads="1"/>
                        </wps:cNvSpPr>
                        <wps:spPr bwMode="auto">
                          <a:xfrm>
                            <a:off x="1876" y="348"/>
                            <a:ext cx="7281" cy="154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DC604" id="Group 142" o:spid="_x0000_s1026" style="position:absolute;margin-left:93.45pt;margin-top:17.05pt;width:364.8pt;height:78pt;z-index:-251603456;mso-wrap-distance-left:0;mso-wrap-distance-right:0;mso-position-horizontal-relative:page" coordorigin="1869,341" coordsize="7296,15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">
                <v:shape id="Picture 198" o:spid="_x0000_s1027" type="#_x0000_t75" style="position:absolute;left:1884;top:367;width:7266;height: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">
                  <v:imagedata r:id="rId89" o:title=""/>
                </v:shape>
                <v:rect id="Rectangle 199" o:spid="_x0000_s1028" style="position:absolute;left:1876;top:348;width:7281;height:1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" filled="f" strokecolor="#001f50"/>
                <w10:wrap type="topAndBottom" anchorx="page"/>
              </v:group>
            </w:pict>
          </mc:Fallback>
        </mc:AlternateContent>
      </w:r>
    </w:p>
    <w:p w14:paraId="05BC1F8F" w14:textId="77777777" w:rsidR="0092564A" w:rsidRPr="00D1713C" w:rsidRDefault="0092564A" w:rsidP="0092564A"/>
    <w:p w14:paraId="1D1374D6" w14:textId="77777777" w:rsidR="0092564A" w:rsidRPr="00D1713C" w:rsidRDefault="0092564A" w:rsidP="0092564A">
      <w:r w:rsidRPr="00D1713C">
        <w:t>Change the Data Types: Budget Amount = Fixed Decimal, Date = Date</w:t>
      </w:r>
    </w:p>
    <w:p w14:paraId="0E75FEF3" w14:textId="77777777" w:rsidR="0092564A" w:rsidRPr="00D1713C" w:rsidRDefault="0092564A" w:rsidP="0092564A"/>
    <w:p w14:paraId="5FC27582" w14:textId="77777777" w:rsidR="0092564A" w:rsidRPr="00D1713C" w:rsidRDefault="0092564A" w:rsidP="0092564A">
      <w:r w:rsidRPr="00D1713C">
        <w:t xml:space="preserve">Home &gt; Merge Queries &gt; Select </w:t>
      </w:r>
      <w:proofErr w:type="spellStart"/>
      <w:r w:rsidRPr="00D1713C">
        <w:t>CatSegDim</w:t>
      </w:r>
      <w:proofErr w:type="spellEnd"/>
    </w:p>
    <w:p w14:paraId="4222F623" w14:textId="77777777" w:rsidR="0092564A" w:rsidRPr="00D1713C" w:rsidRDefault="0092564A" w:rsidP="0092564A">
      <w:r w:rsidRPr="00D1713C">
        <w:t xml:space="preserve">a) From the </w:t>
      </w:r>
      <w:proofErr w:type="spellStart"/>
      <w:r w:rsidRPr="00D1713C">
        <w:t>CatSegDim</w:t>
      </w:r>
      <w:proofErr w:type="spellEnd"/>
      <w:r w:rsidRPr="00D1713C">
        <w:t xml:space="preserve"> highlight both Category and Segment</w:t>
      </w:r>
    </w:p>
    <w:p w14:paraId="5249647F" w14:textId="77777777" w:rsidR="0092564A" w:rsidRPr="00D1713C" w:rsidRDefault="0092564A" w:rsidP="0092564A">
      <w:r w:rsidRPr="00D1713C">
        <w:t xml:space="preserve">b) Go back up to </w:t>
      </w:r>
      <w:proofErr w:type="spellStart"/>
      <w:r w:rsidRPr="00D1713C">
        <w:t>BudgetFact</w:t>
      </w:r>
      <w:proofErr w:type="spellEnd"/>
      <w:r w:rsidRPr="00D1713C">
        <w:t>, highlight both Category and Segment</w:t>
      </w:r>
    </w:p>
    <w:p w14:paraId="64A1366C" w14:textId="77777777" w:rsidR="0092564A" w:rsidRPr="00D1713C" w:rsidRDefault="0092564A" w:rsidP="0092564A">
      <w:r w:rsidRPr="00D1713C">
        <w:t>c) Show the Join Kinds available, and leave “Left Outer”</w:t>
      </w:r>
    </w:p>
    <w:p w14:paraId="17B1C8B8" w14:textId="77777777" w:rsidR="0092564A" w:rsidRPr="00D1713C" w:rsidRDefault="0092564A" w:rsidP="0092564A">
      <w:r w:rsidRPr="00D1713C">
        <w:t xml:space="preserve">d) Expand </w:t>
      </w:r>
      <w:proofErr w:type="spellStart"/>
      <w:r w:rsidRPr="00D1713C">
        <w:t>NewColumn</w:t>
      </w:r>
      <w:proofErr w:type="spellEnd"/>
      <w:r w:rsidRPr="00D1713C">
        <w:t xml:space="preserve"> &gt; Select “</w:t>
      </w:r>
      <w:proofErr w:type="spellStart"/>
      <w:r w:rsidRPr="00D1713C">
        <w:t>CatSegID</w:t>
      </w:r>
      <w:proofErr w:type="spellEnd"/>
      <w:r w:rsidRPr="00D1713C">
        <w:t>” and deselect “Use Original column name as prefix”</w:t>
      </w:r>
    </w:p>
    <w:p w14:paraId="1A6DFB82" w14:textId="77777777" w:rsidR="0092564A" w:rsidRPr="00D1713C" w:rsidRDefault="0092564A" w:rsidP="0092564A">
      <w:pPr>
        <w:sectPr w:rsidR="0092564A" w:rsidRPr="00D1713C">
          <w:pgSz w:w="12240" w:h="15840"/>
          <w:pgMar w:top="700" w:right="1040" w:bottom="1380" w:left="1020" w:header="0" w:footer="1156" w:gutter="0"/>
          <w:cols w:space="720"/>
        </w:sectPr>
      </w:pPr>
    </w:p>
    <w:p w14:paraId="08567AB4" w14:textId="4A396BB1" w:rsidR="0092564A" w:rsidRPr="00D1713C" w:rsidRDefault="0092564A" w:rsidP="0092564A">
      <w:r w:rsidRPr="00D1713C">
        <w:rPr>
          <w:noProof/>
        </w:rPr>
        <w:lastRenderedPageBreak/>
        <mc:AlternateContent>
          <mc:Choice Requires="wpg">
            <w:drawing>
              <wp:inline distT="0" distB="0" distL="0" distR="0" wp14:anchorId="5D14042E" wp14:editId="1E875E4D">
                <wp:extent cx="3154680" cy="2851150"/>
                <wp:effectExtent l="9525" t="6350" r="7620" b="0"/>
                <wp:docPr id="139"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4680" cy="2851150"/>
                          <a:chOff x="0" y="0"/>
                          <a:chExt cx="4968" cy="4490"/>
                        </a:xfrm>
                      </wpg:grpSpPr>
                      <pic:pic xmlns:pic="http://schemas.openxmlformats.org/drawingml/2006/picture">
                        <pic:nvPicPr>
                          <pic:cNvPr id="140" name="Picture 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101" y="15"/>
                            <a:ext cx="4852" cy="4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1" name="Rectangle 34"/>
                        <wps:cNvSpPr>
                          <a:spLocks noChangeArrowheads="1"/>
                        </wps:cNvSpPr>
                        <wps:spPr bwMode="auto">
                          <a:xfrm>
                            <a:off x="7" y="7"/>
                            <a:ext cx="4953" cy="447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E29868C" id="Group 139" o:spid="_x0000_s1026" style="width:248.4pt;height:224.5pt;mso-position-horizontal-relative:char;mso-position-vertical-relative:line" coordsize="4968,44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">
                <v:shape id="Picture 33" o:spid="_x0000_s1027" type="#_x0000_t75" style="position:absolute;left:101;top:15;width:4852;height: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">
                  <v:imagedata r:id="rId91" o:title=""/>
                </v:shape>
                <v:rect id="Rectangle 34" o:spid="_x0000_s1028" style="position:absolute;left:7;top:7;width:4953;height:4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" filled="f" strokecolor="#001f50"/>
                <w10:anchorlock/>
              </v:group>
            </w:pict>
          </mc:Fallback>
        </mc:AlternateContent>
      </w:r>
    </w:p>
    <w:p w14:paraId="78AE0203" w14:textId="77777777" w:rsidR="0092564A" w:rsidRPr="00D1713C" w:rsidRDefault="0092564A" w:rsidP="0092564A"/>
    <w:p w14:paraId="469016E3" w14:textId="77777777" w:rsidR="0092564A" w:rsidRPr="00D1713C" w:rsidRDefault="0092564A" w:rsidP="0092564A">
      <w:r w:rsidRPr="00D1713C">
        <w:t>Remove: Category, Segment</w:t>
      </w:r>
    </w:p>
    <w:p w14:paraId="20CAEE97" w14:textId="77777777" w:rsidR="0092564A" w:rsidRPr="00D1713C" w:rsidRDefault="0092564A" w:rsidP="0092564A"/>
    <w:p w14:paraId="242FCE74" w14:textId="1F95CE91" w:rsidR="0092564A" w:rsidRPr="00D1713C" w:rsidRDefault="0092564A" w:rsidP="0092564A">
      <w:r w:rsidRPr="00D1713C">
        <w:rPr>
          <w:noProof/>
        </w:rPr>
        <mc:AlternateContent>
          <mc:Choice Requires="wpg">
            <w:drawing>
              <wp:anchor distT="0" distB="0" distL="114300" distR="114300" simplePos="0" relativeHeight="251676160" behindDoc="0" locked="0" layoutInCell="1" allowOverlap="1" wp14:anchorId="63F15025" wp14:editId="265ED81E">
                <wp:simplePos x="0" y="0"/>
                <wp:positionH relativeFrom="page">
                  <wp:posOffset>1186815</wp:posOffset>
                </wp:positionH>
                <wp:positionV relativeFrom="paragraph">
                  <wp:posOffset>613410</wp:posOffset>
                </wp:positionV>
                <wp:extent cx="5962650" cy="890905"/>
                <wp:effectExtent l="5715" t="1270" r="3810" b="3175"/>
                <wp:wrapNone/>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890905"/>
                          <a:chOff x="1869" y="966"/>
                          <a:chExt cx="9390" cy="1403"/>
                        </a:xfrm>
                      </wpg:grpSpPr>
                      <pic:pic xmlns:pic="http://schemas.openxmlformats.org/drawingml/2006/picture">
                        <pic:nvPicPr>
                          <pic:cNvPr id="137" name="Picture 9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1884" y="981"/>
                            <a:ext cx="9360" cy="1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8" name="Rectangle 91"/>
                        <wps:cNvSpPr>
                          <a:spLocks noChangeArrowheads="1"/>
                        </wps:cNvSpPr>
                        <wps:spPr bwMode="auto">
                          <a:xfrm>
                            <a:off x="1876" y="973"/>
                            <a:ext cx="9375" cy="1388"/>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059F9F" id="Group 136" o:spid="_x0000_s1026" style="position:absolute;margin-left:93.45pt;margin-top:48.3pt;width:469.5pt;height:70.15pt;z-index:251676160;mso-position-horizontal-relative:page" coordorigin="1869,966" coordsize="9390,1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">
                <v:shape id="Picture 90" o:spid="_x0000_s1027" type="#_x0000_t75" style="position:absolute;left:1884;top:981;width:9360;height:1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">
                  <v:imagedata r:id="rId93" o:title=""/>
                </v:shape>
                <v:rect id="Rectangle 91" o:spid="_x0000_s1028" style="position:absolute;left:1876;top:973;width:9375;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" filled="f" strokecolor="#001f50"/>
                <w10:wrap anchorx="page"/>
              </v:group>
            </w:pict>
          </mc:Fallback>
        </mc:AlternateContent>
      </w:r>
      <w:r w:rsidRPr="00D1713C">
        <w:t xml:space="preserve">Reorder: </w:t>
      </w:r>
      <w:proofErr w:type="spellStart"/>
      <w:r w:rsidRPr="00D1713C">
        <w:t>CatSegID,Scenario</w:t>
      </w:r>
      <w:proofErr w:type="spellEnd"/>
      <w:r w:rsidRPr="00D1713C">
        <w:t>, Date, Budget Amount</w:t>
      </w:r>
    </w:p>
    <w:p w14:paraId="59100970" w14:textId="77777777" w:rsidR="0092564A" w:rsidRPr="00D1713C" w:rsidRDefault="0092564A" w:rsidP="0092564A"/>
    <w:p w14:paraId="5746EA99" w14:textId="77777777" w:rsidR="0092564A" w:rsidRPr="00D1713C" w:rsidRDefault="0092564A" w:rsidP="0092564A"/>
    <w:p w14:paraId="56A2D269" w14:textId="77777777" w:rsidR="0092564A" w:rsidRPr="00D1713C" w:rsidRDefault="0092564A" w:rsidP="0092564A"/>
    <w:p w14:paraId="3F6EF663" w14:textId="77777777" w:rsidR="0092564A" w:rsidRPr="00D1713C" w:rsidRDefault="0092564A" w:rsidP="0092564A"/>
    <w:p w14:paraId="1EEF118D" w14:textId="77777777" w:rsidR="0092564A" w:rsidRPr="00D1713C" w:rsidRDefault="0092564A" w:rsidP="0092564A"/>
    <w:p w14:paraId="5481230A" w14:textId="77777777" w:rsidR="0092564A" w:rsidRPr="00D1713C" w:rsidRDefault="0092564A" w:rsidP="0092564A"/>
    <w:p w14:paraId="792A2825" w14:textId="77777777" w:rsidR="0092564A" w:rsidRPr="00D1713C" w:rsidRDefault="0092564A" w:rsidP="0092564A"/>
    <w:p w14:paraId="61531AC3" w14:textId="77777777" w:rsidR="0092564A" w:rsidRPr="00D1713C" w:rsidRDefault="0092564A" w:rsidP="0092564A">
      <w:r w:rsidRPr="00D1713C">
        <w:t xml:space="preserve">Disable the load of </w:t>
      </w:r>
      <w:proofErr w:type="spellStart"/>
      <w:r w:rsidRPr="00D1713C">
        <w:t>BudgetFact_Data</w:t>
      </w:r>
      <w:proofErr w:type="spellEnd"/>
    </w:p>
    <w:p w14:paraId="4C36867A" w14:textId="230F2B38" w:rsidR="0092564A" w:rsidRPr="00D1713C" w:rsidRDefault="0092564A" w:rsidP="0092564A">
      <w:r w:rsidRPr="00D1713C">
        <w:rPr>
          <w:noProof/>
        </w:rPr>
        <w:lastRenderedPageBreak/>
        <mc:AlternateContent>
          <mc:Choice Requires="wpg">
            <w:drawing>
              <wp:anchor distT="0" distB="0" distL="0" distR="0" simplePos="0" relativeHeight="251714048" behindDoc="1" locked="0" layoutInCell="1" allowOverlap="1" wp14:anchorId="3B9C89D0" wp14:editId="31D3BD3A">
                <wp:simplePos x="0" y="0"/>
                <wp:positionH relativeFrom="page">
                  <wp:posOffset>1186815</wp:posOffset>
                </wp:positionH>
                <wp:positionV relativeFrom="paragraph">
                  <wp:posOffset>215900</wp:posOffset>
                </wp:positionV>
                <wp:extent cx="1451610" cy="2774315"/>
                <wp:effectExtent l="5715" t="5080" r="0" b="1905"/>
                <wp:wrapTopAndBottom/>
                <wp:docPr id="133" name="Group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1610" cy="2774315"/>
                          <a:chOff x="1869" y="340"/>
                          <a:chExt cx="2286" cy="4369"/>
                        </a:xfrm>
                      </wpg:grpSpPr>
                      <pic:pic xmlns:pic="http://schemas.openxmlformats.org/drawingml/2006/picture">
                        <pic:nvPicPr>
                          <pic:cNvPr id="134" name="Picture 20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1884" y="354"/>
                            <a:ext cx="2256" cy="4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5" name="Rectangle 202"/>
                        <wps:cNvSpPr>
                          <a:spLocks noChangeArrowheads="1"/>
                        </wps:cNvSpPr>
                        <wps:spPr bwMode="auto">
                          <a:xfrm>
                            <a:off x="1876" y="347"/>
                            <a:ext cx="2271" cy="4354"/>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83B9B" id="Group 133" o:spid="_x0000_s1026" style="position:absolute;margin-left:93.45pt;margin-top:17pt;width:114.3pt;height:218.45pt;z-index:-251602432;mso-wrap-distance-left:0;mso-wrap-distance-right:0;mso-position-horizontal-relative:page" coordorigin="1869,340" coordsize="2286,43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">
                <v:shape id="Picture 201" o:spid="_x0000_s1027" type="#_x0000_t75" style="position:absolute;left:1884;top:354;width:2256;height:4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">
                  <v:imagedata r:id="rId95" o:title=""/>
                </v:shape>
                <v:rect id="Rectangle 202" o:spid="_x0000_s1028" style="position:absolute;left:1876;top:347;width:2271;height: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" filled="f" strokecolor="#001f50"/>
                <w10:wrap type="topAndBottom" anchorx="page"/>
              </v:group>
            </w:pict>
          </mc:Fallback>
        </mc:AlternateContent>
      </w:r>
    </w:p>
    <w:p w14:paraId="62D1D5C7" w14:textId="77777777" w:rsidR="0092564A" w:rsidRPr="00D1713C" w:rsidRDefault="0092564A" w:rsidP="0092564A">
      <w:pPr>
        <w:sectPr w:rsidR="0092564A" w:rsidRPr="00D1713C">
          <w:pgSz w:w="12240" w:h="15840"/>
          <w:pgMar w:top="700" w:right="1040" w:bottom="1380" w:left="1020" w:header="0" w:footer="1156" w:gutter="0"/>
          <w:cols w:space="720"/>
        </w:sectPr>
      </w:pPr>
    </w:p>
    <w:p w14:paraId="27031CDE" w14:textId="77777777" w:rsidR="0092564A" w:rsidRPr="00D1713C" w:rsidRDefault="0092564A" w:rsidP="0092564A">
      <w:r w:rsidRPr="00D1713C">
        <w:lastRenderedPageBreak/>
        <w:t>Lab 3: Create relationships between tables</w:t>
      </w:r>
    </w:p>
    <w:p w14:paraId="3D7747DE" w14:textId="77777777" w:rsidR="0092564A" w:rsidRPr="00D1713C" w:rsidRDefault="0092564A" w:rsidP="0092564A">
      <w:r w:rsidRPr="00D1713C">
        <w:t>Task: Create relationships between multiple tables.</w:t>
      </w:r>
    </w:p>
    <w:p w14:paraId="240CD39C" w14:textId="77777777" w:rsidR="0092564A" w:rsidRPr="00D1713C" w:rsidRDefault="0092564A" w:rsidP="0092564A">
      <w:r w:rsidRPr="00D1713C">
        <w:t>The estimated time to complete this lab is 20 minutes.</w:t>
      </w:r>
    </w:p>
    <w:p w14:paraId="1B1ED7D9" w14:textId="77777777" w:rsidR="0092564A" w:rsidRPr="00D1713C" w:rsidRDefault="0092564A" w:rsidP="0092564A">
      <w:r w:rsidRPr="00D1713C">
        <w:t>Navigate to model view.</w:t>
      </w:r>
    </w:p>
    <w:p w14:paraId="094B60F3" w14:textId="3C94D148" w:rsidR="0092564A" w:rsidRPr="00D1713C" w:rsidRDefault="0092564A" w:rsidP="0092564A">
      <w:r w:rsidRPr="00D1713C">
        <w:rPr>
          <w:noProof/>
        </w:rPr>
        <mc:AlternateContent>
          <mc:Choice Requires="wpg">
            <w:drawing>
              <wp:anchor distT="0" distB="0" distL="0" distR="0" simplePos="0" relativeHeight="251715072" behindDoc="1" locked="0" layoutInCell="1" allowOverlap="1" wp14:anchorId="7F5FB964" wp14:editId="5CBC3D9E">
                <wp:simplePos x="0" y="0"/>
                <wp:positionH relativeFrom="page">
                  <wp:posOffset>981710</wp:posOffset>
                </wp:positionH>
                <wp:positionV relativeFrom="paragraph">
                  <wp:posOffset>114935</wp:posOffset>
                </wp:positionV>
                <wp:extent cx="5162550" cy="3655060"/>
                <wp:effectExtent l="635" t="7620" r="8890" b="4445"/>
                <wp:wrapTopAndBottom/>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2550" cy="3655060"/>
                          <a:chOff x="1546" y="181"/>
                          <a:chExt cx="8130" cy="5756"/>
                        </a:xfrm>
                      </wpg:grpSpPr>
                      <pic:pic xmlns:pic="http://schemas.openxmlformats.org/drawingml/2006/picture">
                        <pic:nvPicPr>
                          <pic:cNvPr id="131" name="Picture 20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1561" y="195"/>
                            <a:ext cx="8100" cy="57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2" name="Rectangle 205"/>
                        <wps:cNvSpPr>
                          <a:spLocks noChangeArrowheads="1"/>
                        </wps:cNvSpPr>
                        <wps:spPr bwMode="auto">
                          <a:xfrm>
                            <a:off x="1553" y="188"/>
                            <a:ext cx="8115" cy="5741"/>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333DE4" id="Group 130" o:spid="_x0000_s1026" style="position:absolute;margin-left:77.3pt;margin-top:9.05pt;width:406.5pt;height:287.8pt;z-index:-251601408;mso-wrap-distance-left:0;mso-wrap-distance-right:0;mso-position-horizontal-relative:page" coordorigin="1546,181" coordsize="8130,57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2dFFFABRRRQAj/cb6Vxtdk/3G+lcb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HZ0UUUAFFFFACP8Acb6Vxtdk/wBxvpXG0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">
                <v:shape id="Picture 204" o:spid="_x0000_s1027" type="#_x0000_t75" style="position:absolute;left:1561;top:195;width:8100;height:5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">
                  <v:imagedata r:id="rId97" o:title=""/>
                </v:shape>
                <v:rect id="Rectangle 205" o:spid="_x0000_s1028" style="position:absolute;left:1553;top:188;width:8115;height:5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" filled="f" strokecolor="#001f50"/>
                <w10:wrap type="topAndBottom" anchorx="page"/>
              </v:group>
            </w:pict>
          </mc:Fallback>
        </mc:AlternateContent>
      </w:r>
    </w:p>
    <w:p w14:paraId="2BD2F7D6" w14:textId="77777777" w:rsidR="0092564A" w:rsidRPr="00D1713C" w:rsidRDefault="0092564A" w:rsidP="0092564A">
      <w:r w:rsidRPr="00D1713C">
        <w:t xml:space="preserve">Drag a relationship line between Date field from Sales table to Date field from </w:t>
      </w:r>
      <w:proofErr w:type="spellStart"/>
      <w:r w:rsidRPr="00D1713C">
        <w:t>DateDim</w:t>
      </w:r>
      <w:proofErr w:type="spellEnd"/>
      <w:r w:rsidRPr="00D1713C">
        <w:t xml:space="preserve"> table, create the same relationship between the Date table and the </w:t>
      </w:r>
      <w:proofErr w:type="spellStart"/>
      <w:r w:rsidRPr="00D1713C">
        <w:t>BudgetFact</w:t>
      </w:r>
      <w:proofErr w:type="spellEnd"/>
      <w:r w:rsidRPr="00D1713C">
        <w:t xml:space="preserve"> table</w:t>
      </w:r>
    </w:p>
    <w:p w14:paraId="577A9100" w14:textId="77777777" w:rsidR="0092564A" w:rsidRPr="00D1713C" w:rsidRDefault="0092564A" w:rsidP="0092564A">
      <w:pPr>
        <w:sectPr w:rsidR="0092564A" w:rsidRPr="00D1713C">
          <w:pgSz w:w="12240" w:h="15840"/>
          <w:pgMar w:top="1080" w:right="1040" w:bottom="1380" w:left="1020" w:header="0" w:footer="1156" w:gutter="0"/>
          <w:cols w:space="720"/>
        </w:sectPr>
      </w:pPr>
    </w:p>
    <w:p w14:paraId="1419990D" w14:textId="7C7B243F" w:rsidR="0092564A" w:rsidRPr="00D1713C" w:rsidRDefault="0092564A" w:rsidP="0092564A">
      <w:r w:rsidRPr="00D1713C">
        <w:rPr>
          <w:noProof/>
        </w:rPr>
        <w:lastRenderedPageBreak/>
        <mc:AlternateContent>
          <mc:Choice Requires="wpg">
            <w:drawing>
              <wp:inline distT="0" distB="0" distL="0" distR="0" wp14:anchorId="16582073" wp14:editId="1489908D">
                <wp:extent cx="5041900" cy="3273425"/>
                <wp:effectExtent l="9525" t="6350" r="6350" b="6350"/>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41900" cy="3273425"/>
                          <a:chOff x="0" y="0"/>
                          <a:chExt cx="7940" cy="5155"/>
                        </a:xfrm>
                      </wpg:grpSpPr>
                      <pic:pic xmlns:pic="http://schemas.openxmlformats.org/drawingml/2006/picture">
                        <pic:nvPicPr>
                          <pic:cNvPr id="128" name="Picture 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15" y="15"/>
                            <a:ext cx="7910" cy="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9" name="Rectangle 31"/>
                        <wps:cNvSpPr>
                          <a:spLocks noChangeArrowheads="1"/>
                        </wps:cNvSpPr>
                        <wps:spPr bwMode="auto">
                          <a:xfrm>
                            <a:off x="7" y="7"/>
                            <a:ext cx="7925" cy="5140"/>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D003A5" id="Group 127" o:spid="_x0000_s1026" style="width:397pt;height:257.75pt;mso-position-horizontal-relative:char;mso-position-vertical-relative:line" coordsize="7940,51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">
                <v:shape id="Picture 30" o:spid="_x0000_s1027" type="#_x0000_t75" style="position:absolute;left:15;top:15;width:7910;height: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">
                  <v:imagedata r:id="rId99" o:title=""/>
                </v:shape>
                <v:rect id="Rectangle 31" o:spid="_x0000_s1028" style="position:absolute;left:7;top:7;width:7925;height:5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" filled="f" strokecolor="#001f50"/>
                <w10:anchorlock/>
              </v:group>
            </w:pict>
          </mc:Fallback>
        </mc:AlternateContent>
      </w:r>
    </w:p>
    <w:p w14:paraId="3511385A" w14:textId="77777777" w:rsidR="0092564A" w:rsidRPr="00D1713C" w:rsidRDefault="0092564A" w:rsidP="0092564A">
      <w:pPr>
        <w:sectPr w:rsidR="0092564A" w:rsidRPr="00D1713C">
          <w:pgSz w:w="12240" w:h="15840"/>
          <w:pgMar w:top="700" w:right="1040" w:bottom="1340" w:left="1020" w:header="0" w:footer="1156" w:gutter="0"/>
          <w:cols w:space="720"/>
        </w:sectPr>
      </w:pPr>
    </w:p>
    <w:p w14:paraId="70ABAA1C" w14:textId="77777777" w:rsidR="0092564A" w:rsidRPr="00D1713C" w:rsidRDefault="0092564A" w:rsidP="0092564A">
      <w:r w:rsidRPr="00D1713C">
        <w:lastRenderedPageBreak/>
        <w:t>Lab 4a: Create dynamic path to excel source file</w:t>
      </w:r>
    </w:p>
    <w:p w14:paraId="04A9F713" w14:textId="77777777" w:rsidR="0092564A" w:rsidRPr="00D1713C" w:rsidRDefault="0092564A" w:rsidP="0092564A">
      <w:r w:rsidRPr="00D1713C">
        <w:t>Task: Create a dynamic path to the excel source file</w:t>
      </w:r>
    </w:p>
    <w:p w14:paraId="077853F8" w14:textId="77777777" w:rsidR="0092564A" w:rsidRPr="00D1713C" w:rsidRDefault="0092564A" w:rsidP="0092564A">
      <w:r w:rsidRPr="00D1713C">
        <w:t>The estimated time to complete this lab is 15 minutes.</w:t>
      </w:r>
    </w:p>
    <w:p w14:paraId="2E3A102F" w14:textId="77777777" w:rsidR="0092564A" w:rsidRPr="00D1713C" w:rsidRDefault="0092564A" w:rsidP="0092564A">
      <w:r w:rsidRPr="00D1713C">
        <w:t>Create a new blank query</w:t>
      </w:r>
    </w:p>
    <w:p w14:paraId="048BB2AB" w14:textId="77777777" w:rsidR="0092564A" w:rsidRPr="00D1713C" w:rsidRDefault="0092564A" w:rsidP="0092564A">
      <w:r w:rsidRPr="00D1713C">
        <w:t>a) Query Name: “</w:t>
      </w:r>
      <w:proofErr w:type="spellStart"/>
      <w:r w:rsidRPr="00D1713C">
        <w:t>Actuals_Path</w:t>
      </w:r>
      <w:proofErr w:type="spellEnd"/>
      <w:r w:rsidRPr="00D1713C">
        <w:t>”</w:t>
      </w:r>
    </w:p>
    <w:p w14:paraId="7E520A8E" w14:textId="63A5D17E" w:rsidR="0092564A" w:rsidRPr="00D1713C" w:rsidRDefault="0092564A" w:rsidP="0092564A">
      <w:r w:rsidRPr="00D1713C">
        <w:rPr>
          <w:noProof/>
        </w:rPr>
        <mc:AlternateContent>
          <mc:Choice Requires="wpg">
            <w:drawing>
              <wp:anchor distT="0" distB="0" distL="0" distR="0" simplePos="0" relativeHeight="251716096" behindDoc="1" locked="0" layoutInCell="1" allowOverlap="1" wp14:anchorId="4DE19DA4" wp14:editId="4B1E4765">
                <wp:simplePos x="0" y="0"/>
                <wp:positionH relativeFrom="page">
                  <wp:posOffset>1644015</wp:posOffset>
                </wp:positionH>
                <wp:positionV relativeFrom="paragraph">
                  <wp:posOffset>215900</wp:posOffset>
                </wp:positionV>
                <wp:extent cx="1928495" cy="3306445"/>
                <wp:effectExtent l="5715" t="3810" r="8890" b="4445"/>
                <wp:wrapTopAndBottom/>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8495" cy="3306445"/>
                          <a:chOff x="2589" y="340"/>
                          <a:chExt cx="3037" cy="5207"/>
                        </a:xfrm>
                      </wpg:grpSpPr>
                      <pic:pic xmlns:pic="http://schemas.openxmlformats.org/drawingml/2006/picture">
                        <pic:nvPicPr>
                          <pic:cNvPr id="125" name="Picture 20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2632" y="376"/>
                            <a:ext cx="2979" cy="5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6" name="Rectangle 208"/>
                        <wps:cNvSpPr>
                          <a:spLocks noChangeArrowheads="1"/>
                        </wps:cNvSpPr>
                        <wps:spPr bwMode="auto">
                          <a:xfrm>
                            <a:off x="2596" y="347"/>
                            <a:ext cx="3022" cy="5192"/>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05C6E" id="Group 124" o:spid="_x0000_s1026" style="position:absolute;margin-left:129.45pt;margin-top:17pt;width:151.85pt;height:260.35pt;z-index:-251600384;mso-wrap-distance-left:0;mso-wrap-distance-right:0;mso-position-horizontal-relative:page" coordorigin="2589,340" coordsize="3037,5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&#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">
                <v:shape id="Picture 207" o:spid="_x0000_s1027" type="#_x0000_t75" style="position:absolute;left:2632;top:376;width:2979;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">
                  <v:imagedata r:id="rId101" o:title=""/>
                </v:shape>
                <v:rect id="Rectangle 208" o:spid="_x0000_s1028" style="position:absolute;left:2596;top:347;width:3022;height:5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" filled="f" strokecolor="#001f50"/>
                <w10:wrap type="topAndBottom" anchorx="page"/>
              </v:group>
            </w:pict>
          </mc:Fallback>
        </mc:AlternateContent>
      </w:r>
    </w:p>
    <w:p w14:paraId="2C6BF1E2" w14:textId="77777777" w:rsidR="0092564A" w:rsidRPr="00D1713C" w:rsidRDefault="0092564A" w:rsidP="0092564A"/>
    <w:p w14:paraId="442B2E2A" w14:textId="77777777" w:rsidR="0092564A" w:rsidRPr="00D1713C" w:rsidRDefault="0092564A" w:rsidP="0092564A">
      <w:r w:rsidRPr="00D1713C">
        <w:t>b) Copy in text from the file Actuals_Path.txt</w:t>
      </w:r>
    </w:p>
    <w:p w14:paraId="4796CA8A" w14:textId="7C0FFB7E" w:rsidR="0092564A" w:rsidRPr="00D1713C" w:rsidRDefault="0092564A" w:rsidP="0092564A">
      <w:r w:rsidRPr="00D1713C">
        <w:rPr>
          <w:noProof/>
        </w:rPr>
        <mc:AlternateContent>
          <mc:Choice Requires="wpg">
            <w:drawing>
              <wp:anchor distT="0" distB="0" distL="0" distR="0" simplePos="0" relativeHeight="251717120" behindDoc="1" locked="0" layoutInCell="1" allowOverlap="1" wp14:anchorId="63696974" wp14:editId="17142D06">
                <wp:simplePos x="0" y="0"/>
                <wp:positionH relativeFrom="page">
                  <wp:posOffset>1644015</wp:posOffset>
                </wp:positionH>
                <wp:positionV relativeFrom="paragraph">
                  <wp:posOffset>215265</wp:posOffset>
                </wp:positionV>
                <wp:extent cx="5447030" cy="1621155"/>
                <wp:effectExtent l="5715" t="4445" r="5080" b="3175"/>
                <wp:wrapTopAndBottom/>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7030" cy="1621155"/>
                          <a:chOff x="2589" y="339"/>
                          <a:chExt cx="8578" cy="2553"/>
                        </a:xfrm>
                      </wpg:grpSpPr>
                      <pic:pic xmlns:pic="http://schemas.openxmlformats.org/drawingml/2006/picture">
                        <pic:nvPicPr>
                          <pic:cNvPr id="122" name="Picture 2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2604" y="353"/>
                            <a:ext cx="8548" cy="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3" name="Rectangle 211"/>
                        <wps:cNvSpPr>
                          <a:spLocks noChangeArrowheads="1"/>
                        </wps:cNvSpPr>
                        <wps:spPr bwMode="auto">
                          <a:xfrm>
                            <a:off x="2596" y="346"/>
                            <a:ext cx="8563" cy="2538"/>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53CEEE" id="Group 121" o:spid="_x0000_s1026" style="position:absolute;margin-left:129.45pt;margin-top:16.95pt;width:428.9pt;height:127.65pt;z-index:-251599360;mso-wrap-distance-left:0;mso-wrap-distance-right:0;mso-position-horizontal-relative:page" coordorigin="2589,339" coordsize="8578,25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">
                <v:shape id="Picture 210" o:spid="_x0000_s1027" type="#_x0000_t75" style="position:absolute;left:2604;top:353;width:8548;height:2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">
                  <v:imagedata r:id="rId103" o:title=""/>
                </v:shape>
                <v:rect id="Rectangle 211" o:spid="_x0000_s1028" style="position:absolute;left:2596;top:346;width:8563;height:2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" filled="f" strokecolor="#001f50"/>
                <w10:wrap type="topAndBottom" anchorx="page"/>
              </v:group>
            </w:pict>
          </mc:Fallback>
        </mc:AlternateContent>
      </w:r>
    </w:p>
    <w:p w14:paraId="7EE4DC55" w14:textId="77777777" w:rsidR="0092564A" w:rsidRPr="00D1713C" w:rsidRDefault="0092564A" w:rsidP="0092564A"/>
    <w:p w14:paraId="2CE59EAB" w14:textId="77777777" w:rsidR="0092564A" w:rsidRPr="00D1713C" w:rsidRDefault="0092564A" w:rsidP="0092564A">
      <w:r w:rsidRPr="00D1713C">
        <w:t>Update Source Applied Step to use Resolved Path = “</w:t>
      </w:r>
      <w:proofErr w:type="spellStart"/>
      <w:r w:rsidRPr="00D1713C">
        <w:t>Actuals_Path</w:t>
      </w:r>
      <w:proofErr w:type="spellEnd"/>
      <w:r w:rsidRPr="00D1713C">
        <w:t xml:space="preserve">” to the following Queries: • </w:t>
      </w:r>
      <w:proofErr w:type="spellStart"/>
      <w:r w:rsidRPr="00D1713C">
        <w:t>CampaignDim</w:t>
      </w:r>
      <w:proofErr w:type="spellEnd"/>
      <w:r w:rsidRPr="00D1713C">
        <w:t xml:space="preserve"> • </w:t>
      </w:r>
      <w:proofErr w:type="spellStart"/>
      <w:r w:rsidRPr="00D1713C">
        <w:t>CustomerDim</w:t>
      </w:r>
      <w:proofErr w:type="spellEnd"/>
      <w:r w:rsidRPr="00D1713C">
        <w:t xml:space="preserve"> • </w:t>
      </w:r>
      <w:proofErr w:type="spellStart"/>
      <w:r w:rsidRPr="00D1713C">
        <w:t>ProductDim</w:t>
      </w:r>
      <w:proofErr w:type="spellEnd"/>
      <w:r w:rsidRPr="00D1713C">
        <w:t xml:space="preserve"> • </w:t>
      </w:r>
      <w:proofErr w:type="spellStart"/>
      <w:r w:rsidRPr="00D1713C">
        <w:t>CatSegDim</w:t>
      </w:r>
      <w:proofErr w:type="spellEnd"/>
      <w:r w:rsidRPr="00D1713C">
        <w:t xml:space="preserve"> • Date • </w:t>
      </w:r>
      <w:proofErr w:type="spellStart"/>
      <w:r w:rsidRPr="00D1713C">
        <w:t>GeoDim</w:t>
      </w:r>
      <w:proofErr w:type="spellEnd"/>
      <w:r w:rsidRPr="00D1713C">
        <w:t xml:space="preserve"> • Sales</w:t>
      </w:r>
    </w:p>
    <w:p w14:paraId="0004CE48" w14:textId="77777777" w:rsidR="0092564A" w:rsidRPr="00D1713C" w:rsidRDefault="0092564A" w:rsidP="0092564A">
      <w:pPr>
        <w:sectPr w:rsidR="0092564A" w:rsidRPr="00D1713C">
          <w:pgSz w:w="12240" w:h="15840"/>
          <w:pgMar w:top="500" w:right="1040" w:bottom="1340" w:left="1020" w:header="0" w:footer="1156" w:gutter="0"/>
          <w:cols w:space="720"/>
        </w:sectPr>
      </w:pPr>
    </w:p>
    <w:p w14:paraId="536A508F" w14:textId="4920F63E" w:rsidR="0092564A" w:rsidRPr="00D1713C" w:rsidRDefault="0092564A" w:rsidP="0092564A">
      <w:r w:rsidRPr="00D1713C">
        <w:rPr>
          <w:noProof/>
        </w:rPr>
        <w:lastRenderedPageBreak/>
        <mc:AlternateContent>
          <mc:Choice Requires="wpg">
            <w:drawing>
              <wp:inline distT="0" distB="0" distL="0" distR="0" wp14:anchorId="5DFF6EEA" wp14:editId="5812179E">
                <wp:extent cx="5386070" cy="2355215"/>
                <wp:effectExtent l="9525" t="6350" r="5080" b="635"/>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355215"/>
                          <a:chOff x="0" y="0"/>
                          <a:chExt cx="8482" cy="3709"/>
                        </a:xfrm>
                      </wpg:grpSpPr>
                      <pic:pic xmlns:pic="http://schemas.openxmlformats.org/drawingml/2006/picture">
                        <pic:nvPicPr>
                          <pic:cNvPr id="119" name="Picture 2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15" y="15"/>
                            <a:ext cx="8452" cy="3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0" name="Rectangle 28"/>
                        <wps:cNvSpPr>
                          <a:spLocks noChangeArrowheads="1"/>
                        </wps:cNvSpPr>
                        <wps:spPr bwMode="auto">
                          <a:xfrm>
                            <a:off x="7" y="7"/>
                            <a:ext cx="8467" cy="3694"/>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3695F22" id="Group 118" o:spid="_x0000_s1026" style="width:424.1pt;height:185.45pt;mso-position-horizontal-relative:char;mso-position-vertical-relative:line" coordsize="8482,37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">
                <v:shape id="Picture 27" o:spid="_x0000_s1027" type="#_x0000_t75" style="position:absolute;left:15;top:15;width:8452;height:3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">
                  <v:imagedata r:id="rId105" o:title=""/>
                </v:shape>
                <v:rect id="Rectangle 28" o:spid="_x0000_s1028" style="position:absolute;left:7;top:7;width:8467;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" filled="f" strokecolor="#001f50"/>
                <w10:anchorlock/>
              </v:group>
            </w:pict>
          </mc:Fallback>
        </mc:AlternateContent>
      </w:r>
    </w:p>
    <w:p w14:paraId="30A164D4" w14:textId="77777777" w:rsidR="0092564A" w:rsidRPr="00D1713C" w:rsidRDefault="0092564A" w:rsidP="0092564A">
      <w:pPr>
        <w:sectPr w:rsidR="0092564A" w:rsidRPr="00D1713C">
          <w:pgSz w:w="12240" w:h="15840"/>
          <w:pgMar w:top="700" w:right="1040" w:bottom="1340" w:left="1020" w:header="0" w:footer="1156" w:gutter="0"/>
          <w:cols w:space="720"/>
        </w:sectPr>
      </w:pPr>
    </w:p>
    <w:p w14:paraId="3AA5E96A" w14:textId="6D61CCB8" w:rsidR="0092564A" w:rsidRPr="00D1713C" w:rsidRDefault="0092564A" w:rsidP="0092564A">
      <w:r w:rsidRPr="00D1713C">
        <w:rPr>
          <w:noProof/>
        </w:rPr>
        <w:lastRenderedPageBreak/>
        <mc:AlternateContent>
          <mc:Choice Requires="wpg">
            <w:drawing>
              <wp:anchor distT="0" distB="0" distL="114300" distR="114300" simplePos="0" relativeHeight="251677184" behindDoc="0" locked="0" layoutInCell="1" allowOverlap="1" wp14:anchorId="2B4EF6CD" wp14:editId="040921C9">
                <wp:simplePos x="0" y="0"/>
                <wp:positionH relativeFrom="page">
                  <wp:posOffset>1186815</wp:posOffset>
                </wp:positionH>
                <wp:positionV relativeFrom="page">
                  <wp:posOffset>6306820</wp:posOffset>
                </wp:positionV>
                <wp:extent cx="6343650" cy="2548890"/>
                <wp:effectExtent l="5715" t="1270" r="3810" b="254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3650" cy="2548890"/>
                          <a:chOff x="1869" y="9932"/>
                          <a:chExt cx="9990" cy="4014"/>
                        </a:xfrm>
                      </wpg:grpSpPr>
                      <pic:pic xmlns:pic="http://schemas.openxmlformats.org/drawingml/2006/picture">
                        <pic:nvPicPr>
                          <pic:cNvPr id="116" name="Picture 9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1884" y="9947"/>
                            <a:ext cx="9960" cy="3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7" name="Rectangle 94"/>
                        <wps:cNvSpPr>
                          <a:spLocks noChangeArrowheads="1"/>
                        </wps:cNvSpPr>
                        <wps:spPr bwMode="auto">
                          <a:xfrm>
                            <a:off x="1876" y="9939"/>
                            <a:ext cx="9975" cy="399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1EF7C1" id="Group 115" o:spid="_x0000_s1026" style="position:absolute;margin-left:93.45pt;margin-top:496.6pt;width:499.5pt;height:200.7pt;z-index:251677184;mso-position-horizontal-relative:page;mso-position-vertical-relative:page" coordorigin="1869,9932" coordsize="9990,40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">
                <v:shape id="Picture 93" o:spid="_x0000_s1027" type="#_x0000_t75" style="position:absolute;left:1884;top:9947;width:9960;height:3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">
                  <v:imagedata r:id="rId107" o:title=""/>
                </v:shape>
                <v:rect id="Rectangle 94" o:spid="_x0000_s1028" style="position:absolute;left:1876;top:9939;width:9975;height:3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" filled="f" strokecolor="#001f50"/>
                <w10:wrap anchorx="page" anchory="page"/>
              </v:group>
            </w:pict>
          </mc:Fallback>
        </mc:AlternateContent>
      </w:r>
      <w:r w:rsidRPr="00D1713C">
        <w:t>Lab 4b: Create dynamic path to csv source file</w:t>
      </w:r>
    </w:p>
    <w:p w14:paraId="09F85D87" w14:textId="77777777" w:rsidR="0092564A" w:rsidRPr="00D1713C" w:rsidRDefault="0092564A" w:rsidP="0092564A">
      <w:r w:rsidRPr="00D1713C">
        <w:t>Task: Create a dynamic path to csv source file</w:t>
      </w:r>
    </w:p>
    <w:p w14:paraId="1828CB9A" w14:textId="77777777" w:rsidR="0092564A" w:rsidRPr="00D1713C" w:rsidRDefault="0092564A" w:rsidP="0092564A">
      <w:r w:rsidRPr="00D1713C">
        <w:t>The estimated time to complete this lab is 15 minutes.</w:t>
      </w:r>
    </w:p>
    <w:p w14:paraId="70179854" w14:textId="77777777" w:rsidR="0092564A" w:rsidRPr="00D1713C" w:rsidRDefault="0092564A" w:rsidP="0092564A">
      <w:r w:rsidRPr="00D1713C">
        <w:t>Create a new blank query a) Query Name: “</w:t>
      </w:r>
      <w:proofErr w:type="spellStart"/>
      <w:r w:rsidRPr="00D1713C">
        <w:t>Budget_Path</w:t>
      </w:r>
      <w:proofErr w:type="spellEnd"/>
      <w:r w:rsidRPr="00D1713C">
        <w:t>”</w:t>
      </w:r>
    </w:p>
    <w:p w14:paraId="543BAFFF" w14:textId="017075D4" w:rsidR="0092564A" w:rsidRPr="00D1713C" w:rsidRDefault="0092564A" w:rsidP="0092564A">
      <w:r w:rsidRPr="00D1713C">
        <w:rPr>
          <w:noProof/>
        </w:rPr>
        <mc:AlternateContent>
          <mc:Choice Requires="wpg">
            <w:drawing>
              <wp:anchor distT="0" distB="0" distL="0" distR="0" simplePos="0" relativeHeight="251718144" behindDoc="1" locked="0" layoutInCell="1" allowOverlap="1" wp14:anchorId="0F5EF09D" wp14:editId="30F6A6F9">
                <wp:simplePos x="0" y="0"/>
                <wp:positionH relativeFrom="page">
                  <wp:posOffset>1186815</wp:posOffset>
                </wp:positionH>
                <wp:positionV relativeFrom="paragraph">
                  <wp:posOffset>216535</wp:posOffset>
                </wp:positionV>
                <wp:extent cx="1928495" cy="3306445"/>
                <wp:effectExtent l="5715" t="7620" r="8890" b="635"/>
                <wp:wrapTopAndBottom/>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8495" cy="3306445"/>
                          <a:chOff x="1869" y="341"/>
                          <a:chExt cx="3037" cy="5207"/>
                        </a:xfrm>
                      </wpg:grpSpPr>
                      <pic:pic xmlns:pic="http://schemas.openxmlformats.org/drawingml/2006/picture">
                        <pic:nvPicPr>
                          <pic:cNvPr id="113" name="Picture 2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1912" y="377"/>
                            <a:ext cx="2979" cy="5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4" name="Rectangle 214"/>
                        <wps:cNvSpPr>
                          <a:spLocks noChangeArrowheads="1"/>
                        </wps:cNvSpPr>
                        <wps:spPr bwMode="auto">
                          <a:xfrm>
                            <a:off x="1876" y="348"/>
                            <a:ext cx="3022" cy="5192"/>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3C25B2" id="Group 112" o:spid="_x0000_s1026" style="position:absolute;margin-left:93.45pt;margin-top:17.05pt;width:151.85pt;height:260.35pt;z-index:-251598336;mso-wrap-distance-left:0;mso-wrap-distance-right:0;mso-position-horizontal-relative:page" coordorigin="1869,341" coordsize="3037,5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">
                <v:shape id="Picture 213" o:spid="_x0000_s1027" type="#_x0000_t75" style="position:absolute;left:1912;top:377;width:2979;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">
                  <v:imagedata r:id="rId101" o:title=""/>
                </v:shape>
                <v:rect id="Rectangle 214" o:spid="_x0000_s1028" style="position:absolute;left:1876;top:348;width:3022;height:5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" filled="f" strokecolor="#001f50"/>
                <w10:wrap type="topAndBottom" anchorx="page"/>
              </v:group>
            </w:pict>
          </mc:Fallback>
        </mc:AlternateContent>
      </w:r>
    </w:p>
    <w:p w14:paraId="10DBAF9E" w14:textId="77777777" w:rsidR="0092564A" w:rsidRPr="00D1713C" w:rsidRDefault="0092564A" w:rsidP="0092564A"/>
    <w:p w14:paraId="56ECFC0A" w14:textId="77777777" w:rsidR="0092564A" w:rsidRPr="00D1713C" w:rsidRDefault="0092564A" w:rsidP="0092564A">
      <w:r w:rsidRPr="00D1713C">
        <w:t>Copy in text from Budget_Path.txt</w:t>
      </w:r>
    </w:p>
    <w:p w14:paraId="5C8DFBF3" w14:textId="77777777" w:rsidR="0092564A" w:rsidRPr="00D1713C" w:rsidRDefault="0092564A" w:rsidP="0092564A">
      <w:pPr>
        <w:sectPr w:rsidR="0092564A" w:rsidRPr="00D1713C">
          <w:pgSz w:w="12240" w:h="15840"/>
          <w:pgMar w:top="500" w:right="1040" w:bottom="1340" w:left="1020" w:header="0" w:footer="1156" w:gutter="0"/>
          <w:cols w:space="720"/>
        </w:sectPr>
      </w:pPr>
    </w:p>
    <w:p w14:paraId="4E077DD5" w14:textId="4C43C5BB" w:rsidR="0092564A" w:rsidRPr="00D1713C" w:rsidRDefault="0092564A" w:rsidP="0092564A">
      <w:r w:rsidRPr="00D1713C">
        <w:rPr>
          <w:noProof/>
        </w:rPr>
        <w:lastRenderedPageBreak/>
        <mc:AlternateContent>
          <mc:Choice Requires="wpg">
            <w:drawing>
              <wp:anchor distT="0" distB="0" distL="114300" distR="114300" simplePos="0" relativeHeight="251678208" behindDoc="0" locked="0" layoutInCell="1" allowOverlap="1" wp14:anchorId="48417E38" wp14:editId="4CC21245">
                <wp:simplePos x="0" y="0"/>
                <wp:positionH relativeFrom="page">
                  <wp:posOffset>1186815</wp:posOffset>
                </wp:positionH>
                <wp:positionV relativeFrom="page">
                  <wp:posOffset>1042670</wp:posOffset>
                </wp:positionV>
                <wp:extent cx="6343650" cy="1924050"/>
                <wp:effectExtent l="5715" t="4445" r="3810" b="5080"/>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3650" cy="1924050"/>
                          <a:chOff x="1869" y="1642"/>
                          <a:chExt cx="9990" cy="3030"/>
                        </a:xfrm>
                      </wpg:grpSpPr>
                      <pic:pic xmlns:pic="http://schemas.openxmlformats.org/drawingml/2006/picture">
                        <pic:nvPicPr>
                          <pic:cNvPr id="110" name="Picture 9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1884" y="1657"/>
                            <a:ext cx="996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1" name="Rectangle 97"/>
                        <wps:cNvSpPr>
                          <a:spLocks noChangeArrowheads="1"/>
                        </wps:cNvSpPr>
                        <wps:spPr bwMode="auto">
                          <a:xfrm>
                            <a:off x="1876" y="1649"/>
                            <a:ext cx="9975" cy="301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55DA20" id="Group 109" o:spid="_x0000_s1026" style="position:absolute;margin-left:93.45pt;margin-top:82.1pt;width:499.5pt;height:151.5pt;z-index:251678208;mso-position-horizontal-relative:page;mso-position-vertical-relative:page" coordorigin="1869,1642" coordsize="9990,30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">
                <v:shape id="Picture 96" o:spid="_x0000_s1027" type="#_x0000_t75" style="position:absolute;left:1884;top:1657;width:9960;height:3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">
                  <v:imagedata r:id="rId109" o:title=""/>
                </v:shape>
                <v:rect id="Rectangle 97" o:spid="_x0000_s1028" style="position:absolute;left:1876;top:1649;width:9975;height:3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" filled="f" strokecolor="#001f50"/>
                <w10:wrap anchorx="page" anchory="page"/>
              </v:group>
            </w:pict>
          </mc:Fallback>
        </mc:AlternateContent>
      </w:r>
      <w:proofErr w:type="spellStart"/>
      <w:r w:rsidRPr="00D1713C">
        <w:t>UpdateSource</w:t>
      </w:r>
      <w:proofErr w:type="spellEnd"/>
      <w:r w:rsidRPr="00D1713C">
        <w:t xml:space="preserve"> Applied Step to use </w:t>
      </w:r>
      <w:proofErr w:type="spellStart"/>
      <w:r w:rsidRPr="00D1713C">
        <w:t>ResolvedBudgetPath</w:t>
      </w:r>
      <w:proofErr w:type="spellEnd"/>
      <w:r w:rsidRPr="00D1713C">
        <w:t xml:space="preserve"> = “</w:t>
      </w:r>
      <w:proofErr w:type="spellStart"/>
      <w:r w:rsidRPr="00D1713C">
        <w:t>Budget_Path</w:t>
      </w:r>
      <w:proofErr w:type="spellEnd"/>
      <w:r w:rsidRPr="00D1713C">
        <w:t xml:space="preserve">” to the following Queries: • </w:t>
      </w:r>
      <w:proofErr w:type="spellStart"/>
      <w:r w:rsidRPr="00D1713C">
        <w:t>BudgetFact</w:t>
      </w:r>
      <w:proofErr w:type="spellEnd"/>
      <w:r w:rsidRPr="00D1713C">
        <w:t xml:space="preserve"> • </w:t>
      </w:r>
      <w:proofErr w:type="spellStart"/>
      <w:r w:rsidRPr="00D1713C">
        <w:t>BudgetFact_Data</w:t>
      </w:r>
      <w:proofErr w:type="spellEnd"/>
    </w:p>
    <w:p w14:paraId="10732514" w14:textId="77777777" w:rsidR="0092564A" w:rsidRPr="00D1713C" w:rsidRDefault="0092564A" w:rsidP="0092564A">
      <w:pPr>
        <w:sectPr w:rsidR="0092564A" w:rsidRPr="00D1713C">
          <w:pgSz w:w="12240" w:h="15840"/>
          <w:pgMar w:top="600" w:right="1040" w:bottom="1380" w:left="1020" w:header="0" w:footer="1156" w:gutter="0"/>
          <w:cols w:space="720"/>
        </w:sectPr>
      </w:pPr>
    </w:p>
    <w:p w14:paraId="2C623BCB" w14:textId="77777777" w:rsidR="0092564A" w:rsidRPr="00D1713C" w:rsidRDefault="0092564A" w:rsidP="0092564A">
      <w:r w:rsidRPr="00D1713C">
        <w:lastRenderedPageBreak/>
        <w:t>Lab 4c: Create a custom function</w:t>
      </w:r>
    </w:p>
    <w:p w14:paraId="4F9CB82E" w14:textId="77777777" w:rsidR="0092564A" w:rsidRPr="00D1713C" w:rsidRDefault="0092564A" w:rsidP="0092564A">
      <w:r w:rsidRPr="00D1713C">
        <w:t>Task: Create a custom function</w:t>
      </w:r>
    </w:p>
    <w:p w14:paraId="4A52A9F5" w14:textId="77777777" w:rsidR="0092564A" w:rsidRPr="00D1713C" w:rsidRDefault="0092564A" w:rsidP="0092564A">
      <w:r w:rsidRPr="00D1713C">
        <w:t>The estimated time to complete this lab is 15 minutes.</w:t>
      </w:r>
    </w:p>
    <w:p w14:paraId="604EEF66" w14:textId="77777777" w:rsidR="0092564A" w:rsidRPr="00D1713C" w:rsidRDefault="0092564A" w:rsidP="0092564A">
      <w:r w:rsidRPr="00D1713C">
        <w:t>Create a new blank query</w:t>
      </w:r>
    </w:p>
    <w:p w14:paraId="4F42FC43" w14:textId="7D9CC7D8" w:rsidR="0092564A" w:rsidRPr="00D1713C" w:rsidRDefault="0092564A" w:rsidP="0092564A">
      <w:r w:rsidRPr="00D1713C">
        <w:rPr>
          <w:noProof/>
        </w:rPr>
        <mc:AlternateContent>
          <mc:Choice Requires="wpg">
            <w:drawing>
              <wp:anchor distT="0" distB="0" distL="0" distR="0" simplePos="0" relativeHeight="251719168" behindDoc="1" locked="0" layoutInCell="1" allowOverlap="1" wp14:anchorId="1393F341" wp14:editId="1190DDE1">
                <wp:simplePos x="0" y="0"/>
                <wp:positionH relativeFrom="page">
                  <wp:posOffset>1186815</wp:posOffset>
                </wp:positionH>
                <wp:positionV relativeFrom="paragraph">
                  <wp:posOffset>217170</wp:posOffset>
                </wp:positionV>
                <wp:extent cx="1928495" cy="3306445"/>
                <wp:effectExtent l="5715" t="8255" r="8890" b="0"/>
                <wp:wrapTopAndBottom/>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8495" cy="3306445"/>
                          <a:chOff x="1869" y="342"/>
                          <a:chExt cx="3037" cy="5207"/>
                        </a:xfrm>
                      </wpg:grpSpPr>
                      <pic:pic xmlns:pic="http://schemas.openxmlformats.org/drawingml/2006/picture">
                        <pic:nvPicPr>
                          <pic:cNvPr id="107" name="Picture 2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1912" y="378"/>
                            <a:ext cx="2979" cy="5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8" name="Rectangle 217"/>
                        <wps:cNvSpPr>
                          <a:spLocks noChangeArrowheads="1"/>
                        </wps:cNvSpPr>
                        <wps:spPr bwMode="auto">
                          <a:xfrm>
                            <a:off x="1876" y="349"/>
                            <a:ext cx="3022" cy="5192"/>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077CD3" id="Group 106" o:spid="_x0000_s1026" style="position:absolute;margin-left:93.45pt;margin-top:17.1pt;width:151.85pt;height:260.35pt;z-index:-251597312;mso-wrap-distance-left:0;mso-wrap-distance-right:0;mso-position-horizontal-relative:page" coordorigin="1869,342" coordsize="3037,5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">
                <v:shape id="Picture 216" o:spid="_x0000_s1027" type="#_x0000_t75" style="position:absolute;left:1912;top:378;width:2979;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">
                  <v:imagedata r:id="rId101" o:title=""/>
                </v:shape>
                <v:rect id="Rectangle 217" o:spid="_x0000_s1028" style="position:absolute;left:1876;top:349;width:3022;height:5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" filled="f" strokecolor="#001f50"/>
                <w10:wrap type="topAndBottom" anchorx="page"/>
              </v:group>
            </w:pict>
          </mc:Fallback>
        </mc:AlternateContent>
      </w:r>
    </w:p>
    <w:p w14:paraId="57D478DF" w14:textId="77777777" w:rsidR="0092564A" w:rsidRPr="00D1713C" w:rsidRDefault="0092564A" w:rsidP="0092564A"/>
    <w:p w14:paraId="0D2DD762" w14:textId="77777777" w:rsidR="0092564A" w:rsidRPr="00D1713C" w:rsidRDefault="0092564A" w:rsidP="0092564A">
      <w:r w:rsidRPr="00D1713C">
        <w:t>Query Name: “</w:t>
      </w:r>
      <w:proofErr w:type="spellStart"/>
      <w:r w:rsidRPr="00D1713C">
        <w:t>fn_DaySinceYearStart</w:t>
      </w:r>
      <w:proofErr w:type="spellEnd"/>
      <w:r w:rsidRPr="00D1713C">
        <w:t>”</w:t>
      </w:r>
    </w:p>
    <w:p w14:paraId="32AC924F" w14:textId="77777777" w:rsidR="0092564A" w:rsidRPr="00D1713C" w:rsidRDefault="0092564A" w:rsidP="0092564A">
      <w:r w:rsidRPr="00D1713C">
        <w:t>In Advanced Editor copy in text from Number_Days.txt</w:t>
      </w:r>
    </w:p>
    <w:p w14:paraId="2175B406" w14:textId="0C6A7C8A" w:rsidR="0092564A" w:rsidRPr="00D1713C" w:rsidRDefault="0092564A" w:rsidP="0092564A">
      <w:r w:rsidRPr="00D1713C">
        <w:rPr>
          <w:noProof/>
        </w:rPr>
        <mc:AlternateContent>
          <mc:Choice Requires="wpg">
            <w:drawing>
              <wp:anchor distT="0" distB="0" distL="0" distR="0" simplePos="0" relativeHeight="251720192" behindDoc="1" locked="0" layoutInCell="1" allowOverlap="1" wp14:anchorId="2DE7ADFA" wp14:editId="0E1D12E4">
                <wp:simplePos x="0" y="0"/>
                <wp:positionH relativeFrom="page">
                  <wp:posOffset>1644015</wp:posOffset>
                </wp:positionH>
                <wp:positionV relativeFrom="paragraph">
                  <wp:posOffset>215265</wp:posOffset>
                </wp:positionV>
                <wp:extent cx="4446270" cy="2160270"/>
                <wp:effectExtent l="5715" t="6350" r="5715" b="5080"/>
                <wp:wrapTopAndBottom/>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46270" cy="2160270"/>
                          <a:chOff x="2589" y="339"/>
                          <a:chExt cx="7002" cy="3402"/>
                        </a:xfrm>
                      </wpg:grpSpPr>
                      <pic:pic xmlns:pic="http://schemas.openxmlformats.org/drawingml/2006/picture">
                        <pic:nvPicPr>
                          <pic:cNvPr id="104" name="Picture 21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2736" y="528"/>
                            <a:ext cx="6840" cy="3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5" name="Rectangle 220"/>
                        <wps:cNvSpPr>
                          <a:spLocks noChangeArrowheads="1"/>
                        </wps:cNvSpPr>
                        <wps:spPr bwMode="auto">
                          <a:xfrm>
                            <a:off x="2596" y="346"/>
                            <a:ext cx="6987" cy="338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EB71E" id="Group 103" o:spid="_x0000_s1026" style="position:absolute;margin-left:129.45pt;margin-top:16.95pt;width:350.1pt;height:170.1pt;z-index:-251596288;mso-wrap-distance-left:0;mso-wrap-distance-right:0;mso-position-horizontal-relative:page" coordorigin="2589,339" coordsize="7002,3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">
                <v:shape id="Picture 219" o:spid="_x0000_s1027" type="#_x0000_t75" style="position:absolute;left:2736;top:528;width:6840;height:3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">
                  <v:imagedata r:id="rId111" o:title=""/>
                </v:shape>
                <v:rect id="Rectangle 220" o:spid="_x0000_s1028" style="position:absolute;left:2596;top:346;width:6987;height:3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" filled="f" strokecolor="#001f50"/>
                <w10:wrap type="topAndBottom" anchorx="page"/>
              </v:group>
            </w:pict>
          </mc:Fallback>
        </mc:AlternateContent>
      </w:r>
    </w:p>
    <w:p w14:paraId="3B87FD0E" w14:textId="77777777" w:rsidR="0092564A" w:rsidRPr="00D1713C" w:rsidRDefault="0092564A" w:rsidP="0092564A"/>
    <w:p w14:paraId="6B03E8BC" w14:textId="77777777" w:rsidR="0092564A" w:rsidRPr="00D1713C" w:rsidRDefault="0092564A" w:rsidP="0092564A">
      <w:r w:rsidRPr="00D1713C">
        <w:t>Create a new Parameter</w:t>
      </w:r>
    </w:p>
    <w:p w14:paraId="10046EA8" w14:textId="77777777" w:rsidR="0092564A" w:rsidRPr="00D1713C" w:rsidRDefault="0092564A" w:rsidP="0092564A">
      <w:pPr>
        <w:sectPr w:rsidR="0092564A" w:rsidRPr="00D1713C">
          <w:pgSz w:w="12240" w:h="15840"/>
          <w:pgMar w:top="500" w:right="1040" w:bottom="1380" w:left="1020" w:header="0" w:footer="1156" w:gutter="0"/>
          <w:cols w:space="720"/>
        </w:sectPr>
      </w:pPr>
    </w:p>
    <w:p w14:paraId="1515EE56" w14:textId="4613A261" w:rsidR="0092564A" w:rsidRPr="00D1713C" w:rsidRDefault="0092564A" w:rsidP="0092564A">
      <w:r w:rsidRPr="00D1713C">
        <w:rPr>
          <w:noProof/>
        </w:rPr>
        <w:lastRenderedPageBreak/>
        <mc:AlternateContent>
          <mc:Choice Requires="wpg">
            <w:drawing>
              <wp:inline distT="0" distB="0" distL="0" distR="0" wp14:anchorId="2C0A0D7D" wp14:editId="11D8D297">
                <wp:extent cx="4972050" cy="1428750"/>
                <wp:effectExtent l="9525" t="6350" r="0" b="3175"/>
                <wp:docPr id="10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0" cy="1428750"/>
                          <a:chOff x="0" y="0"/>
                          <a:chExt cx="7830" cy="2250"/>
                        </a:xfrm>
                      </wpg:grpSpPr>
                      <pic:pic xmlns:pic="http://schemas.openxmlformats.org/drawingml/2006/picture">
                        <pic:nvPicPr>
                          <pic:cNvPr id="101" name="Picture 2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74" y="88"/>
                            <a:ext cx="7597" cy="19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2" name="Rectangle 25"/>
                        <wps:cNvSpPr>
                          <a:spLocks noChangeArrowheads="1"/>
                        </wps:cNvSpPr>
                        <wps:spPr bwMode="auto">
                          <a:xfrm>
                            <a:off x="7" y="7"/>
                            <a:ext cx="7815" cy="223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F5B1A9" id="Group 100" o:spid="_x0000_s1026" style="width:391.5pt;height:112.5pt;mso-position-horizontal-relative:char;mso-position-vertical-relative:line" coordsize="7830,22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">
                <v:shape id="Picture 24" o:spid="_x0000_s1027" type="#_x0000_t75" style="position:absolute;left:74;top:88;width:7597;height:1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">
                  <v:imagedata r:id="rId113" o:title=""/>
                </v:shape>
                <v:rect id="Rectangle 25" o:spid="_x0000_s1028" style="position:absolute;left:7;top:7;width:7815;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" filled="f" strokecolor="#001f50"/>
                <w10:anchorlock/>
              </v:group>
            </w:pict>
          </mc:Fallback>
        </mc:AlternateContent>
      </w:r>
    </w:p>
    <w:p w14:paraId="056521C7" w14:textId="77777777" w:rsidR="0092564A" w:rsidRPr="00D1713C" w:rsidRDefault="0092564A" w:rsidP="0092564A"/>
    <w:p w14:paraId="13CD7C2E" w14:textId="77777777" w:rsidR="0092564A" w:rsidRPr="00D1713C" w:rsidRDefault="0092564A" w:rsidP="0092564A">
      <w:r w:rsidRPr="00D1713C">
        <w:t xml:space="preserve">Parameter Name: </w:t>
      </w:r>
      <w:proofErr w:type="spellStart"/>
      <w:r w:rsidRPr="00D1713C">
        <w:t>TransactionDate</w:t>
      </w:r>
      <w:proofErr w:type="spellEnd"/>
    </w:p>
    <w:p w14:paraId="4D219C9E" w14:textId="77777777" w:rsidR="0092564A" w:rsidRPr="00D1713C" w:rsidRDefault="0092564A" w:rsidP="0092564A">
      <w:r w:rsidRPr="00D1713C">
        <w:t>Type: Date</w:t>
      </w:r>
    </w:p>
    <w:p w14:paraId="1D82442C" w14:textId="77777777" w:rsidR="0092564A" w:rsidRPr="00D1713C" w:rsidRDefault="0092564A" w:rsidP="0092564A">
      <w:r w:rsidRPr="00D1713C">
        <w:t>Current Value = 1/1/2011</w:t>
      </w:r>
    </w:p>
    <w:p w14:paraId="297E1F9B" w14:textId="4A569063" w:rsidR="0092564A" w:rsidRPr="00D1713C" w:rsidRDefault="0092564A" w:rsidP="0092564A">
      <w:r w:rsidRPr="00D1713C">
        <w:rPr>
          <w:noProof/>
        </w:rPr>
        <mc:AlternateContent>
          <mc:Choice Requires="wpg">
            <w:drawing>
              <wp:anchor distT="0" distB="0" distL="0" distR="0" simplePos="0" relativeHeight="251721216" behindDoc="1" locked="0" layoutInCell="1" allowOverlap="1" wp14:anchorId="18B43AB2" wp14:editId="56A67154">
                <wp:simplePos x="0" y="0"/>
                <wp:positionH relativeFrom="page">
                  <wp:posOffset>1644015</wp:posOffset>
                </wp:positionH>
                <wp:positionV relativeFrom="paragraph">
                  <wp:posOffset>215900</wp:posOffset>
                </wp:positionV>
                <wp:extent cx="5394960" cy="3482340"/>
                <wp:effectExtent l="5715" t="635" r="0" b="3175"/>
                <wp:wrapTopAndBottom/>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4960" cy="3482340"/>
                          <a:chOff x="2589" y="340"/>
                          <a:chExt cx="8496" cy="5484"/>
                        </a:xfrm>
                      </wpg:grpSpPr>
                      <pic:pic xmlns:pic="http://schemas.openxmlformats.org/drawingml/2006/picture">
                        <pic:nvPicPr>
                          <pic:cNvPr id="98" name="Picture 22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2694" y="504"/>
                            <a:ext cx="8106" cy="52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9" name="Rectangle 223"/>
                        <wps:cNvSpPr>
                          <a:spLocks noChangeArrowheads="1"/>
                        </wps:cNvSpPr>
                        <wps:spPr bwMode="auto">
                          <a:xfrm>
                            <a:off x="2596" y="347"/>
                            <a:ext cx="8481" cy="546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95DFF2" id="Group 97" o:spid="_x0000_s1026" style="position:absolute;margin-left:129.45pt;margin-top:17pt;width:424.8pt;height:274.2pt;z-index:-251595264;mso-wrap-distance-left:0;mso-wrap-distance-right:0;mso-position-horizontal-relative:page" coordorigin="2589,340" coordsize="8496,5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56+Kn7TniX4KeP9TtfEfwv17V&#10;fAYWOSy8TeHoxckDy1LrNHkBMOXGWZeAMKep5yb/AIKT/BkWoe3uNdvrsj5bG30tvOY/3RuIXP8A&#10;wKvqiikk0rMbte6Ph/xND8Tf27NY07RrjwtqXw1+Dltcpc3s2rAxX2qhTlVVD29MZQH5izEKtfa2&#10;maba6Nptpp9lCttZ2kSQQQoMLGigKqj2AAFWqKpNKPLH19X5/p2Jd3Lmfp6IKKKKQw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B8G/8guX/AK7H/wBBWt6sHwb/AMguX/rsf/QVreoAKKKKACiiigAooooAKKKKACiiigAo&#10;oooAKKKKACiiigAooooAKKKKACiiigAooooAKKKKACiiigAooooAKKKKACiiigAooooAKKKKACii&#10;igAooooAKKKKACiiigAooooAKKKKACiiigAooooAKKKKACiiigAooooAwfDv/IU1n/rt/wCzPW9W&#10;D4d/5Cms/wDXb/2Z63q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">
                <v:shape id="Picture 222" o:spid="_x0000_s1027" type="#_x0000_t75" style="position:absolute;left:2694;top:504;width:8106;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">
                  <v:imagedata r:id="rId115" o:title=""/>
                </v:shape>
                <v:rect id="Rectangle 223" o:spid="_x0000_s1028" style="position:absolute;left:2596;top:347;width:8481;height:5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" filled="f" strokecolor="#001f50"/>
                <w10:wrap type="topAndBottom" anchorx="page"/>
              </v:group>
            </w:pict>
          </mc:Fallback>
        </mc:AlternateContent>
      </w:r>
    </w:p>
    <w:p w14:paraId="668F4C0E" w14:textId="77777777" w:rsidR="0092564A" w:rsidRPr="00D1713C" w:rsidRDefault="0092564A" w:rsidP="0092564A"/>
    <w:p w14:paraId="2265B19E" w14:textId="77777777" w:rsidR="0092564A" w:rsidRPr="00D1713C" w:rsidRDefault="0092564A" w:rsidP="0092564A">
      <w:r w:rsidRPr="00D1713C">
        <w:t>Update Sales query</w:t>
      </w:r>
    </w:p>
    <w:p w14:paraId="325BCFE5" w14:textId="77777777" w:rsidR="0092564A" w:rsidRPr="00D1713C" w:rsidRDefault="0092564A" w:rsidP="0092564A">
      <w:r w:rsidRPr="00D1713C">
        <w:t>Add Column -&gt; Invoke Custom Function</w:t>
      </w:r>
    </w:p>
    <w:p w14:paraId="07434156" w14:textId="77777777" w:rsidR="0092564A" w:rsidRPr="00D1713C" w:rsidRDefault="0092564A" w:rsidP="0092564A">
      <w:pPr>
        <w:sectPr w:rsidR="0092564A" w:rsidRPr="00D1713C">
          <w:pgSz w:w="12240" w:h="15840"/>
          <w:pgMar w:top="700" w:right="1040" w:bottom="1380" w:left="1020" w:header="0" w:footer="1156" w:gutter="0"/>
          <w:cols w:space="720"/>
        </w:sectPr>
      </w:pPr>
    </w:p>
    <w:p w14:paraId="3A2E3C1C" w14:textId="638B5C78" w:rsidR="0092564A" w:rsidRPr="00D1713C" w:rsidRDefault="0092564A" w:rsidP="0092564A">
      <w:r w:rsidRPr="00D1713C">
        <w:rPr>
          <w:noProof/>
        </w:rPr>
        <w:lastRenderedPageBreak/>
        <mc:AlternateContent>
          <mc:Choice Requires="wpg">
            <w:drawing>
              <wp:anchor distT="0" distB="0" distL="114300" distR="114300" simplePos="0" relativeHeight="251679232" behindDoc="0" locked="0" layoutInCell="1" allowOverlap="1" wp14:anchorId="553C80AD" wp14:editId="1B9CA5A5">
                <wp:simplePos x="0" y="0"/>
                <wp:positionH relativeFrom="page">
                  <wp:posOffset>1644015</wp:posOffset>
                </wp:positionH>
                <wp:positionV relativeFrom="page">
                  <wp:posOffset>4373245</wp:posOffset>
                </wp:positionV>
                <wp:extent cx="5805170" cy="1732915"/>
                <wp:effectExtent l="5715" t="1270" r="8890" b="8890"/>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5170" cy="1732915"/>
                          <a:chOff x="2589" y="6887"/>
                          <a:chExt cx="9142" cy="2729"/>
                        </a:xfrm>
                      </wpg:grpSpPr>
                      <pic:pic xmlns:pic="http://schemas.openxmlformats.org/drawingml/2006/picture">
                        <pic:nvPicPr>
                          <pic:cNvPr id="95" name="Picture 9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2604" y="6902"/>
                            <a:ext cx="9033" cy="2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6" name="Rectangle 100"/>
                        <wps:cNvSpPr>
                          <a:spLocks noChangeArrowheads="1"/>
                        </wps:cNvSpPr>
                        <wps:spPr bwMode="auto">
                          <a:xfrm>
                            <a:off x="2596" y="6894"/>
                            <a:ext cx="9127" cy="2714"/>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7CBCDB" id="Group 94" o:spid="_x0000_s1026" style="position:absolute;margin-left:129.45pt;margin-top:344.35pt;width:457.1pt;height:136.45pt;z-index:251679232;mso-position-horizontal-relative:page;mso-position-vertical-relative:page" coordorigin="2589,6887" coordsize="9142,27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">
                <v:shape id="Picture 99" o:spid="_x0000_s1027" type="#_x0000_t75" style="position:absolute;left:2604;top:6902;width:9033;height:2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">
                  <v:imagedata r:id="rId117" o:title=""/>
                </v:shape>
                <v:rect id="Rectangle 100" o:spid="_x0000_s1028" style="position:absolute;left:2596;top:6894;width:912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" filled="f" strokecolor="#001f50"/>
                <w10:wrap anchorx="page" anchory="page"/>
              </v:group>
            </w:pict>
          </mc:Fallback>
        </mc:AlternateContent>
      </w:r>
      <w:r w:rsidRPr="00D1713C">
        <w:rPr>
          <w:noProof/>
        </w:rPr>
        <mc:AlternateContent>
          <mc:Choice Requires="wpg">
            <w:drawing>
              <wp:inline distT="0" distB="0" distL="0" distR="0" wp14:anchorId="0D2147AA" wp14:editId="1139159A">
                <wp:extent cx="2969895" cy="2895600"/>
                <wp:effectExtent l="9525" t="6350" r="1905" b="3175"/>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9895" cy="2895600"/>
                          <a:chOff x="0" y="0"/>
                          <a:chExt cx="4677" cy="4560"/>
                        </a:xfrm>
                      </wpg:grpSpPr>
                      <pic:pic xmlns:pic="http://schemas.openxmlformats.org/drawingml/2006/picture">
                        <pic:nvPicPr>
                          <pic:cNvPr id="92"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15" y="14"/>
                            <a:ext cx="4611" cy="4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 name="Rectangle 22"/>
                        <wps:cNvSpPr>
                          <a:spLocks noChangeArrowheads="1"/>
                        </wps:cNvSpPr>
                        <wps:spPr bwMode="auto">
                          <a:xfrm>
                            <a:off x="7" y="7"/>
                            <a:ext cx="4662" cy="454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CD4699" id="Group 91" o:spid="_x0000_s1026" style="width:233.85pt;height:228pt;mso-position-horizontal-relative:char;mso-position-vertical-relative:line" coordsize="4677,45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">
                <v:shape id="Picture 21" o:spid="_x0000_s1027" type="#_x0000_t75" style="position:absolute;left:15;top:14;width:4611;height:4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">
                  <v:imagedata r:id="rId119" o:title=""/>
                </v:shape>
                <v:rect id="Rectangle 22" o:spid="_x0000_s1028" style="position:absolute;left:7;top:7;width:4662;height:4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" filled="f" strokecolor="#001f50"/>
                <w10:anchorlock/>
              </v:group>
            </w:pict>
          </mc:Fallback>
        </mc:AlternateContent>
      </w:r>
    </w:p>
    <w:p w14:paraId="1AC4DD09" w14:textId="77777777" w:rsidR="0092564A" w:rsidRPr="00D1713C" w:rsidRDefault="0092564A" w:rsidP="0092564A"/>
    <w:p w14:paraId="0D60541A" w14:textId="77777777" w:rsidR="0092564A" w:rsidRPr="00D1713C" w:rsidRDefault="0092564A" w:rsidP="0092564A">
      <w:r w:rsidRPr="00D1713C">
        <w:t xml:space="preserve">New Column Name: </w:t>
      </w:r>
      <w:proofErr w:type="spellStart"/>
      <w:r w:rsidRPr="00D1713C">
        <w:t>DaysFromYearStart</w:t>
      </w:r>
      <w:proofErr w:type="spellEnd"/>
    </w:p>
    <w:p w14:paraId="438714E7" w14:textId="77777777" w:rsidR="0092564A" w:rsidRPr="00D1713C" w:rsidRDefault="0092564A" w:rsidP="0092564A">
      <w:r w:rsidRPr="00D1713C">
        <w:t xml:space="preserve">Function query: </w:t>
      </w:r>
      <w:proofErr w:type="spellStart"/>
      <w:r w:rsidRPr="00D1713C">
        <w:t>fn_DaySinceYearStart</w:t>
      </w:r>
      <w:proofErr w:type="spellEnd"/>
    </w:p>
    <w:p w14:paraId="3039C93F" w14:textId="77777777" w:rsidR="0092564A" w:rsidRPr="00D1713C" w:rsidRDefault="0092564A" w:rsidP="0092564A">
      <w:r w:rsidRPr="00D1713C">
        <w:t>Transaction Date = Select current date from calendar</w:t>
      </w:r>
    </w:p>
    <w:p w14:paraId="33EA3BDF" w14:textId="77777777" w:rsidR="0092564A" w:rsidRPr="00D1713C" w:rsidRDefault="0092564A" w:rsidP="0092564A"/>
    <w:p w14:paraId="3C07A684" w14:textId="77777777" w:rsidR="0092564A" w:rsidRPr="00D1713C" w:rsidRDefault="0092564A" w:rsidP="0092564A"/>
    <w:p w14:paraId="0C8BDAE4" w14:textId="77777777" w:rsidR="0092564A" w:rsidRPr="00D1713C" w:rsidRDefault="0092564A" w:rsidP="0092564A"/>
    <w:p w14:paraId="6C59147F" w14:textId="77777777" w:rsidR="0092564A" w:rsidRPr="00D1713C" w:rsidRDefault="0092564A" w:rsidP="0092564A"/>
    <w:p w14:paraId="30744AC4" w14:textId="77777777" w:rsidR="0092564A" w:rsidRPr="00D1713C" w:rsidRDefault="0092564A" w:rsidP="0092564A"/>
    <w:p w14:paraId="78651A24" w14:textId="77777777" w:rsidR="0092564A" w:rsidRPr="00D1713C" w:rsidRDefault="0092564A" w:rsidP="0092564A"/>
    <w:p w14:paraId="59A8C838" w14:textId="77777777" w:rsidR="0092564A" w:rsidRPr="00D1713C" w:rsidRDefault="0092564A" w:rsidP="0092564A"/>
    <w:p w14:paraId="3B15F0F9" w14:textId="77777777" w:rsidR="0092564A" w:rsidRPr="00D1713C" w:rsidRDefault="0092564A" w:rsidP="0092564A"/>
    <w:p w14:paraId="53CA581F" w14:textId="77777777" w:rsidR="0092564A" w:rsidRPr="00D1713C" w:rsidRDefault="0092564A" w:rsidP="0092564A"/>
    <w:p w14:paraId="14A38B09" w14:textId="77777777" w:rsidR="0092564A" w:rsidRPr="00D1713C" w:rsidRDefault="0092564A" w:rsidP="0092564A"/>
    <w:p w14:paraId="61198FB7" w14:textId="77777777" w:rsidR="0092564A" w:rsidRPr="00D1713C" w:rsidRDefault="0092564A" w:rsidP="0092564A">
      <w:r w:rsidRPr="00D1713C">
        <w:t>Click Close &amp; Apply to exit Power Query</w:t>
      </w:r>
    </w:p>
    <w:p w14:paraId="2CAB4935" w14:textId="23E66CB8" w:rsidR="0092564A" w:rsidRPr="00D1713C" w:rsidRDefault="0092564A" w:rsidP="0092564A">
      <w:r w:rsidRPr="00D1713C">
        <w:rPr>
          <w:noProof/>
        </w:rPr>
        <w:lastRenderedPageBreak/>
        <mc:AlternateContent>
          <mc:Choice Requires="wpg">
            <w:drawing>
              <wp:inline distT="0" distB="0" distL="0" distR="0" wp14:anchorId="50C6FDED" wp14:editId="3C625868">
                <wp:extent cx="5003800" cy="1250950"/>
                <wp:effectExtent l="9525" t="8890" r="6350" b="6985"/>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03800" cy="1250950"/>
                          <a:chOff x="0" y="0"/>
                          <a:chExt cx="7880" cy="1970"/>
                        </a:xfrm>
                      </wpg:grpSpPr>
                      <pic:pic xmlns:pic="http://schemas.openxmlformats.org/drawingml/2006/picture">
                        <pic:nvPicPr>
                          <pic:cNvPr id="88"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115" y="85"/>
                            <a:ext cx="7720" cy="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0" name="Rectangle 19"/>
                        <wps:cNvSpPr>
                          <a:spLocks noChangeArrowheads="1"/>
                        </wps:cNvSpPr>
                        <wps:spPr bwMode="auto">
                          <a:xfrm>
                            <a:off x="7" y="7"/>
                            <a:ext cx="7865" cy="195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E0FB1A0" id="Group 86" o:spid="_x0000_s1026" style="width:394pt;height:98.5pt;mso-position-horizontal-relative:char;mso-position-vertical-relative:line" coordsize="7880,19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">
                <v:shape id="Picture 18" o:spid="_x0000_s1027" type="#_x0000_t75" style="position:absolute;left:115;top:85;width:7720;height:1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">
                  <v:imagedata r:id="rId121" o:title=""/>
                </v:shape>
                <v:rect id="Rectangle 19" o:spid="_x0000_s1028" style="position:absolute;left:7;top:7;width:7865;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" filled="f" strokecolor="#001f50"/>
                <w10:anchorlock/>
              </v:group>
            </w:pict>
          </mc:Fallback>
        </mc:AlternateContent>
      </w:r>
    </w:p>
    <w:p w14:paraId="4224350B" w14:textId="77777777" w:rsidR="0092564A" w:rsidRPr="00D1713C" w:rsidRDefault="0092564A" w:rsidP="0092564A"/>
    <w:p w14:paraId="0213C915" w14:textId="77777777" w:rsidR="0092564A" w:rsidRPr="00D1713C" w:rsidRDefault="0092564A" w:rsidP="0092564A">
      <w:r w:rsidRPr="00D1713C">
        <w:t xml:space="preserve">Close and Save the </w:t>
      </w:r>
      <w:proofErr w:type="spellStart"/>
      <w:r w:rsidRPr="00D1713C">
        <w:t>pbi</w:t>
      </w:r>
      <w:proofErr w:type="spellEnd"/>
      <w:r w:rsidRPr="00D1713C">
        <w:t xml:space="preserve"> file.</w:t>
      </w:r>
    </w:p>
    <w:p w14:paraId="4C15D530" w14:textId="77777777" w:rsidR="0092564A" w:rsidRPr="00D1713C" w:rsidRDefault="0092564A" w:rsidP="0092564A">
      <w:pPr>
        <w:sectPr w:rsidR="0092564A" w:rsidRPr="00D1713C">
          <w:pgSz w:w="12240" w:h="15840"/>
          <w:pgMar w:top="700" w:right="1040" w:bottom="1380" w:left="1020" w:header="0" w:footer="1156" w:gutter="0"/>
          <w:cols w:space="720"/>
        </w:sectPr>
      </w:pPr>
    </w:p>
    <w:p w14:paraId="7CA072DF" w14:textId="77777777" w:rsidR="0092564A" w:rsidRPr="00D1713C" w:rsidRDefault="0092564A" w:rsidP="0092564A">
      <w:r w:rsidRPr="00D1713C">
        <w:lastRenderedPageBreak/>
        <w:t>Lab 5: Create new measures and columns</w:t>
      </w:r>
    </w:p>
    <w:p w14:paraId="3263BD17" w14:textId="77777777" w:rsidR="0092564A" w:rsidRPr="00D1713C" w:rsidRDefault="0092564A" w:rsidP="0092564A">
      <w:r w:rsidRPr="00D1713C">
        <w:t>Tasks: You will create a new measure for Total Units Sold, a new calculated column that combines Product Category and Campaign Traffic together, and create visualizations to test the new measure and column</w:t>
      </w:r>
    </w:p>
    <w:p w14:paraId="3759DA5F" w14:textId="77777777" w:rsidR="0092564A" w:rsidRPr="00D1713C" w:rsidRDefault="0092564A" w:rsidP="0092564A">
      <w:r w:rsidRPr="00D1713C">
        <w:t>Task 1. Create Total Units Sold measure</w:t>
      </w:r>
    </w:p>
    <w:p w14:paraId="0D1B3F23" w14:textId="77777777" w:rsidR="0092564A" w:rsidRPr="00D1713C" w:rsidRDefault="0092564A" w:rsidP="0092564A">
      <w:r w:rsidRPr="00D1713C">
        <w:t>The estimated time to complete this lab is 30 minutes.</w:t>
      </w:r>
    </w:p>
    <w:p w14:paraId="6951E646" w14:textId="77777777" w:rsidR="0092564A" w:rsidRPr="00D1713C" w:rsidRDefault="0092564A" w:rsidP="0092564A">
      <w:r w:rsidRPr="00D1713C">
        <w:t xml:space="preserve">Select Sales Table. From the ribbon select </w:t>
      </w:r>
      <w:proofErr w:type="spellStart"/>
      <w:r w:rsidRPr="00D1713C">
        <w:t>Modeling</w:t>
      </w:r>
      <w:proofErr w:type="spellEnd"/>
      <w:r w:rsidRPr="00D1713C">
        <w:t xml:space="preserve"> -&gt; New Measure</w:t>
      </w:r>
    </w:p>
    <w:p w14:paraId="05FBECFD" w14:textId="5CE14443" w:rsidR="0092564A" w:rsidRPr="00D1713C" w:rsidRDefault="0092564A" w:rsidP="0092564A">
      <w:r w:rsidRPr="00D1713C">
        <w:rPr>
          <w:noProof/>
        </w:rPr>
        <mc:AlternateContent>
          <mc:Choice Requires="wpg">
            <w:drawing>
              <wp:anchor distT="0" distB="0" distL="0" distR="0" simplePos="0" relativeHeight="251722240" behindDoc="1" locked="0" layoutInCell="1" allowOverlap="1" wp14:anchorId="7D085DA3" wp14:editId="6CB7A928">
                <wp:simplePos x="0" y="0"/>
                <wp:positionH relativeFrom="page">
                  <wp:posOffset>981710</wp:posOffset>
                </wp:positionH>
                <wp:positionV relativeFrom="paragraph">
                  <wp:posOffset>115570</wp:posOffset>
                </wp:positionV>
                <wp:extent cx="3054350" cy="3585845"/>
                <wp:effectExtent l="635" t="2540" r="2540" b="2540"/>
                <wp:wrapTopAndBottom/>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54350" cy="3585845"/>
                          <a:chOff x="1546" y="182"/>
                          <a:chExt cx="4810" cy="5647"/>
                        </a:xfrm>
                      </wpg:grpSpPr>
                      <pic:pic xmlns:pic="http://schemas.openxmlformats.org/drawingml/2006/picture">
                        <pic:nvPicPr>
                          <pic:cNvPr id="84" name="Picture 22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568" y="196"/>
                            <a:ext cx="4772" cy="56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 name="Rectangle 226"/>
                        <wps:cNvSpPr>
                          <a:spLocks noChangeArrowheads="1"/>
                        </wps:cNvSpPr>
                        <wps:spPr bwMode="auto">
                          <a:xfrm>
                            <a:off x="1553" y="189"/>
                            <a:ext cx="4795" cy="5632"/>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9A696" id="Group 83" o:spid="_x0000_s1026" style="position:absolute;margin-left:77.3pt;margin-top:9.1pt;width:240.5pt;height:282.35pt;z-index:-251594240;mso-wrap-distance-left:0;mso-wrap-distance-right:0;mso-position-horizontal-relative:page" coordorigin="1546,182" coordsize="4810,56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">
                <v:shape id="Picture 225" o:spid="_x0000_s1027" type="#_x0000_t75" style="position:absolute;left:1568;top:196;width:4772;height:5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">
                  <v:imagedata r:id="rId123" o:title=""/>
                </v:shape>
                <v:rect id="Rectangle 226" o:spid="_x0000_s1028" style="position:absolute;left:1553;top:189;width:4795;height:5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" filled="f" strokecolor="#001f50"/>
                <w10:wrap type="topAndBottom" anchorx="page"/>
              </v:group>
            </w:pict>
          </mc:Fallback>
        </mc:AlternateContent>
      </w:r>
    </w:p>
    <w:p w14:paraId="2CBF6C6B" w14:textId="77777777" w:rsidR="0092564A" w:rsidRPr="00D1713C" w:rsidRDefault="0092564A" w:rsidP="0092564A">
      <w:r w:rsidRPr="00D1713C">
        <w:t>In the formula bar enter:</w:t>
      </w:r>
    </w:p>
    <w:p w14:paraId="46AF1BCA" w14:textId="77777777" w:rsidR="0092564A" w:rsidRPr="00D1713C" w:rsidRDefault="0092564A" w:rsidP="0092564A">
      <w:r w:rsidRPr="00D1713C">
        <w:t>Total Units Sold = SUM(Sales[Units])</w:t>
      </w:r>
    </w:p>
    <w:p w14:paraId="46C9E2D5" w14:textId="08AA100B" w:rsidR="0092564A" w:rsidRPr="00D1713C" w:rsidRDefault="0092564A" w:rsidP="0092564A">
      <w:r w:rsidRPr="00D1713C">
        <w:rPr>
          <w:noProof/>
        </w:rPr>
        <mc:AlternateContent>
          <mc:Choice Requires="wpg">
            <w:drawing>
              <wp:inline distT="0" distB="0" distL="0" distR="0" wp14:anchorId="44FD2FAC" wp14:editId="39E45BFF">
                <wp:extent cx="3302635" cy="1837690"/>
                <wp:effectExtent l="9525" t="7620" r="2540" b="2540"/>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2635" cy="1837690"/>
                          <a:chOff x="0" y="0"/>
                          <a:chExt cx="5201" cy="2894"/>
                        </a:xfrm>
                      </wpg:grpSpPr>
                      <pic:pic xmlns:pic="http://schemas.openxmlformats.org/drawingml/2006/picture">
                        <pic:nvPicPr>
                          <pic:cNvPr id="81" name="Picture 1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34" y="60"/>
                            <a:ext cx="5139" cy="27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2" name="Rectangle 16"/>
                        <wps:cNvSpPr>
                          <a:spLocks noChangeArrowheads="1"/>
                        </wps:cNvSpPr>
                        <wps:spPr bwMode="auto">
                          <a:xfrm>
                            <a:off x="7" y="7"/>
                            <a:ext cx="5186" cy="287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CBC2A93" id="Group 80" o:spid="_x0000_s1026" style="width:260.05pt;height:144.7pt;mso-position-horizontal-relative:char;mso-position-vertical-relative:line" coordsize="5201,28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">
                <v:shape id="Picture 15" o:spid="_x0000_s1027" type="#_x0000_t75" style="position:absolute;left:34;top:60;width:5139;height:2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">
                  <v:imagedata r:id="rId125" o:title=""/>
                </v:shape>
                <v:rect id="Rectangle 16" o:spid="_x0000_s1028" style="position:absolute;left:7;top:7;width:5186;height:2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" filled="f" strokecolor="#001f50"/>
                <w10:anchorlock/>
              </v:group>
            </w:pict>
          </mc:Fallback>
        </mc:AlternateContent>
      </w:r>
    </w:p>
    <w:p w14:paraId="4A0FE609" w14:textId="77777777" w:rsidR="0092564A" w:rsidRPr="00D1713C" w:rsidRDefault="0092564A" w:rsidP="0092564A">
      <w:pPr>
        <w:sectPr w:rsidR="0092564A" w:rsidRPr="00D1713C">
          <w:pgSz w:w="12240" w:h="15840"/>
          <w:pgMar w:top="500" w:right="1040" w:bottom="1380" w:left="1020" w:header="0" w:footer="1156" w:gutter="0"/>
          <w:cols w:space="720"/>
        </w:sectPr>
      </w:pPr>
    </w:p>
    <w:p w14:paraId="5EF8CD3F" w14:textId="0620F4B8" w:rsidR="0092564A" w:rsidRPr="00D1713C" w:rsidRDefault="0092564A" w:rsidP="0092564A">
      <w:r w:rsidRPr="00D1713C">
        <w:rPr>
          <w:noProof/>
        </w:rPr>
        <w:lastRenderedPageBreak/>
        <mc:AlternateContent>
          <mc:Choice Requires="wpg">
            <w:drawing>
              <wp:anchor distT="0" distB="0" distL="114300" distR="114300" simplePos="0" relativeHeight="251680256" behindDoc="0" locked="0" layoutInCell="1" allowOverlap="1" wp14:anchorId="401AC442" wp14:editId="0E7052B0">
                <wp:simplePos x="0" y="0"/>
                <wp:positionH relativeFrom="page">
                  <wp:posOffset>981710</wp:posOffset>
                </wp:positionH>
                <wp:positionV relativeFrom="page">
                  <wp:posOffset>741680</wp:posOffset>
                </wp:positionV>
                <wp:extent cx="6350000" cy="1924050"/>
                <wp:effectExtent l="635" t="8255" r="2540" b="1270"/>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000" cy="1924050"/>
                          <a:chOff x="1546" y="1168"/>
                          <a:chExt cx="10000" cy="3030"/>
                        </a:xfrm>
                      </wpg:grpSpPr>
                      <pic:pic xmlns:pic="http://schemas.openxmlformats.org/drawingml/2006/picture">
                        <pic:nvPicPr>
                          <pic:cNvPr id="78" name="Picture 10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1577" y="1182"/>
                            <a:ext cx="9954" cy="2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9" name="Rectangle 103"/>
                        <wps:cNvSpPr>
                          <a:spLocks noChangeArrowheads="1"/>
                        </wps:cNvSpPr>
                        <wps:spPr bwMode="auto">
                          <a:xfrm>
                            <a:off x="1553" y="1175"/>
                            <a:ext cx="9985" cy="301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513111" id="Group 77" o:spid="_x0000_s1026" style="position:absolute;margin-left:77.3pt;margin-top:58.4pt;width:500pt;height:151.5pt;z-index:251680256;mso-position-horizontal-relative:page;mso-position-vertical-relative:page" coordorigin="1546,1168" coordsize="10000,30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">
                <v:shape id="Picture 102" o:spid="_x0000_s1027" type="#_x0000_t75" style="position:absolute;left:1577;top:1182;width:9954;height:2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">
                  <v:imagedata r:id="rId127" o:title=""/>
                </v:shape>
                <v:rect id="Rectangle 103" o:spid="_x0000_s1028" style="position:absolute;left:1553;top:1175;width:9985;height:3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" filled="f" strokecolor="#001f50"/>
                <w10:wrap anchorx="page" anchory="page"/>
              </v:group>
            </w:pict>
          </mc:Fallback>
        </mc:AlternateContent>
      </w:r>
      <w:r w:rsidRPr="00D1713C">
        <w:rPr>
          <w:noProof/>
        </w:rPr>
        <mc:AlternateContent>
          <mc:Choice Requires="wpg">
            <w:drawing>
              <wp:anchor distT="0" distB="0" distL="114300" distR="114300" simplePos="0" relativeHeight="251681280" behindDoc="0" locked="0" layoutInCell="1" allowOverlap="1" wp14:anchorId="5DE7EB98" wp14:editId="671BD386">
                <wp:simplePos x="0" y="0"/>
                <wp:positionH relativeFrom="page">
                  <wp:posOffset>981710</wp:posOffset>
                </wp:positionH>
                <wp:positionV relativeFrom="page">
                  <wp:posOffset>3698875</wp:posOffset>
                </wp:positionV>
                <wp:extent cx="6350000" cy="2438400"/>
                <wp:effectExtent l="635" t="3175" r="2540" b="6350"/>
                <wp:wrapNone/>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000" cy="2438400"/>
                          <a:chOff x="1546" y="5825"/>
                          <a:chExt cx="10000" cy="3840"/>
                        </a:xfrm>
                      </wpg:grpSpPr>
                      <pic:pic xmlns:pic="http://schemas.openxmlformats.org/drawingml/2006/picture">
                        <pic:nvPicPr>
                          <pic:cNvPr id="75" name="Picture 10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1584" y="5858"/>
                            <a:ext cx="9947" cy="3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6" name="Rectangle 106"/>
                        <wps:cNvSpPr>
                          <a:spLocks noChangeArrowheads="1"/>
                        </wps:cNvSpPr>
                        <wps:spPr bwMode="auto">
                          <a:xfrm>
                            <a:off x="1553" y="5833"/>
                            <a:ext cx="9985" cy="382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AC26CC" id="Group 74" o:spid="_x0000_s1026" style="position:absolute;margin-left:77.3pt;margin-top:291.25pt;width:500pt;height:192pt;z-index:251681280;mso-position-horizontal-relative:page;mso-position-vertical-relative:page" coordorigin="1546,5825" coordsize="10000,38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">
                <v:shape id="Picture 105" o:spid="_x0000_s1027" type="#_x0000_t75" style="position:absolute;left:1584;top:5858;width:9947;height:3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">
                  <v:imagedata r:id="rId129" o:title=""/>
                </v:shape>
                <v:rect id="Rectangle 106" o:spid="_x0000_s1028" style="position:absolute;left:1553;top:5833;width:9985;height:3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" filled="f" strokecolor="#001f50"/>
                <w10:wrap anchorx="page" anchory="page"/>
              </v:group>
            </w:pict>
          </mc:Fallback>
        </mc:AlternateContent>
      </w:r>
      <w:r w:rsidRPr="00D1713C">
        <w:t>From the Measure tools ribbon select Format -&gt; Whole number to format the measure</w:t>
      </w:r>
    </w:p>
    <w:p w14:paraId="09E6CBE6" w14:textId="77777777" w:rsidR="0092564A" w:rsidRPr="00D1713C" w:rsidRDefault="0092564A" w:rsidP="0092564A"/>
    <w:p w14:paraId="7628DA25" w14:textId="77777777" w:rsidR="0092564A" w:rsidRPr="00D1713C" w:rsidRDefault="0092564A" w:rsidP="0092564A"/>
    <w:p w14:paraId="1845A1FF" w14:textId="77777777" w:rsidR="0092564A" w:rsidRPr="00D1713C" w:rsidRDefault="0092564A" w:rsidP="0092564A"/>
    <w:p w14:paraId="4264847C" w14:textId="77777777" w:rsidR="0092564A" w:rsidRPr="00D1713C" w:rsidRDefault="0092564A" w:rsidP="0092564A"/>
    <w:p w14:paraId="253B6283" w14:textId="77777777" w:rsidR="0092564A" w:rsidRPr="00D1713C" w:rsidRDefault="0092564A" w:rsidP="0092564A"/>
    <w:p w14:paraId="723F10C8" w14:textId="77777777" w:rsidR="0092564A" w:rsidRPr="00D1713C" w:rsidRDefault="0092564A" w:rsidP="0092564A"/>
    <w:p w14:paraId="7873B6A6" w14:textId="77777777" w:rsidR="0092564A" w:rsidRPr="00D1713C" w:rsidRDefault="0092564A" w:rsidP="0092564A"/>
    <w:p w14:paraId="0A32F106" w14:textId="77777777" w:rsidR="0092564A" w:rsidRPr="00D1713C" w:rsidRDefault="0092564A" w:rsidP="0092564A"/>
    <w:p w14:paraId="5F552A40" w14:textId="77777777" w:rsidR="0092564A" w:rsidRPr="00D1713C" w:rsidRDefault="0092564A" w:rsidP="0092564A"/>
    <w:p w14:paraId="6142C67E" w14:textId="77777777" w:rsidR="0092564A" w:rsidRPr="00D1713C" w:rsidRDefault="0092564A" w:rsidP="0092564A"/>
    <w:p w14:paraId="59C5C988" w14:textId="77777777" w:rsidR="0092564A" w:rsidRPr="00D1713C" w:rsidRDefault="0092564A" w:rsidP="0092564A">
      <w:r w:rsidRPr="00D1713C">
        <w:t xml:space="preserve">Task 2: Create calculated column that combines Category and </w:t>
      </w:r>
      <w:proofErr w:type="spellStart"/>
      <w:r w:rsidRPr="00D1713C">
        <w:t>TrafficChannel</w:t>
      </w:r>
      <w:proofErr w:type="spellEnd"/>
    </w:p>
    <w:p w14:paraId="13D1469E" w14:textId="77777777" w:rsidR="0092564A" w:rsidRPr="00D1713C" w:rsidRDefault="0092564A" w:rsidP="0092564A">
      <w:r w:rsidRPr="00D1713C">
        <w:t xml:space="preserve">Select Sales table. From the ribbon select </w:t>
      </w:r>
      <w:proofErr w:type="spellStart"/>
      <w:r w:rsidRPr="00D1713C">
        <w:t>Modeling</w:t>
      </w:r>
      <w:proofErr w:type="spellEnd"/>
      <w:r w:rsidRPr="00D1713C">
        <w:t xml:space="preserve"> -&gt; New Column.</w:t>
      </w:r>
    </w:p>
    <w:p w14:paraId="5E8ED790" w14:textId="77777777" w:rsidR="0092564A" w:rsidRPr="00D1713C" w:rsidRDefault="0092564A" w:rsidP="0092564A"/>
    <w:p w14:paraId="28F0AA0C" w14:textId="77777777" w:rsidR="0092564A" w:rsidRPr="00D1713C" w:rsidRDefault="0092564A" w:rsidP="0092564A"/>
    <w:p w14:paraId="33B85611" w14:textId="77777777" w:rsidR="0092564A" w:rsidRPr="00D1713C" w:rsidRDefault="0092564A" w:rsidP="0092564A"/>
    <w:p w14:paraId="41CA9D7F" w14:textId="77777777" w:rsidR="0092564A" w:rsidRPr="00D1713C" w:rsidRDefault="0092564A" w:rsidP="0092564A"/>
    <w:p w14:paraId="1508EA61" w14:textId="77777777" w:rsidR="0092564A" w:rsidRPr="00D1713C" w:rsidRDefault="0092564A" w:rsidP="0092564A"/>
    <w:p w14:paraId="12144B88" w14:textId="77777777" w:rsidR="0092564A" w:rsidRPr="00D1713C" w:rsidRDefault="0092564A" w:rsidP="0092564A"/>
    <w:p w14:paraId="2FA24E0A" w14:textId="77777777" w:rsidR="0092564A" w:rsidRPr="00D1713C" w:rsidRDefault="0092564A" w:rsidP="0092564A"/>
    <w:p w14:paraId="0098A0DD" w14:textId="77777777" w:rsidR="0092564A" w:rsidRPr="00D1713C" w:rsidRDefault="0092564A" w:rsidP="0092564A"/>
    <w:p w14:paraId="7A5FFFD8" w14:textId="77777777" w:rsidR="0092564A" w:rsidRPr="00D1713C" w:rsidRDefault="0092564A" w:rsidP="0092564A"/>
    <w:p w14:paraId="4FE6FF33" w14:textId="77777777" w:rsidR="0092564A" w:rsidRPr="00D1713C" w:rsidRDefault="0092564A" w:rsidP="0092564A"/>
    <w:p w14:paraId="6BD924F6" w14:textId="77777777" w:rsidR="0092564A" w:rsidRPr="00D1713C" w:rsidRDefault="0092564A" w:rsidP="0092564A"/>
    <w:p w14:paraId="046BDE9E" w14:textId="77777777" w:rsidR="0092564A" w:rsidRPr="00D1713C" w:rsidRDefault="0092564A" w:rsidP="0092564A">
      <w:r w:rsidRPr="00D1713C">
        <w:t>In the formula bar enter:</w:t>
      </w:r>
    </w:p>
    <w:p w14:paraId="39480095" w14:textId="77777777" w:rsidR="0092564A" w:rsidRPr="00D1713C" w:rsidRDefault="0092564A" w:rsidP="0092564A">
      <w:r w:rsidRPr="00D1713C">
        <w:t>Category, Campaign = RELATED(</w:t>
      </w:r>
      <w:proofErr w:type="spellStart"/>
      <w:r w:rsidRPr="00D1713C">
        <w:t>ProductDim</w:t>
      </w:r>
      <w:proofErr w:type="spellEnd"/>
      <w:r w:rsidRPr="00D1713C">
        <w:t>[Category]) &amp; ", " &amp; RELATED(</w:t>
      </w:r>
      <w:proofErr w:type="spellStart"/>
      <w:r w:rsidRPr="00D1713C">
        <w:t>CampaignDim</w:t>
      </w:r>
      <w:proofErr w:type="spellEnd"/>
      <w:r w:rsidRPr="00D1713C">
        <w:t>[</w:t>
      </w:r>
      <w:proofErr w:type="spellStart"/>
      <w:r w:rsidRPr="00D1713C">
        <w:t>TrafficChannel</w:t>
      </w:r>
      <w:proofErr w:type="spellEnd"/>
      <w:r w:rsidRPr="00D1713C">
        <w:t>])</w:t>
      </w:r>
    </w:p>
    <w:p w14:paraId="1A4B1BEA" w14:textId="77777777" w:rsidR="0092564A" w:rsidRPr="00D1713C" w:rsidRDefault="0092564A" w:rsidP="0092564A">
      <w:r w:rsidRPr="00D1713C">
        <w:t>Drag newly created Total Units Sold measure to the canvas. A clustered column chart is created</w:t>
      </w:r>
    </w:p>
    <w:p w14:paraId="4E7A93EF" w14:textId="77777777" w:rsidR="0092564A" w:rsidRPr="00D1713C" w:rsidRDefault="0092564A" w:rsidP="0092564A">
      <w:pPr>
        <w:sectPr w:rsidR="0092564A" w:rsidRPr="00D1713C">
          <w:pgSz w:w="12240" w:h="15840"/>
          <w:pgMar w:top="600" w:right="1040" w:bottom="1380" w:left="1020" w:header="0" w:footer="1156" w:gutter="0"/>
          <w:cols w:space="720"/>
        </w:sectPr>
      </w:pPr>
    </w:p>
    <w:p w14:paraId="4F8A0CF1" w14:textId="7BDA2D03" w:rsidR="0092564A" w:rsidRPr="00D1713C" w:rsidRDefault="0092564A" w:rsidP="0092564A">
      <w:r w:rsidRPr="00D1713C">
        <w:rPr>
          <w:noProof/>
        </w:rPr>
        <w:lastRenderedPageBreak/>
        <mc:AlternateContent>
          <mc:Choice Requires="wpg">
            <w:drawing>
              <wp:inline distT="0" distB="0" distL="0" distR="0" wp14:anchorId="25461B55" wp14:editId="7AA73647">
                <wp:extent cx="4152900" cy="4368165"/>
                <wp:effectExtent l="9525" t="6350" r="0" b="6985"/>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2900" cy="4368165"/>
                          <a:chOff x="0" y="0"/>
                          <a:chExt cx="6540" cy="6879"/>
                        </a:xfrm>
                      </wpg:grpSpPr>
                      <pic:pic xmlns:pic="http://schemas.openxmlformats.org/drawingml/2006/picture">
                        <pic:nvPicPr>
                          <pic:cNvPr id="72" name="Picture 12"/>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125" y="33"/>
                            <a:ext cx="6399" cy="6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3" name="Rectangle 13"/>
                        <wps:cNvSpPr>
                          <a:spLocks noChangeArrowheads="1"/>
                        </wps:cNvSpPr>
                        <wps:spPr bwMode="auto">
                          <a:xfrm>
                            <a:off x="7" y="7"/>
                            <a:ext cx="6525" cy="6864"/>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8F1BD5" id="Group 71" o:spid="_x0000_s1026" style="width:327pt;height:343.95pt;mso-position-horizontal-relative:char;mso-position-vertical-relative:line" coordsize="6540,68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">
                <v:shape id="Picture 12" o:spid="_x0000_s1027" type="#_x0000_t75" style="position:absolute;left:125;top:33;width:6399;height:6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">
                  <v:imagedata r:id="rId131" o:title=""/>
                </v:shape>
                <v:rect id="Rectangle 13" o:spid="_x0000_s1028" style="position:absolute;left:7;top:7;width:6525;height:6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" filled="f" strokecolor="#001f50"/>
                <w10:anchorlock/>
              </v:group>
            </w:pict>
          </mc:Fallback>
        </mc:AlternateContent>
      </w:r>
    </w:p>
    <w:p w14:paraId="7E1F6093" w14:textId="77777777" w:rsidR="0092564A" w:rsidRPr="00D1713C" w:rsidRDefault="0092564A" w:rsidP="0092564A">
      <w:r w:rsidRPr="00D1713C">
        <w:t>Drag Units field from Sales table to this visual</w:t>
      </w:r>
    </w:p>
    <w:p w14:paraId="14C8DE3E" w14:textId="77777777" w:rsidR="0092564A" w:rsidRPr="00D1713C" w:rsidRDefault="0092564A" w:rsidP="0092564A">
      <w:pPr>
        <w:sectPr w:rsidR="0092564A" w:rsidRPr="00D1713C">
          <w:pgSz w:w="12240" w:h="15840"/>
          <w:pgMar w:top="700" w:right="1040" w:bottom="1380" w:left="1020" w:header="0" w:footer="1156" w:gutter="0"/>
          <w:cols w:space="720"/>
        </w:sectPr>
      </w:pPr>
    </w:p>
    <w:p w14:paraId="7902A74B" w14:textId="0D335AF5" w:rsidR="0092564A" w:rsidRPr="00D1713C" w:rsidRDefault="0092564A" w:rsidP="0092564A">
      <w:r w:rsidRPr="00D1713C">
        <w:rPr>
          <w:noProof/>
        </w:rPr>
        <w:lastRenderedPageBreak/>
        <mc:AlternateContent>
          <mc:Choice Requires="wpg">
            <w:drawing>
              <wp:inline distT="0" distB="0" distL="0" distR="0" wp14:anchorId="0D93620D" wp14:editId="6FE05BEC">
                <wp:extent cx="4286885" cy="4419600"/>
                <wp:effectExtent l="9525" t="6350" r="8890" b="3175"/>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6885" cy="4419600"/>
                          <a:chOff x="0" y="0"/>
                          <a:chExt cx="6751" cy="6960"/>
                        </a:xfrm>
                      </wpg:grpSpPr>
                      <pic:pic xmlns:pic="http://schemas.openxmlformats.org/drawingml/2006/picture">
                        <pic:nvPicPr>
                          <pic:cNvPr id="69" name="Picture 9"/>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104" y="14"/>
                            <a:ext cx="6632" cy="6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 name="Rectangle 10"/>
                        <wps:cNvSpPr>
                          <a:spLocks noChangeArrowheads="1"/>
                        </wps:cNvSpPr>
                        <wps:spPr bwMode="auto">
                          <a:xfrm>
                            <a:off x="7" y="7"/>
                            <a:ext cx="6736" cy="694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9C12CEC" id="Group 68" o:spid="_x0000_s1026" style="width:337.55pt;height:348pt;mso-position-horizontal-relative:char;mso-position-vertical-relative:line" coordsize="6751,69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">
                <v:shape id="Picture 9" o:spid="_x0000_s1027" type="#_x0000_t75" style="position:absolute;left:104;top:14;width:6632;height:6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">
                  <v:imagedata r:id="rId133" o:title=""/>
                </v:shape>
                <v:rect id="Rectangle 10" o:spid="_x0000_s1028" style="position:absolute;left:7;top:7;width:6736;height:6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" filled="f" strokecolor="#001f50"/>
                <w10:anchorlock/>
              </v:group>
            </w:pict>
          </mc:Fallback>
        </mc:AlternateContent>
      </w:r>
    </w:p>
    <w:p w14:paraId="75D8DFFB" w14:textId="77777777" w:rsidR="0092564A" w:rsidRPr="00D1713C" w:rsidRDefault="0092564A" w:rsidP="0092564A">
      <w:r w:rsidRPr="00D1713C">
        <w:t xml:space="preserve">Select Device field from </w:t>
      </w:r>
      <w:proofErr w:type="spellStart"/>
      <w:r w:rsidRPr="00D1713C">
        <w:t>CampaignDim</w:t>
      </w:r>
      <w:proofErr w:type="spellEnd"/>
      <w:r w:rsidRPr="00D1713C">
        <w:t xml:space="preserve"> table</w:t>
      </w:r>
    </w:p>
    <w:p w14:paraId="1C158437" w14:textId="1C1006E2" w:rsidR="0092564A" w:rsidRPr="00D1713C" w:rsidRDefault="0092564A" w:rsidP="0092564A">
      <w:r w:rsidRPr="00D1713C">
        <w:rPr>
          <w:noProof/>
        </w:rPr>
        <mc:AlternateContent>
          <mc:Choice Requires="wpg">
            <w:drawing>
              <wp:anchor distT="0" distB="0" distL="0" distR="0" simplePos="0" relativeHeight="251723264" behindDoc="1" locked="0" layoutInCell="1" allowOverlap="1" wp14:anchorId="6A253BDA" wp14:editId="28889D87">
                <wp:simplePos x="0" y="0"/>
                <wp:positionH relativeFrom="page">
                  <wp:posOffset>981710</wp:posOffset>
                </wp:positionH>
                <wp:positionV relativeFrom="paragraph">
                  <wp:posOffset>114300</wp:posOffset>
                </wp:positionV>
                <wp:extent cx="5797550" cy="3357245"/>
                <wp:effectExtent l="635" t="3175" r="2540" b="1905"/>
                <wp:wrapTopAndBottom/>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3357245"/>
                          <a:chOff x="1546" y="180"/>
                          <a:chExt cx="9130" cy="5287"/>
                        </a:xfrm>
                      </wpg:grpSpPr>
                      <pic:pic xmlns:pic="http://schemas.openxmlformats.org/drawingml/2006/picture">
                        <pic:nvPicPr>
                          <pic:cNvPr id="66" name="Picture 22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1669" y="204"/>
                            <a:ext cx="8991" cy="5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 name="Rectangle 229"/>
                        <wps:cNvSpPr>
                          <a:spLocks noChangeArrowheads="1"/>
                        </wps:cNvSpPr>
                        <wps:spPr bwMode="auto">
                          <a:xfrm>
                            <a:off x="1553" y="187"/>
                            <a:ext cx="9115" cy="5272"/>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DCE5E2" id="Group 65" o:spid="_x0000_s1026" style="position:absolute;margin-left:77.3pt;margin-top:9pt;width:456.5pt;height:264.35pt;z-index:-251593216;mso-wrap-distance-left:0;mso-wrap-distance-right:0;mso-position-horizontal-relative:page" coordorigin="1546,180" coordsize="9130,5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">
                <v:shape id="Picture 228" o:spid="_x0000_s1027" type="#_x0000_t75" style="position:absolute;left:1669;top:204;width:8991;height:5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">
                  <v:imagedata r:id="rId135" o:title=""/>
                </v:shape>
                <v:rect id="Rectangle 229" o:spid="_x0000_s1028" style="position:absolute;left:1553;top:187;width:9115;height:5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" filled="f" strokecolor="#001f50"/>
                <w10:wrap type="topAndBottom" anchorx="page"/>
              </v:group>
            </w:pict>
          </mc:Fallback>
        </mc:AlternateContent>
      </w:r>
    </w:p>
    <w:p w14:paraId="007DF858" w14:textId="77777777" w:rsidR="0092564A" w:rsidRPr="00D1713C" w:rsidRDefault="0092564A" w:rsidP="0092564A">
      <w:pPr>
        <w:sectPr w:rsidR="0092564A" w:rsidRPr="00D1713C">
          <w:pgSz w:w="12240" w:h="15840"/>
          <w:pgMar w:top="700" w:right="1040" w:bottom="1380" w:left="1020" w:header="0" w:footer="1156" w:gutter="0"/>
          <w:cols w:space="720"/>
        </w:sectPr>
      </w:pPr>
    </w:p>
    <w:p w14:paraId="7BACEA95" w14:textId="77777777" w:rsidR="0092564A" w:rsidRPr="00D1713C" w:rsidRDefault="0092564A" w:rsidP="0092564A">
      <w:r w:rsidRPr="00D1713C">
        <w:lastRenderedPageBreak/>
        <w:t>Lab 6: Create a report for the VP in charge of the Youth and Accessory Segments</w:t>
      </w:r>
    </w:p>
    <w:p w14:paraId="33B05330" w14:textId="77777777" w:rsidR="0092564A" w:rsidRPr="00D1713C" w:rsidRDefault="0092564A" w:rsidP="0092564A">
      <w:r w:rsidRPr="00D1713C">
        <w:t xml:space="preserve">Task 3: Create three new measures and a </w:t>
      </w:r>
      <w:proofErr w:type="spellStart"/>
      <w:r w:rsidRPr="00D1713C">
        <w:t>PowerBI</w:t>
      </w:r>
      <w:proofErr w:type="spellEnd"/>
      <w:r w:rsidRPr="00D1713C">
        <w:t xml:space="preserve"> visualization</w:t>
      </w:r>
    </w:p>
    <w:p w14:paraId="0E741D9A" w14:textId="77777777" w:rsidR="0092564A" w:rsidRPr="00D1713C" w:rsidRDefault="0092564A" w:rsidP="0092564A">
      <w:r w:rsidRPr="00D1713C">
        <w:t>The estimated time to complete this lab is 45 minutes.</w:t>
      </w:r>
    </w:p>
    <w:p w14:paraId="17A04329" w14:textId="77777777" w:rsidR="0092564A" w:rsidRPr="00D1713C" w:rsidRDefault="0092564A" w:rsidP="0092564A">
      <w:r w:rsidRPr="00D1713C">
        <w:t xml:space="preserve">Select Sales Table. From the ribbon select </w:t>
      </w:r>
      <w:proofErr w:type="spellStart"/>
      <w:r w:rsidRPr="00D1713C">
        <w:t>Modeling</w:t>
      </w:r>
      <w:proofErr w:type="spellEnd"/>
      <w:r w:rsidRPr="00D1713C">
        <w:t xml:space="preserve"> -&gt; New Measure.</w:t>
      </w:r>
    </w:p>
    <w:p w14:paraId="7A3D47CB" w14:textId="2C443F59" w:rsidR="0092564A" w:rsidRPr="00D1713C" w:rsidRDefault="0092564A" w:rsidP="0092564A">
      <w:r w:rsidRPr="00D1713C">
        <w:rPr>
          <w:noProof/>
        </w:rPr>
        <mc:AlternateContent>
          <mc:Choice Requires="wpg">
            <w:drawing>
              <wp:anchor distT="0" distB="0" distL="0" distR="0" simplePos="0" relativeHeight="251724288" behindDoc="1" locked="0" layoutInCell="1" allowOverlap="1" wp14:anchorId="3175FDB4" wp14:editId="4E83AB02">
                <wp:simplePos x="0" y="0"/>
                <wp:positionH relativeFrom="page">
                  <wp:posOffset>958215</wp:posOffset>
                </wp:positionH>
                <wp:positionV relativeFrom="paragraph">
                  <wp:posOffset>118110</wp:posOffset>
                </wp:positionV>
                <wp:extent cx="5958840" cy="2103120"/>
                <wp:effectExtent l="5715" t="4445" r="7620" b="6985"/>
                <wp:wrapTopAndBottom/>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8840" cy="2103120"/>
                          <a:chOff x="1509" y="186"/>
                          <a:chExt cx="9384" cy="3312"/>
                        </a:xfrm>
                      </wpg:grpSpPr>
                      <pic:pic xmlns:pic="http://schemas.openxmlformats.org/drawingml/2006/picture">
                        <pic:nvPicPr>
                          <pic:cNvPr id="63" name="Picture 23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1534" y="253"/>
                            <a:ext cx="9344" cy="3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 name="Rectangle 232"/>
                        <wps:cNvSpPr>
                          <a:spLocks noChangeArrowheads="1"/>
                        </wps:cNvSpPr>
                        <wps:spPr bwMode="auto">
                          <a:xfrm>
                            <a:off x="1516" y="193"/>
                            <a:ext cx="9369" cy="329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D5038E" id="Group 62" o:spid="_x0000_s1026" style="position:absolute;margin-left:75.45pt;margin-top:9.3pt;width:469.2pt;height:165.6pt;z-index:-251592192;mso-wrap-distance-left:0;mso-wrap-distance-right:0;mso-position-horizontal-relative:page" coordorigin="1509,186" coordsize="9384,33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OgooorM0CiiigAooooAKwfFv/IW07/tp/wCy1vVg+Lf+Qtp3/bT/ANloFLYbRRRWh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dBRRRWZoFFFFA&#10;BRRRQAVg+Lf+Qtp3/bT/ANlrerB8W/8AIW07/tp/7LQKWw2iiitC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6CivO/2nvj5D+zZ8Ibz4rXHhaT&#10;Wfst1bQDT4bryWkaaVYwQ2xsYLA4I57V5iP20v2mP+kevjL/AMG6f/GazND6Sor5t/4bS/aX/wCk&#10;e3jL/wAHCf8Axmj/AIbS/aX/AOke3jL/AMHCf/GaAPpKivnf4bftwePvFHxy8M/BD4j/ALLeueDb&#10;jxQt21nfapqiOAILeWdiE8pS3+rC8HgtmvoigArB8W/8hbTv+2n/ALLW9WD4t/5C2nf9tP8A2WgU&#10;thtFFFaE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dBRRRWZoFFFFABRRRQAVg+Lf+Qtp3/bT/ANlrerB8W/8AIW07/tp/7LQKWw2iiitC&#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6C&#10;iiiszQKKKKACiiigArB8W/8AIW07/tp/7LW9WD4t/wCQtp3/AG0/9loFLYbRRRWh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dBRRnFZHiX4geB&#10;PBkkUPi/xnpWltMpaFdR1COEyAdSN5GcVmaGvRXC+KP2hPhBpPh3UNW0/wCKvhmae1sZZYYf7bgO&#10;9lQkLgPk5IA4rwv4K/HL/gof8e/hnpvxY8C+GPhXHpWqmf7KmoXF8kw8qeSFtwXcB80bYwTkY6dK&#10;APq6ivlH4z/G/wD4KHfAT4c6h8VvHPhf4Vy6Vpclut4mn3F9JMfOnjgUKr7VOGlHccc819QeHNRm&#10;1jQrHVp41V7qzjlZV6AsoJA9s/WgC9WD4t/5C2nf9tP/AGWt6sHxb/yFtO/7af8AstApbDaKKK0I&#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">
                <v:shape id="Picture 231" o:spid="_x0000_s1027" type="#_x0000_t75" style="position:absolute;left:1534;top:253;width:9344;height:3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">
                  <v:imagedata r:id="rId137" o:title=""/>
                </v:shape>
                <v:rect id="Rectangle 232" o:spid="_x0000_s1028" style="position:absolute;left:1516;top:193;width:9369;height:3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" filled="f" strokecolor="#001f50"/>
                <w10:wrap type="topAndBottom" anchorx="page"/>
              </v:group>
            </w:pict>
          </mc:Fallback>
        </mc:AlternateContent>
      </w:r>
    </w:p>
    <w:p w14:paraId="1BF83707" w14:textId="77777777" w:rsidR="0092564A" w:rsidRPr="00D1713C" w:rsidRDefault="0092564A" w:rsidP="0092564A"/>
    <w:p w14:paraId="1C63B9D3" w14:textId="77777777" w:rsidR="0092564A" w:rsidRPr="00D1713C" w:rsidRDefault="0092564A" w:rsidP="0092564A">
      <w:r w:rsidRPr="00D1713C">
        <w:t>Create 3 measures:</w:t>
      </w:r>
    </w:p>
    <w:p w14:paraId="38DC828F" w14:textId="7266534B" w:rsidR="0092564A" w:rsidRPr="00D1713C" w:rsidRDefault="0092564A" w:rsidP="0092564A">
      <w:r w:rsidRPr="00D1713C">
        <w:rPr>
          <w:noProof/>
        </w:rPr>
        <mc:AlternateContent>
          <mc:Choice Requires="wpg">
            <w:drawing>
              <wp:anchor distT="0" distB="0" distL="114300" distR="114300" simplePos="0" relativeHeight="251682304" behindDoc="0" locked="0" layoutInCell="1" allowOverlap="1" wp14:anchorId="16929E43" wp14:editId="43536C16">
                <wp:simplePos x="0" y="0"/>
                <wp:positionH relativeFrom="page">
                  <wp:posOffset>1186815</wp:posOffset>
                </wp:positionH>
                <wp:positionV relativeFrom="paragraph">
                  <wp:posOffset>718820</wp:posOffset>
                </wp:positionV>
                <wp:extent cx="5955030" cy="1859280"/>
                <wp:effectExtent l="5715" t="7620" r="1905" b="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1859280"/>
                          <a:chOff x="1869" y="1132"/>
                          <a:chExt cx="9378" cy="2928"/>
                        </a:xfrm>
                      </wpg:grpSpPr>
                      <pic:pic xmlns:pic="http://schemas.openxmlformats.org/drawingml/2006/picture">
                        <pic:nvPicPr>
                          <pic:cNvPr id="60" name="Picture 10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1884" y="1147"/>
                            <a:ext cx="9348" cy="28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109"/>
                        <wps:cNvSpPr>
                          <a:spLocks noChangeArrowheads="1"/>
                        </wps:cNvSpPr>
                        <wps:spPr bwMode="auto">
                          <a:xfrm>
                            <a:off x="1876" y="1139"/>
                            <a:ext cx="9363" cy="291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6C7A2D" id="Group 59" o:spid="_x0000_s1026" style="position:absolute;margin-left:93.45pt;margin-top:56.6pt;width:468.9pt;height:146.4pt;z-index:251682304;mso-position-horizontal-relative:page" coordorigin="1869,1132" coordsize="9378,29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TOf/Xyf&#10;7x/nTKfP/r5P94/zplQUFFFFAw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">
                <v:shape id="Picture 108" o:spid="_x0000_s1027" type="#_x0000_t75" style="position:absolute;left:1884;top:1147;width:9348;height: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">
                  <v:imagedata r:id="rId139" o:title=""/>
                </v:shape>
                <v:rect id="Rectangle 109" o:spid="_x0000_s1028" style="position:absolute;left:1876;top:1139;width:9363;height:2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" filled="f" strokecolor="#001f50"/>
                <w10:wrap anchorx="page"/>
              </v:group>
            </w:pict>
          </mc:Fallback>
        </mc:AlternateContent>
      </w:r>
      <w:r w:rsidRPr="00D1713C">
        <w:t>Youth Units Sold = CALCULATE([Total Units Sold],FILTER(</w:t>
      </w:r>
      <w:proofErr w:type="spellStart"/>
      <w:r w:rsidRPr="00D1713C">
        <w:t>ProductDim,ProductDim</w:t>
      </w:r>
      <w:proofErr w:type="spellEnd"/>
      <w:r w:rsidRPr="00D1713C">
        <w:t>[Segment]="Youth"))</w:t>
      </w:r>
    </w:p>
    <w:p w14:paraId="7E89768C" w14:textId="77777777" w:rsidR="0092564A" w:rsidRPr="00D1713C" w:rsidRDefault="0092564A" w:rsidP="0092564A"/>
    <w:p w14:paraId="7A95C773" w14:textId="77777777" w:rsidR="0092564A" w:rsidRPr="00D1713C" w:rsidRDefault="0092564A" w:rsidP="0092564A"/>
    <w:p w14:paraId="5F118AE0" w14:textId="77777777" w:rsidR="0092564A" w:rsidRPr="00D1713C" w:rsidRDefault="0092564A" w:rsidP="0092564A"/>
    <w:p w14:paraId="3F099635" w14:textId="77777777" w:rsidR="0092564A" w:rsidRPr="00D1713C" w:rsidRDefault="0092564A" w:rsidP="0092564A"/>
    <w:p w14:paraId="6DD43921" w14:textId="77777777" w:rsidR="0092564A" w:rsidRPr="00D1713C" w:rsidRDefault="0092564A" w:rsidP="0092564A"/>
    <w:p w14:paraId="01A0AAF1" w14:textId="77777777" w:rsidR="0092564A" w:rsidRPr="00D1713C" w:rsidRDefault="0092564A" w:rsidP="0092564A"/>
    <w:p w14:paraId="0BCA8E16" w14:textId="77777777" w:rsidR="0092564A" w:rsidRPr="00D1713C" w:rsidRDefault="0092564A" w:rsidP="0092564A"/>
    <w:p w14:paraId="74B98DC0" w14:textId="77777777" w:rsidR="0092564A" w:rsidRPr="00D1713C" w:rsidRDefault="0092564A" w:rsidP="0092564A"/>
    <w:p w14:paraId="0D7FE717" w14:textId="77777777" w:rsidR="0092564A" w:rsidRPr="00D1713C" w:rsidRDefault="0092564A" w:rsidP="0092564A"/>
    <w:p w14:paraId="7ED1219D" w14:textId="77777777" w:rsidR="0092564A" w:rsidRPr="00D1713C" w:rsidRDefault="0092564A" w:rsidP="0092564A"/>
    <w:p w14:paraId="38037015" w14:textId="77777777" w:rsidR="0092564A" w:rsidRPr="00D1713C" w:rsidRDefault="0092564A" w:rsidP="0092564A"/>
    <w:p w14:paraId="76EFACC4" w14:textId="77777777" w:rsidR="0092564A" w:rsidRPr="00D1713C" w:rsidRDefault="0092564A" w:rsidP="0092564A">
      <w:r w:rsidRPr="00D1713C">
        <w:t>Accessory Units Sold = CALCULATE([Total Units sold],FILTER(</w:t>
      </w:r>
      <w:proofErr w:type="spellStart"/>
      <w:r w:rsidRPr="00D1713C">
        <w:t>ProductDim,ProductDim</w:t>
      </w:r>
      <w:proofErr w:type="spellEnd"/>
      <w:r w:rsidRPr="00D1713C">
        <w:t>[Segment]="Accessory"))</w:t>
      </w:r>
    </w:p>
    <w:p w14:paraId="63C3E4EB" w14:textId="77777777" w:rsidR="0092564A" w:rsidRPr="00D1713C" w:rsidRDefault="0092564A" w:rsidP="0092564A">
      <w:pPr>
        <w:sectPr w:rsidR="0092564A" w:rsidRPr="00D1713C">
          <w:pgSz w:w="12240" w:h="15840"/>
          <w:pgMar w:top="500" w:right="1040" w:bottom="1380" w:left="1020" w:header="0" w:footer="1156" w:gutter="0"/>
          <w:cols w:space="720"/>
        </w:sectPr>
      </w:pPr>
    </w:p>
    <w:p w14:paraId="6D32062D" w14:textId="77777777" w:rsidR="0092564A" w:rsidRPr="00D1713C" w:rsidRDefault="0092564A" w:rsidP="0092564A"/>
    <w:p w14:paraId="3323E163" w14:textId="77777777" w:rsidR="0092564A" w:rsidRPr="00D1713C" w:rsidRDefault="0092564A" w:rsidP="0092564A"/>
    <w:p w14:paraId="028A6251" w14:textId="77777777" w:rsidR="0092564A" w:rsidRPr="00D1713C" w:rsidRDefault="0092564A" w:rsidP="0092564A"/>
    <w:p w14:paraId="11EA7E9E" w14:textId="77777777" w:rsidR="0092564A" w:rsidRPr="00D1713C" w:rsidRDefault="0092564A" w:rsidP="0092564A"/>
    <w:p w14:paraId="6C0827EC" w14:textId="77777777" w:rsidR="0092564A" w:rsidRPr="00D1713C" w:rsidRDefault="0092564A" w:rsidP="0092564A"/>
    <w:p w14:paraId="0FF0863E" w14:textId="77777777" w:rsidR="0092564A" w:rsidRPr="00D1713C" w:rsidRDefault="0092564A" w:rsidP="0092564A"/>
    <w:p w14:paraId="195AB598" w14:textId="77777777" w:rsidR="0092564A" w:rsidRPr="00D1713C" w:rsidRDefault="0092564A" w:rsidP="0092564A"/>
    <w:p w14:paraId="47F53D1E" w14:textId="77777777" w:rsidR="0092564A" w:rsidRPr="00D1713C" w:rsidRDefault="0092564A" w:rsidP="0092564A"/>
    <w:p w14:paraId="26368AE1" w14:textId="77777777" w:rsidR="0092564A" w:rsidRPr="00D1713C" w:rsidRDefault="0092564A" w:rsidP="0092564A"/>
    <w:p w14:paraId="157AB18F" w14:textId="77777777" w:rsidR="0092564A" w:rsidRPr="00D1713C" w:rsidRDefault="0092564A" w:rsidP="0092564A"/>
    <w:p w14:paraId="1EFA69EE" w14:textId="77777777" w:rsidR="0092564A" w:rsidRPr="00D1713C" w:rsidRDefault="0092564A" w:rsidP="0092564A"/>
    <w:p w14:paraId="07BEA508" w14:textId="77777777" w:rsidR="0092564A" w:rsidRPr="00D1713C" w:rsidRDefault="0092564A" w:rsidP="0092564A"/>
    <w:p w14:paraId="37CDE804" w14:textId="5DED2353" w:rsidR="0092564A" w:rsidRPr="00D1713C" w:rsidRDefault="0092564A" w:rsidP="0092564A">
      <w:r w:rsidRPr="00D1713C">
        <w:rPr>
          <w:noProof/>
        </w:rPr>
        <mc:AlternateContent>
          <mc:Choice Requires="wpg">
            <w:drawing>
              <wp:anchor distT="0" distB="0" distL="114300" distR="114300" simplePos="0" relativeHeight="251683328" behindDoc="0" locked="0" layoutInCell="1" allowOverlap="1" wp14:anchorId="11CE28D7" wp14:editId="004E7BB9">
                <wp:simplePos x="0" y="0"/>
                <wp:positionH relativeFrom="page">
                  <wp:posOffset>1186815</wp:posOffset>
                </wp:positionH>
                <wp:positionV relativeFrom="paragraph">
                  <wp:posOffset>-1761490</wp:posOffset>
                </wp:positionV>
                <wp:extent cx="5955030" cy="1607820"/>
                <wp:effectExtent l="5715" t="8890" r="1905" b="254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1607820"/>
                          <a:chOff x="1869" y="-2774"/>
                          <a:chExt cx="9378" cy="2532"/>
                        </a:xfrm>
                      </wpg:grpSpPr>
                      <pic:pic xmlns:pic="http://schemas.openxmlformats.org/drawingml/2006/picture">
                        <pic:nvPicPr>
                          <pic:cNvPr id="57" name="Picture 11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1884" y="-2760"/>
                            <a:ext cx="9348" cy="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8" name="Rectangle 112"/>
                        <wps:cNvSpPr>
                          <a:spLocks noChangeArrowheads="1"/>
                        </wps:cNvSpPr>
                        <wps:spPr bwMode="auto">
                          <a:xfrm>
                            <a:off x="1876" y="-2767"/>
                            <a:ext cx="9363" cy="251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FFF572" id="Group 56" o:spid="_x0000_s1026" style="position:absolute;margin-left:93.45pt;margin-top:-138.7pt;width:468.9pt;height:126.6pt;z-index:251683328;mso-position-horizontal-relative:page" coordorigin="1869,-2774" coordsize="9378,2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">
                <v:shape id="Picture 111" o:spid="_x0000_s1027" type="#_x0000_t75" style="position:absolute;left:1884;top:-2760;width:9348;height:2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">
                  <v:imagedata r:id="rId141" o:title=""/>
                </v:shape>
                <v:rect id="Rectangle 112" o:spid="_x0000_s1028" style="position:absolute;left:1876;top:-2767;width:9363;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" filled="f" strokecolor="#001f50"/>
                <w10:wrap anchorx="page"/>
              </v:group>
            </w:pict>
          </mc:Fallback>
        </mc:AlternateContent>
      </w:r>
      <w:r w:rsidRPr="00D1713C">
        <w:rPr>
          <w:noProof/>
        </w:rPr>
        <mc:AlternateContent>
          <mc:Choice Requires="wpg">
            <w:drawing>
              <wp:anchor distT="0" distB="0" distL="114300" distR="114300" simplePos="0" relativeHeight="251684352" behindDoc="0" locked="0" layoutInCell="1" allowOverlap="1" wp14:anchorId="2D0171EF" wp14:editId="0E06D5B7">
                <wp:simplePos x="0" y="0"/>
                <wp:positionH relativeFrom="page">
                  <wp:posOffset>1186815</wp:posOffset>
                </wp:positionH>
                <wp:positionV relativeFrom="paragraph">
                  <wp:posOffset>875030</wp:posOffset>
                </wp:positionV>
                <wp:extent cx="5955030" cy="1699260"/>
                <wp:effectExtent l="5715" t="6985" r="1905" b="8255"/>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1699260"/>
                          <a:chOff x="1869" y="1378"/>
                          <a:chExt cx="9378" cy="2676"/>
                        </a:xfrm>
                      </wpg:grpSpPr>
                      <pic:pic xmlns:pic="http://schemas.openxmlformats.org/drawingml/2006/picture">
                        <pic:nvPicPr>
                          <pic:cNvPr id="54" name="Picture 11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1884" y="1405"/>
                            <a:ext cx="9348" cy="2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Rectangle 115"/>
                        <wps:cNvSpPr>
                          <a:spLocks noChangeArrowheads="1"/>
                        </wps:cNvSpPr>
                        <wps:spPr bwMode="auto">
                          <a:xfrm>
                            <a:off x="1876" y="1385"/>
                            <a:ext cx="9363" cy="2661"/>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47CA58" id="Group 53" o:spid="_x0000_s1026" style="position:absolute;margin-left:93.45pt;margin-top:68.9pt;width:468.9pt;height:133.8pt;z-index:251684352;mso-position-horizontal-relative:page" coordorigin="1869,1378" coordsize="9378,26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">
                <v:shape id="Picture 114" o:spid="_x0000_s1027" type="#_x0000_t75" style="position:absolute;left:1884;top:1405;width:9348;height:2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">
                  <v:imagedata r:id="rId143" o:title=""/>
                </v:shape>
                <v:rect id="Rectangle 115" o:spid="_x0000_s1028" style="position:absolute;left:1876;top:1385;width:9363;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" filled="f" strokecolor="#001f50"/>
                <w10:wrap anchorx="page"/>
              </v:group>
            </w:pict>
          </mc:Fallback>
        </mc:AlternateContent>
      </w:r>
      <w:r w:rsidRPr="00D1713C">
        <w:t xml:space="preserve">Rest of Company Units Sold = CALCULATE([Total Units Sold],FILTER(ALL(ProductDim),AND(ProductDim[Segment]&lt;&gt;"Accessory",ProductDim[Se </w:t>
      </w:r>
      <w:proofErr w:type="spellStart"/>
      <w:r w:rsidRPr="00D1713C">
        <w:t>gment</w:t>
      </w:r>
      <w:proofErr w:type="spellEnd"/>
      <w:r w:rsidRPr="00D1713C">
        <w:t>]&lt;&gt;"Youth")))</w:t>
      </w:r>
    </w:p>
    <w:p w14:paraId="714ABF8F" w14:textId="77777777" w:rsidR="0092564A" w:rsidRPr="00D1713C" w:rsidRDefault="0092564A" w:rsidP="0092564A"/>
    <w:p w14:paraId="5BA3D68C" w14:textId="77777777" w:rsidR="0092564A" w:rsidRPr="00D1713C" w:rsidRDefault="0092564A" w:rsidP="0092564A"/>
    <w:p w14:paraId="376A8D9B" w14:textId="77777777" w:rsidR="0092564A" w:rsidRPr="00D1713C" w:rsidRDefault="0092564A" w:rsidP="0092564A"/>
    <w:p w14:paraId="0DC7377F" w14:textId="77777777" w:rsidR="0092564A" w:rsidRPr="00D1713C" w:rsidRDefault="0092564A" w:rsidP="0092564A"/>
    <w:p w14:paraId="2EA8C1DA" w14:textId="77777777" w:rsidR="0092564A" w:rsidRPr="00D1713C" w:rsidRDefault="0092564A" w:rsidP="0092564A"/>
    <w:p w14:paraId="1B21A350" w14:textId="77777777" w:rsidR="0092564A" w:rsidRPr="00D1713C" w:rsidRDefault="0092564A" w:rsidP="0092564A"/>
    <w:p w14:paraId="7482E2BD" w14:textId="77777777" w:rsidR="0092564A" w:rsidRPr="00D1713C" w:rsidRDefault="0092564A" w:rsidP="0092564A"/>
    <w:p w14:paraId="5C417315" w14:textId="77777777" w:rsidR="0092564A" w:rsidRPr="00D1713C" w:rsidRDefault="0092564A" w:rsidP="0092564A"/>
    <w:p w14:paraId="55E8C15F" w14:textId="77777777" w:rsidR="0092564A" w:rsidRPr="00D1713C" w:rsidRDefault="0092564A" w:rsidP="0092564A"/>
    <w:p w14:paraId="5D4F440F" w14:textId="42CCF1CC" w:rsidR="0092564A" w:rsidRPr="00D1713C" w:rsidRDefault="0092564A" w:rsidP="0092564A">
      <w:r w:rsidRPr="00D1713C">
        <w:rPr>
          <w:noProof/>
        </w:rPr>
        <mc:AlternateContent>
          <mc:Choice Requires="wpg">
            <w:drawing>
              <wp:anchor distT="0" distB="0" distL="114300" distR="114300" simplePos="0" relativeHeight="251685376" behindDoc="0" locked="0" layoutInCell="1" allowOverlap="1" wp14:anchorId="2B7CAFA6" wp14:editId="5A246F41">
                <wp:simplePos x="0" y="0"/>
                <wp:positionH relativeFrom="page">
                  <wp:posOffset>1186815</wp:posOffset>
                </wp:positionH>
                <wp:positionV relativeFrom="paragraph">
                  <wp:posOffset>476250</wp:posOffset>
                </wp:positionV>
                <wp:extent cx="5955030" cy="2004060"/>
                <wp:effectExtent l="5715" t="635" r="1905" b="508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2004060"/>
                          <a:chOff x="1869" y="750"/>
                          <a:chExt cx="9378" cy="3156"/>
                        </a:xfrm>
                      </wpg:grpSpPr>
                      <pic:pic xmlns:pic="http://schemas.openxmlformats.org/drawingml/2006/picture">
                        <pic:nvPicPr>
                          <pic:cNvPr id="51" name="Picture 11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1884" y="765"/>
                            <a:ext cx="9348" cy="3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Rectangle 118"/>
                        <wps:cNvSpPr>
                          <a:spLocks noChangeArrowheads="1"/>
                        </wps:cNvSpPr>
                        <wps:spPr bwMode="auto">
                          <a:xfrm>
                            <a:off x="1876" y="757"/>
                            <a:ext cx="9363" cy="3141"/>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CC650" id="Group 50" o:spid="_x0000_s1026" style="position:absolute;margin-left:93.45pt;margin-top:37.5pt;width:468.9pt;height:157.8pt;z-index:251685376;mso-position-horizontal-relative:page" coordorigin="1869,750" coordsize="9378,31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">
                <v:shape id="Picture 117" o:spid="_x0000_s1027" type="#_x0000_t75" style="position:absolute;left:1884;top:765;width:9348;height:3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">
                  <v:imagedata r:id="rId145" o:title=""/>
                </v:shape>
                <v:rect id="Rectangle 118" o:spid="_x0000_s1028" style="position:absolute;left:1876;top:757;width:9363;height:3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" filled="f" strokecolor="#001f50"/>
                <w10:wrap anchorx="page"/>
              </v:group>
            </w:pict>
          </mc:Fallback>
        </mc:AlternateContent>
      </w:r>
      <w:r w:rsidRPr="00D1713C">
        <w:t>From the ribbon select Measure tools -&gt; Whole Number and Comma to format the measure</w:t>
      </w:r>
    </w:p>
    <w:p w14:paraId="44F2D887" w14:textId="77777777" w:rsidR="0092564A" w:rsidRPr="00D1713C" w:rsidRDefault="0092564A" w:rsidP="0092564A"/>
    <w:p w14:paraId="33698E28" w14:textId="77777777" w:rsidR="0092564A" w:rsidRPr="00D1713C" w:rsidRDefault="0092564A" w:rsidP="0092564A"/>
    <w:p w14:paraId="737F6992" w14:textId="77777777" w:rsidR="0092564A" w:rsidRPr="00D1713C" w:rsidRDefault="0092564A" w:rsidP="0092564A"/>
    <w:p w14:paraId="7A020C75" w14:textId="77777777" w:rsidR="0092564A" w:rsidRPr="00D1713C" w:rsidRDefault="0092564A" w:rsidP="0092564A"/>
    <w:p w14:paraId="3BA4DF9D" w14:textId="77777777" w:rsidR="0092564A" w:rsidRPr="00D1713C" w:rsidRDefault="0092564A" w:rsidP="0092564A"/>
    <w:p w14:paraId="3F234E4C" w14:textId="77777777" w:rsidR="0092564A" w:rsidRPr="00D1713C" w:rsidRDefault="0092564A" w:rsidP="0092564A"/>
    <w:p w14:paraId="487F7F4B" w14:textId="77777777" w:rsidR="0092564A" w:rsidRPr="00D1713C" w:rsidRDefault="0092564A" w:rsidP="0092564A"/>
    <w:p w14:paraId="5E43373C" w14:textId="77777777" w:rsidR="0092564A" w:rsidRPr="00D1713C" w:rsidRDefault="0092564A" w:rsidP="0092564A"/>
    <w:p w14:paraId="53AAF494" w14:textId="77777777" w:rsidR="0092564A" w:rsidRPr="00D1713C" w:rsidRDefault="0092564A" w:rsidP="0092564A"/>
    <w:p w14:paraId="6075AE4D" w14:textId="77777777" w:rsidR="0092564A" w:rsidRPr="00D1713C" w:rsidRDefault="0092564A" w:rsidP="0092564A">
      <w:r w:rsidRPr="00D1713C">
        <w:t xml:space="preserve">Add a table visual and drag </w:t>
      </w:r>
      <w:proofErr w:type="spellStart"/>
      <w:r w:rsidRPr="00D1713C">
        <w:t>CampaignDim</w:t>
      </w:r>
      <w:proofErr w:type="spellEnd"/>
      <w:r w:rsidRPr="00D1713C">
        <w:t xml:space="preserve"> -&gt; Device and the 3 newly created measures</w:t>
      </w:r>
    </w:p>
    <w:p w14:paraId="1DACA654" w14:textId="77777777" w:rsidR="0092564A" w:rsidRPr="00D1713C" w:rsidRDefault="0092564A" w:rsidP="0092564A">
      <w:pPr>
        <w:sectPr w:rsidR="0092564A" w:rsidRPr="00D1713C">
          <w:pgSz w:w="12240" w:h="15840"/>
          <w:pgMar w:top="700" w:right="1040" w:bottom="1380" w:left="1020" w:header="0" w:footer="1156" w:gutter="0"/>
          <w:cols w:space="720"/>
        </w:sectPr>
      </w:pPr>
    </w:p>
    <w:p w14:paraId="03759CA4" w14:textId="4CDC7E8E" w:rsidR="0092564A" w:rsidRPr="00D1713C" w:rsidRDefault="0092564A" w:rsidP="0092564A">
      <w:r w:rsidRPr="00D1713C">
        <w:rPr>
          <w:noProof/>
        </w:rPr>
        <w:lastRenderedPageBreak/>
        <mc:AlternateContent>
          <mc:Choice Requires="wpg">
            <w:drawing>
              <wp:inline distT="0" distB="0" distL="0" distR="0" wp14:anchorId="696B3444" wp14:editId="75941452">
                <wp:extent cx="4867275" cy="3981450"/>
                <wp:effectExtent l="9525" t="6350" r="0" b="3175"/>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7275" cy="3981450"/>
                          <a:chOff x="0" y="0"/>
                          <a:chExt cx="7665" cy="6270"/>
                        </a:xfrm>
                      </wpg:grpSpPr>
                      <pic:pic xmlns:pic="http://schemas.openxmlformats.org/drawingml/2006/picture">
                        <pic:nvPicPr>
                          <pic:cNvPr id="48"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15" y="55"/>
                            <a:ext cx="7635" cy="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7"/>
                        <wps:cNvSpPr>
                          <a:spLocks noChangeArrowheads="1"/>
                        </wps:cNvSpPr>
                        <wps:spPr bwMode="auto">
                          <a:xfrm>
                            <a:off x="7" y="7"/>
                            <a:ext cx="7650" cy="625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A80A3A" id="Group 47" o:spid="_x0000_s1026" style="width:383.25pt;height:313.5pt;mso-position-horizontal-relative:char;mso-position-vertical-relative:line" coordsize="7665,62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">
                <v:shape id="Picture 6" o:spid="_x0000_s1027" type="#_x0000_t75" style="position:absolute;left:15;top:55;width:7635;height:6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">
                  <v:imagedata r:id="rId147" o:title=""/>
                </v:shape>
                <v:rect id="Rectangle 7" o:spid="_x0000_s1028" style="position:absolute;left:7;top:7;width:7650;height:6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" filled="f" strokecolor="#001f50"/>
                <w10:anchorlock/>
              </v:group>
            </w:pict>
          </mc:Fallback>
        </mc:AlternateContent>
      </w:r>
    </w:p>
    <w:p w14:paraId="5206F4ED" w14:textId="77777777" w:rsidR="0092564A" w:rsidRPr="00D1713C" w:rsidRDefault="0092564A" w:rsidP="0092564A"/>
    <w:p w14:paraId="6FEF0E86" w14:textId="77777777" w:rsidR="0092564A" w:rsidRPr="00D1713C" w:rsidRDefault="0092564A" w:rsidP="0092564A"/>
    <w:p w14:paraId="410D1022" w14:textId="77777777" w:rsidR="0092564A" w:rsidRPr="00D1713C" w:rsidRDefault="0092564A" w:rsidP="0092564A">
      <w:r w:rsidRPr="00D1713C">
        <w:t>Select Line Chart visual.</w:t>
      </w:r>
    </w:p>
    <w:p w14:paraId="2D30C018" w14:textId="0911D0CC" w:rsidR="0092564A" w:rsidRPr="00D1713C" w:rsidRDefault="0092564A" w:rsidP="0092564A">
      <w:r w:rsidRPr="00D1713C">
        <w:rPr>
          <w:noProof/>
        </w:rPr>
        <mc:AlternateContent>
          <mc:Choice Requires="wpg">
            <w:drawing>
              <wp:anchor distT="0" distB="0" distL="0" distR="0" simplePos="0" relativeHeight="251725312" behindDoc="1" locked="0" layoutInCell="1" allowOverlap="1" wp14:anchorId="50C1010C" wp14:editId="368435D4">
                <wp:simplePos x="0" y="0"/>
                <wp:positionH relativeFrom="page">
                  <wp:posOffset>1186815</wp:posOffset>
                </wp:positionH>
                <wp:positionV relativeFrom="paragraph">
                  <wp:posOffset>129540</wp:posOffset>
                </wp:positionV>
                <wp:extent cx="5156200" cy="2926080"/>
                <wp:effectExtent l="5715" t="3175" r="635" b="4445"/>
                <wp:wrapTopAndBottom/>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6200" cy="2926080"/>
                          <a:chOff x="1869" y="204"/>
                          <a:chExt cx="8120" cy="4608"/>
                        </a:xfrm>
                      </wpg:grpSpPr>
                      <pic:pic xmlns:pic="http://schemas.openxmlformats.org/drawingml/2006/picture">
                        <pic:nvPicPr>
                          <pic:cNvPr id="45" name="Picture 23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1976" y="218"/>
                            <a:ext cx="7997" cy="4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 name="Rectangle 235"/>
                        <wps:cNvSpPr>
                          <a:spLocks noChangeArrowheads="1"/>
                        </wps:cNvSpPr>
                        <wps:spPr bwMode="auto">
                          <a:xfrm>
                            <a:off x="1876" y="211"/>
                            <a:ext cx="8105" cy="459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0135D2" id="Group 44" o:spid="_x0000_s1026" style="position:absolute;margin-left:93.45pt;margin-top:10.2pt;width:406pt;height:230.4pt;z-index:-251591168;mso-wrap-distance-left:0;mso-wrap-distance-right:0;mso-position-horizontal-relative:page" coordorigin="1869,204" coordsize="8120,46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">
                <v:shape id="Picture 234" o:spid="_x0000_s1027" type="#_x0000_t75" style="position:absolute;left:1976;top:218;width:7997;height:4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">
                  <v:imagedata r:id="rId149" o:title=""/>
                </v:shape>
                <v:rect id="Rectangle 235" o:spid="_x0000_s1028" style="position:absolute;left:1876;top:211;width:8105;height: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" filled="f" strokecolor="#001f50"/>
                <w10:wrap type="topAndBottom" anchorx="page"/>
              </v:group>
            </w:pict>
          </mc:Fallback>
        </mc:AlternateContent>
      </w:r>
    </w:p>
    <w:p w14:paraId="42462718" w14:textId="77777777" w:rsidR="0092564A" w:rsidRPr="00D1713C" w:rsidRDefault="0092564A" w:rsidP="0092564A">
      <w:r w:rsidRPr="00D1713C">
        <w:t>Select Date from Date table</w:t>
      </w:r>
    </w:p>
    <w:p w14:paraId="18569D69" w14:textId="77777777" w:rsidR="0092564A" w:rsidRPr="00D1713C" w:rsidRDefault="0092564A" w:rsidP="0092564A">
      <w:pPr>
        <w:sectPr w:rsidR="0092564A" w:rsidRPr="00D1713C">
          <w:pgSz w:w="12240" w:h="15840"/>
          <w:pgMar w:top="700" w:right="1040" w:bottom="1380" w:left="1020" w:header="0" w:footer="1156" w:gutter="0"/>
          <w:cols w:space="720"/>
        </w:sectPr>
      </w:pPr>
    </w:p>
    <w:p w14:paraId="4DE188E1" w14:textId="5F55E56E" w:rsidR="0092564A" w:rsidRPr="00D1713C" w:rsidRDefault="0092564A" w:rsidP="0092564A">
      <w:r w:rsidRPr="00D1713C">
        <w:rPr>
          <w:noProof/>
        </w:rPr>
        <w:lastRenderedPageBreak/>
        <mc:AlternateContent>
          <mc:Choice Requires="wpg">
            <w:drawing>
              <wp:inline distT="0" distB="0" distL="0" distR="0" wp14:anchorId="17521C3A" wp14:editId="116B6031">
                <wp:extent cx="3949065" cy="2999740"/>
                <wp:effectExtent l="9525" t="6350" r="3810" b="381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9065" cy="2999740"/>
                          <a:chOff x="0" y="0"/>
                          <a:chExt cx="6219" cy="4724"/>
                        </a:xfrm>
                      </wpg:grpSpPr>
                      <pic:pic xmlns:pic="http://schemas.openxmlformats.org/drawingml/2006/picture">
                        <pic:nvPicPr>
                          <pic:cNvPr id="42"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46" y="78"/>
                            <a:ext cx="6157" cy="4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Rectangle 4"/>
                        <wps:cNvSpPr>
                          <a:spLocks noChangeArrowheads="1"/>
                        </wps:cNvSpPr>
                        <wps:spPr bwMode="auto">
                          <a:xfrm>
                            <a:off x="7" y="7"/>
                            <a:ext cx="6204" cy="470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E776F96" id="Group 41" o:spid="_x0000_s1026" style="width:310.95pt;height:236.2pt;mso-position-horizontal-relative:char;mso-position-vertical-relative:line" coordsize="6219,4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">
                <v:shape id="Picture 3" o:spid="_x0000_s1027" type="#_x0000_t75" style="position:absolute;left:46;top:78;width:6157;height:4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">
                  <v:imagedata r:id="rId151" o:title=""/>
                </v:shape>
                <v:rect id="Rectangle 4" o:spid="_x0000_s1028" style="position:absolute;left:7;top:7;width:6204;height:4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" filled="f" strokecolor="#001f50"/>
                <w10:anchorlock/>
              </v:group>
            </w:pict>
          </mc:Fallback>
        </mc:AlternateContent>
      </w:r>
    </w:p>
    <w:p w14:paraId="604D015E" w14:textId="77777777" w:rsidR="0092564A" w:rsidRPr="00D1713C" w:rsidRDefault="0092564A" w:rsidP="0092564A">
      <w:r w:rsidRPr="00D1713C">
        <w:t>Select Youth Units Sold and Accessory Units sold measures.</w:t>
      </w:r>
    </w:p>
    <w:p w14:paraId="053A66FE" w14:textId="6D75A4CC" w:rsidR="0092564A" w:rsidRPr="00D1713C" w:rsidRDefault="0092564A" w:rsidP="0092564A">
      <w:r w:rsidRPr="00D1713C">
        <w:rPr>
          <w:noProof/>
        </w:rPr>
        <mc:AlternateContent>
          <mc:Choice Requires="wpg">
            <w:drawing>
              <wp:anchor distT="0" distB="0" distL="0" distR="0" simplePos="0" relativeHeight="251726336" behindDoc="1" locked="0" layoutInCell="1" allowOverlap="1" wp14:anchorId="4411A201" wp14:editId="26A39AC8">
                <wp:simplePos x="0" y="0"/>
                <wp:positionH relativeFrom="page">
                  <wp:posOffset>1186815</wp:posOffset>
                </wp:positionH>
                <wp:positionV relativeFrom="paragraph">
                  <wp:posOffset>130175</wp:posOffset>
                </wp:positionV>
                <wp:extent cx="4032250" cy="3990340"/>
                <wp:effectExtent l="5715" t="9525" r="635" b="635"/>
                <wp:wrapTopAndBottom/>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2250" cy="3990340"/>
                          <a:chOff x="1869" y="205"/>
                          <a:chExt cx="6350" cy="6284"/>
                        </a:xfrm>
                      </wpg:grpSpPr>
                      <pic:pic xmlns:pic="http://schemas.openxmlformats.org/drawingml/2006/picture">
                        <pic:nvPicPr>
                          <pic:cNvPr id="39" name="Picture 237"/>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1929" y="226"/>
                            <a:ext cx="6274" cy="6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0" name="Rectangle 238"/>
                        <wps:cNvSpPr>
                          <a:spLocks noChangeArrowheads="1"/>
                        </wps:cNvSpPr>
                        <wps:spPr bwMode="auto">
                          <a:xfrm>
                            <a:off x="1876" y="212"/>
                            <a:ext cx="6335" cy="6269"/>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273E67" id="Group 38" o:spid="_x0000_s1026" style="position:absolute;margin-left:93.45pt;margin-top:10.25pt;width:317.5pt;height:314.2pt;z-index:-251590144;mso-wrap-distance-left:0;mso-wrap-distance-right:0;mso-position-horizontal-relative:page" coordorigin="1869,205" coordsize="6350,62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">
                <v:shape id="Picture 237" o:spid="_x0000_s1027" type="#_x0000_t75" style="position:absolute;left:1929;top:226;width:6274;height:6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">
                  <v:imagedata r:id="rId153" o:title=""/>
                </v:shape>
                <v:rect id="Rectangle 238" o:spid="_x0000_s1028" style="position:absolute;left:1876;top:212;width:6335;height:6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" filled="f" strokecolor="#001f50"/>
                <w10:wrap type="topAndBottom" anchorx="page"/>
              </v:group>
            </w:pict>
          </mc:Fallback>
        </mc:AlternateContent>
      </w:r>
    </w:p>
    <w:p w14:paraId="2C8DCAB5" w14:textId="77777777" w:rsidR="0092564A" w:rsidRPr="00D1713C" w:rsidRDefault="0092564A" w:rsidP="0092564A">
      <w:r w:rsidRPr="00D1713C">
        <w:t xml:space="preserve">Create following measures and use a visual to </w:t>
      </w:r>
      <w:proofErr w:type="spellStart"/>
      <w:r w:rsidRPr="00D1713C">
        <w:t>analyze</w:t>
      </w:r>
      <w:proofErr w:type="spellEnd"/>
      <w:r w:rsidRPr="00D1713C">
        <w:t xml:space="preserve"> data.</w:t>
      </w:r>
    </w:p>
    <w:p w14:paraId="56A65094" w14:textId="77777777" w:rsidR="0092564A" w:rsidRPr="00D1713C" w:rsidRDefault="0092564A" w:rsidP="0092564A">
      <w:r w:rsidRPr="00D1713C">
        <w:t>COGS = SUMX(Sales, Sales[Units]) * RELATED(</w:t>
      </w:r>
      <w:proofErr w:type="spellStart"/>
      <w:r w:rsidRPr="00D1713C">
        <w:t>ProductDim</w:t>
      </w:r>
      <w:proofErr w:type="spellEnd"/>
      <w:r w:rsidRPr="00D1713C">
        <w:t>[Unit Cost]))</w:t>
      </w:r>
    </w:p>
    <w:p w14:paraId="456E1AE7" w14:textId="77777777" w:rsidR="0092564A" w:rsidRPr="00D1713C" w:rsidRDefault="0092564A" w:rsidP="0092564A">
      <w:pPr>
        <w:sectPr w:rsidR="0092564A" w:rsidRPr="00D1713C">
          <w:pgSz w:w="12240" w:h="15840"/>
          <w:pgMar w:top="700" w:right="1040" w:bottom="1380" w:left="1020" w:header="0" w:footer="1156" w:gutter="0"/>
          <w:cols w:space="720"/>
        </w:sectPr>
      </w:pPr>
    </w:p>
    <w:p w14:paraId="2C0AE14B" w14:textId="6606AA47" w:rsidR="0092564A" w:rsidRPr="00D1713C" w:rsidRDefault="0092564A" w:rsidP="0092564A">
      <w:r w:rsidRPr="00D1713C">
        <w:rPr>
          <w:noProof/>
        </w:rPr>
        <w:lastRenderedPageBreak/>
        <mc:AlternateContent>
          <mc:Choice Requires="wpg">
            <w:drawing>
              <wp:anchor distT="0" distB="0" distL="114300" distR="114300" simplePos="0" relativeHeight="251686400" behindDoc="0" locked="0" layoutInCell="1" allowOverlap="1" wp14:anchorId="7380DE65" wp14:editId="1522759C">
                <wp:simplePos x="0" y="0"/>
                <wp:positionH relativeFrom="page">
                  <wp:posOffset>1644015</wp:posOffset>
                </wp:positionH>
                <wp:positionV relativeFrom="page">
                  <wp:posOffset>441325</wp:posOffset>
                </wp:positionV>
                <wp:extent cx="5684520" cy="1733550"/>
                <wp:effectExtent l="5715" t="3175" r="5715" b="635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4520" cy="1733550"/>
                          <a:chOff x="2589" y="695"/>
                          <a:chExt cx="8952" cy="2730"/>
                        </a:xfrm>
                      </wpg:grpSpPr>
                      <pic:pic xmlns:pic="http://schemas.openxmlformats.org/drawingml/2006/picture">
                        <pic:nvPicPr>
                          <pic:cNvPr id="36" name="Picture 1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2604" y="722"/>
                            <a:ext cx="8922" cy="2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 name="Rectangle 121"/>
                        <wps:cNvSpPr>
                          <a:spLocks noChangeArrowheads="1"/>
                        </wps:cNvSpPr>
                        <wps:spPr bwMode="auto">
                          <a:xfrm>
                            <a:off x="2596" y="702"/>
                            <a:ext cx="8937" cy="271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D38BAA" id="Group 35" o:spid="_x0000_s1026" style="position:absolute;margin-left:129.45pt;margin-top:34.75pt;width:447.6pt;height:136.5pt;z-index:251686400;mso-position-horizontal-relative:page;mso-position-vertical-relative:page" coordorigin="2589,695" coordsize="8952,27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MKKKKgs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">
                <v:shape id="Picture 120" o:spid="_x0000_s1027" type="#_x0000_t75" style="position:absolute;left:2604;top:722;width:8922;height:2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">
                  <v:imagedata r:id="rId155" o:title=""/>
                </v:shape>
                <v:rect id="Rectangle 121" o:spid="_x0000_s1028" style="position:absolute;left:2596;top:702;width:8937;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" filled="f" strokecolor="#001f50"/>
                <w10:wrap anchorx="page" anchory="page"/>
              </v:group>
            </w:pict>
          </mc:Fallback>
        </mc:AlternateContent>
      </w:r>
      <w:r w:rsidRPr="00D1713C">
        <w:rPr>
          <w:noProof/>
        </w:rPr>
        <mc:AlternateContent>
          <mc:Choice Requires="wpg">
            <w:drawing>
              <wp:anchor distT="0" distB="0" distL="114300" distR="114300" simplePos="0" relativeHeight="251687424" behindDoc="0" locked="0" layoutInCell="1" allowOverlap="1" wp14:anchorId="31E0C752" wp14:editId="252A4016">
                <wp:simplePos x="0" y="0"/>
                <wp:positionH relativeFrom="page">
                  <wp:posOffset>1644015</wp:posOffset>
                </wp:positionH>
                <wp:positionV relativeFrom="page">
                  <wp:posOffset>3009265</wp:posOffset>
                </wp:positionV>
                <wp:extent cx="5956300" cy="1912620"/>
                <wp:effectExtent l="5715" t="8890" r="635" b="254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300" cy="1912620"/>
                          <a:chOff x="2589" y="4739"/>
                          <a:chExt cx="9380" cy="3012"/>
                        </a:xfrm>
                      </wpg:grpSpPr>
                      <pic:pic xmlns:pic="http://schemas.openxmlformats.org/drawingml/2006/picture">
                        <pic:nvPicPr>
                          <pic:cNvPr id="33" name="Picture 12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619" y="4784"/>
                            <a:ext cx="9335" cy="28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Rectangle 124"/>
                        <wps:cNvSpPr>
                          <a:spLocks noChangeArrowheads="1"/>
                        </wps:cNvSpPr>
                        <wps:spPr bwMode="auto">
                          <a:xfrm>
                            <a:off x="2596" y="4746"/>
                            <a:ext cx="9365" cy="299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B5A9BA" id="Group 32" o:spid="_x0000_s1026" style="position:absolute;margin-left:129.45pt;margin-top:236.95pt;width:469pt;height:150.6pt;z-index:251687424;mso-position-horizontal-relative:page;mso-position-vertical-relative:page" coordorigin="2589,4739" coordsize="9380,3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&#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">
                <v:shape id="Picture 123" o:spid="_x0000_s1027" type="#_x0000_t75" style="position:absolute;left:2619;top:4784;width:9335;height:2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">
                  <v:imagedata r:id="rId157" o:title=""/>
                </v:shape>
                <v:rect id="Rectangle 124" o:spid="_x0000_s1028" style="position:absolute;left:2596;top:4746;width:9365;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" filled="f" strokecolor="#001f50"/>
                <w10:wrap anchorx="page" anchory="page"/>
              </v:group>
            </w:pict>
          </mc:Fallback>
        </mc:AlternateContent>
      </w:r>
      <w:r w:rsidRPr="00D1713C">
        <w:rPr>
          <w:noProof/>
        </w:rPr>
        <mc:AlternateContent>
          <mc:Choice Requires="wpg">
            <w:drawing>
              <wp:anchor distT="0" distB="0" distL="114300" distR="114300" simplePos="0" relativeHeight="251688448" behindDoc="0" locked="0" layoutInCell="1" allowOverlap="1" wp14:anchorId="174B6DBB" wp14:editId="0FB1C403">
                <wp:simplePos x="0" y="0"/>
                <wp:positionH relativeFrom="page">
                  <wp:posOffset>1644015</wp:posOffset>
                </wp:positionH>
                <wp:positionV relativeFrom="page">
                  <wp:posOffset>5748655</wp:posOffset>
                </wp:positionV>
                <wp:extent cx="5962650" cy="1607820"/>
                <wp:effectExtent l="5715" t="5080" r="3810" b="635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607820"/>
                          <a:chOff x="2589" y="9053"/>
                          <a:chExt cx="9390" cy="2532"/>
                        </a:xfrm>
                      </wpg:grpSpPr>
                      <pic:pic xmlns:pic="http://schemas.openxmlformats.org/drawingml/2006/picture">
                        <pic:nvPicPr>
                          <pic:cNvPr id="30" name="Picture 12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604" y="9068"/>
                            <a:ext cx="9360" cy="25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Rectangle 127"/>
                        <wps:cNvSpPr>
                          <a:spLocks noChangeArrowheads="1"/>
                        </wps:cNvSpPr>
                        <wps:spPr bwMode="auto">
                          <a:xfrm>
                            <a:off x="2596" y="9060"/>
                            <a:ext cx="9375" cy="251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2261D1" id="Group 29" o:spid="_x0000_s1026" style="position:absolute;margin-left:129.45pt;margin-top:452.65pt;width:469.5pt;height:126.6pt;z-index:251688448;mso-position-horizontal-relative:page;mso-position-vertical-relative:page" coordorigin="2589,9053" coordsize="9390,2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woooq&#10;CwooooAKKKKACiiigAooooAKKKKACiiigAooooAKKKKACiiigAooooAKKKKACiiigAooooAKKKKA&#10;CiiigAooooAKKKKACiiigAooooAKKKKACiiigAooooAKKKKACiiigAooooAKKKKACikDAsQCCR1G&#10;elL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l8D/wDI&#10;f8Rf9u//AKA1RVL4H/5D/iL/ALd//QGoA7OiiigAooooAKKKKACiiigAooooAKKKKACiiigAoooo&#10;AKKKKACiiigAooooAKKKKAOcoooqCwoqGa8gt2CyzxxsRnDuAcUz+07P/n7g/wC/g/xoAs0VW/tO&#10;z/5+4P8Av4P8adHf20rhEuInc9FVwSaAJ6KKKAMS3+9P/wBdWqaobf70/wD11apqslhRRRQI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">
                <v:shape id="Picture 126" o:spid="_x0000_s1027" type="#_x0000_t75" style="position:absolute;left:2604;top:9068;width:9360;height:2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">
                  <v:imagedata r:id="rId159" o:title=""/>
                </v:shape>
                <v:rect id="Rectangle 127" o:spid="_x0000_s1028" style="position:absolute;left:2596;top:9060;width:9375;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" filled="f" strokecolor="#001f50"/>
                <w10:wrap anchorx="page" anchory="page"/>
              </v:group>
            </w:pict>
          </mc:Fallback>
        </mc:AlternateContent>
      </w:r>
    </w:p>
    <w:p w14:paraId="3871B7C3" w14:textId="77777777" w:rsidR="0092564A" w:rsidRPr="00D1713C" w:rsidRDefault="0092564A" w:rsidP="0092564A"/>
    <w:p w14:paraId="7DA3928C" w14:textId="77777777" w:rsidR="0092564A" w:rsidRPr="00D1713C" w:rsidRDefault="0092564A" w:rsidP="0092564A"/>
    <w:p w14:paraId="0739F57B" w14:textId="77777777" w:rsidR="0092564A" w:rsidRPr="00D1713C" w:rsidRDefault="0092564A" w:rsidP="0092564A"/>
    <w:p w14:paraId="558B2375" w14:textId="77777777" w:rsidR="0092564A" w:rsidRPr="00D1713C" w:rsidRDefault="0092564A" w:rsidP="0092564A"/>
    <w:p w14:paraId="55DC2D0C" w14:textId="77777777" w:rsidR="0092564A" w:rsidRPr="00D1713C" w:rsidRDefault="0092564A" w:rsidP="0092564A"/>
    <w:p w14:paraId="7AB914A0" w14:textId="77777777" w:rsidR="0092564A" w:rsidRPr="00D1713C" w:rsidRDefault="0092564A" w:rsidP="0092564A"/>
    <w:p w14:paraId="29593437" w14:textId="77777777" w:rsidR="0092564A" w:rsidRPr="00D1713C" w:rsidRDefault="0092564A" w:rsidP="0092564A"/>
    <w:p w14:paraId="5E34DFA5" w14:textId="77777777" w:rsidR="0092564A" w:rsidRPr="00D1713C" w:rsidRDefault="0092564A" w:rsidP="0092564A"/>
    <w:p w14:paraId="2D74A997" w14:textId="77777777" w:rsidR="0092564A" w:rsidRPr="00D1713C" w:rsidRDefault="0092564A" w:rsidP="0092564A"/>
    <w:p w14:paraId="6F9AC7DD" w14:textId="77777777" w:rsidR="0092564A" w:rsidRPr="00D1713C" w:rsidRDefault="0092564A" w:rsidP="0092564A"/>
    <w:p w14:paraId="1FF26A77" w14:textId="77777777" w:rsidR="0092564A" w:rsidRPr="00D1713C" w:rsidRDefault="0092564A" w:rsidP="0092564A"/>
    <w:p w14:paraId="31EB1067" w14:textId="77777777" w:rsidR="0092564A" w:rsidRPr="00D1713C" w:rsidRDefault="0092564A" w:rsidP="0092564A"/>
    <w:p w14:paraId="21E10999" w14:textId="77777777" w:rsidR="0092564A" w:rsidRPr="00D1713C" w:rsidRDefault="0092564A" w:rsidP="0092564A"/>
    <w:p w14:paraId="513A05AD" w14:textId="77777777" w:rsidR="0092564A" w:rsidRPr="00D1713C" w:rsidRDefault="0092564A" w:rsidP="0092564A">
      <w:r w:rsidRPr="00D1713C">
        <w:t>Sales Amount = SUMX(Sales, Sales[Units] * RELATED(</w:t>
      </w:r>
      <w:proofErr w:type="spellStart"/>
      <w:r w:rsidRPr="00D1713C">
        <w:t>ProductDim</w:t>
      </w:r>
      <w:proofErr w:type="spellEnd"/>
      <w:r w:rsidRPr="00D1713C">
        <w:t>[Unit Price]))</w:t>
      </w:r>
    </w:p>
    <w:p w14:paraId="39F8A88C" w14:textId="77777777" w:rsidR="0092564A" w:rsidRPr="00D1713C" w:rsidRDefault="0092564A" w:rsidP="0092564A"/>
    <w:p w14:paraId="1366CF84" w14:textId="77777777" w:rsidR="0092564A" w:rsidRPr="00D1713C" w:rsidRDefault="0092564A" w:rsidP="0092564A"/>
    <w:p w14:paraId="6A33A775" w14:textId="77777777" w:rsidR="0092564A" w:rsidRPr="00D1713C" w:rsidRDefault="0092564A" w:rsidP="0092564A"/>
    <w:p w14:paraId="5AAC2FA9" w14:textId="77777777" w:rsidR="0092564A" w:rsidRPr="00D1713C" w:rsidRDefault="0092564A" w:rsidP="0092564A"/>
    <w:p w14:paraId="1AAD3F69" w14:textId="77777777" w:rsidR="0092564A" w:rsidRPr="00D1713C" w:rsidRDefault="0092564A" w:rsidP="0092564A"/>
    <w:p w14:paraId="036670E5" w14:textId="77777777" w:rsidR="0092564A" w:rsidRPr="00D1713C" w:rsidRDefault="0092564A" w:rsidP="0092564A"/>
    <w:p w14:paraId="0C05BB30" w14:textId="77777777" w:rsidR="0092564A" w:rsidRPr="00D1713C" w:rsidRDefault="0092564A" w:rsidP="0092564A"/>
    <w:p w14:paraId="52EAEA8A" w14:textId="77777777" w:rsidR="0092564A" w:rsidRPr="00D1713C" w:rsidRDefault="0092564A" w:rsidP="0092564A"/>
    <w:p w14:paraId="1934A2A0" w14:textId="77777777" w:rsidR="0092564A" w:rsidRPr="00D1713C" w:rsidRDefault="0092564A" w:rsidP="0092564A"/>
    <w:p w14:paraId="134F9C95" w14:textId="77777777" w:rsidR="0092564A" w:rsidRPr="00D1713C" w:rsidRDefault="0092564A" w:rsidP="0092564A"/>
    <w:p w14:paraId="7036CC67" w14:textId="77777777" w:rsidR="0092564A" w:rsidRPr="00D1713C" w:rsidRDefault="0092564A" w:rsidP="0092564A"/>
    <w:p w14:paraId="014C882D" w14:textId="77777777" w:rsidR="0092564A" w:rsidRPr="00D1713C" w:rsidRDefault="0092564A" w:rsidP="0092564A"/>
    <w:p w14:paraId="7010EA74" w14:textId="77777777" w:rsidR="0092564A" w:rsidRPr="00D1713C" w:rsidRDefault="0092564A" w:rsidP="0092564A">
      <w:r w:rsidRPr="00D1713C">
        <w:t>Profit = SUMX(Sales, Sales[Units] * (RELATED(</w:t>
      </w:r>
      <w:proofErr w:type="spellStart"/>
      <w:r w:rsidRPr="00D1713C">
        <w:t>ProductDim</w:t>
      </w:r>
      <w:proofErr w:type="spellEnd"/>
      <w:r w:rsidRPr="00D1713C">
        <w:t>[Unit Price]) - RELATED(</w:t>
      </w:r>
      <w:proofErr w:type="spellStart"/>
      <w:r w:rsidRPr="00D1713C">
        <w:t>ProductDim</w:t>
      </w:r>
      <w:proofErr w:type="spellEnd"/>
      <w:r w:rsidRPr="00D1713C">
        <w:t>[Unit Cost])))</w:t>
      </w:r>
    </w:p>
    <w:p w14:paraId="53FF689D" w14:textId="77777777" w:rsidR="0092564A" w:rsidRPr="00D1713C" w:rsidRDefault="0092564A" w:rsidP="0092564A">
      <w:pPr>
        <w:sectPr w:rsidR="0092564A" w:rsidRPr="00D1713C">
          <w:pgSz w:w="12240" w:h="15840"/>
          <w:pgMar w:top="700" w:right="1040" w:bottom="1380" w:left="1020" w:header="0" w:footer="1156" w:gutter="0"/>
          <w:cols w:space="720"/>
        </w:sectPr>
      </w:pPr>
    </w:p>
    <w:p w14:paraId="085D39D0" w14:textId="46770F51" w:rsidR="0092564A" w:rsidRPr="00D1713C" w:rsidRDefault="0092564A" w:rsidP="0092564A">
      <w:r w:rsidRPr="00D1713C">
        <w:rPr>
          <w:noProof/>
        </w:rPr>
        <w:lastRenderedPageBreak/>
        <mc:AlternateContent>
          <mc:Choice Requires="wpg">
            <w:drawing>
              <wp:anchor distT="0" distB="0" distL="114300" distR="114300" simplePos="0" relativeHeight="251690496" behindDoc="0" locked="0" layoutInCell="1" allowOverlap="1" wp14:anchorId="43BD69B6" wp14:editId="725BCA91">
                <wp:simplePos x="0" y="0"/>
                <wp:positionH relativeFrom="page">
                  <wp:posOffset>1644015</wp:posOffset>
                </wp:positionH>
                <wp:positionV relativeFrom="page">
                  <wp:posOffset>4447540</wp:posOffset>
                </wp:positionV>
                <wp:extent cx="5740400" cy="1252855"/>
                <wp:effectExtent l="5715" t="8890" r="6985" b="508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0400" cy="1252855"/>
                          <a:chOff x="2589" y="7004"/>
                          <a:chExt cx="9040" cy="1973"/>
                        </a:xfrm>
                      </wpg:grpSpPr>
                      <pic:pic xmlns:pic="http://schemas.openxmlformats.org/drawingml/2006/picture">
                        <pic:nvPicPr>
                          <pic:cNvPr id="27" name="Picture 13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604" y="7026"/>
                            <a:ext cx="9010" cy="19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133"/>
                        <wps:cNvSpPr>
                          <a:spLocks noChangeArrowheads="1"/>
                        </wps:cNvSpPr>
                        <wps:spPr bwMode="auto">
                          <a:xfrm>
                            <a:off x="2596" y="7011"/>
                            <a:ext cx="9025" cy="1958"/>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318ABB" id="Group 26" o:spid="_x0000_s1026" style="position:absolute;margin-left:129.45pt;margin-top:350.2pt;width:452pt;height:98.65pt;z-index:251690496;mso-position-horizontal-relative:page;mso-position-vertical-relative:page" coordorigin="2589,7004" coordsize="9040,19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">
                <v:shape id="Picture 132" o:spid="_x0000_s1027" type="#_x0000_t75" style="position:absolute;left:2604;top:7026;width:9010;height:1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">
                  <v:imagedata r:id="rId161" o:title=""/>
                </v:shape>
                <v:rect id="Rectangle 133" o:spid="_x0000_s1028" style="position:absolute;left:2596;top:7011;width:9025;height:1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" filled="f" strokecolor="#001f50"/>
                <w10:wrap anchorx="page" anchory="page"/>
              </v:group>
            </w:pict>
          </mc:Fallback>
        </mc:AlternateContent>
      </w:r>
      <w:r w:rsidRPr="00D1713C">
        <w:rPr>
          <w:noProof/>
        </w:rPr>
        <mc:AlternateContent>
          <mc:Choice Requires="wpg">
            <w:drawing>
              <wp:anchor distT="0" distB="0" distL="114300" distR="114300" simplePos="0" relativeHeight="251691520" behindDoc="0" locked="0" layoutInCell="1" allowOverlap="1" wp14:anchorId="548D4F98" wp14:editId="299362BA">
                <wp:simplePos x="0" y="0"/>
                <wp:positionH relativeFrom="page">
                  <wp:posOffset>1644015</wp:posOffset>
                </wp:positionH>
                <wp:positionV relativeFrom="page">
                  <wp:posOffset>6695440</wp:posOffset>
                </wp:positionV>
                <wp:extent cx="5793740" cy="1315720"/>
                <wp:effectExtent l="5715" t="8890" r="1270" b="889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3740" cy="1315720"/>
                          <a:chOff x="2589" y="10544"/>
                          <a:chExt cx="9124" cy="2072"/>
                        </a:xfrm>
                      </wpg:grpSpPr>
                      <pic:pic xmlns:pic="http://schemas.openxmlformats.org/drawingml/2006/picture">
                        <pic:nvPicPr>
                          <pic:cNvPr id="24" name="Picture 13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604" y="10573"/>
                            <a:ext cx="9094" cy="2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 name="Rectangle 136"/>
                        <wps:cNvSpPr>
                          <a:spLocks noChangeArrowheads="1"/>
                        </wps:cNvSpPr>
                        <wps:spPr bwMode="auto">
                          <a:xfrm>
                            <a:off x="2596" y="10551"/>
                            <a:ext cx="9109" cy="2057"/>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11F9D8" id="Group 23" o:spid="_x0000_s1026" style="position:absolute;margin-left:129.45pt;margin-top:527.2pt;width:456.2pt;height:103.6pt;z-index:251691520;mso-position-horizontal-relative:page;mso-position-vertical-relative:page" coordorigin="2589,10544" coordsize="9124,2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">
                <v:shape id="Picture 135" o:spid="_x0000_s1027" type="#_x0000_t75" style="position:absolute;left:2604;top:10573;width:9094;height: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">
                  <v:imagedata r:id="rId163" o:title=""/>
                </v:shape>
                <v:rect id="Rectangle 136" o:spid="_x0000_s1028" style="position:absolute;left:2596;top:10551;width:9109;height:2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" filled="f" strokecolor="#001f50"/>
                <w10:wrap anchorx="page" anchory="page"/>
              </v:group>
            </w:pict>
          </mc:Fallback>
        </mc:AlternateContent>
      </w:r>
      <w:r w:rsidRPr="00D1713C">
        <w:t>Lab 7a: Performance Best Practices</w:t>
      </w:r>
    </w:p>
    <w:p w14:paraId="7B7F8DD1" w14:textId="77777777" w:rsidR="0092564A" w:rsidRPr="00D1713C" w:rsidRDefault="0092564A" w:rsidP="0092564A">
      <w:r w:rsidRPr="00D1713C">
        <w:t xml:space="preserve">Task: </w:t>
      </w:r>
      <w:proofErr w:type="spellStart"/>
      <w:r w:rsidRPr="00D1713C">
        <w:t>Analyze</w:t>
      </w:r>
      <w:proofErr w:type="spellEnd"/>
      <w:r w:rsidRPr="00D1713C">
        <w:t xml:space="preserve"> DAX formulas to ensure you’re using the best practices</w:t>
      </w:r>
    </w:p>
    <w:p w14:paraId="67708009" w14:textId="77777777" w:rsidR="0092564A" w:rsidRPr="00D1713C" w:rsidRDefault="0092564A" w:rsidP="0092564A">
      <w:r w:rsidRPr="00D1713C">
        <w:t>The estimated time to complete this lab is 30 minutes.</w:t>
      </w:r>
    </w:p>
    <w:p w14:paraId="61ECD5E0" w14:textId="77777777" w:rsidR="0092564A" w:rsidRPr="00D1713C" w:rsidRDefault="0092564A" w:rsidP="0092564A">
      <w:r w:rsidRPr="00D1713C">
        <w:t>Create the three measures below.</w:t>
      </w:r>
    </w:p>
    <w:p w14:paraId="55D5CED6" w14:textId="20250C0D" w:rsidR="0092564A" w:rsidRPr="00D1713C" w:rsidRDefault="0092564A" w:rsidP="0092564A">
      <w:r w:rsidRPr="00D1713C">
        <w:rPr>
          <w:noProof/>
        </w:rPr>
        <mc:AlternateContent>
          <mc:Choice Requires="wpg">
            <w:drawing>
              <wp:anchor distT="0" distB="0" distL="114300" distR="114300" simplePos="0" relativeHeight="251689472" behindDoc="0" locked="0" layoutInCell="1" allowOverlap="1" wp14:anchorId="4C336A50" wp14:editId="6CA8BB44">
                <wp:simplePos x="0" y="0"/>
                <wp:positionH relativeFrom="page">
                  <wp:posOffset>1644015</wp:posOffset>
                </wp:positionH>
                <wp:positionV relativeFrom="paragraph">
                  <wp:posOffset>430530</wp:posOffset>
                </wp:positionV>
                <wp:extent cx="5511800" cy="1635125"/>
                <wp:effectExtent l="5715" t="2540" r="6985" b="635"/>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0" cy="1635125"/>
                          <a:chOff x="2589" y="678"/>
                          <a:chExt cx="8680" cy="2575"/>
                        </a:xfrm>
                      </wpg:grpSpPr>
                      <pic:pic xmlns:pic="http://schemas.openxmlformats.org/drawingml/2006/picture">
                        <pic:nvPicPr>
                          <pic:cNvPr id="21" name="Picture 12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2609" y="720"/>
                            <a:ext cx="8622" cy="2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Rectangle 130"/>
                        <wps:cNvSpPr>
                          <a:spLocks noChangeArrowheads="1"/>
                        </wps:cNvSpPr>
                        <wps:spPr bwMode="auto">
                          <a:xfrm>
                            <a:off x="2596" y="685"/>
                            <a:ext cx="8665" cy="2560"/>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EDBCFE" id="Group 20" o:spid="_x0000_s1026" style="position:absolute;margin-left:129.45pt;margin-top:33.9pt;width:434pt;height:128.75pt;z-index:251689472;mso-position-horizontal-relative:page" coordorigin="2589,678" coordsize="8680,25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&#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ciiiiszQ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OnQUUUAGPaj8KKKACiiigAoo&#10;ooAKKKKACiiigAooooAKKKKAOgooorM0CiiigAooooAKKKKACo7v/j2k/wCubfyqSo7v/j2k/wCu&#10;bfyoA5XQP+QXF/wL+Zq9VHQP+QXF/wAC/mavVoZ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">
                <v:shape id="Picture 129" o:spid="_x0000_s1027" type="#_x0000_t75" style="position:absolute;left:2609;top:720;width:8622;height:2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">
                  <v:imagedata r:id="rId165" o:title=""/>
                </v:shape>
                <v:rect id="Rectangle 130" o:spid="_x0000_s1028" style="position:absolute;left:2596;top:685;width:8665;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" filled="f" strokecolor="#001f50"/>
                <w10:wrap anchorx="page"/>
              </v:group>
            </w:pict>
          </mc:Fallback>
        </mc:AlternateContent>
      </w:r>
      <w:r w:rsidRPr="00D1713C">
        <w:t xml:space="preserve">YTD Total Units Sold = TOTALYTD(SUM(Sales[Units]), </w:t>
      </w:r>
      <w:proofErr w:type="spellStart"/>
      <w:r w:rsidRPr="00D1713C">
        <w:t>DateDim</w:t>
      </w:r>
      <w:proofErr w:type="spellEnd"/>
      <w:r w:rsidRPr="00D1713C">
        <w:t>[Date])</w:t>
      </w:r>
    </w:p>
    <w:p w14:paraId="066CC721" w14:textId="77777777" w:rsidR="0092564A" w:rsidRPr="00D1713C" w:rsidRDefault="0092564A" w:rsidP="0092564A"/>
    <w:p w14:paraId="161FF93C" w14:textId="77777777" w:rsidR="0092564A" w:rsidRPr="00D1713C" w:rsidRDefault="0092564A" w:rsidP="0092564A"/>
    <w:p w14:paraId="63A927C5" w14:textId="77777777" w:rsidR="0092564A" w:rsidRPr="00D1713C" w:rsidRDefault="0092564A" w:rsidP="0092564A"/>
    <w:p w14:paraId="6B679A83" w14:textId="77777777" w:rsidR="0092564A" w:rsidRPr="00D1713C" w:rsidRDefault="0092564A" w:rsidP="0092564A"/>
    <w:p w14:paraId="009F8DA7" w14:textId="77777777" w:rsidR="0092564A" w:rsidRPr="00D1713C" w:rsidRDefault="0092564A" w:rsidP="0092564A"/>
    <w:p w14:paraId="0409EF1A" w14:textId="77777777" w:rsidR="0092564A" w:rsidRPr="00D1713C" w:rsidRDefault="0092564A" w:rsidP="0092564A"/>
    <w:p w14:paraId="0C266B1A" w14:textId="77777777" w:rsidR="0092564A" w:rsidRPr="00D1713C" w:rsidRDefault="0092564A" w:rsidP="0092564A"/>
    <w:p w14:paraId="38E77B54" w14:textId="77777777" w:rsidR="0092564A" w:rsidRPr="00D1713C" w:rsidRDefault="0092564A" w:rsidP="0092564A"/>
    <w:p w14:paraId="23730689" w14:textId="77777777" w:rsidR="0092564A" w:rsidRPr="00D1713C" w:rsidRDefault="0092564A" w:rsidP="0092564A"/>
    <w:p w14:paraId="0ECE8A97" w14:textId="77777777" w:rsidR="0092564A" w:rsidRPr="00D1713C" w:rsidRDefault="0092564A" w:rsidP="0092564A">
      <w:r w:rsidRPr="00D1713C">
        <w:t xml:space="preserve">PYTD Total Units Sold = CALCULATE(TOTALYTD([Total Units Sold], </w:t>
      </w:r>
      <w:proofErr w:type="spellStart"/>
      <w:r w:rsidRPr="00D1713C">
        <w:t>DateDim</w:t>
      </w:r>
      <w:proofErr w:type="spellEnd"/>
      <w:r w:rsidRPr="00D1713C">
        <w:t>[Date]), SAMEPERIODLASTYEAR(</w:t>
      </w:r>
      <w:proofErr w:type="spellStart"/>
      <w:r w:rsidRPr="00D1713C">
        <w:t>DateDim</w:t>
      </w:r>
      <w:proofErr w:type="spellEnd"/>
      <w:r w:rsidRPr="00D1713C">
        <w:t>[Date]))</w:t>
      </w:r>
    </w:p>
    <w:p w14:paraId="24A78E03" w14:textId="77777777" w:rsidR="0092564A" w:rsidRPr="00D1713C" w:rsidRDefault="0092564A" w:rsidP="0092564A"/>
    <w:p w14:paraId="4AFFC3AF" w14:textId="77777777" w:rsidR="0092564A" w:rsidRPr="00D1713C" w:rsidRDefault="0092564A" w:rsidP="0092564A"/>
    <w:p w14:paraId="5102EC10" w14:textId="77777777" w:rsidR="0092564A" w:rsidRPr="00D1713C" w:rsidRDefault="0092564A" w:rsidP="0092564A"/>
    <w:p w14:paraId="7826F355" w14:textId="77777777" w:rsidR="0092564A" w:rsidRPr="00D1713C" w:rsidRDefault="0092564A" w:rsidP="0092564A"/>
    <w:p w14:paraId="0951F5B3" w14:textId="77777777" w:rsidR="0092564A" w:rsidRPr="00D1713C" w:rsidRDefault="0092564A" w:rsidP="0092564A"/>
    <w:p w14:paraId="284B8435" w14:textId="77777777" w:rsidR="0092564A" w:rsidRPr="00D1713C" w:rsidRDefault="0092564A" w:rsidP="0092564A"/>
    <w:p w14:paraId="741BB739" w14:textId="77777777" w:rsidR="0092564A" w:rsidRPr="00D1713C" w:rsidRDefault="0092564A" w:rsidP="0092564A"/>
    <w:p w14:paraId="6650FAF8" w14:textId="77777777" w:rsidR="0092564A" w:rsidRPr="00D1713C" w:rsidRDefault="0092564A" w:rsidP="0092564A">
      <w:r w:rsidRPr="00D1713C">
        <w:t xml:space="preserve">Growth % = (TOTALYTD(SUM(Sales[Units]), </w:t>
      </w:r>
      <w:proofErr w:type="spellStart"/>
      <w:r w:rsidRPr="00D1713C">
        <w:t>DateDim</w:t>
      </w:r>
      <w:proofErr w:type="spellEnd"/>
      <w:r w:rsidRPr="00D1713C">
        <w:t xml:space="preserve">[Date]) - CALCULATE(TOTALYTD([Total Units Sold], </w:t>
      </w:r>
      <w:proofErr w:type="spellStart"/>
      <w:r w:rsidRPr="00D1713C">
        <w:t>DateDim</w:t>
      </w:r>
      <w:proofErr w:type="spellEnd"/>
      <w:r w:rsidRPr="00D1713C">
        <w:t>[Date]), SAMEPERIODLASTYEAR(</w:t>
      </w:r>
      <w:proofErr w:type="spellStart"/>
      <w:r w:rsidRPr="00D1713C">
        <w:t>DateDim</w:t>
      </w:r>
      <w:proofErr w:type="spellEnd"/>
      <w:r w:rsidRPr="00D1713C">
        <w:t>[Date]))) / TOTALYTD(SUM(Sales[Units]),</w:t>
      </w:r>
    </w:p>
    <w:p w14:paraId="4BB8E046" w14:textId="77777777" w:rsidR="0092564A" w:rsidRPr="00D1713C" w:rsidRDefault="0092564A" w:rsidP="0092564A">
      <w:proofErr w:type="spellStart"/>
      <w:r w:rsidRPr="00D1713C">
        <w:t>DateDim</w:t>
      </w:r>
      <w:proofErr w:type="spellEnd"/>
      <w:r w:rsidRPr="00D1713C">
        <w:t>[Date])</w:t>
      </w:r>
    </w:p>
    <w:p w14:paraId="0E80B1A7" w14:textId="77777777" w:rsidR="0092564A" w:rsidRPr="00D1713C" w:rsidRDefault="0092564A" w:rsidP="0092564A"/>
    <w:p w14:paraId="7A2C0D6F" w14:textId="77777777" w:rsidR="0092564A" w:rsidRPr="00D1713C" w:rsidRDefault="0092564A" w:rsidP="0092564A"/>
    <w:p w14:paraId="070C5D41" w14:textId="77777777" w:rsidR="0092564A" w:rsidRPr="00D1713C" w:rsidRDefault="0092564A" w:rsidP="0092564A"/>
    <w:p w14:paraId="006238E5" w14:textId="77777777" w:rsidR="0092564A" w:rsidRPr="00D1713C" w:rsidRDefault="0092564A" w:rsidP="0092564A"/>
    <w:p w14:paraId="532D5818" w14:textId="77777777" w:rsidR="0092564A" w:rsidRPr="00D1713C" w:rsidRDefault="0092564A" w:rsidP="0092564A"/>
    <w:p w14:paraId="0D9985B0" w14:textId="77777777" w:rsidR="0092564A" w:rsidRPr="00D1713C" w:rsidRDefault="0092564A" w:rsidP="0092564A"/>
    <w:p w14:paraId="55AA6131" w14:textId="77777777" w:rsidR="0092564A" w:rsidRPr="00D1713C" w:rsidRDefault="0092564A" w:rsidP="0092564A"/>
    <w:p w14:paraId="045F6DBF" w14:textId="77777777" w:rsidR="0092564A" w:rsidRPr="00D1713C" w:rsidRDefault="0092564A" w:rsidP="0092564A"/>
    <w:p w14:paraId="5C01DCCD" w14:textId="77777777" w:rsidR="0092564A" w:rsidRPr="00D1713C" w:rsidRDefault="0092564A" w:rsidP="0092564A">
      <w:r w:rsidRPr="00D1713C">
        <w:t>Rewrite the DAX formulas to ensure performance best practices</w:t>
      </w:r>
    </w:p>
    <w:p w14:paraId="4E8088F3" w14:textId="77777777" w:rsidR="0092564A" w:rsidRPr="00D1713C" w:rsidRDefault="0092564A" w:rsidP="0092564A"/>
    <w:p w14:paraId="3412C25F" w14:textId="77777777" w:rsidR="0092564A" w:rsidRPr="00D1713C" w:rsidRDefault="0092564A" w:rsidP="0092564A">
      <w:r w:rsidRPr="00D1713C">
        <w:t xml:space="preserve">YTD Total Units Sold = TOTALYTD([Total Units Sold], </w:t>
      </w:r>
      <w:proofErr w:type="spellStart"/>
      <w:r w:rsidRPr="00D1713C">
        <w:t>DateDim</w:t>
      </w:r>
      <w:proofErr w:type="spellEnd"/>
      <w:r w:rsidRPr="00D1713C">
        <w:t>[Date])</w:t>
      </w:r>
    </w:p>
    <w:p w14:paraId="4EB78629" w14:textId="77777777" w:rsidR="0092564A" w:rsidRPr="00D1713C" w:rsidRDefault="0092564A" w:rsidP="0092564A">
      <w:pPr>
        <w:sectPr w:rsidR="0092564A" w:rsidRPr="00D1713C">
          <w:pgSz w:w="12240" w:h="15840"/>
          <w:pgMar w:top="500" w:right="1040" w:bottom="1380" w:left="1020" w:header="0" w:footer="1156" w:gutter="0"/>
          <w:cols w:space="720"/>
        </w:sectPr>
      </w:pPr>
    </w:p>
    <w:p w14:paraId="71A2AFF4" w14:textId="77777777" w:rsidR="0092564A" w:rsidRPr="00D1713C" w:rsidRDefault="0092564A" w:rsidP="0092564A">
      <w:r w:rsidRPr="00D1713C">
        <w:lastRenderedPageBreak/>
        <w:t>PYTD Total Units Sold = CALCULATE([YTD Total Units Sold], SAMEPERIODLASTYEAR(</w:t>
      </w:r>
      <w:proofErr w:type="spellStart"/>
      <w:r w:rsidRPr="00D1713C">
        <w:t>DateDim</w:t>
      </w:r>
      <w:proofErr w:type="spellEnd"/>
      <w:r w:rsidRPr="00D1713C">
        <w:t>[Date]))</w:t>
      </w:r>
    </w:p>
    <w:p w14:paraId="09451469" w14:textId="77777777" w:rsidR="0092564A" w:rsidRPr="00D1713C" w:rsidRDefault="0092564A" w:rsidP="0092564A">
      <w:r w:rsidRPr="00D1713C">
        <w:t>Growth % = ([YTD Total Units Sold] – [PYTD Total Units Sold]) / [PYTD Total Units Sold]</w:t>
      </w:r>
    </w:p>
    <w:p w14:paraId="3A2CC1DB" w14:textId="77777777" w:rsidR="0092564A" w:rsidRPr="00D1713C" w:rsidRDefault="0092564A" w:rsidP="0092564A">
      <w:r w:rsidRPr="00D1713C">
        <w:t>Challenge: how were the formulas changed to increase performance?</w:t>
      </w:r>
    </w:p>
    <w:p w14:paraId="6215D3DC" w14:textId="77777777" w:rsidR="0092564A" w:rsidRPr="00D1713C" w:rsidRDefault="0092564A" w:rsidP="0092564A">
      <w:pPr>
        <w:sectPr w:rsidR="0092564A" w:rsidRPr="00D1713C">
          <w:pgSz w:w="12240" w:h="15840"/>
          <w:pgMar w:top="600" w:right="1040" w:bottom="1380" w:left="1020" w:header="0" w:footer="1156" w:gutter="0"/>
          <w:cols w:space="720"/>
        </w:sectPr>
      </w:pPr>
    </w:p>
    <w:p w14:paraId="7A6D8EF0" w14:textId="77777777" w:rsidR="0092564A" w:rsidRPr="00D1713C" w:rsidRDefault="0092564A" w:rsidP="0092564A">
      <w:r w:rsidRPr="00D1713C">
        <w:lastRenderedPageBreak/>
        <w:t>Lab 7b: Using Performance Analyzer</w:t>
      </w:r>
    </w:p>
    <w:p w14:paraId="58117C3B" w14:textId="77777777" w:rsidR="0092564A" w:rsidRPr="00D1713C" w:rsidRDefault="0092564A" w:rsidP="0092564A">
      <w:r w:rsidRPr="00D1713C">
        <w:t xml:space="preserve">Task: Use performance </w:t>
      </w:r>
      <w:proofErr w:type="spellStart"/>
      <w:r w:rsidRPr="00D1713C">
        <w:t>analyzer</w:t>
      </w:r>
      <w:proofErr w:type="spellEnd"/>
      <w:r w:rsidRPr="00D1713C">
        <w:t xml:space="preserve"> to test the performance of individual charts</w:t>
      </w:r>
    </w:p>
    <w:p w14:paraId="31D7C4C4" w14:textId="77777777" w:rsidR="0092564A" w:rsidRPr="00D1713C" w:rsidRDefault="0092564A" w:rsidP="0092564A">
      <w:r w:rsidRPr="00D1713C">
        <w:t>The estimated time to complete this lab is 15 minutes.</w:t>
      </w:r>
    </w:p>
    <w:p w14:paraId="3DA46B2B" w14:textId="77777777" w:rsidR="0092564A" w:rsidRPr="00D1713C" w:rsidRDefault="0092564A" w:rsidP="0092564A"/>
    <w:p w14:paraId="67B033E6" w14:textId="77777777" w:rsidR="0092564A" w:rsidRPr="00D1713C" w:rsidRDefault="0092564A" w:rsidP="0092564A">
      <w:r w:rsidRPr="00D1713C">
        <w:t>Click on the View tab and open the Performance Analyzer</w:t>
      </w:r>
    </w:p>
    <w:p w14:paraId="6DC3F23E" w14:textId="42107542" w:rsidR="0092564A" w:rsidRPr="00D1713C" w:rsidRDefault="0092564A" w:rsidP="0092564A">
      <w:r w:rsidRPr="00D1713C">
        <w:rPr>
          <w:noProof/>
        </w:rPr>
        <mc:AlternateContent>
          <mc:Choice Requires="wpg">
            <w:drawing>
              <wp:anchor distT="0" distB="0" distL="0" distR="0" simplePos="0" relativeHeight="251727360" behindDoc="1" locked="0" layoutInCell="1" allowOverlap="1" wp14:anchorId="6B824EB5" wp14:editId="6A7FC0B3">
                <wp:simplePos x="0" y="0"/>
                <wp:positionH relativeFrom="page">
                  <wp:posOffset>1186815</wp:posOffset>
                </wp:positionH>
                <wp:positionV relativeFrom="paragraph">
                  <wp:posOffset>215900</wp:posOffset>
                </wp:positionV>
                <wp:extent cx="5698490" cy="802005"/>
                <wp:effectExtent l="5715" t="3810" r="1270" b="3810"/>
                <wp:wrapTopAndBottom/>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8490" cy="802005"/>
                          <a:chOff x="1869" y="340"/>
                          <a:chExt cx="8974" cy="1263"/>
                        </a:xfrm>
                      </wpg:grpSpPr>
                      <pic:pic xmlns:pic="http://schemas.openxmlformats.org/drawingml/2006/picture">
                        <pic:nvPicPr>
                          <pic:cNvPr id="18" name="Picture 24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1891" y="369"/>
                            <a:ext cx="8936" cy="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Rectangle 241"/>
                        <wps:cNvSpPr>
                          <a:spLocks noChangeArrowheads="1"/>
                        </wps:cNvSpPr>
                        <wps:spPr bwMode="auto">
                          <a:xfrm>
                            <a:off x="1876" y="347"/>
                            <a:ext cx="8959" cy="1248"/>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15A44C" id="Group 17" o:spid="_x0000_s1026" style="position:absolute;margin-left:93.45pt;margin-top:17pt;width:448.7pt;height:63.15pt;z-index:-251589120;mso-wrap-distance-left:0;mso-wrap-distance-right:0;mso-position-horizontal-relative:page" coordorigin="1869,340" coordsize="8974,12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">
                <v:shape id="Picture 240" o:spid="_x0000_s1027" type="#_x0000_t75" style="position:absolute;left:1891;top:369;width:8936;height:1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">
                  <v:imagedata r:id="rId167" o:title=""/>
                </v:shape>
                <v:rect id="Rectangle 241" o:spid="_x0000_s1028" style="position:absolute;left:1876;top:347;width:8959;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" filled="f" strokecolor="#001f50"/>
                <w10:wrap type="topAndBottom" anchorx="page"/>
              </v:group>
            </w:pict>
          </mc:Fallback>
        </mc:AlternateContent>
      </w:r>
    </w:p>
    <w:p w14:paraId="11311FC0" w14:textId="77777777" w:rsidR="0092564A" w:rsidRPr="00D1713C" w:rsidRDefault="0092564A" w:rsidP="0092564A"/>
    <w:p w14:paraId="249BB988" w14:textId="77777777" w:rsidR="0092564A" w:rsidRPr="00D1713C" w:rsidRDefault="0092564A" w:rsidP="0092564A">
      <w:r w:rsidRPr="00D1713C">
        <w:t>Start recording and click on Refresh visuals</w:t>
      </w:r>
    </w:p>
    <w:p w14:paraId="05295367" w14:textId="28793E99" w:rsidR="0092564A" w:rsidRPr="00D1713C" w:rsidRDefault="0092564A" w:rsidP="0092564A">
      <w:r w:rsidRPr="00D1713C">
        <w:rPr>
          <w:noProof/>
        </w:rPr>
        <mc:AlternateContent>
          <mc:Choice Requires="wpg">
            <w:drawing>
              <wp:anchor distT="0" distB="0" distL="0" distR="0" simplePos="0" relativeHeight="251728384" behindDoc="1" locked="0" layoutInCell="1" allowOverlap="1" wp14:anchorId="0112792F" wp14:editId="04D63343">
                <wp:simplePos x="0" y="0"/>
                <wp:positionH relativeFrom="page">
                  <wp:posOffset>1186815</wp:posOffset>
                </wp:positionH>
                <wp:positionV relativeFrom="paragraph">
                  <wp:posOffset>215900</wp:posOffset>
                </wp:positionV>
                <wp:extent cx="4015740" cy="1230630"/>
                <wp:effectExtent l="5715" t="5715" r="7620" b="1905"/>
                <wp:wrapTopAndBottom/>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15740" cy="1230630"/>
                          <a:chOff x="1869" y="340"/>
                          <a:chExt cx="6324" cy="1938"/>
                        </a:xfrm>
                      </wpg:grpSpPr>
                      <pic:pic xmlns:pic="http://schemas.openxmlformats.org/drawingml/2006/picture">
                        <pic:nvPicPr>
                          <pic:cNvPr id="13" name="Picture 24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1884" y="354"/>
                            <a:ext cx="6276"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244"/>
                        <wps:cNvSpPr>
                          <a:spLocks noChangeArrowheads="1"/>
                        </wps:cNvSpPr>
                        <wps:spPr bwMode="auto">
                          <a:xfrm>
                            <a:off x="1876" y="347"/>
                            <a:ext cx="6309" cy="1923"/>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EFF1B1" id="Group 12" o:spid="_x0000_s1026" style="position:absolute;margin-left:93.45pt;margin-top:17pt;width:316.2pt;height:96.9pt;z-index:-251588096;mso-wrap-distance-left:0;mso-wrap-distance-right:0;mso-position-horizontal-relative:page" coordorigin="1869,340" coordsize="6324,19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&#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">
                <v:shape id="Picture 243" o:spid="_x0000_s1027" type="#_x0000_t75" style="position:absolute;left:1884;top:354;width:6276;height:1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">
                  <v:imagedata r:id="rId169" o:title=""/>
                </v:shape>
                <v:rect id="Rectangle 244" o:spid="_x0000_s1028" style="position:absolute;left:1876;top:347;width:6309;height:1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" filled="f" strokecolor="#001f50"/>
                <w10:wrap type="topAndBottom" anchorx="page"/>
              </v:group>
            </w:pict>
          </mc:Fallback>
        </mc:AlternateContent>
      </w:r>
    </w:p>
    <w:p w14:paraId="1D71445A" w14:textId="77777777" w:rsidR="0092564A" w:rsidRPr="00D1713C" w:rsidRDefault="0092564A" w:rsidP="0092564A"/>
    <w:p w14:paraId="1D57F170" w14:textId="4E0EA78B" w:rsidR="0092564A" w:rsidRPr="00D1713C" w:rsidRDefault="0092564A" w:rsidP="0092564A">
      <w:r w:rsidRPr="00D1713C">
        <w:rPr>
          <w:noProof/>
        </w:rPr>
        <mc:AlternateContent>
          <mc:Choice Requires="wpg">
            <w:drawing>
              <wp:anchor distT="0" distB="0" distL="114300" distR="114300" simplePos="0" relativeHeight="251692544" behindDoc="0" locked="0" layoutInCell="1" allowOverlap="1" wp14:anchorId="3CBFA444" wp14:editId="18674D56">
                <wp:simplePos x="0" y="0"/>
                <wp:positionH relativeFrom="page">
                  <wp:posOffset>1186815</wp:posOffset>
                </wp:positionH>
                <wp:positionV relativeFrom="paragraph">
                  <wp:posOffset>413385</wp:posOffset>
                </wp:positionV>
                <wp:extent cx="3966210" cy="2438400"/>
                <wp:effectExtent l="5715" t="8255" r="0" b="127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6210" cy="2438400"/>
                          <a:chOff x="1869" y="651"/>
                          <a:chExt cx="6246" cy="3840"/>
                        </a:xfrm>
                      </wpg:grpSpPr>
                      <pic:pic xmlns:pic="http://schemas.openxmlformats.org/drawingml/2006/picture">
                        <pic:nvPicPr>
                          <pic:cNvPr id="7" name="Picture 138"/>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1884" y="665"/>
                            <a:ext cx="6216"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Rectangle 139"/>
                        <wps:cNvSpPr>
                          <a:spLocks noChangeArrowheads="1"/>
                        </wps:cNvSpPr>
                        <wps:spPr bwMode="auto">
                          <a:xfrm>
                            <a:off x="1876" y="658"/>
                            <a:ext cx="6231" cy="3825"/>
                          </a:xfrm>
                          <a:prstGeom prst="rect">
                            <a:avLst/>
                          </a:prstGeom>
                          <a:noFill/>
                          <a:ln w="9525">
                            <a:solidFill>
                              <a:srgbClr val="001F5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6A6BA" id="Group 6" o:spid="_x0000_s1026" style="position:absolute;margin-left:93.45pt;margin-top:32.55pt;width:312.3pt;height:192pt;z-index:251692544;mso-position-horizontal-relative:page" coordorigin="1869,651" coordsize="6246,38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j0f8A5BsP4/zNXapaP/yDYfx/mau1BY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U&#10;tH/5BsP4/wAzV2qWj/8AINh/H+Zq7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S0f/kGw/j/M1dqlo/8AyDYfx/mau0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&#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">
                <v:shape id="Picture 138" o:spid="_x0000_s1027" type="#_x0000_t75" style="position:absolute;left:1884;top:665;width:6216;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">
                  <v:imagedata r:id="rId171" o:title=""/>
                </v:shape>
                <v:rect id="Rectangle 139" o:spid="_x0000_s1028" style="position:absolute;left:1876;top:658;width:6231;height:3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" filled="f" strokecolor="#001f50"/>
                <w10:wrap anchorx="page"/>
              </v:group>
            </w:pict>
          </mc:Fallback>
        </mc:AlternateContent>
      </w:r>
      <w:proofErr w:type="spellStart"/>
      <w:r w:rsidRPr="00D1713C">
        <w:t>Analyze</w:t>
      </w:r>
      <w:proofErr w:type="spellEnd"/>
      <w:r w:rsidRPr="00D1713C">
        <w:t xml:space="preserve"> the data collected</w:t>
      </w:r>
    </w:p>
    <w:p w14:paraId="51D606C4" w14:textId="77777777" w:rsidR="0092564A" w:rsidRPr="00D1713C" w:rsidRDefault="0092564A" w:rsidP="0092564A"/>
    <w:p w14:paraId="1ACE6612" w14:textId="77777777" w:rsidR="0092564A" w:rsidRPr="00D1713C" w:rsidRDefault="0092564A" w:rsidP="0092564A"/>
    <w:p w14:paraId="7B2E8459" w14:textId="77777777" w:rsidR="0092564A" w:rsidRPr="00D1713C" w:rsidRDefault="0092564A" w:rsidP="0092564A"/>
    <w:p w14:paraId="429832EF" w14:textId="77777777" w:rsidR="0092564A" w:rsidRPr="00D1713C" w:rsidRDefault="0092564A" w:rsidP="0092564A"/>
    <w:p w14:paraId="63E6C42D" w14:textId="77777777" w:rsidR="0092564A" w:rsidRPr="00D1713C" w:rsidRDefault="0092564A" w:rsidP="0092564A"/>
    <w:p w14:paraId="2700EBE2" w14:textId="77777777" w:rsidR="0092564A" w:rsidRPr="00D1713C" w:rsidRDefault="0092564A" w:rsidP="0092564A"/>
    <w:p w14:paraId="69660867" w14:textId="77777777" w:rsidR="0092564A" w:rsidRPr="00D1713C" w:rsidRDefault="0092564A" w:rsidP="0092564A"/>
    <w:p w14:paraId="0A5D4651" w14:textId="77777777" w:rsidR="0092564A" w:rsidRPr="00D1713C" w:rsidRDefault="0092564A" w:rsidP="0092564A"/>
    <w:p w14:paraId="375F3E4F" w14:textId="77777777" w:rsidR="0092564A" w:rsidRPr="00D1713C" w:rsidRDefault="0092564A" w:rsidP="0092564A"/>
    <w:p w14:paraId="5BE62EF8" w14:textId="77777777" w:rsidR="0092564A" w:rsidRPr="00D1713C" w:rsidRDefault="0092564A" w:rsidP="0092564A"/>
    <w:p w14:paraId="28A4CADE" w14:textId="77777777" w:rsidR="0092564A" w:rsidRPr="00D1713C" w:rsidRDefault="0092564A" w:rsidP="0092564A">
      <w:r w:rsidRPr="00D1713C">
        <w:t>.</w:t>
      </w:r>
    </w:p>
    <w:p w14:paraId="55077A44" w14:textId="77777777" w:rsidR="0092564A" w:rsidRPr="00D1713C" w:rsidRDefault="0092564A" w:rsidP="0092564A"/>
    <w:p w14:paraId="1AEA77D2" w14:textId="77777777" w:rsidR="0092564A" w:rsidRPr="00D1713C" w:rsidRDefault="0092564A" w:rsidP="0092564A">
      <w:r w:rsidRPr="00D1713C">
        <w:t>Challenge: What changes can you make to improve performance?</w:t>
      </w:r>
    </w:p>
    <w:p w14:paraId="30036318" w14:textId="77777777" w:rsidR="0092564A" w:rsidRPr="00D1713C" w:rsidRDefault="0092564A" w:rsidP="0092564A">
      <w:pPr>
        <w:sectPr w:rsidR="0092564A" w:rsidRPr="00D1713C">
          <w:pgSz w:w="12240" w:h="15840"/>
          <w:pgMar w:top="500" w:right="1040" w:bottom="1380" w:left="1020" w:header="0" w:footer="1156" w:gutter="0"/>
          <w:cols w:space="720"/>
        </w:sectPr>
      </w:pPr>
    </w:p>
    <w:p w14:paraId="0CFD6537" w14:textId="77777777" w:rsidR="0092564A" w:rsidRPr="00D1713C" w:rsidRDefault="0092564A" w:rsidP="0092564A">
      <w:r w:rsidRPr="00D1713C">
        <w:lastRenderedPageBreak/>
        <w:t>Summary</w:t>
      </w:r>
    </w:p>
    <w:p w14:paraId="7020AC1F" w14:textId="77777777" w:rsidR="0092564A" w:rsidRPr="00D1713C" w:rsidRDefault="0092564A" w:rsidP="0092564A">
      <w:r w:rsidRPr="00D1713C">
        <w:t>In this lab, you uploaded multiple tables from a single data source. You learned how to create a brand new dimension for the model as well as enhance existing dimensions. You will have created a new budget fact table for the model. In the end you will have created new parameters and dynamic paths to your data sources.</w:t>
      </w:r>
    </w:p>
    <w:p w14:paraId="3078037E" w14:textId="77777777" w:rsidR="0092564A" w:rsidRPr="00D1713C" w:rsidRDefault="0092564A" w:rsidP="0092564A">
      <w:r w:rsidRPr="00D1713C">
        <w:t xml:space="preserve">In this lab, you have also enhanced the model by adding additional measures and columns. In the end you will have tested the new measures and columns using Power BI data visualizations as well as worked with best practices and </w:t>
      </w:r>
      <w:proofErr w:type="spellStart"/>
      <w:r w:rsidRPr="00D1713C">
        <w:t>analyzed</w:t>
      </w:r>
      <w:proofErr w:type="spellEnd"/>
      <w:r w:rsidRPr="00D1713C">
        <w:t xml:space="preserve"> report performance.</w:t>
      </w:r>
    </w:p>
    <w:p w14:paraId="49EA737C" w14:textId="77777777" w:rsidR="0045738F" w:rsidRDefault="0045738F"/>
    <w:p w14:paraId="425D403A" w14:textId="77777777" w:rsidR="00F750DC" w:rsidRDefault="00F750DC">
      <w:pPr>
        <w:spacing w:before="0" w:after="0"/>
        <w:jc w:val="left"/>
      </w:pPr>
      <w:r>
        <w:br w:type="page"/>
      </w:r>
    </w:p>
    <w:p w14:paraId="0E75C54B" w14:textId="77777777" w:rsidR="004E28EF" w:rsidRDefault="00F750DC" w:rsidP="00863E59">
      <w:r w:rsidRPr="007D1484">
        <w:rPr>
          <w:rFonts w:cs="Segoe UI"/>
          <w:noProof/>
          <w:lang w:eastAsia="en-GB"/>
        </w:rPr>
        <w:lastRenderedPageBreak/>
        <mc:AlternateContent>
          <mc:Choice Requires="wps">
            <w:drawing>
              <wp:anchor distT="0" distB="0" distL="114300" distR="114300" simplePos="0" relativeHeight="251651582" behindDoc="0" locked="0" layoutInCell="1" allowOverlap="1" wp14:anchorId="0F233A8D" wp14:editId="5589DE61">
                <wp:simplePos x="0" y="0"/>
                <wp:positionH relativeFrom="page">
                  <wp:align>left</wp:align>
                </wp:positionH>
                <wp:positionV relativeFrom="paragraph">
                  <wp:posOffset>-914400</wp:posOffset>
                </wp:positionV>
                <wp:extent cx="7571740" cy="10336806"/>
                <wp:effectExtent l="0" t="0" r="10160" b="26670"/>
                <wp:wrapNone/>
                <wp:docPr id="87" name="Rectangle 87"/>
                <wp:cNvGraphicFramePr/>
                <a:graphic xmlns:a="http://schemas.openxmlformats.org/drawingml/2006/main">
                  <a:graphicData uri="http://schemas.microsoft.com/office/word/2010/wordprocessingShape">
                    <wps:wsp>
                      <wps:cNvSpPr/>
                      <wps:spPr>
                        <a:xfrm flipH="1">
                          <a:off x="0" y="0"/>
                          <a:ext cx="7571740" cy="10336806"/>
                        </a:xfrm>
                        <a:prstGeom prst="rect">
                          <a:avLst/>
                        </a:prstGeom>
                        <a:solidFill>
                          <a:srgbClr val="6C9EA2"/>
                        </a:solidFill>
                        <a:ln>
                          <a:solidFill>
                            <a:srgbClr val="6C9EA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E0C491" id="Rectangle 87" o:spid="_x0000_s1026" style="position:absolute;margin-left:0;margin-top:-1in;width:596.2pt;height:813.9pt;flip:x;z-index:25165158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" fillcolor="#6c9ea2" strokecolor="#6c9ea2" strokeweight="1pt">
                <w10:wrap anchorx="page"/>
              </v:rect>
            </w:pict>
          </mc:Fallback>
        </mc:AlternateContent>
      </w:r>
      <w:r w:rsidR="005B5DF8" w:rsidRPr="007D1484">
        <w:rPr>
          <w:rFonts w:cs="Segoe UI"/>
          <w:noProof/>
          <w:lang w:eastAsia="en-GB"/>
        </w:rPr>
        <mc:AlternateContent>
          <mc:Choice Requires="wps">
            <w:drawing>
              <wp:anchor distT="0" distB="0" distL="114300" distR="114300" simplePos="0" relativeHeight="251662848" behindDoc="0" locked="0" layoutInCell="1" allowOverlap="1" wp14:anchorId="2525210E" wp14:editId="1C71EC8E">
                <wp:simplePos x="0" y="0"/>
                <wp:positionH relativeFrom="page">
                  <wp:align>right</wp:align>
                </wp:positionH>
                <wp:positionV relativeFrom="paragraph">
                  <wp:posOffset>7080250</wp:posOffset>
                </wp:positionV>
                <wp:extent cx="7551420" cy="1706880"/>
                <wp:effectExtent l="0" t="0" r="11430" b="26670"/>
                <wp:wrapNone/>
                <wp:docPr id="89" name="Text Box 89"/>
                <wp:cNvGraphicFramePr/>
                <a:graphic xmlns:a="http://schemas.openxmlformats.org/drawingml/2006/main">
                  <a:graphicData uri="http://schemas.microsoft.com/office/word/2010/wordprocessingShape">
                    <wps:wsp>
                      <wps:cNvSpPr txBox="1"/>
                      <wps:spPr>
                        <a:xfrm>
                          <a:off x="0" y="0"/>
                          <a:ext cx="7551420" cy="1706880"/>
                        </a:xfrm>
                        <a:prstGeom prst="rect">
                          <a:avLst/>
                        </a:prstGeom>
                        <a:solidFill>
                          <a:srgbClr val="6C9EA2"/>
                        </a:solidFill>
                        <a:ln w="6350">
                          <a:solidFill>
                            <a:srgbClr val="6C9EA2"/>
                          </a:solidFill>
                        </a:ln>
                      </wps:spPr>
                      <wps:txbx>
                        <w:txbxContent>
                          <w:p w14:paraId="39732A06"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121FFF53" w14:textId="77777777" w:rsidR="005B5DF8" w:rsidRPr="00FE1E4F" w:rsidRDefault="00000000" w:rsidP="005B5DF8">
                            <w:pPr>
                              <w:jc w:val="center"/>
                              <w:rPr>
                                <w:rFonts w:ascii="Segoe UI Light" w:hAnsi="Segoe UI Light" w:cs="Segoe UI Light"/>
                                <w:color w:val="FFFFFF" w:themeColor="background1"/>
                                <w:sz w:val="32"/>
                                <w:szCs w:val="60"/>
                              </w:rPr>
                            </w:pPr>
                            <w:hyperlink r:id="rId172"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173" w:history="1">
                              <w:r w:rsidR="005B5DF8" w:rsidRPr="00FE1E4F">
                                <w:rPr>
                                  <w:rStyle w:val="Hyperlink"/>
                                  <w:rFonts w:ascii="Segoe UI Light" w:hAnsi="Segoe UI Light" w:cs="Segoe UI Light"/>
                                  <w:sz w:val="32"/>
                                  <w:szCs w:val="60"/>
                                </w:rPr>
                                <w:t>info@qnrl.com</w:t>
                              </w:r>
                            </w:hyperlink>
                          </w:p>
                          <w:p w14:paraId="7092D024"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4B47EFBC" w14:textId="77777777" w:rsidR="005B5DF8" w:rsidRPr="00676031" w:rsidRDefault="005B5DF8" w:rsidP="005B5DF8">
                            <w:pPr>
                              <w:rPr>
                                <w:rFonts w:ascii="Segoe UI Light" w:hAnsi="Segoe UI Light" w:cs="Segoe UI Light"/>
                                <w:color w:val="FFFFFF" w:themeColor="background1"/>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5210E" id="Text Box 89" o:spid="_x0000_s1027" type="#_x0000_t202" style="position:absolute;left:0;text-align:left;margin-left:543.4pt;margin-top:557.5pt;width:594.6pt;height:134.4pt;z-index:2516628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" fillcolor="#6c9ea2" strokecolor="#6c9ea2" strokeweight=".5pt">
                <v:textbox>
                  <w:txbxContent>
                    <w:p w14:paraId="39732A06"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121FFF53" w14:textId="77777777" w:rsidR="005B5DF8" w:rsidRPr="00FE1E4F" w:rsidRDefault="00000000" w:rsidP="005B5DF8">
                      <w:pPr>
                        <w:jc w:val="center"/>
                        <w:rPr>
                          <w:rFonts w:ascii="Segoe UI Light" w:hAnsi="Segoe UI Light" w:cs="Segoe UI Light"/>
                          <w:color w:val="FFFFFF" w:themeColor="background1"/>
                          <w:sz w:val="32"/>
                          <w:szCs w:val="60"/>
                        </w:rPr>
                      </w:pPr>
                      <w:hyperlink r:id="rId174"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175" w:history="1">
                        <w:r w:rsidR="005B5DF8" w:rsidRPr="00FE1E4F">
                          <w:rPr>
                            <w:rStyle w:val="Hyperlink"/>
                            <w:rFonts w:ascii="Segoe UI Light" w:hAnsi="Segoe UI Light" w:cs="Segoe UI Light"/>
                            <w:sz w:val="32"/>
                            <w:szCs w:val="60"/>
                          </w:rPr>
                          <w:t>info@qnrl.com</w:t>
                        </w:r>
                      </w:hyperlink>
                    </w:p>
                    <w:p w14:paraId="7092D024"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4B47EFBC" w14:textId="77777777" w:rsidR="005B5DF8" w:rsidRPr="00676031" w:rsidRDefault="005B5DF8" w:rsidP="005B5DF8">
                      <w:pPr>
                        <w:rPr>
                          <w:rFonts w:ascii="Segoe UI Light" w:hAnsi="Segoe UI Light" w:cs="Segoe UI Light"/>
                          <w:color w:val="FFFFFF" w:themeColor="background1"/>
                          <w:sz w:val="60"/>
                          <w:szCs w:val="60"/>
                        </w:rPr>
                      </w:pPr>
                    </w:p>
                  </w:txbxContent>
                </v:textbox>
                <w10:wrap anchorx="page"/>
              </v:shape>
            </w:pict>
          </mc:Fallback>
        </mc:AlternateContent>
      </w:r>
    </w:p>
    <w:sectPr w:rsidR="004E28EF" w:rsidSect="009F5F61">
      <w:headerReference w:type="even" r:id="rId176"/>
      <w:headerReference w:type="default" r:id="rId177"/>
      <w:footerReference w:type="even" r:id="rId178"/>
      <w:footerReference w:type="default" r:id="rId179"/>
      <w:headerReference w:type="first" r:id="rId180"/>
      <w:footerReference w:type="first" r:id="rId181"/>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6ADF9" w14:textId="77777777" w:rsidR="00234FE7" w:rsidRDefault="00234FE7" w:rsidP="00B9788F">
      <w:pPr>
        <w:spacing w:before="0" w:after="0"/>
      </w:pPr>
      <w:r>
        <w:separator/>
      </w:r>
    </w:p>
  </w:endnote>
  <w:endnote w:type="continuationSeparator" w:id="0">
    <w:p w14:paraId="0546A8B7" w14:textId="77777777" w:rsidR="00234FE7" w:rsidRDefault="00234FE7" w:rsidP="00B9788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lack">
    <w:altName w:val="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EB36" w14:textId="77777777" w:rsidR="009518DC" w:rsidRDefault="00951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5A0F3" w14:textId="77777777" w:rsidR="009F5F61" w:rsidRDefault="009F5F6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A6762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762B">
      <w:rPr>
        <w:b/>
        <w:bCs/>
        <w:noProof/>
      </w:rPr>
      <w:t>8</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8D2E1" w14:textId="77777777" w:rsidR="009518DC" w:rsidRDefault="00951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2C6EB" w14:textId="77777777" w:rsidR="00234FE7" w:rsidRDefault="00234FE7" w:rsidP="00B9788F">
      <w:pPr>
        <w:spacing w:before="0" w:after="0"/>
      </w:pPr>
      <w:r>
        <w:separator/>
      </w:r>
    </w:p>
  </w:footnote>
  <w:footnote w:type="continuationSeparator" w:id="0">
    <w:p w14:paraId="013CC41B" w14:textId="77777777" w:rsidR="00234FE7" w:rsidRDefault="00234FE7" w:rsidP="00B9788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14201" w14:textId="77777777" w:rsidR="009518DC" w:rsidRDefault="00951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9BC53" w14:textId="77777777" w:rsidR="00D00462" w:rsidRDefault="00A6762B">
    <w:pPr>
      <w:pStyle w:val="Header"/>
    </w:pPr>
    <w:r>
      <w:rPr>
        <w:noProof/>
      </w:rPr>
      <w:drawing>
        <wp:anchor distT="0" distB="0" distL="114300" distR="114300" simplePos="0" relativeHeight="251657728" behindDoc="1" locked="0" layoutInCell="1" allowOverlap="1" wp14:anchorId="62BA4979" wp14:editId="1FA1A31E">
          <wp:simplePos x="0" y="0"/>
          <wp:positionH relativeFrom="column">
            <wp:posOffset>2752725</wp:posOffset>
          </wp:positionH>
          <wp:positionV relativeFrom="paragraph">
            <wp:posOffset>-449580</wp:posOffset>
          </wp:positionV>
          <wp:extent cx="3956685" cy="1920240"/>
          <wp:effectExtent l="0" t="0" r="0" b="0"/>
          <wp:wrapNone/>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56685" cy="1920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FDFB" w14:textId="77777777" w:rsidR="009518DC" w:rsidRDefault="00951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04D3"/>
    <w:multiLevelType w:val="hybridMultilevel"/>
    <w:tmpl w:val="7728AB86"/>
    <w:lvl w:ilvl="0" w:tplc="B2AAB03E">
      <w:start w:val="1"/>
      <w:numFmt w:val="decimal"/>
      <w:lvlText w:val="%1."/>
      <w:lvlJc w:val="left"/>
      <w:pPr>
        <w:ind w:left="1182" w:hanging="360"/>
        <w:jc w:val="left"/>
      </w:pPr>
      <w:rPr>
        <w:rFonts w:ascii="Arial Black" w:eastAsia="Arial Black" w:hAnsi="Arial Black" w:cs="Arial Black" w:hint="default"/>
        <w:w w:val="75"/>
        <w:sz w:val="22"/>
        <w:szCs w:val="22"/>
        <w:lang w:val="en-US" w:eastAsia="en-US" w:bidi="ar-SA"/>
      </w:rPr>
    </w:lvl>
    <w:lvl w:ilvl="1" w:tplc="CF4E9838">
      <w:start w:val="1"/>
      <w:numFmt w:val="lowerLetter"/>
      <w:lvlText w:val="%2."/>
      <w:lvlJc w:val="left"/>
      <w:pPr>
        <w:ind w:left="1902" w:hanging="360"/>
        <w:jc w:val="left"/>
      </w:pPr>
      <w:rPr>
        <w:rFonts w:ascii="Arial Black" w:eastAsia="Arial Black" w:hAnsi="Arial Black" w:cs="Arial Black" w:hint="default"/>
        <w:w w:val="72"/>
        <w:sz w:val="22"/>
        <w:szCs w:val="22"/>
        <w:lang w:val="en-US" w:eastAsia="en-US" w:bidi="ar-SA"/>
      </w:rPr>
    </w:lvl>
    <w:lvl w:ilvl="2" w:tplc="493E3E46">
      <w:numFmt w:val="bullet"/>
      <w:lvlText w:val="•"/>
      <w:lvlJc w:val="left"/>
      <w:pPr>
        <w:ind w:left="2866" w:hanging="360"/>
      </w:pPr>
      <w:rPr>
        <w:rFonts w:hint="default"/>
        <w:lang w:val="en-US" w:eastAsia="en-US" w:bidi="ar-SA"/>
      </w:rPr>
    </w:lvl>
    <w:lvl w:ilvl="3" w:tplc="716E184E">
      <w:numFmt w:val="bullet"/>
      <w:lvlText w:val="•"/>
      <w:lvlJc w:val="left"/>
      <w:pPr>
        <w:ind w:left="3824" w:hanging="360"/>
      </w:pPr>
      <w:rPr>
        <w:rFonts w:hint="default"/>
        <w:lang w:val="en-US" w:eastAsia="en-US" w:bidi="ar-SA"/>
      </w:rPr>
    </w:lvl>
    <w:lvl w:ilvl="4" w:tplc="D6BA2462">
      <w:numFmt w:val="bullet"/>
      <w:lvlText w:val="•"/>
      <w:lvlJc w:val="left"/>
      <w:pPr>
        <w:ind w:left="4782" w:hanging="360"/>
      </w:pPr>
      <w:rPr>
        <w:rFonts w:hint="default"/>
        <w:lang w:val="en-US" w:eastAsia="en-US" w:bidi="ar-SA"/>
      </w:rPr>
    </w:lvl>
    <w:lvl w:ilvl="5" w:tplc="168C3ED0">
      <w:numFmt w:val="bullet"/>
      <w:lvlText w:val="•"/>
      <w:lvlJc w:val="left"/>
      <w:pPr>
        <w:ind w:left="5740" w:hanging="360"/>
      </w:pPr>
      <w:rPr>
        <w:rFonts w:hint="default"/>
        <w:lang w:val="en-US" w:eastAsia="en-US" w:bidi="ar-SA"/>
      </w:rPr>
    </w:lvl>
    <w:lvl w:ilvl="6" w:tplc="2B4A1F8A">
      <w:numFmt w:val="bullet"/>
      <w:lvlText w:val="•"/>
      <w:lvlJc w:val="left"/>
      <w:pPr>
        <w:ind w:left="6697" w:hanging="360"/>
      </w:pPr>
      <w:rPr>
        <w:rFonts w:hint="default"/>
        <w:lang w:val="en-US" w:eastAsia="en-US" w:bidi="ar-SA"/>
      </w:rPr>
    </w:lvl>
    <w:lvl w:ilvl="7" w:tplc="72FE1EE2">
      <w:numFmt w:val="bullet"/>
      <w:lvlText w:val="•"/>
      <w:lvlJc w:val="left"/>
      <w:pPr>
        <w:ind w:left="7655" w:hanging="360"/>
      </w:pPr>
      <w:rPr>
        <w:rFonts w:hint="default"/>
        <w:lang w:val="en-US" w:eastAsia="en-US" w:bidi="ar-SA"/>
      </w:rPr>
    </w:lvl>
    <w:lvl w:ilvl="8" w:tplc="2C18EA68">
      <w:numFmt w:val="bullet"/>
      <w:lvlText w:val="•"/>
      <w:lvlJc w:val="left"/>
      <w:pPr>
        <w:ind w:left="8613" w:hanging="360"/>
      </w:pPr>
      <w:rPr>
        <w:rFonts w:hint="default"/>
        <w:lang w:val="en-US" w:eastAsia="en-US" w:bidi="ar-SA"/>
      </w:rPr>
    </w:lvl>
  </w:abstractNum>
  <w:abstractNum w:abstractNumId="1" w15:restartNumberingAfterBreak="0">
    <w:nsid w:val="014F590E"/>
    <w:multiLevelType w:val="hybridMultilevel"/>
    <w:tmpl w:val="7E0E7FA2"/>
    <w:lvl w:ilvl="0" w:tplc="E76CB582">
      <w:start w:val="1"/>
      <w:numFmt w:val="decimal"/>
      <w:lvlText w:val="%1."/>
      <w:lvlJc w:val="left"/>
      <w:pPr>
        <w:ind w:left="833" w:hanging="360"/>
        <w:jc w:val="left"/>
      </w:pPr>
      <w:rPr>
        <w:rFonts w:hint="default"/>
        <w:w w:val="75"/>
        <w:lang w:val="en-US" w:eastAsia="en-US" w:bidi="ar-SA"/>
      </w:rPr>
    </w:lvl>
    <w:lvl w:ilvl="1" w:tplc="E9C0F06C">
      <w:numFmt w:val="bullet"/>
      <w:lvlText w:val="•"/>
      <w:lvlJc w:val="left"/>
      <w:pPr>
        <w:ind w:left="1774" w:hanging="360"/>
      </w:pPr>
      <w:rPr>
        <w:rFonts w:hint="default"/>
        <w:lang w:val="en-US" w:eastAsia="en-US" w:bidi="ar-SA"/>
      </w:rPr>
    </w:lvl>
    <w:lvl w:ilvl="2" w:tplc="090EC3EE">
      <w:numFmt w:val="bullet"/>
      <w:lvlText w:val="•"/>
      <w:lvlJc w:val="left"/>
      <w:pPr>
        <w:ind w:left="2708" w:hanging="360"/>
      </w:pPr>
      <w:rPr>
        <w:rFonts w:hint="default"/>
        <w:lang w:val="en-US" w:eastAsia="en-US" w:bidi="ar-SA"/>
      </w:rPr>
    </w:lvl>
    <w:lvl w:ilvl="3" w:tplc="0BAE7B30">
      <w:numFmt w:val="bullet"/>
      <w:lvlText w:val="•"/>
      <w:lvlJc w:val="left"/>
      <w:pPr>
        <w:ind w:left="3642" w:hanging="360"/>
      </w:pPr>
      <w:rPr>
        <w:rFonts w:hint="default"/>
        <w:lang w:val="en-US" w:eastAsia="en-US" w:bidi="ar-SA"/>
      </w:rPr>
    </w:lvl>
    <w:lvl w:ilvl="4" w:tplc="540CC3A6">
      <w:numFmt w:val="bullet"/>
      <w:lvlText w:val="•"/>
      <w:lvlJc w:val="left"/>
      <w:pPr>
        <w:ind w:left="4576" w:hanging="360"/>
      </w:pPr>
      <w:rPr>
        <w:rFonts w:hint="default"/>
        <w:lang w:val="en-US" w:eastAsia="en-US" w:bidi="ar-SA"/>
      </w:rPr>
    </w:lvl>
    <w:lvl w:ilvl="5" w:tplc="54FCE068">
      <w:numFmt w:val="bullet"/>
      <w:lvlText w:val="•"/>
      <w:lvlJc w:val="left"/>
      <w:pPr>
        <w:ind w:left="5510" w:hanging="360"/>
      </w:pPr>
      <w:rPr>
        <w:rFonts w:hint="default"/>
        <w:lang w:val="en-US" w:eastAsia="en-US" w:bidi="ar-SA"/>
      </w:rPr>
    </w:lvl>
    <w:lvl w:ilvl="6" w:tplc="B3B0E9D4">
      <w:numFmt w:val="bullet"/>
      <w:lvlText w:val="•"/>
      <w:lvlJc w:val="left"/>
      <w:pPr>
        <w:ind w:left="6444" w:hanging="360"/>
      </w:pPr>
      <w:rPr>
        <w:rFonts w:hint="default"/>
        <w:lang w:val="en-US" w:eastAsia="en-US" w:bidi="ar-SA"/>
      </w:rPr>
    </w:lvl>
    <w:lvl w:ilvl="7" w:tplc="029C579E">
      <w:numFmt w:val="bullet"/>
      <w:lvlText w:val="•"/>
      <w:lvlJc w:val="left"/>
      <w:pPr>
        <w:ind w:left="7378" w:hanging="360"/>
      </w:pPr>
      <w:rPr>
        <w:rFonts w:hint="default"/>
        <w:lang w:val="en-US" w:eastAsia="en-US" w:bidi="ar-SA"/>
      </w:rPr>
    </w:lvl>
    <w:lvl w:ilvl="8" w:tplc="C8420D64">
      <w:numFmt w:val="bullet"/>
      <w:lvlText w:val="•"/>
      <w:lvlJc w:val="left"/>
      <w:pPr>
        <w:ind w:left="8312" w:hanging="360"/>
      </w:pPr>
      <w:rPr>
        <w:rFonts w:hint="default"/>
        <w:lang w:val="en-US" w:eastAsia="en-US" w:bidi="ar-SA"/>
      </w:rPr>
    </w:lvl>
  </w:abstractNum>
  <w:abstractNum w:abstractNumId="2" w15:restartNumberingAfterBreak="0">
    <w:nsid w:val="07027EE3"/>
    <w:multiLevelType w:val="hybridMultilevel"/>
    <w:tmpl w:val="2506B13A"/>
    <w:lvl w:ilvl="0" w:tplc="7C60E30A">
      <w:start w:val="1"/>
      <w:numFmt w:val="bullet"/>
      <w:pStyle w:val="Bullet1"/>
      <w:lvlText w:val=""/>
      <w:lvlJc w:val="left"/>
      <w:pPr>
        <w:tabs>
          <w:tab w:val="num" w:pos="-595"/>
        </w:tabs>
        <w:ind w:left="-595" w:hanging="360"/>
      </w:pPr>
      <w:rPr>
        <w:rFonts w:ascii="Symbol" w:hAnsi="Symbol" w:hint="default"/>
      </w:rPr>
    </w:lvl>
    <w:lvl w:ilvl="1" w:tplc="04090003" w:tentative="1">
      <w:start w:val="1"/>
      <w:numFmt w:val="bullet"/>
      <w:lvlText w:val="o"/>
      <w:lvlJc w:val="left"/>
      <w:pPr>
        <w:tabs>
          <w:tab w:val="num" w:pos="125"/>
        </w:tabs>
        <w:ind w:left="125" w:hanging="360"/>
      </w:pPr>
      <w:rPr>
        <w:rFonts w:ascii="Courier New" w:hAnsi="Courier New" w:cs="Courier New" w:hint="default"/>
      </w:rPr>
    </w:lvl>
    <w:lvl w:ilvl="2" w:tplc="04090005" w:tentative="1">
      <w:start w:val="1"/>
      <w:numFmt w:val="bullet"/>
      <w:lvlText w:val=""/>
      <w:lvlJc w:val="left"/>
      <w:pPr>
        <w:tabs>
          <w:tab w:val="num" w:pos="845"/>
        </w:tabs>
        <w:ind w:left="845" w:hanging="360"/>
      </w:pPr>
      <w:rPr>
        <w:rFonts w:ascii="Wingdings" w:hAnsi="Wingdings" w:hint="default"/>
      </w:rPr>
    </w:lvl>
    <w:lvl w:ilvl="3" w:tplc="04090001" w:tentative="1">
      <w:start w:val="1"/>
      <w:numFmt w:val="bullet"/>
      <w:lvlText w:val=""/>
      <w:lvlJc w:val="left"/>
      <w:pPr>
        <w:tabs>
          <w:tab w:val="num" w:pos="1565"/>
        </w:tabs>
        <w:ind w:left="1565" w:hanging="360"/>
      </w:pPr>
      <w:rPr>
        <w:rFonts w:ascii="Symbol" w:hAnsi="Symbol" w:hint="default"/>
      </w:rPr>
    </w:lvl>
    <w:lvl w:ilvl="4" w:tplc="04090003" w:tentative="1">
      <w:start w:val="1"/>
      <w:numFmt w:val="bullet"/>
      <w:lvlText w:val="o"/>
      <w:lvlJc w:val="left"/>
      <w:pPr>
        <w:tabs>
          <w:tab w:val="num" w:pos="2285"/>
        </w:tabs>
        <w:ind w:left="2285" w:hanging="360"/>
      </w:pPr>
      <w:rPr>
        <w:rFonts w:ascii="Courier New" w:hAnsi="Courier New" w:cs="Courier New" w:hint="default"/>
      </w:rPr>
    </w:lvl>
    <w:lvl w:ilvl="5" w:tplc="04090005" w:tentative="1">
      <w:start w:val="1"/>
      <w:numFmt w:val="bullet"/>
      <w:lvlText w:val=""/>
      <w:lvlJc w:val="left"/>
      <w:pPr>
        <w:tabs>
          <w:tab w:val="num" w:pos="3005"/>
        </w:tabs>
        <w:ind w:left="3005" w:hanging="360"/>
      </w:pPr>
      <w:rPr>
        <w:rFonts w:ascii="Wingdings" w:hAnsi="Wingdings" w:hint="default"/>
      </w:rPr>
    </w:lvl>
    <w:lvl w:ilvl="6" w:tplc="04090001" w:tentative="1">
      <w:start w:val="1"/>
      <w:numFmt w:val="bullet"/>
      <w:lvlText w:val=""/>
      <w:lvlJc w:val="left"/>
      <w:pPr>
        <w:tabs>
          <w:tab w:val="num" w:pos="3725"/>
        </w:tabs>
        <w:ind w:left="3725" w:hanging="360"/>
      </w:pPr>
      <w:rPr>
        <w:rFonts w:ascii="Symbol" w:hAnsi="Symbol" w:hint="default"/>
      </w:rPr>
    </w:lvl>
    <w:lvl w:ilvl="7" w:tplc="04090003" w:tentative="1">
      <w:start w:val="1"/>
      <w:numFmt w:val="bullet"/>
      <w:lvlText w:val="o"/>
      <w:lvlJc w:val="left"/>
      <w:pPr>
        <w:tabs>
          <w:tab w:val="num" w:pos="4445"/>
        </w:tabs>
        <w:ind w:left="4445" w:hanging="360"/>
      </w:pPr>
      <w:rPr>
        <w:rFonts w:ascii="Courier New" w:hAnsi="Courier New" w:cs="Courier New" w:hint="default"/>
      </w:rPr>
    </w:lvl>
    <w:lvl w:ilvl="8" w:tplc="04090005" w:tentative="1">
      <w:start w:val="1"/>
      <w:numFmt w:val="bullet"/>
      <w:lvlText w:val=""/>
      <w:lvlJc w:val="left"/>
      <w:pPr>
        <w:tabs>
          <w:tab w:val="num" w:pos="5165"/>
        </w:tabs>
        <w:ind w:left="5165" w:hanging="360"/>
      </w:pPr>
      <w:rPr>
        <w:rFonts w:ascii="Wingdings" w:hAnsi="Wingdings" w:hint="default"/>
      </w:rPr>
    </w:lvl>
  </w:abstractNum>
  <w:abstractNum w:abstractNumId="3" w15:restartNumberingAfterBreak="0">
    <w:nsid w:val="10844548"/>
    <w:multiLevelType w:val="hybridMultilevel"/>
    <w:tmpl w:val="3F0031E0"/>
    <w:lvl w:ilvl="0" w:tplc="C8F29906">
      <w:start w:val="4"/>
      <w:numFmt w:val="lowerLetter"/>
      <w:lvlText w:val="%1."/>
      <w:lvlJc w:val="left"/>
      <w:pPr>
        <w:ind w:left="1553" w:hanging="360"/>
        <w:jc w:val="left"/>
      </w:pPr>
      <w:rPr>
        <w:rFonts w:ascii="Arial Black" w:eastAsia="Arial Black" w:hAnsi="Arial Black" w:cs="Arial Black" w:hint="default"/>
        <w:spacing w:val="-1"/>
        <w:w w:val="80"/>
        <w:sz w:val="22"/>
        <w:szCs w:val="22"/>
        <w:lang w:val="en-US" w:eastAsia="en-US" w:bidi="ar-SA"/>
      </w:rPr>
    </w:lvl>
    <w:lvl w:ilvl="1" w:tplc="0000700C">
      <w:numFmt w:val="bullet"/>
      <w:lvlText w:val="•"/>
      <w:lvlJc w:val="left"/>
      <w:pPr>
        <w:ind w:left="2422" w:hanging="360"/>
      </w:pPr>
      <w:rPr>
        <w:rFonts w:hint="default"/>
        <w:lang w:val="en-US" w:eastAsia="en-US" w:bidi="ar-SA"/>
      </w:rPr>
    </w:lvl>
    <w:lvl w:ilvl="2" w:tplc="F0405E70">
      <w:numFmt w:val="bullet"/>
      <w:lvlText w:val="•"/>
      <w:lvlJc w:val="left"/>
      <w:pPr>
        <w:ind w:left="3284" w:hanging="360"/>
      </w:pPr>
      <w:rPr>
        <w:rFonts w:hint="default"/>
        <w:lang w:val="en-US" w:eastAsia="en-US" w:bidi="ar-SA"/>
      </w:rPr>
    </w:lvl>
    <w:lvl w:ilvl="3" w:tplc="6E7E351A">
      <w:numFmt w:val="bullet"/>
      <w:lvlText w:val="•"/>
      <w:lvlJc w:val="left"/>
      <w:pPr>
        <w:ind w:left="4146" w:hanging="360"/>
      </w:pPr>
      <w:rPr>
        <w:rFonts w:hint="default"/>
        <w:lang w:val="en-US" w:eastAsia="en-US" w:bidi="ar-SA"/>
      </w:rPr>
    </w:lvl>
    <w:lvl w:ilvl="4" w:tplc="918636F6">
      <w:numFmt w:val="bullet"/>
      <w:lvlText w:val="•"/>
      <w:lvlJc w:val="left"/>
      <w:pPr>
        <w:ind w:left="5008" w:hanging="360"/>
      </w:pPr>
      <w:rPr>
        <w:rFonts w:hint="default"/>
        <w:lang w:val="en-US" w:eastAsia="en-US" w:bidi="ar-SA"/>
      </w:rPr>
    </w:lvl>
    <w:lvl w:ilvl="5" w:tplc="FBAC8738">
      <w:numFmt w:val="bullet"/>
      <w:lvlText w:val="•"/>
      <w:lvlJc w:val="left"/>
      <w:pPr>
        <w:ind w:left="5870" w:hanging="360"/>
      </w:pPr>
      <w:rPr>
        <w:rFonts w:hint="default"/>
        <w:lang w:val="en-US" w:eastAsia="en-US" w:bidi="ar-SA"/>
      </w:rPr>
    </w:lvl>
    <w:lvl w:ilvl="6" w:tplc="CF7A2BB0">
      <w:numFmt w:val="bullet"/>
      <w:lvlText w:val="•"/>
      <w:lvlJc w:val="left"/>
      <w:pPr>
        <w:ind w:left="6732" w:hanging="360"/>
      </w:pPr>
      <w:rPr>
        <w:rFonts w:hint="default"/>
        <w:lang w:val="en-US" w:eastAsia="en-US" w:bidi="ar-SA"/>
      </w:rPr>
    </w:lvl>
    <w:lvl w:ilvl="7" w:tplc="825686EA">
      <w:numFmt w:val="bullet"/>
      <w:lvlText w:val="•"/>
      <w:lvlJc w:val="left"/>
      <w:pPr>
        <w:ind w:left="7594" w:hanging="360"/>
      </w:pPr>
      <w:rPr>
        <w:rFonts w:hint="default"/>
        <w:lang w:val="en-US" w:eastAsia="en-US" w:bidi="ar-SA"/>
      </w:rPr>
    </w:lvl>
    <w:lvl w:ilvl="8" w:tplc="518E19BA">
      <w:numFmt w:val="bullet"/>
      <w:lvlText w:val="•"/>
      <w:lvlJc w:val="left"/>
      <w:pPr>
        <w:ind w:left="8456" w:hanging="360"/>
      </w:pPr>
      <w:rPr>
        <w:rFonts w:hint="default"/>
        <w:lang w:val="en-US" w:eastAsia="en-US" w:bidi="ar-SA"/>
      </w:rPr>
    </w:lvl>
  </w:abstractNum>
  <w:abstractNum w:abstractNumId="4" w15:restartNumberingAfterBreak="0">
    <w:nsid w:val="166606BE"/>
    <w:multiLevelType w:val="hybridMultilevel"/>
    <w:tmpl w:val="9D34520A"/>
    <w:lvl w:ilvl="0" w:tplc="9A981FA2">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073ABB64">
      <w:numFmt w:val="bullet"/>
      <w:lvlText w:val="•"/>
      <w:lvlJc w:val="left"/>
      <w:pPr>
        <w:ind w:left="1774" w:hanging="360"/>
      </w:pPr>
      <w:rPr>
        <w:rFonts w:hint="default"/>
        <w:lang w:val="en-US" w:eastAsia="en-US" w:bidi="ar-SA"/>
      </w:rPr>
    </w:lvl>
    <w:lvl w:ilvl="2" w:tplc="6186A5EC">
      <w:numFmt w:val="bullet"/>
      <w:lvlText w:val="•"/>
      <w:lvlJc w:val="left"/>
      <w:pPr>
        <w:ind w:left="2708" w:hanging="360"/>
      </w:pPr>
      <w:rPr>
        <w:rFonts w:hint="default"/>
        <w:lang w:val="en-US" w:eastAsia="en-US" w:bidi="ar-SA"/>
      </w:rPr>
    </w:lvl>
    <w:lvl w:ilvl="3" w:tplc="BDECAB34">
      <w:numFmt w:val="bullet"/>
      <w:lvlText w:val="•"/>
      <w:lvlJc w:val="left"/>
      <w:pPr>
        <w:ind w:left="3642" w:hanging="360"/>
      </w:pPr>
      <w:rPr>
        <w:rFonts w:hint="default"/>
        <w:lang w:val="en-US" w:eastAsia="en-US" w:bidi="ar-SA"/>
      </w:rPr>
    </w:lvl>
    <w:lvl w:ilvl="4" w:tplc="6598E10C">
      <w:numFmt w:val="bullet"/>
      <w:lvlText w:val="•"/>
      <w:lvlJc w:val="left"/>
      <w:pPr>
        <w:ind w:left="4576" w:hanging="360"/>
      </w:pPr>
      <w:rPr>
        <w:rFonts w:hint="default"/>
        <w:lang w:val="en-US" w:eastAsia="en-US" w:bidi="ar-SA"/>
      </w:rPr>
    </w:lvl>
    <w:lvl w:ilvl="5" w:tplc="08AE5DAA">
      <w:numFmt w:val="bullet"/>
      <w:lvlText w:val="•"/>
      <w:lvlJc w:val="left"/>
      <w:pPr>
        <w:ind w:left="5510" w:hanging="360"/>
      </w:pPr>
      <w:rPr>
        <w:rFonts w:hint="default"/>
        <w:lang w:val="en-US" w:eastAsia="en-US" w:bidi="ar-SA"/>
      </w:rPr>
    </w:lvl>
    <w:lvl w:ilvl="6" w:tplc="AF86236A">
      <w:numFmt w:val="bullet"/>
      <w:lvlText w:val="•"/>
      <w:lvlJc w:val="left"/>
      <w:pPr>
        <w:ind w:left="6444" w:hanging="360"/>
      </w:pPr>
      <w:rPr>
        <w:rFonts w:hint="default"/>
        <w:lang w:val="en-US" w:eastAsia="en-US" w:bidi="ar-SA"/>
      </w:rPr>
    </w:lvl>
    <w:lvl w:ilvl="7" w:tplc="1348375E">
      <w:numFmt w:val="bullet"/>
      <w:lvlText w:val="•"/>
      <w:lvlJc w:val="left"/>
      <w:pPr>
        <w:ind w:left="7378" w:hanging="360"/>
      </w:pPr>
      <w:rPr>
        <w:rFonts w:hint="default"/>
        <w:lang w:val="en-US" w:eastAsia="en-US" w:bidi="ar-SA"/>
      </w:rPr>
    </w:lvl>
    <w:lvl w:ilvl="8" w:tplc="7660AC6C">
      <w:numFmt w:val="bullet"/>
      <w:lvlText w:val="•"/>
      <w:lvlJc w:val="left"/>
      <w:pPr>
        <w:ind w:left="8312" w:hanging="360"/>
      </w:pPr>
      <w:rPr>
        <w:rFonts w:hint="default"/>
        <w:lang w:val="en-US" w:eastAsia="en-US" w:bidi="ar-SA"/>
      </w:rPr>
    </w:lvl>
  </w:abstractNum>
  <w:abstractNum w:abstractNumId="5" w15:restartNumberingAfterBreak="0">
    <w:nsid w:val="18372D14"/>
    <w:multiLevelType w:val="hybridMultilevel"/>
    <w:tmpl w:val="9B9C2248"/>
    <w:lvl w:ilvl="0" w:tplc="118ED42E">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E649FB"/>
    <w:multiLevelType w:val="hybridMultilevel"/>
    <w:tmpl w:val="B34A8C76"/>
    <w:lvl w:ilvl="0" w:tplc="C960FC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12472C"/>
    <w:multiLevelType w:val="hybridMultilevel"/>
    <w:tmpl w:val="6F18840C"/>
    <w:lvl w:ilvl="0" w:tplc="3508E4C8">
      <w:start w:val="1"/>
      <w:numFmt w:val="decimal"/>
      <w:pStyle w:val="BodyNumbers1"/>
      <w:lvlText w:val="%1."/>
      <w:lvlJc w:val="left"/>
      <w:pPr>
        <w:ind w:left="-489" w:hanging="360"/>
      </w:pPr>
    </w:lvl>
    <w:lvl w:ilvl="1" w:tplc="04090019">
      <w:start w:val="1"/>
      <w:numFmt w:val="lowerLetter"/>
      <w:lvlText w:val="%2."/>
      <w:lvlJc w:val="left"/>
      <w:pPr>
        <w:tabs>
          <w:tab w:val="num" w:pos="231"/>
        </w:tabs>
        <w:ind w:left="231" w:hanging="360"/>
      </w:pPr>
    </w:lvl>
    <w:lvl w:ilvl="2" w:tplc="0409001B">
      <w:start w:val="1"/>
      <w:numFmt w:val="lowerRoman"/>
      <w:lvlText w:val="%3."/>
      <w:lvlJc w:val="right"/>
      <w:pPr>
        <w:tabs>
          <w:tab w:val="num" w:pos="951"/>
        </w:tabs>
        <w:ind w:left="951" w:hanging="180"/>
      </w:pPr>
    </w:lvl>
    <w:lvl w:ilvl="3" w:tplc="0409000F" w:tentative="1">
      <w:start w:val="1"/>
      <w:numFmt w:val="decimal"/>
      <w:lvlText w:val="%4."/>
      <w:lvlJc w:val="left"/>
      <w:pPr>
        <w:tabs>
          <w:tab w:val="num" w:pos="1671"/>
        </w:tabs>
        <w:ind w:left="1671" w:hanging="360"/>
      </w:pPr>
    </w:lvl>
    <w:lvl w:ilvl="4" w:tplc="04090019" w:tentative="1">
      <w:start w:val="1"/>
      <w:numFmt w:val="lowerLetter"/>
      <w:lvlText w:val="%5."/>
      <w:lvlJc w:val="left"/>
      <w:pPr>
        <w:tabs>
          <w:tab w:val="num" w:pos="2391"/>
        </w:tabs>
        <w:ind w:left="2391" w:hanging="360"/>
      </w:pPr>
    </w:lvl>
    <w:lvl w:ilvl="5" w:tplc="0409001B" w:tentative="1">
      <w:start w:val="1"/>
      <w:numFmt w:val="lowerRoman"/>
      <w:lvlText w:val="%6."/>
      <w:lvlJc w:val="right"/>
      <w:pPr>
        <w:tabs>
          <w:tab w:val="num" w:pos="3111"/>
        </w:tabs>
        <w:ind w:left="3111" w:hanging="180"/>
      </w:pPr>
    </w:lvl>
    <w:lvl w:ilvl="6" w:tplc="0409000F" w:tentative="1">
      <w:start w:val="1"/>
      <w:numFmt w:val="decimal"/>
      <w:lvlText w:val="%7."/>
      <w:lvlJc w:val="left"/>
      <w:pPr>
        <w:tabs>
          <w:tab w:val="num" w:pos="3831"/>
        </w:tabs>
        <w:ind w:left="3831" w:hanging="360"/>
      </w:pPr>
    </w:lvl>
    <w:lvl w:ilvl="7" w:tplc="04090019" w:tentative="1">
      <w:start w:val="1"/>
      <w:numFmt w:val="lowerLetter"/>
      <w:lvlText w:val="%8."/>
      <w:lvlJc w:val="left"/>
      <w:pPr>
        <w:tabs>
          <w:tab w:val="num" w:pos="4551"/>
        </w:tabs>
        <w:ind w:left="4551" w:hanging="360"/>
      </w:pPr>
    </w:lvl>
    <w:lvl w:ilvl="8" w:tplc="0409001B" w:tentative="1">
      <w:start w:val="1"/>
      <w:numFmt w:val="lowerRoman"/>
      <w:lvlText w:val="%9."/>
      <w:lvlJc w:val="right"/>
      <w:pPr>
        <w:tabs>
          <w:tab w:val="num" w:pos="5271"/>
        </w:tabs>
        <w:ind w:left="5271" w:hanging="180"/>
      </w:pPr>
    </w:lvl>
  </w:abstractNum>
  <w:abstractNum w:abstractNumId="8" w15:restartNumberingAfterBreak="0">
    <w:nsid w:val="2A960804"/>
    <w:multiLevelType w:val="hybridMultilevel"/>
    <w:tmpl w:val="76260D4E"/>
    <w:lvl w:ilvl="0" w:tplc="C960FC0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361FE1"/>
    <w:multiLevelType w:val="hybridMultilevel"/>
    <w:tmpl w:val="FA703A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CD7E05"/>
    <w:multiLevelType w:val="hybridMultilevel"/>
    <w:tmpl w:val="A70280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EB3419"/>
    <w:multiLevelType w:val="hybridMultilevel"/>
    <w:tmpl w:val="BD54B4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06050B"/>
    <w:multiLevelType w:val="hybridMultilevel"/>
    <w:tmpl w:val="64C413E0"/>
    <w:lvl w:ilvl="0" w:tplc="FA7E4644">
      <w:start w:val="1"/>
      <w:numFmt w:val="decimal"/>
      <w:lvlText w:val="%1."/>
      <w:lvlJc w:val="left"/>
      <w:pPr>
        <w:ind w:left="509" w:hanging="396"/>
        <w:jc w:val="left"/>
      </w:pPr>
      <w:rPr>
        <w:rFonts w:ascii="Arial Black" w:eastAsia="Arial Black" w:hAnsi="Arial Black" w:cs="Arial Black" w:hint="default"/>
        <w:w w:val="75"/>
        <w:sz w:val="22"/>
        <w:szCs w:val="22"/>
        <w:lang w:val="en-US" w:eastAsia="en-US" w:bidi="ar-SA"/>
      </w:rPr>
    </w:lvl>
    <w:lvl w:ilvl="1" w:tplc="F93E4F98">
      <w:numFmt w:val="bullet"/>
      <w:lvlText w:val="•"/>
      <w:lvlJc w:val="left"/>
      <w:pPr>
        <w:ind w:left="1468" w:hanging="396"/>
      </w:pPr>
      <w:rPr>
        <w:rFonts w:hint="default"/>
        <w:lang w:val="en-US" w:eastAsia="en-US" w:bidi="ar-SA"/>
      </w:rPr>
    </w:lvl>
    <w:lvl w:ilvl="2" w:tplc="00A04C9A">
      <w:numFmt w:val="bullet"/>
      <w:lvlText w:val="•"/>
      <w:lvlJc w:val="left"/>
      <w:pPr>
        <w:ind w:left="2436" w:hanging="396"/>
      </w:pPr>
      <w:rPr>
        <w:rFonts w:hint="default"/>
        <w:lang w:val="en-US" w:eastAsia="en-US" w:bidi="ar-SA"/>
      </w:rPr>
    </w:lvl>
    <w:lvl w:ilvl="3" w:tplc="0A000736">
      <w:numFmt w:val="bullet"/>
      <w:lvlText w:val="•"/>
      <w:lvlJc w:val="left"/>
      <w:pPr>
        <w:ind w:left="3404" w:hanging="396"/>
      </w:pPr>
      <w:rPr>
        <w:rFonts w:hint="default"/>
        <w:lang w:val="en-US" w:eastAsia="en-US" w:bidi="ar-SA"/>
      </w:rPr>
    </w:lvl>
    <w:lvl w:ilvl="4" w:tplc="F1F03A4E">
      <w:numFmt w:val="bullet"/>
      <w:lvlText w:val="•"/>
      <w:lvlJc w:val="left"/>
      <w:pPr>
        <w:ind w:left="4372" w:hanging="396"/>
      </w:pPr>
      <w:rPr>
        <w:rFonts w:hint="default"/>
        <w:lang w:val="en-US" w:eastAsia="en-US" w:bidi="ar-SA"/>
      </w:rPr>
    </w:lvl>
    <w:lvl w:ilvl="5" w:tplc="2FB0C2D6">
      <w:numFmt w:val="bullet"/>
      <w:lvlText w:val="•"/>
      <w:lvlJc w:val="left"/>
      <w:pPr>
        <w:ind w:left="5340" w:hanging="396"/>
      </w:pPr>
      <w:rPr>
        <w:rFonts w:hint="default"/>
        <w:lang w:val="en-US" w:eastAsia="en-US" w:bidi="ar-SA"/>
      </w:rPr>
    </w:lvl>
    <w:lvl w:ilvl="6" w:tplc="FEB88C22">
      <w:numFmt w:val="bullet"/>
      <w:lvlText w:val="•"/>
      <w:lvlJc w:val="left"/>
      <w:pPr>
        <w:ind w:left="6308" w:hanging="396"/>
      </w:pPr>
      <w:rPr>
        <w:rFonts w:hint="default"/>
        <w:lang w:val="en-US" w:eastAsia="en-US" w:bidi="ar-SA"/>
      </w:rPr>
    </w:lvl>
    <w:lvl w:ilvl="7" w:tplc="57CEDF64">
      <w:numFmt w:val="bullet"/>
      <w:lvlText w:val="•"/>
      <w:lvlJc w:val="left"/>
      <w:pPr>
        <w:ind w:left="7276" w:hanging="396"/>
      </w:pPr>
      <w:rPr>
        <w:rFonts w:hint="default"/>
        <w:lang w:val="en-US" w:eastAsia="en-US" w:bidi="ar-SA"/>
      </w:rPr>
    </w:lvl>
    <w:lvl w:ilvl="8" w:tplc="B36E15B8">
      <w:numFmt w:val="bullet"/>
      <w:lvlText w:val="•"/>
      <w:lvlJc w:val="left"/>
      <w:pPr>
        <w:ind w:left="8244" w:hanging="396"/>
      </w:pPr>
      <w:rPr>
        <w:rFonts w:hint="default"/>
        <w:lang w:val="en-US" w:eastAsia="en-US" w:bidi="ar-SA"/>
      </w:rPr>
    </w:lvl>
  </w:abstractNum>
  <w:abstractNum w:abstractNumId="13" w15:restartNumberingAfterBreak="0">
    <w:nsid w:val="3D9E0B16"/>
    <w:multiLevelType w:val="hybridMultilevel"/>
    <w:tmpl w:val="0BB8CF8C"/>
    <w:lvl w:ilvl="0" w:tplc="AD9A6AFC">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DC82179E">
      <w:start w:val="1"/>
      <w:numFmt w:val="lowerLetter"/>
      <w:lvlText w:val="%2."/>
      <w:lvlJc w:val="left"/>
      <w:pPr>
        <w:ind w:left="1553" w:hanging="360"/>
        <w:jc w:val="left"/>
      </w:pPr>
      <w:rPr>
        <w:rFonts w:ascii="Arial Black" w:eastAsia="Arial Black" w:hAnsi="Arial Black" w:cs="Arial Black" w:hint="default"/>
        <w:w w:val="72"/>
        <w:sz w:val="22"/>
        <w:szCs w:val="22"/>
        <w:lang w:val="en-US" w:eastAsia="en-US" w:bidi="ar-SA"/>
      </w:rPr>
    </w:lvl>
    <w:lvl w:ilvl="2" w:tplc="4F86522E">
      <w:numFmt w:val="bullet"/>
      <w:lvlText w:val="•"/>
      <w:lvlJc w:val="left"/>
      <w:pPr>
        <w:ind w:left="2517" w:hanging="360"/>
      </w:pPr>
      <w:rPr>
        <w:rFonts w:hint="default"/>
        <w:lang w:val="en-US" w:eastAsia="en-US" w:bidi="ar-SA"/>
      </w:rPr>
    </w:lvl>
    <w:lvl w:ilvl="3" w:tplc="1FEAD55A">
      <w:numFmt w:val="bullet"/>
      <w:lvlText w:val="•"/>
      <w:lvlJc w:val="left"/>
      <w:pPr>
        <w:ind w:left="3475" w:hanging="360"/>
      </w:pPr>
      <w:rPr>
        <w:rFonts w:hint="default"/>
        <w:lang w:val="en-US" w:eastAsia="en-US" w:bidi="ar-SA"/>
      </w:rPr>
    </w:lvl>
    <w:lvl w:ilvl="4" w:tplc="88106886">
      <w:numFmt w:val="bullet"/>
      <w:lvlText w:val="•"/>
      <w:lvlJc w:val="left"/>
      <w:pPr>
        <w:ind w:left="4433" w:hanging="360"/>
      </w:pPr>
      <w:rPr>
        <w:rFonts w:hint="default"/>
        <w:lang w:val="en-US" w:eastAsia="en-US" w:bidi="ar-SA"/>
      </w:rPr>
    </w:lvl>
    <w:lvl w:ilvl="5" w:tplc="3FD64634">
      <w:numFmt w:val="bullet"/>
      <w:lvlText w:val="•"/>
      <w:lvlJc w:val="left"/>
      <w:pPr>
        <w:ind w:left="5391" w:hanging="360"/>
      </w:pPr>
      <w:rPr>
        <w:rFonts w:hint="default"/>
        <w:lang w:val="en-US" w:eastAsia="en-US" w:bidi="ar-SA"/>
      </w:rPr>
    </w:lvl>
    <w:lvl w:ilvl="6" w:tplc="9028E8D4">
      <w:numFmt w:val="bullet"/>
      <w:lvlText w:val="•"/>
      <w:lvlJc w:val="left"/>
      <w:pPr>
        <w:ind w:left="6348" w:hanging="360"/>
      </w:pPr>
      <w:rPr>
        <w:rFonts w:hint="default"/>
        <w:lang w:val="en-US" w:eastAsia="en-US" w:bidi="ar-SA"/>
      </w:rPr>
    </w:lvl>
    <w:lvl w:ilvl="7" w:tplc="B6DC851C">
      <w:numFmt w:val="bullet"/>
      <w:lvlText w:val="•"/>
      <w:lvlJc w:val="left"/>
      <w:pPr>
        <w:ind w:left="7306" w:hanging="360"/>
      </w:pPr>
      <w:rPr>
        <w:rFonts w:hint="default"/>
        <w:lang w:val="en-US" w:eastAsia="en-US" w:bidi="ar-SA"/>
      </w:rPr>
    </w:lvl>
    <w:lvl w:ilvl="8" w:tplc="2926F322">
      <w:numFmt w:val="bullet"/>
      <w:lvlText w:val="•"/>
      <w:lvlJc w:val="left"/>
      <w:pPr>
        <w:ind w:left="8264" w:hanging="360"/>
      </w:pPr>
      <w:rPr>
        <w:rFonts w:hint="default"/>
        <w:lang w:val="en-US" w:eastAsia="en-US" w:bidi="ar-SA"/>
      </w:rPr>
    </w:lvl>
  </w:abstractNum>
  <w:abstractNum w:abstractNumId="14" w15:restartNumberingAfterBreak="0">
    <w:nsid w:val="3EB3086E"/>
    <w:multiLevelType w:val="hybridMultilevel"/>
    <w:tmpl w:val="3AF0905E"/>
    <w:lvl w:ilvl="0" w:tplc="EEFA8C34">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411C3328">
      <w:start w:val="1"/>
      <w:numFmt w:val="lowerLetter"/>
      <w:lvlText w:val="%2."/>
      <w:lvlJc w:val="left"/>
      <w:pPr>
        <w:ind w:left="1553" w:hanging="360"/>
        <w:jc w:val="left"/>
      </w:pPr>
      <w:rPr>
        <w:rFonts w:hint="default"/>
        <w:b/>
        <w:bCs/>
        <w:spacing w:val="0"/>
        <w:w w:val="97"/>
        <w:lang w:val="en-US" w:eastAsia="en-US" w:bidi="ar-SA"/>
      </w:rPr>
    </w:lvl>
    <w:lvl w:ilvl="2" w:tplc="CB064476">
      <w:numFmt w:val="bullet"/>
      <w:lvlText w:val="•"/>
      <w:lvlJc w:val="left"/>
      <w:pPr>
        <w:ind w:left="2517" w:hanging="360"/>
      </w:pPr>
      <w:rPr>
        <w:rFonts w:hint="default"/>
        <w:lang w:val="en-US" w:eastAsia="en-US" w:bidi="ar-SA"/>
      </w:rPr>
    </w:lvl>
    <w:lvl w:ilvl="3" w:tplc="E870B048">
      <w:numFmt w:val="bullet"/>
      <w:lvlText w:val="•"/>
      <w:lvlJc w:val="left"/>
      <w:pPr>
        <w:ind w:left="3475" w:hanging="360"/>
      </w:pPr>
      <w:rPr>
        <w:rFonts w:hint="default"/>
        <w:lang w:val="en-US" w:eastAsia="en-US" w:bidi="ar-SA"/>
      </w:rPr>
    </w:lvl>
    <w:lvl w:ilvl="4" w:tplc="49A82A42">
      <w:numFmt w:val="bullet"/>
      <w:lvlText w:val="•"/>
      <w:lvlJc w:val="left"/>
      <w:pPr>
        <w:ind w:left="4433" w:hanging="360"/>
      </w:pPr>
      <w:rPr>
        <w:rFonts w:hint="default"/>
        <w:lang w:val="en-US" w:eastAsia="en-US" w:bidi="ar-SA"/>
      </w:rPr>
    </w:lvl>
    <w:lvl w:ilvl="5" w:tplc="AD761108">
      <w:numFmt w:val="bullet"/>
      <w:lvlText w:val="•"/>
      <w:lvlJc w:val="left"/>
      <w:pPr>
        <w:ind w:left="5391" w:hanging="360"/>
      </w:pPr>
      <w:rPr>
        <w:rFonts w:hint="default"/>
        <w:lang w:val="en-US" w:eastAsia="en-US" w:bidi="ar-SA"/>
      </w:rPr>
    </w:lvl>
    <w:lvl w:ilvl="6" w:tplc="AD1A4F8A">
      <w:numFmt w:val="bullet"/>
      <w:lvlText w:val="•"/>
      <w:lvlJc w:val="left"/>
      <w:pPr>
        <w:ind w:left="6348" w:hanging="360"/>
      </w:pPr>
      <w:rPr>
        <w:rFonts w:hint="default"/>
        <w:lang w:val="en-US" w:eastAsia="en-US" w:bidi="ar-SA"/>
      </w:rPr>
    </w:lvl>
    <w:lvl w:ilvl="7" w:tplc="BF68AEBC">
      <w:numFmt w:val="bullet"/>
      <w:lvlText w:val="•"/>
      <w:lvlJc w:val="left"/>
      <w:pPr>
        <w:ind w:left="7306" w:hanging="360"/>
      </w:pPr>
      <w:rPr>
        <w:rFonts w:hint="default"/>
        <w:lang w:val="en-US" w:eastAsia="en-US" w:bidi="ar-SA"/>
      </w:rPr>
    </w:lvl>
    <w:lvl w:ilvl="8" w:tplc="053E81A4">
      <w:numFmt w:val="bullet"/>
      <w:lvlText w:val="•"/>
      <w:lvlJc w:val="left"/>
      <w:pPr>
        <w:ind w:left="8264" w:hanging="360"/>
      </w:pPr>
      <w:rPr>
        <w:rFonts w:hint="default"/>
        <w:lang w:val="en-US" w:eastAsia="en-US" w:bidi="ar-SA"/>
      </w:rPr>
    </w:lvl>
  </w:abstractNum>
  <w:abstractNum w:abstractNumId="15" w15:restartNumberingAfterBreak="0">
    <w:nsid w:val="44E67A71"/>
    <w:multiLevelType w:val="hybridMultilevel"/>
    <w:tmpl w:val="4D74D502"/>
    <w:lvl w:ilvl="0" w:tplc="A4DE5E1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5521D47"/>
    <w:multiLevelType w:val="hybridMultilevel"/>
    <w:tmpl w:val="D376172A"/>
    <w:lvl w:ilvl="0" w:tplc="26F04820">
      <w:start w:val="1"/>
      <w:numFmt w:val="decimal"/>
      <w:lvlText w:val="%1."/>
      <w:lvlJc w:val="left"/>
      <w:pPr>
        <w:ind w:left="509" w:hanging="396"/>
        <w:jc w:val="left"/>
      </w:pPr>
      <w:rPr>
        <w:rFonts w:ascii="Arial Black" w:eastAsia="Arial Black" w:hAnsi="Arial Black" w:cs="Arial Black" w:hint="default"/>
        <w:w w:val="75"/>
        <w:sz w:val="22"/>
        <w:szCs w:val="22"/>
        <w:lang w:val="en-US" w:eastAsia="en-US" w:bidi="ar-SA"/>
      </w:rPr>
    </w:lvl>
    <w:lvl w:ilvl="1" w:tplc="65CCC3D0">
      <w:start w:val="1"/>
      <w:numFmt w:val="decimal"/>
      <w:lvlText w:val="%2."/>
      <w:lvlJc w:val="left"/>
      <w:pPr>
        <w:ind w:left="833" w:hanging="360"/>
        <w:jc w:val="left"/>
      </w:pPr>
      <w:rPr>
        <w:rFonts w:ascii="Arial Black" w:eastAsia="Arial Black" w:hAnsi="Arial Black" w:cs="Arial Black" w:hint="default"/>
        <w:w w:val="75"/>
        <w:sz w:val="22"/>
        <w:szCs w:val="22"/>
        <w:lang w:val="en-US" w:eastAsia="en-US" w:bidi="ar-SA"/>
      </w:rPr>
    </w:lvl>
    <w:lvl w:ilvl="2" w:tplc="BF6AFC46">
      <w:start w:val="1"/>
      <w:numFmt w:val="lowerLetter"/>
      <w:lvlText w:val="%3."/>
      <w:lvlJc w:val="left"/>
      <w:pPr>
        <w:ind w:left="1553" w:hanging="360"/>
        <w:jc w:val="left"/>
      </w:pPr>
      <w:rPr>
        <w:rFonts w:ascii="Arial Black" w:eastAsia="Arial Black" w:hAnsi="Arial Black" w:cs="Arial Black" w:hint="default"/>
        <w:w w:val="72"/>
        <w:sz w:val="22"/>
        <w:szCs w:val="22"/>
        <w:lang w:val="en-US" w:eastAsia="en-US" w:bidi="ar-SA"/>
      </w:rPr>
    </w:lvl>
    <w:lvl w:ilvl="3" w:tplc="B2B2D7F6">
      <w:numFmt w:val="bullet"/>
      <w:lvlText w:val="•"/>
      <w:lvlJc w:val="left"/>
      <w:pPr>
        <w:ind w:left="2637" w:hanging="360"/>
      </w:pPr>
      <w:rPr>
        <w:rFonts w:hint="default"/>
        <w:lang w:val="en-US" w:eastAsia="en-US" w:bidi="ar-SA"/>
      </w:rPr>
    </w:lvl>
    <w:lvl w:ilvl="4" w:tplc="A36CFE4A">
      <w:numFmt w:val="bullet"/>
      <w:lvlText w:val="•"/>
      <w:lvlJc w:val="left"/>
      <w:pPr>
        <w:ind w:left="3715" w:hanging="360"/>
      </w:pPr>
      <w:rPr>
        <w:rFonts w:hint="default"/>
        <w:lang w:val="en-US" w:eastAsia="en-US" w:bidi="ar-SA"/>
      </w:rPr>
    </w:lvl>
    <w:lvl w:ilvl="5" w:tplc="2398CDAC">
      <w:numFmt w:val="bullet"/>
      <w:lvlText w:val="•"/>
      <w:lvlJc w:val="left"/>
      <w:pPr>
        <w:ind w:left="4792" w:hanging="360"/>
      </w:pPr>
      <w:rPr>
        <w:rFonts w:hint="default"/>
        <w:lang w:val="en-US" w:eastAsia="en-US" w:bidi="ar-SA"/>
      </w:rPr>
    </w:lvl>
    <w:lvl w:ilvl="6" w:tplc="C1E61A8A">
      <w:numFmt w:val="bullet"/>
      <w:lvlText w:val="•"/>
      <w:lvlJc w:val="left"/>
      <w:pPr>
        <w:ind w:left="5870" w:hanging="360"/>
      </w:pPr>
      <w:rPr>
        <w:rFonts w:hint="default"/>
        <w:lang w:val="en-US" w:eastAsia="en-US" w:bidi="ar-SA"/>
      </w:rPr>
    </w:lvl>
    <w:lvl w:ilvl="7" w:tplc="9CB2FFF6">
      <w:numFmt w:val="bullet"/>
      <w:lvlText w:val="•"/>
      <w:lvlJc w:val="left"/>
      <w:pPr>
        <w:ind w:left="6947" w:hanging="360"/>
      </w:pPr>
      <w:rPr>
        <w:rFonts w:hint="default"/>
        <w:lang w:val="en-US" w:eastAsia="en-US" w:bidi="ar-SA"/>
      </w:rPr>
    </w:lvl>
    <w:lvl w:ilvl="8" w:tplc="38183A0E">
      <w:numFmt w:val="bullet"/>
      <w:lvlText w:val="•"/>
      <w:lvlJc w:val="left"/>
      <w:pPr>
        <w:ind w:left="8025" w:hanging="360"/>
      </w:pPr>
      <w:rPr>
        <w:rFonts w:hint="default"/>
        <w:lang w:val="en-US" w:eastAsia="en-US" w:bidi="ar-SA"/>
      </w:rPr>
    </w:lvl>
  </w:abstractNum>
  <w:abstractNum w:abstractNumId="17" w15:restartNumberingAfterBreak="0">
    <w:nsid w:val="46057B22"/>
    <w:multiLevelType w:val="hybridMultilevel"/>
    <w:tmpl w:val="486E03CE"/>
    <w:lvl w:ilvl="0" w:tplc="63F64C68">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BF7EF430">
      <w:start w:val="1"/>
      <w:numFmt w:val="lowerLetter"/>
      <w:lvlText w:val="%2."/>
      <w:lvlJc w:val="left"/>
      <w:pPr>
        <w:ind w:left="1553" w:hanging="360"/>
        <w:jc w:val="left"/>
      </w:pPr>
      <w:rPr>
        <w:rFonts w:hint="default"/>
        <w:b/>
        <w:bCs/>
        <w:spacing w:val="0"/>
        <w:w w:val="97"/>
        <w:lang w:val="en-US" w:eastAsia="en-US" w:bidi="ar-SA"/>
      </w:rPr>
    </w:lvl>
    <w:lvl w:ilvl="2" w:tplc="5DCE0E6A">
      <w:numFmt w:val="bullet"/>
      <w:lvlText w:val="•"/>
      <w:lvlJc w:val="left"/>
      <w:pPr>
        <w:ind w:left="2517" w:hanging="360"/>
      </w:pPr>
      <w:rPr>
        <w:rFonts w:hint="default"/>
        <w:lang w:val="en-US" w:eastAsia="en-US" w:bidi="ar-SA"/>
      </w:rPr>
    </w:lvl>
    <w:lvl w:ilvl="3" w:tplc="7E8AE4D4">
      <w:numFmt w:val="bullet"/>
      <w:lvlText w:val="•"/>
      <w:lvlJc w:val="left"/>
      <w:pPr>
        <w:ind w:left="3475" w:hanging="360"/>
      </w:pPr>
      <w:rPr>
        <w:rFonts w:hint="default"/>
        <w:lang w:val="en-US" w:eastAsia="en-US" w:bidi="ar-SA"/>
      </w:rPr>
    </w:lvl>
    <w:lvl w:ilvl="4" w:tplc="1CBA6084">
      <w:numFmt w:val="bullet"/>
      <w:lvlText w:val="•"/>
      <w:lvlJc w:val="left"/>
      <w:pPr>
        <w:ind w:left="4433" w:hanging="360"/>
      </w:pPr>
      <w:rPr>
        <w:rFonts w:hint="default"/>
        <w:lang w:val="en-US" w:eastAsia="en-US" w:bidi="ar-SA"/>
      </w:rPr>
    </w:lvl>
    <w:lvl w:ilvl="5" w:tplc="2B5003AC">
      <w:numFmt w:val="bullet"/>
      <w:lvlText w:val="•"/>
      <w:lvlJc w:val="left"/>
      <w:pPr>
        <w:ind w:left="5391" w:hanging="360"/>
      </w:pPr>
      <w:rPr>
        <w:rFonts w:hint="default"/>
        <w:lang w:val="en-US" w:eastAsia="en-US" w:bidi="ar-SA"/>
      </w:rPr>
    </w:lvl>
    <w:lvl w:ilvl="6" w:tplc="4D9EFD1A">
      <w:numFmt w:val="bullet"/>
      <w:lvlText w:val="•"/>
      <w:lvlJc w:val="left"/>
      <w:pPr>
        <w:ind w:left="6348" w:hanging="360"/>
      </w:pPr>
      <w:rPr>
        <w:rFonts w:hint="default"/>
        <w:lang w:val="en-US" w:eastAsia="en-US" w:bidi="ar-SA"/>
      </w:rPr>
    </w:lvl>
    <w:lvl w:ilvl="7" w:tplc="7C508682">
      <w:numFmt w:val="bullet"/>
      <w:lvlText w:val="•"/>
      <w:lvlJc w:val="left"/>
      <w:pPr>
        <w:ind w:left="7306" w:hanging="360"/>
      </w:pPr>
      <w:rPr>
        <w:rFonts w:hint="default"/>
        <w:lang w:val="en-US" w:eastAsia="en-US" w:bidi="ar-SA"/>
      </w:rPr>
    </w:lvl>
    <w:lvl w:ilvl="8" w:tplc="BF3843C0">
      <w:numFmt w:val="bullet"/>
      <w:lvlText w:val="•"/>
      <w:lvlJc w:val="left"/>
      <w:pPr>
        <w:ind w:left="8264" w:hanging="360"/>
      </w:pPr>
      <w:rPr>
        <w:rFonts w:hint="default"/>
        <w:lang w:val="en-US" w:eastAsia="en-US" w:bidi="ar-SA"/>
      </w:rPr>
    </w:lvl>
  </w:abstractNum>
  <w:abstractNum w:abstractNumId="18" w15:restartNumberingAfterBreak="0">
    <w:nsid w:val="4B0C4040"/>
    <w:multiLevelType w:val="hybridMultilevel"/>
    <w:tmpl w:val="28B290E4"/>
    <w:lvl w:ilvl="0" w:tplc="C960FC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7F1C39"/>
    <w:multiLevelType w:val="hybridMultilevel"/>
    <w:tmpl w:val="F5D47324"/>
    <w:lvl w:ilvl="0" w:tplc="ACDE74E4">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D2687B7E">
      <w:numFmt w:val="bullet"/>
      <w:lvlText w:val="•"/>
      <w:lvlJc w:val="left"/>
      <w:pPr>
        <w:ind w:left="1774" w:hanging="360"/>
      </w:pPr>
      <w:rPr>
        <w:rFonts w:hint="default"/>
        <w:lang w:val="en-US" w:eastAsia="en-US" w:bidi="ar-SA"/>
      </w:rPr>
    </w:lvl>
    <w:lvl w:ilvl="2" w:tplc="1DAEF7E6">
      <w:numFmt w:val="bullet"/>
      <w:lvlText w:val="•"/>
      <w:lvlJc w:val="left"/>
      <w:pPr>
        <w:ind w:left="2708" w:hanging="360"/>
      </w:pPr>
      <w:rPr>
        <w:rFonts w:hint="default"/>
        <w:lang w:val="en-US" w:eastAsia="en-US" w:bidi="ar-SA"/>
      </w:rPr>
    </w:lvl>
    <w:lvl w:ilvl="3" w:tplc="DA72D6DA">
      <w:numFmt w:val="bullet"/>
      <w:lvlText w:val="•"/>
      <w:lvlJc w:val="left"/>
      <w:pPr>
        <w:ind w:left="3642" w:hanging="360"/>
      </w:pPr>
      <w:rPr>
        <w:rFonts w:hint="default"/>
        <w:lang w:val="en-US" w:eastAsia="en-US" w:bidi="ar-SA"/>
      </w:rPr>
    </w:lvl>
    <w:lvl w:ilvl="4" w:tplc="10F620D2">
      <w:numFmt w:val="bullet"/>
      <w:lvlText w:val="•"/>
      <w:lvlJc w:val="left"/>
      <w:pPr>
        <w:ind w:left="4576" w:hanging="360"/>
      </w:pPr>
      <w:rPr>
        <w:rFonts w:hint="default"/>
        <w:lang w:val="en-US" w:eastAsia="en-US" w:bidi="ar-SA"/>
      </w:rPr>
    </w:lvl>
    <w:lvl w:ilvl="5" w:tplc="862CAB66">
      <w:numFmt w:val="bullet"/>
      <w:lvlText w:val="•"/>
      <w:lvlJc w:val="left"/>
      <w:pPr>
        <w:ind w:left="5510" w:hanging="360"/>
      </w:pPr>
      <w:rPr>
        <w:rFonts w:hint="default"/>
        <w:lang w:val="en-US" w:eastAsia="en-US" w:bidi="ar-SA"/>
      </w:rPr>
    </w:lvl>
    <w:lvl w:ilvl="6" w:tplc="F000D10A">
      <w:numFmt w:val="bullet"/>
      <w:lvlText w:val="•"/>
      <w:lvlJc w:val="left"/>
      <w:pPr>
        <w:ind w:left="6444" w:hanging="360"/>
      </w:pPr>
      <w:rPr>
        <w:rFonts w:hint="default"/>
        <w:lang w:val="en-US" w:eastAsia="en-US" w:bidi="ar-SA"/>
      </w:rPr>
    </w:lvl>
    <w:lvl w:ilvl="7" w:tplc="1A0C9B38">
      <w:numFmt w:val="bullet"/>
      <w:lvlText w:val="•"/>
      <w:lvlJc w:val="left"/>
      <w:pPr>
        <w:ind w:left="7378" w:hanging="360"/>
      </w:pPr>
      <w:rPr>
        <w:rFonts w:hint="default"/>
        <w:lang w:val="en-US" w:eastAsia="en-US" w:bidi="ar-SA"/>
      </w:rPr>
    </w:lvl>
    <w:lvl w:ilvl="8" w:tplc="29ECA8C0">
      <w:numFmt w:val="bullet"/>
      <w:lvlText w:val="•"/>
      <w:lvlJc w:val="left"/>
      <w:pPr>
        <w:ind w:left="8312" w:hanging="360"/>
      </w:pPr>
      <w:rPr>
        <w:rFonts w:hint="default"/>
        <w:lang w:val="en-US" w:eastAsia="en-US" w:bidi="ar-SA"/>
      </w:rPr>
    </w:lvl>
  </w:abstractNum>
  <w:abstractNum w:abstractNumId="20" w15:restartNumberingAfterBreak="0">
    <w:nsid w:val="5C322F65"/>
    <w:multiLevelType w:val="hybridMultilevel"/>
    <w:tmpl w:val="EE92FCDA"/>
    <w:lvl w:ilvl="0" w:tplc="F0046294">
      <w:start w:val="1"/>
      <w:numFmt w:val="decimal"/>
      <w:lvlText w:val="%1."/>
      <w:lvlJc w:val="left"/>
      <w:pPr>
        <w:ind w:left="473" w:hanging="360"/>
        <w:jc w:val="right"/>
      </w:pPr>
      <w:rPr>
        <w:rFonts w:ascii="Arial Black" w:eastAsia="Arial Black" w:hAnsi="Arial Black" w:cs="Arial Black" w:hint="default"/>
        <w:w w:val="75"/>
        <w:sz w:val="22"/>
        <w:szCs w:val="22"/>
        <w:lang w:val="en-US" w:eastAsia="en-US" w:bidi="ar-SA"/>
      </w:rPr>
    </w:lvl>
    <w:lvl w:ilvl="1" w:tplc="26AC00A4">
      <w:numFmt w:val="bullet"/>
      <w:lvlText w:val="•"/>
      <w:lvlJc w:val="left"/>
      <w:pPr>
        <w:ind w:left="1450" w:hanging="360"/>
      </w:pPr>
      <w:rPr>
        <w:rFonts w:hint="default"/>
        <w:lang w:val="en-US" w:eastAsia="en-US" w:bidi="ar-SA"/>
      </w:rPr>
    </w:lvl>
    <w:lvl w:ilvl="2" w:tplc="CB7619D0">
      <w:numFmt w:val="bullet"/>
      <w:lvlText w:val="•"/>
      <w:lvlJc w:val="left"/>
      <w:pPr>
        <w:ind w:left="2420" w:hanging="360"/>
      </w:pPr>
      <w:rPr>
        <w:rFonts w:hint="default"/>
        <w:lang w:val="en-US" w:eastAsia="en-US" w:bidi="ar-SA"/>
      </w:rPr>
    </w:lvl>
    <w:lvl w:ilvl="3" w:tplc="AB348F22">
      <w:numFmt w:val="bullet"/>
      <w:lvlText w:val="•"/>
      <w:lvlJc w:val="left"/>
      <w:pPr>
        <w:ind w:left="3390" w:hanging="360"/>
      </w:pPr>
      <w:rPr>
        <w:rFonts w:hint="default"/>
        <w:lang w:val="en-US" w:eastAsia="en-US" w:bidi="ar-SA"/>
      </w:rPr>
    </w:lvl>
    <w:lvl w:ilvl="4" w:tplc="7E60A0CA">
      <w:numFmt w:val="bullet"/>
      <w:lvlText w:val="•"/>
      <w:lvlJc w:val="left"/>
      <w:pPr>
        <w:ind w:left="4360" w:hanging="360"/>
      </w:pPr>
      <w:rPr>
        <w:rFonts w:hint="default"/>
        <w:lang w:val="en-US" w:eastAsia="en-US" w:bidi="ar-SA"/>
      </w:rPr>
    </w:lvl>
    <w:lvl w:ilvl="5" w:tplc="13FE5326">
      <w:numFmt w:val="bullet"/>
      <w:lvlText w:val="•"/>
      <w:lvlJc w:val="left"/>
      <w:pPr>
        <w:ind w:left="5330" w:hanging="360"/>
      </w:pPr>
      <w:rPr>
        <w:rFonts w:hint="default"/>
        <w:lang w:val="en-US" w:eastAsia="en-US" w:bidi="ar-SA"/>
      </w:rPr>
    </w:lvl>
    <w:lvl w:ilvl="6" w:tplc="4B26829A">
      <w:numFmt w:val="bullet"/>
      <w:lvlText w:val="•"/>
      <w:lvlJc w:val="left"/>
      <w:pPr>
        <w:ind w:left="6300" w:hanging="360"/>
      </w:pPr>
      <w:rPr>
        <w:rFonts w:hint="default"/>
        <w:lang w:val="en-US" w:eastAsia="en-US" w:bidi="ar-SA"/>
      </w:rPr>
    </w:lvl>
    <w:lvl w:ilvl="7" w:tplc="B5ECBD12">
      <w:numFmt w:val="bullet"/>
      <w:lvlText w:val="•"/>
      <w:lvlJc w:val="left"/>
      <w:pPr>
        <w:ind w:left="7270" w:hanging="360"/>
      </w:pPr>
      <w:rPr>
        <w:rFonts w:hint="default"/>
        <w:lang w:val="en-US" w:eastAsia="en-US" w:bidi="ar-SA"/>
      </w:rPr>
    </w:lvl>
    <w:lvl w:ilvl="8" w:tplc="05C81E1C">
      <w:numFmt w:val="bullet"/>
      <w:lvlText w:val="•"/>
      <w:lvlJc w:val="left"/>
      <w:pPr>
        <w:ind w:left="8240" w:hanging="360"/>
      </w:pPr>
      <w:rPr>
        <w:rFonts w:hint="default"/>
        <w:lang w:val="en-US" w:eastAsia="en-US" w:bidi="ar-SA"/>
      </w:rPr>
    </w:lvl>
  </w:abstractNum>
  <w:abstractNum w:abstractNumId="21" w15:restartNumberingAfterBreak="0">
    <w:nsid w:val="5C3E7985"/>
    <w:multiLevelType w:val="hybridMultilevel"/>
    <w:tmpl w:val="55283026"/>
    <w:lvl w:ilvl="0" w:tplc="841EFCA0">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2B6635CA">
      <w:numFmt w:val="bullet"/>
      <w:lvlText w:val="•"/>
      <w:lvlJc w:val="left"/>
      <w:pPr>
        <w:ind w:left="1774" w:hanging="360"/>
      </w:pPr>
      <w:rPr>
        <w:rFonts w:hint="default"/>
        <w:lang w:val="en-US" w:eastAsia="en-US" w:bidi="ar-SA"/>
      </w:rPr>
    </w:lvl>
    <w:lvl w:ilvl="2" w:tplc="0C7C5B1C">
      <w:numFmt w:val="bullet"/>
      <w:lvlText w:val="•"/>
      <w:lvlJc w:val="left"/>
      <w:pPr>
        <w:ind w:left="2708" w:hanging="360"/>
      </w:pPr>
      <w:rPr>
        <w:rFonts w:hint="default"/>
        <w:lang w:val="en-US" w:eastAsia="en-US" w:bidi="ar-SA"/>
      </w:rPr>
    </w:lvl>
    <w:lvl w:ilvl="3" w:tplc="BA8AD67E">
      <w:numFmt w:val="bullet"/>
      <w:lvlText w:val="•"/>
      <w:lvlJc w:val="left"/>
      <w:pPr>
        <w:ind w:left="3642" w:hanging="360"/>
      </w:pPr>
      <w:rPr>
        <w:rFonts w:hint="default"/>
        <w:lang w:val="en-US" w:eastAsia="en-US" w:bidi="ar-SA"/>
      </w:rPr>
    </w:lvl>
    <w:lvl w:ilvl="4" w:tplc="22CE8D28">
      <w:numFmt w:val="bullet"/>
      <w:lvlText w:val="•"/>
      <w:lvlJc w:val="left"/>
      <w:pPr>
        <w:ind w:left="4576" w:hanging="360"/>
      </w:pPr>
      <w:rPr>
        <w:rFonts w:hint="default"/>
        <w:lang w:val="en-US" w:eastAsia="en-US" w:bidi="ar-SA"/>
      </w:rPr>
    </w:lvl>
    <w:lvl w:ilvl="5" w:tplc="C85C149C">
      <w:numFmt w:val="bullet"/>
      <w:lvlText w:val="•"/>
      <w:lvlJc w:val="left"/>
      <w:pPr>
        <w:ind w:left="5510" w:hanging="360"/>
      </w:pPr>
      <w:rPr>
        <w:rFonts w:hint="default"/>
        <w:lang w:val="en-US" w:eastAsia="en-US" w:bidi="ar-SA"/>
      </w:rPr>
    </w:lvl>
    <w:lvl w:ilvl="6" w:tplc="182A7F1C">
      <w:numFmt w:val="bullet"/>
      <w:lvlText w:val="•"/>
      <w:lvlJc w:val="left"/>
      <w:pPr>
        <w:ind w:left="6444" w:hanging="360"/>
      </w:pPr>
      <w:rPr>
        <w:rFonts w:hint="default"/>
        <w:lang w:val="en-US" w:eastAsia="en-US" w:bidi="ar-SA"/>
      </w:rPr>
    </w:lvl>
    <w:lvl w:ilvl="7" w:tplc="B546E634">
      <w:numFmt w:val="bullet"/>
      <w:lvlText w:val="•"/>
      <w:lvlJc w:val="left"/>
      <w:pPr>
        <w:ind w:left="7378" w:hanging="360"/>
      </w:pPr>
      <w:rPr>
        <w:rFonts w:hint="default"/>
        <w:lang w:val="en-US" w:eastAsia="en-US" w:bidi="ar-SA"/>
      </w:rPr>
    </w:lvl>
    <w:lvl w:ilvl="8" w:tplc="ED56A614">
      <w:numFmt w:val="bullet"/>
      <w:lvlText w:val="•"/>
      <w:lvlJc w:val="left"/>
      <w:pPr>
        <w:ind w:left="8312" w:hanging="360"/>
      </w:pPr>
      <w:rPr>
        <w:rFonts w:hint="default"/>
        <w:lang w:val="en-US" w:eastAsia="en-US" w:bidi="ar-SA"/>
      </w:rPr>
    </w:lvl>
  </w:abstractNum>
  <w:abstractNum w:abstractNumId="22" w15:restartNumberingAfterBreak="0">
    <w:nsid w:val="65C80047"/>
    <w:multiLevelType w:val="hybridMultilevel"/>
    <w:tmpl w:val="7FCC4C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697C31"/>
    <w:multiLevelType w:val="multilevel"/>
    <w:tmpl w:val="6C1257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4" w15:restartNumberingAfterBreak="0">
    <w:nsid w:val="6FE33568"/>
    <w:multiLevelType w:val="hybridMultilevel"/>
    <w:tmpl w:val="E9643B58"/>
    <w:lvl w:ilvl="0" w:tplc="89CCBB6E">
      <w:start w:val="2"/>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3302DE"/>
    <w:multiLevelType w:val="hybridMultilevel"/>
    <w:tmpl w:val="74AC816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6" w15:restartNumberingAfterBreak="0">
    <w:nsid w:val="75562493"/>
    <w:multiLevelType w:val="hybridMultilevel"/>
    <w:tmpl w:val="C532AD0E"/>
    <w:lvl w:ilvl="0" w:tplc="8C4CA6A8">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F2EE48EA">
      <w:start w:val="1"/>
      <w:numFmt w:val="lowerLetter"/>
      <w:lvlText w:val="%2."/>
      <w:lvlJc w:val="left"/>
      <w:pPr>
        <w:ind w:left="1553" w:hanging="360"/>
        <w:jc w:val="left"/>
      </w:pPr>
      <w:rPr>
        <w:rFonts w:ascii="Arial Black" w:eastAsia="Arial Black" w:hAnsi="Arial Black" w:cs="Arial Black" w:hint="default"/>
        <w:w w:val="72"/>
        <w:sz w:val="22"/>
        <w:szCs w:val="22"/>
        <w:lang w:val="en-US" w:eastAsia="en-US" w:bidi="ar-SA"/>
      </w:rPr>
    </w:lvl>
    <w:lvl w:ilvl="2" w:tplc="90B4C92A">
      <w:numFmt w:val="bullet"/>
      <w:lvlText w:val="•"/>
      <w:lvlJc w:val="left"/>
      <w:pPr>
        <w:ind w:left="2517" w:hanging="360"/>
      </w:pPr>
      <w:rPr>
        <w:rFonts w:hint="default"/>
        <w:lang w:val="en-US" w:eastAsia="en-US" w:bidi="ar-SA"/>
      </w:rPr>
    </w:lvl>
    <w:lvl w:ilvl="3" w:tplc="06E85EDE">
      <w:numFmt w:val="bullet"/>
      <w:lvlText w:val="•"/>
      <w:lvlJc w:val="left"/>
      <w:pPr>
        <w:ind w:left="3475" w:hanging="360"/>
      </w:pPr>
      <w:rPr>
        <w:rFonts w:hint="default"/>
        <w:lang w:val="en-US" w:eastAsia="en-US" w:bidi="ar-SA"/>
      </w:rPr>
    </w:lvl>
    <w:lvl w:ilvl="4" w:tplc="F5EAB9B2">
      <w:numFmt w:val="bullet"/>
      <w:lvlText w:val="•"/>
      <w:lvlJc w:val="left"/>
      <w:pPr>
        <w:ind w:left="4433" w:hanging="360"/>
      </w:pPr>
      <w:rPr>
        <w:rFonts w:hint="default"/>
        <w:lang w:val="en-US" w:eastAsia="en-US" w:bidi="ar-SA"/>
      </w:rPr>
    </w:lvl>
    <w:lvl w:ilvl="5" w:tplc="63264262">
      <w:numFmt w:val="bullet"/>
      <w:lvlText w:val="•"/>
      <w:lvlJc w:val="left"/>
      <w:pPr>
        <w:ind w:left="5391" w:hanging="360"/>
      </w:pPr>
      <w:rPr>
        <w:rFonts w:hint="default"/>
        <w:lang w:val="en-US" w:eastAsia="en-US" w:bidi="ar-SA"/>
      </w:rPr>
    </w:lvl>
    <w:lvl w:ilvl="6" w:tplc="18F499B6">
      <w:numFmt w:val="bullet"/>
      <w:lvlText w:val="•"/>
      <w:lvlJc w:val="left"/>
      <w:pPr>
        <w:ind w:left="6348" w:hanging="360"/>
      </w:pPr>
      <w:rPr>
        <w:rFonts w:hint="default"/>
        <w:lang w:val="en-US" w:eastAsia="en-US" w:bidi="ar-SA"/>
      </w:rPr>
    </w:lvl>
    <w:lvl w:ilvl="7" w:tplc="6A641BB0">
      <w:numFmt w:val="bullet"/>
      <w:lvlText w:val="•"/>
      <w:lvlJc w:val="left"/>
      <w:pPr>
        <w:ind w:left="7306" w:hanging="360"/>
      </w:pPr>
      <w:rPr>
        <w:rFonts w:hint="default"/>
        <w:lang w:val="en-US" w:eastAsia="en-US" w:bidi="ar-SA"/>
      </w:rPr>
    </w:lvl>
    <w:lvl w:ilvl="8" w:tplc="A0D4877E">
      <w:numFmt w:val="bullet"/>
      <w:lvlText w:val="•"/>
      <w:lvlJc w:val="left"/>
      <w:pPr>
        <w:ind w:left="8264" w:hanging="360"/>
      </w:pPr>
      <w:rPr>
        <w:rFonts w:hint="default"/>
        <w:lang w:val="en-US" w:eastAsia="en-US" w:bidi="ar-SA"/>
      </w:rPr>
    </w:lvl>
  </w:abstractNum>
  <w:abstractNum w:abstractNumId="27" w15:restartNumberingAfterBreak="0">
    <w:nsid w:val="767D7CB6"/>
    <w:multiLevelType w:val="hybridMultilevel"/>
    <w:tmpl w:val="5A54AC94"/>
    <w:lvl w:ilvl="0" w:tplc="5A726328">
      <w:start w:val="1"/>
      <w:numFmt w:val="decimal"/>
      <w:lvlText w:val="%1."/>
      <w:lvlJc w:val="left"/>
      <w:pPr>
        <w:ind w:left="833" w:hanging="360"/>
        <w:jc w:val="left"/>
      </w:pPr>
      <w:rPr>
        <w:rFonts w:ascii="Arial Black" w:eastAsia="Arial Black" w:hAnsi="Arial Black" w:cs="Arial Black" w:hint="default"/>
        <w:w w:val="75"/>
        <w:sz w:val="22"/>
        <w:szCs w:val="22"/>
        <w:lang w:val="en-US" w:eastAsia="en-US" w:bidi="ar-SA"/>
      </w:rPr>
    </w:lvl>
    <w:lvl w:ilvl="1" w:tplc="58808ECE">
      <w:start w:val="1"/>
      <w:numFmt w:val="lowerLetter"/>
      <w:lvlText w:val="%2."/>
      <w:lvlJc w:val="left"/>
      <w:pPr>
        <w:ind w:left="1553" w:hanging="360"/>
        <w:jc w:val="left"/>
      </w:pPr>
      <w:rPr>
        <w:rFonts w:ascii="Arial Black" w:eastAsia="Arial Black" w:hAnsi="Arial Black" w:cs="Arial Black" w:hint="default"/>
        <w:w w:val="72"/>
        <w:sz w:val="22"/>
        <w:szCs w:val="22"/>
        <w:lang w:val="en-US" w:eastAsia="en-US" w:bidi="ar-SA"/>
      </w:rPr>
    </w:lvl>
    <w:lvl w:ilvl="2" w:tplc="F5241E6A">
      <w:numFmt w:val="bullet"/>
      <w:lvlText w:val="•"/>
      <w:lvlJc w:val="left"/>
      <w:pPr>
        <w:ind w:left="2517" w:hanging="360"/>
      </w:pPr>
      <w:rPr>
        <w:rFonts w:hint="default"/>
        <w:lang w:val="en-US" w:eastAsia="en-US" w:bidi="ar-SA"/>
      </w:rPr>
    </w:lvl>
    <w:lvl w:ilvl="3" w:tplc="3C5615E0">
      <w:numFmt w:val="bullet"/>
      <w:lvlText w:val="•"/>
      <w:lvlJc w:val="left"/>
      <w:pPr>
        <w:ind w:left="3475" w:hanging="360"/>
      </w:pPr>
      <w:rPr>
        <w:rFonts w:hint="default"/>
        <w:lang w:val="en-US" w:eastAsia="en-US" w:bidi="ar-SA"/>
      </w:rPr>
    </w:lvl>
    <w:lvl w:ilvl="4" w:tplc="9CCCE1C0">
      <w:numFmt w:val="bullet"/>
      <w:lvlText w:val="•"/>
      <w:lvlJc w:val="left"/>
      <w:pPr>
        <w:ind w:left="4433" w:hanging="360"/>
      </w:pPr>
      <w:rPr>
        <w:rFonts w:hint="default"/>
        <w:lang w:val="en-US" w:eastAsia="en-US" w:bidi="ar-SA"/>
      </w:rPr>
    </w:lvl>
    <w:lvl w:ilvl="5" w:tplc="11B0144A">
      <w:numFmt w:val="bullet"/>
      <w:lvlText w:val="•"/>
      <w:lvlJc w:val="left"/>
      <w:pPr>
        <w:ind w:left="5391" w:hanging="360"/>
      </w:pPr>
      <w:rPr>
        <w:rFonts w:hint="default"/>
        <w:lang w:val="en-US" w:eastAsia="en-US" w:bidi="ar-SA"/>
      </w:rPr>
    </w:lvl>
    <w:lvl w:ilvl="6" w:tplc="A3988828">
      <w:numFmt w:val="bullet"/>
      <w:lvlText w:val="•"/>
      <w:lvlJc w:val="left"/>
      <w:pPr>
        <w:ind w:left="6348" w:hanging="360"/>
      </w:pPr>
      <w:rPr>
        <w:rFonts w:hint="default"/>
        <w:lang w:val="en-US" w:eastAsia="en-US" w:bidi="ar-SA"/>
      </w:rPr>
    </w:lvl>
    <w:lvl w:ilvl="7" w:tplc="FEE679A4">
      <w:numFmt w:val="bullet"/>
      <w:lvlText w:val="•"/>
      <w:lvlJc w:val="left"/>
      <w:pPr>
        <w:ind w:left="7306" w:hanging="360"/>
      </w:pPr>
      <w:rPr>
        <w:rFonts w:hint="default"/>
        <w:lang w:val="en-US" w:eastAsia="en-US" w:bidi="ar-SA"/>
      </w:rPr>
    </w:lvl>
    <w:lvl w:ilvl="8" w:tplc="F0E64A1C">
      <w:numFmt w:val="bullet"/>
      <w:lvlText w:val="•"/>
      <w:lvlJc w:val="left"/>
      <w:pPr>
        <w:ind w:left="8264" w:hanging="360"/>
      </w:pPr>
      <w:rPr>
        <w:rFonts w:hint="default"/>
        <w:lang w:val="en-US" w:eastAsia="en-US" w:bidi="ar-SA"/>
      </w:rPr>
    </w:lvl>
  </w:abstractNum>
  <w:abstractNum w:abstractNumId="28" w15:restartNumberingAfterBreak="0">
    <w:nsid w:val="791F6787"/>
    <w:multiLevelType w:val="hybridMultilevel"/>
    <w:tmpl w:val="D04451D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1977641284">
    <w:abstractNumId w:val="7"/>
  </w:num>
  <w:num w:numId="2" w16cid:durableId="1402214192">
    <w:abstractNumId w:val="2"/>
  </w:num>
  <w:num w:numId="3" w16cid:durableId="1488663556">
    <w:abstractNumId w:val="7"/>
  </w:num>
  <w:num w:numId="4" w16cid:durableId="351078885">
    <w:abstractNumId w:val="2"/>
  </w:num>
  <w:num w:numId="5" w16cid:durableId="871188824">
    <w:abstractNumId w:val="7"/>
  </w:num>
  <w:num w:numId="6" w16cid:durableId="721104134">
    <w:abstractNumId w:val="2"/>
  </w:num>
  <w:num w:numId="7" w16cid:durableId="1411612297">
    <w:abstractNumId w:val="2"/>
  </w:num>
  <w:num w:numId="8" w16cid:durableId="273362944">
    <w:abstractNumId w:val="7"/>
  </w:num>
  <w:num w:numId="9" w16cid:durableId="145123748">
    <w:abstractNumId w:val="2"/>
  </w:num>
  <w:num w:numId="10" w16cid:durableId="834304445">
    <w:abstractNumId w:val="7"/>
  </w:num>
  <w:num w:numId="11" w16cid:durableId="906770573">
    <w:abstractNumId w:val="2"/>
  </w:num>
  <w:num w:numId="12" w16cid:durableId="758873769">
    <w:abstractNumId w:val="7"/>
  </w:num>
  <w:num w:numId="13" w16cid:durableId="1091774471">
    <w:abstractNumId w:val="2"/>
  </w:num>
  <w:num w:numId="14" w16cid:durableId="1601723380">
    <w:abstractNumId w:val="23"/>
  </w:num>
  <w:num w:numId="15" w16cid:durableId="3549612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1968313">
    <w:abstractNumId w:val="28"/>
  </w:num>
  <w:num w:numId="17" w16cid:durableId="1453792012">
    <w:abstractNumId w:val="25"/>
  </w:num>
  <w:num w:numId="18" w16cid:durableId="1018118103">
    <w:abstractNumId w:val="4"/>
  </w:num>
  <w:num w:numId="19" w16cid:durableId="1497106916">
    <w:abstractNumId w:val="21"/>
  </w:num>
  <w:num w:numId="20" w16cid:durableId="287586326">
    <w:abstractNumId w:val="20"/>
  </w:num>
  <w:num w:numId="21" w16cid:durableId="1925992552">
    <w:abstractNumId w:val="12"/>
  </w:num>
  <w:num w:numId="22" w16cid:durableId="1779643915">
    <w:abstractNumId w:val="17"/>
  </w:num>
  <w:num w:numId="23" w16cid:durableId="200629510">
    <w:abstractNumId w:val="19"/>
  </w:num>
  <w:num w:numId="24" w16cid:durableId="99374927">
    <w:abstractNumId w:val="16"/>
  </w:num>
  <w:num w:numId="25" w16cid:durableId="902449055">
    <w:abstractNumId w:val="3"/>
  </w:num>
  <w:num w:numId="26" w16cid:durableId="1830902214">
    <w:abstractNumId w:val="13"/>
  </w:num>
  <w:num w:numId="27" w16cid:durableId="1360548188">
    <w:abstractNumId w:val="26"/>
  </w:num>
  <w:num w:numId="28" w16cid:durableId="2054384514">
    <w:abstractNumId w:val="27"/>
  </w:num>
  <w:num w:numId="29" w16cid:durableId="896017944">
    <w:abstractNumId w:val="1"/>
  </w:num>
  <w:num w:numId="30" w16cid:durableId="735470570">
    <w:abstractNumId w:val="0"/>
  </w:num>
  <w:num w:numId="31" w16cid:durableId="1173179852">
    <w:abstractNumId w:val="14"/>
  </w:num>
  <w:num w:numId="32" w16cid:durableId="438569468">
    <w:abstractNumId w:val="9"/>
  </w:num>
  <w:num w:numId="33" w16cid:durableId="381949123">
    <w:abstractNumId w:val="10"/>
  </w:num>
  <w:num w:numId="34" w16cid:durableId="316766690">
    <w:abstractNumId w:val="6"/>
  </w:num>
  <w:num w:numId="35" w16cid:durableId="2133329414">
    <w:abstractNumId w:val="18"/>
  </w:num>
  <w:num w:numId="36" w16cid:durableId="1072772597">
    <w:abstractNumId w:val="8"/>
  </w:num>
  <w:num w:numId="37" w16cid:durableId="627856009">
    <w:abstractNumId w:val="15"/>
  </w:num>
  <w:num w:numId="38" w16cid:durableId="639967783">
    <w:abstractNumId w:val="24"/>
  </w:num>
  <w:num w:numId="39" w16cid:durableId="103159407">
    <w:abstractNumId w:val="22"/>
  </w:num>
  <w:num w:numId="40" w16cid:durableId="631178087">
    <w:abstractNumId w:val="11"/>
  </w:num>
  <w:num w:numId="41" w16cid:durableId="3299158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wMzMwNTc2NzS0MLAyUdpeDU4uLM/DyQAsNaAO+Zkt4sAAAA"/>
  </w:docVars>
  <w:rsids>
    <w:rsidRoot w:val="0092564A"/>
    <w:rsid w:val="000054D3"/>
    <w:rsid w:val="00034B41"/>
    <w:rsid w:val="0006582F"/>
    <w:rsid w:val="000854C6"/>
    <w:rsid w:val="000A7820"/>
    <w:rsid w:val="000A7B84"/>
    <w:rsid w:val="000F52BB"/>
    <w:rsid w:val="000F60AB"/>
    <w:rsid w:val="00100CD9"/>
    <w:rsid w:val="00102CA6"/>
    <w:rsid w:val="00110D1E"/>
    <w:rsid w:val="0012625D"/>
    <w:rsid w:val="00135B98"/>
    <w:rsid w:val="00156852"/>
    <w:rsid w:val="00171665"/>
    <w:rsid w:val="0019646A"/>
    <w:rsid w:val="001A31AD"/>
    <w:rsid w:val="001C0DEC"/>
    <w:rsid w:val="001D0F1B"/>
    <w:rsid w:val="001E0C4E"/>
    <w:rsid w:val="001E5F5C"/>
    <w:rsid w:val="00207F66"/>
    <w:rsid w:val="002122F9"/>
    <w:rsid w:val="00221AA3"/>
    <w:rsid w:val="00234FE7"/>
    <w:rsid w:val="0023550F"/>
    <w:rsid w:val="00256DB1"/>
    <w:rsid w:val="002C25A8"/>
    <w:rsid w:val="0030244A"/>
    <w:rsid w:val="003034A4"/>
    <w:rsid w:val="003103A8"/>
    <w:rsid w:val="0034742E"/>
    <w:rsid w:val="003716AC"/>
    <w:rsid w:val="00380178"/>
    <w:rsid w:val="003B0990"/>
    <w:rsid w:val="003D123D"/>
    <w:rsid w:val="003E701F"/>
    <w:rsid w:val="00406546"/>
    <w:rsid w:val="00411072"/>
    <w:rsid w:val="004233D8"/>
    <w:rsid w:val="004350CF"/>
    <w:rsid w:val="00452E5A"/>
    <w:rsid w:val="0045738F"/>
    <w:rsid w:val="00484A2D"/>
    <w:rsid w:val="00485C96"/>
    <w:rsid w:val="00493145"/>
    <w:rsid w:val="004B0C6F"/>
    <w:rsid w:val="004B38D4"/>
    <w:rsid w:val="004B6456"/>
    <w:rsid w:val="004E28EF"/>
    <w:rsid w:val="004E7D7A"/>
    <w:rsid w:val="0050713A"/>
    <w:rsid w:val="00511169"/>
    <w:rsid w:val="0051337F"/>
    <w:rsid w:val="005312EB"/>
    <w:rsid w:val="00531B80"/>
    <w:rsid w:val="00560BA9"/>
    <w:rsid w:val="00566BAE"/>
    <w:rsid w:val="00585B83"/>
    <w:rsid w:val="00596C4A"/>
    <w:rsid w:val="005A2B3E"/>
    <w:rsid w:val="005B5DF8"/>
    <w:rsid w:val="005D35B6"/>
    <w:rsid w:val="005E6661"/>
    <w:rsid w:val="00630152"/>
    <w:rsid w:val="00637E01"/>
    <w:rsid w:val="00657ADC"/>
    <w:rsid w:val="00676031"/>
    <w:rsid w:val="006A6896"/>
    <w:rsid w:val="006C21A6"/>
    <w:rsid w:val="006E7481"/>
    <w:rsid w:val="0071725A"/>
    <w:rsid w:val="00717A12"/>
    <w:rsid w:val="00733E23"/>
    <w:rsid w:val="00741D78"/>
    <w:rsid w:val="00755CDE"/>
    <w:rsid w:val="00766C06"/>
    <w:rsid w:val="00783A23"/>
    <w:rsid w:val="0079123C"/>
    <w:rsid w:val="007B0A44"/>
    <w:rsid w:val="007C66C8"/>
    <w:rsid w:val="00815509"/>
    <w:rsid w:val="00863E59"/>
    <w:rsid w:val="00877F76"/>
    <w:rsid w:val="008C3642"/>
    <w:rsid w:val="008D2FF1"/>
    <w:rsid w:val="00922DCC"/>
    <w:rsid w:val="0092564A"/>
    <w:rsid w:val="0093170B"/>
    <w:rsid w:val="0095015E"/>
    <w:rsid w:val="009518DC"/>
    <w:rsid w:val="009A7B76"/>
    <w:rsid w:val="009F5F61"/>
    <w:rsid w:val="00A02A2B"/>
    <w:rsid w:val="00A223A9"/>
    <w:rsid w:val="00A244A9"/>
    <w:rsid w:val="00A248FD"/>
    <w:rsid w:val="00A25984"/>
    <w:rsid w:val="00A26E06"/>
    <w:rsid w:val="00A35C3F"/>
    <w:rsid w:val="00A42501"/>
    <w:rsid w:val="00A6762B"/>
    <w:rsid w:val="00A93CFB"/>
    <w:rsid w:val="00AE3727"/>
    <w:rsid w:val="00B00715"/>
    <w:rsid w:val="00B2575F"/>
    <w:rsid w:val="00B312E3"/>
    <w:rsid w:val="00B40609"/>
    <w:rsid w:val="00B46E5C"/>
    <w:rsid w:val="00B50DB6"/>
    <w:rsid w:val="00B56DCC"/>
    <w:rsid w:val="00B74166"/>
    <w:rsid w:val="00B823C7"/>
    <w:rsid w:val="00B9788F"/>
    <w:rsid w:val="00BD207C"/>
    <w:rsid w:val="00BE360D"/>
    <w:rsid w:val="00C37753"/>
    <w:rsid w:val="00C50C96"/>
    <w:rsid w:val="00C5267A"/>
    <w:rsid w:val="00C869E8"/>
    <w:rsid w:val="00CB360F"/>
    <w:rsid w:val="00CD4CDB"/>
    <w:rsid w:val="00CF2669"/>
    <w:rsid w:val="00CF3677"/>
    <w:rsid w:val="00D00462"/>
    <w:rsid w:val="00D00739"/>
    <w:rsid w:val="00D1189F"/>
    <w:rsid w:val="00D376E5"/>
    <w:rsid w:val="00D533B6"/>
    <w:rsid w:val="00D60514"/>
    <w:rsid w:val="00D93B80"/>
    <w:rsid w:val="00DB0008"/>
    <w:rsid w:val="00DC053C"/>
    <w:rsid w:val="00DC38CE"/>
    <w:rsid w:val="00DC3B26"/>
    <w:rsid w:val="00E06B4B"/>
    <w:rsid w:val="00E14411"/>
    <w:rsid w:val="00E4130B"/>
    <w:rsid w:val="00E64E44"/>
    <w:rsid w:val="00E70056"/>
    <w:rsid w:val="00E77A14"/>
    <w:rsid w:val="00E8429B"/>
    <w:rsid w:val="00E929E1"/>
    <w:rsid w:val="00EB59F9"/>
    <w:rsid w:val="00EC3444"/>
    <w:rsid w:val="00EE5130"/>
    <w:rsid w:val="00F25214"/>
    <w:rsid w:val="00F45490"/>
    <w:rsid w:val="00F611D2"/>
    <w:rsid w:val="00F62356"/>
    <w:rsid w:val="00F67AE0"/>
    <w:rsid w:val="00F750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19561"/>
  <w15:chartTrackingRefBased/>
  <w15:docId w15:val="{2E15A916-4CFF-4E04-BEAF-5E7C94D26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B84"/>
    <w:pPr>
      <w:spacing w:before="100" w:after="200"/>
      <w:jc w:val="both"/>
    </w:pPr>
    <w:rPr>
      <w:rFonts w:ascii="Segoe UI" w:eastAsia="Times New Roman" w:hAnsi="Segoe UI"/>
      <w:lang w:eastAsia="en-US"/>
    </w:rPr>
  </w:style>
  <w:style w:type="paragraph" w:styleId="Heading1">
    <w:name w:val="heading 1"/>
    <w:basedOn w:val="Normal"/>
    <w:next w:val="Body1"/>
    <w:link w:val="Heading1Char"/>
    <w:uiPriority w:val="9"/>
    <w:qFormat/>
    <w:rsid w:val="00DC38CE"/>
    <w:pPr>
      <w:numPr>
        <w:numId w:val="14"/>
      </w:numPr>
      <w:pBdr>
        <w:top w:val="single" w:sz="24" w:space="0" w:color="6C9EA2"/>
        <w:left w:val="single" w:sz="24" w:space="0" w:color="6C9EA2"/>
        <w:bottom w:val="single" w:sz="24" w:space="0" w:color="6C9EA2"/>
        <w:right w:val="single" w:sz="24" w:space="0" w:color="6C9EA2"/>
      </w:pBdr>
      <w:shd w:val="clear" w:color="auto" w:fill="6C9EA2"/>
      <w:spacing w:after="0"/>
      <w:outlineLvl w:val="0"/>
    </w:pPr>
    <w:rPr>
      <w:rFonts w:eastAsia="Calibri"/>
      <w:caps/>
      <w:color w:val="FFFFFF"/>
      <w:spacing w:val="15"/>
      <w:sz w:val="22"/>
      <w:szCs w:val="22"/>
    </w:rPr>
  </w:style>
  <w:style w:type="paragraph" w:styleId="Heading2">
    <w:name w:val="heading 2"/>
    <w:basedOn w:val="Body1"/>
    <w:next w:val="Body2"/>
    <w:link w:val="Heading2Char"/>
    <w:uiPriority w:val="9"/>
    <w:unhideWhenUsed/>
    <w:qFormat/>
    <w:rsid w:val="004350CF"/>
    <w:pPr>
      <w:numPr>
        <w:ilvl w:val="1"/>
        <w:numId w:val="14"/>
      </w:numPr>
      <w:pBdr>
        <w:top w:val="single" w:sz="24" w:space="0" w:color="E1EBEC"/>
        <w:left w:val="single" w:sz="24" w:space="0" w:color="E1EBEC"/>
        <w:bottom w:val="single" w:sz="24" w:space="0" w:color="E1EBEC"/>
        <w:right w:val="single" w:sz="24" w:space="0" w:color="E1EBEC"/>
      </w:pBdr>
      <w:shd w:val="clear" w:color="auto" w:fill="E1EBEC"/>
      <w:spacing w:after="0"/>
      <w:ind w:left="0" w:firstLine="0"/>
      <w:outlineLvl w:val="1"/>
    </w:pPr>
    <w:rPr>
      <w:caps/>
      <w:spacing w:val="15"/>
    </w:rPr>
  </w:style>
  <w:style w:type="paragraph" w:styleId="Heading3">
    <w:name w:val="heading 3"/>
    <w:basedOn w:val="Body2"/>
    <w:next w:val="Body3"/>
    <w:link w:val="Heading3Char"/>
    <w:uiPriority w:val="9"/>
    <w:unhideWhenUsed/>
    <w:qFormat/>
    <w:rsid w:val="00DC38CE"/>
    <w:pPr>
      <w:numPr>
        <w:ilvl w:val="2"/>
        <w:numId w:val="14"/>
      </w:numPr>
      <w:pBdr>
        <w:top w:val="single" w:sz="6" w:space="2" w:color="6C9EA2"/>
      </w:pBdr>
      <w:spacing w:before="300" w:after="0"/>
      <w:outlineLvl w:val="2"/>
    </w:pPr>
    <w:rPr>
      <w:rFonts w:eastAsia="Calibri"/>
      <w:caps/>
      <w:color w:val="344F52"/>
      <w:spacing w:val="15"/>
    </w:rPr>
  </w:style>
  <w:style w:type="paragraph" w:styleId="Heading4">
    <w:name w:val="heading 4"/>
    <w:basedOn w:val="Body4"/>
    <w:next w:val="Body4"/>
    <w:link w:val="Heading4Char"/>
    <w:uiPriority w:val="9"/>
    <w:unhideWhenUsed/>
    <w:qFormat/>
    <w:rsid w:val="00DC38CE"/>
    <w:pPr>
      <w:numPr>
        <w:ilvl w:val="3"/>
        <w:numId w:val="14"/>
      </w:numPr>
      <w:pBdr>
        <w:top w:val="dotted" w:sz="6" w:space="2" w:color="6C9EA2"/>
      </w:pBdr>
      <w:spacing w:before="200" w:after="0"/>
      <w:outlineLvl w:val="3"/>
    </w:pPr>
    <w:rPr>
      <w:rFonts w:eastAsia="Calibri"/>
      <w:caps/>
      <w:color w:val="4E787B"/>
      <w:spacing w:val="10"/>
    </w:rPr>
  </w:style>
  <w:style w:type="paragraph" w:styleId="Heading5">
    <w:name w:val="heading 5"/>
    <w:basedOn w:val="Body5"/>
    <w:next w:val="Body5"/>
    <w:link w:val="Heading5Char"/>
    <w:uiPriority w:val="9"/>
    <w:unhideWhenUsed/>
    <w:qFormat/>
    <w:rsid w:val="00DC38CE"/>
    <w:pPr>
      <w:numPr>
        <w:ilvl w:val="4"/>
        <w:numId w:val="14"/>
      </w:numPr>
      <w:pBdr>
        <w:bottom w:val="single" w:sz="6" w:space="1" w:color="6C9EA2"/>
      </w:pBdr>
      <w:spacing w:before="200" w:after="0"/>
      <w:outlineLvl w:val="4"/>
    </w:pPr>
    <w:rPr>
      <w:rFonts w:eastAsia="Calibri"/>
      <w:caps/>
      <w:color w:val="4E787B"/>
      <w:spacing w:val="10"/>
    </w:rPr>
  </w:style>
  <w:style w:type="paragraph" w:styleId="Heading6">
    <w:name w:val="heading 6"/>
    <w:basedOn w:val="Body6"/>
    <w:next w:val="Body6"/>
    <w:link w:val="Heading6Char"/>
    <w:uiPriority w:val="9"/>
    <w:unhideWhenUsed/>
    <w:qFormat/>
    <w:rsid w:val="00DC38CE"/>
    <w:pPr>
      <w:numPr>
        <w:ilvl w:val="5"/>
        <w:numId w:val="14"/>
      </w:numPr>
      <w:pBdr>
        <w:bottom w:val="dotted" w:sz="6" w:space="1" w:color="6C9EA2"/>
      </w:pBdr>
      <w:spacing w:before="200" w:after="0"/>
      <w:outlineLvl w:val="5"/>
    </w:pPr>
    <w:rPr>
      <w:rFonts w:eastAsia="Calibri"/>
      <w:caps/>
      <w:color w:val="4E787B"/>
      <w:spacing w:val="10"/>
    </w:rPr>
  </w:style>
  <w:style w:type="paragraph" w:styleId="Heading7">
    <w:name w:val="heading 7"/>
    <w:basedOn w:val="Body7"/>
    <w:next w:val="Body7"/>
    <w:link w:val="Heading7Char"/>
    <w:uiPriority w:val="9"/>
    <w:unhideWhenUsed/>
    <w:qFormat/>
    <w:rsid w:val="00DC38CE"/>
    <w:pPr>
      <w:numPr>
        <w:ilvl w:val="6"/>
        <w:numId w:val="14"/>
      </w:numPr>
      <w:spacing w:before="200" w:after="0"/>
      <w:outlineLvl w:val="6"/>
    </w:pPr>
    <w:rPr>
      <w:rFonts w:eastAsia="Calibri"/>
      <w:caps/>
      <w:color w:val="4E787B"/>
      <w:spacing w:val="10"/>
    </w:rPr>
  </w:style>
  <w:style w:type="paragraph" w:styleId="Heading8">
    <w:name w:val="heading 8"/>
    <w:basedOn w:val="Normal"/>
    <w:next w:val="Normal"/>
    <w:link w:val="Heading8Char"/>
    <w:uiPriority w:val="9"/>
    <w:unhideWhenUsed/>
    <w:qFormat/>
    <w:rsid w:val="00DC38CE"/>
    <w:pPr>
      <w:numPr>
        <w:ilvl w:val="7"/>
        <w:numId w:val="14"/>
      </w:numPr>
      <w:spacing w:before="200" w:after="0"/>
      <w:outlineLvl w:val="7"/>
    </w:pPr>
    <w:rPr>
      <w:rFonts w:eastAsia="Calibri"/>
      <w:caps/>
      <w:spacing w:val="10"/>
      <w:sz w:val="18"/>
      <w:szCs w:val="18"/>
    </w:rPr>
  </w:style>
  <w:style w:type="paragraph" w:styleId="Heading9">
    <w:name w:val="heading 9"/>
    <w:basedOn w:val="Normal"/>
    <w:next w:val="Normal"/>
    <w:link w:val="Heading9Char"/>
    <w:uiPriority w:val="9"/>
    <w:unhideWhenUsed/>
    <w:qFormat/>
    <w:rsid w:val="00DC38CE"/>
    <w:pPr>
      <w:numPr>
        <w:ilvl w:val="8"/>
        <w:numId w:val="14"/>
      </w:numPr>
      <w:spacing w:before="200" w:after="0"/>
      <w:outlineLvl w:val="8"/>
    </w:pPr>
    <w:rPr>
      <w:rFonts w:eastAsia="Calibr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cture2Medium">
    <w:name w:val="Picture2 Medium"/>
    <w:basedOn w:val="Normal"/>
    <w:next w:val="BodyQuorum"/>
    <w:link w:val="Picture2MediumChar"/>
    <w:qFormat/>
    <w:rsid w:val="003103A8"/>
    <w:pPr>
      <w:spacing w:before="280" w:after="120" w:line="360" w:lineRule="auto"/>
      <w:jc w:val="center"/>
    </w:pPr>
    <w:rPr>
      <w:noProof/>
      <w:lang w:eastAsia="en-GB"/>
    </w:rPr>
  </w:style>
  <w:style w:type="character" w:customStyle="1" w:styleId="Picture2MediumChar">
    <w:name w:val="Picture2 Medium Char"/>
    <w:link w:val="Picture2Medium"/>
    <w:rsid w:val="003103A8"/>
    <w:rPr>
      <w:rFonts w:ascii="Segoe UI" w:eastAsia="Times New Roman" w:hAnsi="Segoe UI" w:cs="Times New Roman"/>
      <w:noProof/>
      <w:lang w:eastAsia="en-GB"/>
    </w:rPr>
  </w:style>
  <w:style w:type="paragraph" w:customStyle="1" w:styleId="BodyQuorum">
    <w:name w:val="Body Quorum"/>
    <w:basedOn w:val="Normal"/>
    <w:link w:val="BodyQuorumChar"/>
    <w:autoRedefine/>
    <w:qFormat/>
    <w:rsid w:val="00B56DCC"/>
    <w:pPr>
      <w:widowControl w:val="0"/>
      <w:tabs>
        <w:tab w:val="left" w:pos="7920"/>
      </w:tabs>
      <w:spacing w:before="0" w:after="120"/>
    </w:pPr>
  </w:style>
  <w:style w:type="character" w:customStyle="1" w:styleId="BodyQuorumChar">
    <w:name w:val="Body Quorum Char"/>
    <w:link w:val="BodyQuorum"/>
    <w:rsid w:val="00B56DCC"/>
    <w:rPr>
      <w:rFonts w:ascii="Segoe UI" w:eastAsia="Times New Roman" w:hAnsi="Segoe UI"/>
      <w:lang w:eastAsia="en-US"/>
    </w:rPr>
  </w:style>
  <w:style w:type="paragraph" w:customStyle="1" w:styleId="BodyNumbers1">
    <w:name w:val="Body Numbers 1"/>
    <w:basedOn w:val="Normal"/>
    <w:link w:val="BodyNumbers1Char"/>
    <w:autoRedefine/>
    <w:qFormat/>
    <w:rsid w:val="00A93CFB"/>
    <w:pPr>
      <w:widowControl w:val="0"/>
      <w:numPr>
        <w:numId w:val="1"/>
      </w:numPr>
      <w:spacing w:before="0" w:after="120"/>
      <w:ind w:left="714" w:hanging="357"/>
    </w:pPr>
  </w:style>
  <w:style w:type="character" w:customStyle="1" w:styleId="BodyNumbers1Char">
    <w:name w:val="Body Numbers 1 Char"/>
    <w:link w:val="BodyNumbers1"/>
    <w:rsid w:val="00A93CFB"/>
    <w:rPr>
      <w:rFonts w:ascii="Segoe UI" w:eastAsia="Times New Roman" w:hAnsi="Segoe UI"/>
      <w:lang w:eastAsia="en-US"/>
    </w:rPr>
  </w:style>
  <w:style w:type="paragraph" w:customStyle="1" w:styleId="Bullet1">
    <w:name w:val="Bullet 1"/>
    <w:basedOn w:val="Normal"/>
    <w:link w:val="Bullet1Char"/>
    <w:autoRedefine/>
    <w:qFormat/>
    <w:rsid w:val="0050713A"/>
    <w:pPr>
      <w:widowControl w:val="0"/>
      <w:numPr>
        <w:numId w:val="2"/>
      </w:numPr>
      <w:spacing w:before="0" w:after="120"/>
      <w:ind w:left="714" w:hanging="357"/>
    </w:pPr>
    <w:rPr>
      <w:rFonts w:cs="Segoe UI"/>
      <w:lang w:eastAsia="en-GB"/>
    </w:rPr>
  </w:style>
  <w:style w:type="character" w:customStyle="1" w:styleId="Bullet1Char">
    <w:name w:val="Bullet 1 Char"/>
    <w:link w:val="Bullet1"/>
    <w:rsid w:val="0050713A"/>
    <w:rPr>
      <w:rFonts w:ascii="Segoe UI" w:eastAsia="Times New Roman" w:hAnsi="Segoe UI" w:cs="Segoe UI"/>
    </w:rPr>
  </w:style>
  <w:style w:type="character" w:customStyle="1" w:styleId="Heading1Char">
    <w:name w:val="Heading 1 Char"/>
    <w:link w:val="Heading1"/>
    <w:uiPriority w:val="9"/>
    <w:rsid w:val="00DC38CE"/>
    <w:rPr>
      <w:rFonts w:ascii="Segoe UI" w:hAnsi="Segoe UI"/>
      <w:caps/>
      <w:color w:val="FFFFFF"/>
      <w:spacing w:val="15"/>
      <w:sz w:val="22"/>
      <w:szCs w:val="22"/>
      <w:shd w:val="clear" w:color="auto" w:fill="6C9EA2"/>
    </w:rPr>
  </w:style>
  <w:style w:type="character" w:customStyle="1" w:styleId="Heading2Char">
    <w:name w:val="Heading 2 Char"/>
    <w:link w:val="Heading2"/>
    <w:uiPriority w:val="9"/>
    <w:rsid w:val="004350CF"/>
    <w:rPr>
      <w:rFonts w:ascii="Segoe UI" w:eastAsia="Times New Roman" w:hAnsi="Segoe UI"/>
      <w:caps/>
      <w:spacing w:val="15"/>
      <w:shd w:val="clear" w:color="auto" w:fill="E1EBEC"/>
      <w:lang w:eastAsia="en-US"/>
    </w:rPr>
  </w:style>
  <w:style w:type="character" w:customStyle="1" w:styleId="Heading3Char">
    <w:name w:val="Heading 3 Char"/>
    <w:link w:val="Heading3"/>
    <w:uiPriority w:val="9"/>
    <w:rsid w:val="00741D78"/>
    <w:rPr>
      <w:rFonts w:ascii="Segoe UI" w:hAnsi="Segoe UI"/>
      <w:caps/>
      <w:color w:val="344F52"/>
      <w:spacing w:val="15"/>
      <w:lang w:eastAsia="en-US"/>
    </w:rPr>
  </w:style>
  <w:style w:type="character" w:customStyle="1" w:styleId="Heading4Char">
    <w:name w:val="Heading 4 Char"/>
    <w:link w:val="Heading4"/>
    <w:uiPriority w:val="9"/>
    <w:rsid w:val="00741D78"/>
    <w:rPr>
      <w:rFonts w:ascii="Segoe UI" w:hAnsi="Segoe UI"/>
      <w:caps/>
      <w:color w:val="4E787B"/>
      <w:spacing w:val="10"/>
      <w:lang w:eastAsia="en-US"/>
    </w:rPr>
  </w:style>
  <w:style w:type="character" w:customStyle="1" w:styleId="Heading5Char">
    <w:name w:val="Heading 5 Char"/>
    <w:link w:val="Heading5"/>
    <w:uiPriority w:val="9"/>
    <w:rsid w:val="00741D78"/>
    <w:rPr>
      <w:rFonts w:ascii="Segoe UI" w:hAnsi="Segoe UI"/>
      <w:caps/>
      <w:color w:val="4E787B"/>
      <w:spacing w:val="10"/>
      <w:lang w:eastAsia="en-US"/>
    </w:rPr>
  </w:style>
  <w:style w:type="character" w:customStyle="1" w:styleId="Heading6Char">
    <w:name w:val="Heading 6 Char"/>
    <w:link w:val="Heading6"/>
    <w:uiPriority w:val="9"/>
    <w:rsid w:val="00741D78"/>
    <w:rPr>
      <w:rFonts w:ascii="Segoe UI" w:hAnsi="Segoe UI"/>
      <w:caps/>
      <w:color w:val="4E787B"/>
      <w:spacing w:val="10"/>
      <w:lang w:eastAsia="en-US"/>
    </w:rPr>
  </w:style>
  <w:style w:type="character" w:customStyle="1" w:styleId="Heading7Char">
    <w:name w:val="Heading 7 Char"/>
    <w:link w:val="Heading7"/>
    <w:uiPriority w:val="9"/>
    <w:rsid w:val="00741D78"/>
    <w:rPr>
      <w:rFonts w:ascii="Segoe UI" w:hAnsi="Segoe UI"/>
      <w:caps/>
      <w:color w:val="4E787B"/>
      <w:spacing w:val="10"/>
      <w:lang w:eastAsia="en-US"/>
    </w:rPr>
  </w:style>
  <w:style w:type="character" w:customStyle="1" w:styleId="Heading8Char">
    <w:name w:val="Heading 8 Char"/>
    <w:link w:val="Heading8"/>
    <w:uiPriority w:val="9"/>
    <w:rsid w:val="00DC38CE"/>
    <w:rPr>
      <w:rFonts w:ascii="Segoe UI" w:hAnsi="Segoe UI"/>
      <w:caps/>
      <w:spacing w:val="10"/>
      <w:sz w:val="18"/>
      <w:szCs w:val="18"/>
    </w:rPr>
  </w:style>
  <w:style w:type="character" w:customStyle="1" w:styleId="Heading9Char">
    <w:name w:val="Heading 9 Char"/>
    <w:link w:val="Heading9"/>
    <w:uiPriority w:val="9"/>
    <w:rsid w:val="00DC38CE"/>
    <w:rPr>
      <w:rFonts w:ascii="Segoe UI" w:hAnsi="Segoe UI"/>
      <w:i/>
      <w:iCs/>
      <w:caps/>
      <w:spacing w:val="10"/>
      <w:sz w:val="18"/>
      <w:szCs w:val="18"/>
    </w:rPr>
  </w:style>
  <w:style w:type="paragraph" w:styleId="Caption">
    <w:name w:val="caption"/>
    <w:basedOn w:val="Normal"/>
    <w:next w:val="Normal"/>
    <w:uiPriority w:val="35"/>
    <w:semiHidden/>
    <w:unhideWhenUsed/>
    <w:qFormat/>
    <w:rsid w:val="00100CD9"/>
    <w:rPr>
      <w:b/>
      <w:bCs/>
      <w:color w:val="4E787B"/>
      <w:sz w:val="16"/>
      <w:szCs w:val="16"/>
    </w:rPr>
  </w:style>
  <w:style w:type="paragraph" w:styleId="Title">
    <w:name w:val="Title"/>
    <w:basedOn w:val="Normal"/>
    <w:next w:val="Normal"/>
    <w:link w:val="TitleChar"/>
    <w:uiPriority w:val="10"/>
    <w:qFormat/>
    <w:rsid w:val="00DC38CE"/>
    <w:pPr>
      <w:spacing w:before="0" w:after="0"/>
    </w:pPr>
    <w:rPr>
      <w:caps/>
      <w:color w:val="6C9EA2"/>
      <w:spacing w:val="10"/>
      <w:sz w:val="52"/>
      <w:szCs w:val="52"/>
    </w:rPr>
  </w:style>
  <w:style w:type="character" w:customStyle="1" w:styleId="TitleChar">
    <w:name w:val="Title Char"/>
    <w:link w:val="Title"/>
    <w:uiPriority w:val="10"/>
    <w:rsid w:val="00DC38CE"/>
    <w:rPr>
      <w:rFonts w:ascii="Segoe UI" w:eastAsia="Times New Roman" w:hAnsi="Segoe UI" w:cs="Times New Roman"/>
      <w:caps/>
      <w:color w:val="6C9EA2"/>
      <w:spacing w:val="10"/>
      <w:sz w:val="52"/>
      <w:szCs w:val="52"/>
    </w:rPr>
  </w:style>
  <w:style w:type="paragraph" w:styleId="Subtitle">
    <w:name w:val="Subtitle"/>
    <w:basedOn w:val="Normal"/>
    <w:next w:val="Normal"/>
    <w:link w:val="SubtitleChar"/>
    <w:uiPriority w:val="11"/>
    <w:qFormat/>
    <w:rsid w:val="00DC38CE"/>
    <w:pPr>
      <w:spacing w:before="0" w:after="500"/>
    </w:pPr>
    <w:rPr>
      <w:rFonts w:eastAsia="Calibri"/>
      <w:caps/>
      <w:color w:val="595959"/>
      <w:spacing w:val="10"/>
      <w:sz w:val="21"/>
      <w:szCs w:val="21"/>
    </w:rPr>
  </w:style>
  <w:style w:type="character" w:customStyle="1" w:styleId="SubtitleChar">
    <w:name w:val="Subtitle Char"/>
    <w:link w:val="Subtitle"/>
    <w:uiPriority w:val="11"/>
    <w:rsid w:val="00DC38CE"/>
    <w:rPr>
      <w:rFonts w:ascii="Segoe UI" w:hAnsi="Segoe UI"/>
      <w:caps/>
      <w:color w:val="595959"/>
      <w:spacing w:val="10"/>
      <w:sz w:val="21"/>
      <w:szCs w:val="21"/>
    </w:rPr>
  </w:style>
  <w:style w:type="character" w:styleId="Strong">
    <w:name w:val="Strong"/>
    <w:uiPriority w:val="22"/>
    <w:qFormat/>
    <w:rsid w:val="003B0990"/>
    <w:rPr>
      <w:rFonts w:ascii="Segoe UI" w:hAnsi="Segoe UI"/>
      <w:b/>
      <w:bCs/>
    </w:rPr>
  </w:style>
  <w:style w:type="character" w:styleId="Emphasis">
    <w:name w:val="Emphasis"/>
    <w:uiPriority w:val="20"/>
    <w:qFormat/>
    <w:rsid w:val="00DC38CE"/>
    <w:rPr>
      <w:rFonts w:ascii="Segoe UI" w:hAnsi="Segoe UI"/>
      <w:caps/>
      <w:color w:val="344F52"/>
      <w:spacing w:val="5"/>
    </w:rPr>
  </w:style>
  <w:style w:type="paragraph" w:styleId="NoSpacing">
    <w:name w:val="No Spacing"/>
    <w:link w:val="NoSpacingChar"/>
    <w:uiPriority w:val="1"/>
    <w:qFormat/>
    <w:rsid w:val="003B0990"/>
    <w:pPr>
      <w:spacing w:before="100"/>
    </w:pPr>
    <w:rPr>
      <w:rFonts w:ascii="Segoe UI" w:hAnsi="Segoe UI"/>
      <w:lang w:eastAsia="en-US"/>
    </w:rPr>
  </w:style>
  <w:style w:type="character" w:customStyle="1" w:styleId="NoSpacingChar">
    <w:name w:val="No Spacing Char"/>
    <w:link w:val="NoSpacing"/>
    <w:uiPriority w:val="1"/>
    <w:rsid w:val="003B0990"/>
    <w:rPr>
      <w:rFonts w:ascii="Segoe UI" w:hAnsi="Segoe UI"/>
    </w:rPr>
  </w:style>
  <w:style w:type="paragraph" w:styleId="ListParagraph">
    <w:name w:val="List Paragraph"/>
    <w:basedOn w:val="Normal"/>
    <w:uiPriority w:val="1"/>
    <w:qFormat/>
    <w:rsid w:val="003B0990"/>
    <w:pPr>
      <w:ind w:left="720"/>
      <w:contextualSpacing/>
    </w:pPr>
  </w:style>
  <w:style w:type="paragraph" w:styleId="Quote">
    <w:name w:val="Quote"/>
    <w:basedOn w:val="Normal"/>
    <w:next w:val="Normal"/>
    <w:link w:val="QuoteChar"/>
    <w:uiPriority w:val="29"/>
    <w:qFormat/>
    <w:rsid w:val="00DC38CE"/>
    <w:rPr>
      <w:rFonts w:eastAsia="Calibri"/>
      <w:i/>
      <w:iCs/>
      <w:sz w:val="24"/>
      <w:szCs w:val="24"/>
    </w:rPr>
  </w:style>
  <w:style w:type="character" w:customStyle="1" w:styleId="QuoteChar">
    <w:name w:val="Quote Char"/>
    <w:link w:val="Quote"/>
    <w:uiPriority w:val="29"/>
    <w:rsid w:val="00DC38CE"/>
    <w:rPr>
      <w:rFonts w:ascii="Segoe UI" w:hAnsi="Segoe UI"/>
      <w:i/>
      <w:iCs/>
      <w:sz w:val="24"/>
      <w:szCs w:val="24"/>
    </w:rPr>
  </w:style>
  <w:style w:type="paragraph" w:styleId="IntenseQuote">
    <w:name w:val="Intense Quote"/>
    <w:basedOn w:val="Normal"/>
    <w:next w:val="Normal"/>
    <w:link w:val="IntenseQuoteChar"/>
    <w:uiPriority w:val="30"/>
    <w:qFormat/>
    <w:rsid w:val="00DC38CE"/>
    <w:pPr>
      <w:spacing w:before="240" w:after="240"/>
      <w:ind w:left="1080" w:right="1080"/>
      <w:jc w:val="center"/>
    </w:pPr>
    <w:rPr>
      <w:rFonts w:eastAsia="Calibri"/>
      <w:color w:val="6C9EA2"/>
      <w:sz w:val="24"/>
      <w:szCs w:val="24"/>
    </w:rPr>
  </w:style>
  <w:style w:type="character" w:customStyle="1" w:styleId="IntenseQuoteChar">
    <w:name w:val="Intense Quote Char"/>
    <w:link w:val="IntenseQuote"/>
    <w:uiPriority w:val="30"/>
    <w:rsid w:val="00DC38CE"/>
    <w:rPr>
      <w:rFonts w:ascii="Segoe UI" w:hAnsi="Segoe UI"/>
      <w:color w:val="6C9EA2"/>
      <w:sz w:val="24"/>
      <w:szCs w:val="24"/>
    </w:rPr>
  </w:style>
  <w:style w:type="character" w:styleId="SubtleEmphasis">
    <w:name w:val="Subtle Emphasis"/>
    <w:uiPriority w:val="19"/>
    <w:qFormat/>
    <w:rsid w:val="00DC38CE"/>
    <w:rPr>
      <w:rFonts w:ascii="Segoe UI" w:hAnsi="Segoe UI"/>
      <w:i/>
      <w:iCs/>
      <w:color w:val="344F52"/>
    </w:rPr>
  </w:style>
  <w:style w:type="character" w:styleId="IntenseEmphasis">
    <w:name w:val="Intense Emphasis"/>
    <w:uiPriority w:val="21"/>
    <w:qFormat/>
    <w:rsid w:val="003B0990"/>
    <w:rPr>
      <w:rFonts w:ascii="Segoe UI" w:hAnsi="Segoe UI"/>
      <w:b/>
      <w:bCs/>
      <w:caps/>
      <w:color w:val="344F52"/>
      <w:spacing w:val="10"/>
    </w:rPr>
  </w:style>
  <w:style w:type="character" w:styleId="SubtleReference">
    <w:name w:val="Subtle Reference"/>
    <w:uiPriority w:val="31"/>
    <w:qFormat/>
    <w:rsid w:val="003B0990"/>
    <w:rPr>
      <w:rFonts w:ascii="Segoe UI" w:hAnsi="Segoe UI"/>
      <w:b/>
      <w:bCs/>
      <w:color w:val="6C9EA2"/>
    </w:rPr>
  </w:style>
  <w:style w:type="character" w:styleId="IntenseReference">
    <w:name w:val="Intense Reference"/>
    <w:uiPriority w:val="32"/>
    <w:qFormat/>
    <w:rsid w:val="003B0990"/>
    <w:rPr>
      <w:rFonts w:ascii="Segoe UI" w:hAnsi="Segoe UI"/>
      <w:b/>
      <w:bCs/>
      <w:i/>
      <w:iCs/>
      <w:caps/>
      <w:color w:val="6C9EA2"/>
    </w:rPr>
  </w:style>
  <w:style w:type="character" w:styleId="BookTitle">
    <w:name w:val="Book Title"/>
    <w:uiPriority w:val="33"/>
    <w:qFormat/>
    <w:rsid w:val="003B0990"/>
    <w:rPr>
      <w:rFonts w:ascii="Segoe UI" w:hAnsi="Segoe UI"/>
      <w:b/>
      <w:bCs/>
      <w:i/>
      <w:iCs/>
      <w:spacing w:val="0"/>
    </w:rPr>
  </w:style>
  <w:style w:type="paragraph" w:styleId="TOCHeading">
    <w:name w:val="TOC Heading"/>
    <w:basedOn w:val="Heading1"/>
    <w:next w:val="Normal"/>
    <w:uiPriority w:val="39"/>
    <w:unhideWhenUsed/>
    <w:qFormat/>
    <w:rsid w:val="00E77A14"/>
    <w:pPr>
      <w:outlineLvl w:val="9"/>
    </w:pPr>
    <w:rPr>
      <w:rFonts w:eastAsia="Times New Roman"/>
    </w:rPr>
  </w:style>
  <w:style w:type="paragraph" w:styleId="Header">
    <w:name w:val="header"/>
    <w:basedOn w:val="Normal"/>
    <w:link w:val="HeaderChar"/>
    <w:uiPriority w:val="99"/>
    <w:unhideWhenUsed/>
    <w:rsid w:val="00B9788F"/>
    <w:pPr>
      <w:tabs>
        <w:tab w:val="center" w:pos="4513"/>
        <w:tab w:val="right" w:pos="9026"/>
      </w:tabs>
      <w:spacing w:before="0" w:after="0"/>
    </w:pPr>
  </w:style>
  <w:style w:type="character" w:customStyle="1" w:styleId="HeaderChar">
    <w:name w:val="Header Char"/>
    <w:link w:val="Header"/>
    <w:uiPriority w:val="99"/>
    <w:rsid w:val="00B9788F"/>
    <w:rPr>
      <w:rFonts w:ascii="Segoe UI" w:eastAsia="Times New Roman" w:hAnsi="Segoe UI"/>
    </w:rPr>
  </w:style>
  <w:style w:type="paragraph" w:styleId="Footer">
    <w:name w:val="footer"/>
    <w:basedOn w:val="Normal"/>
    <w:link w:val="FooterChar"/>
    <w:uiPriority w:val="99"/>
    <w:unhideWhenUsed/>
    <w:rsid w:val="00B9788F"/>
    <w:pPr>
      <w:tabs>
        <w:tab w:val="center" w:pos="4513"/>
        <w:tab w:val="right" w:pos="9026"/>
      </w:tabs>
      <w:spacing w:before="0" w:after="0"/>
    </w:pPr>
  </w:style>
  <w:style w:type="character" w:customStyle="1" w:styleId="FooterChar">
    <w:name w:val="Footer Char"/>
    <w:link w:val="Footer"/>
    <w:uiPriority w:val="99"/>
    <w:rsid w:val="00B9788F"/>
    <w:rPr>
      <w:rFonts w:ascii="Segoe UI" w:eastAsia="Times New Roman" w:hAnsi="Segoe UI"/>
    </w:rPr>
  </w:style>
  <w:style w:type="paragraph" w:styleId="NormalWeb">
    <w:name w:val="Normal (Web)"/>
    <w:basedOn w:val="Normal"/>
    <w:uiPriority w:val="99"/>
    <w:semiHidden/>
    <w:unhideWhenUsed/>
    <w:rsid w:val="0045738F"/>
    <w:pPr>
      <w:spacing w:beforeAutospacing="1" w:after="100" w:afterAutospacing="1"/>
    </w:pPr>
    <w:rPr>
      <w:rFonts w:ascii="Times New Roman" w:hAnsi="Times New Roman"/>
      <w:sz w:val="24"/>
      <w:szCs w:val="24"/>
      <w:lang w:eastAsia="en-GB"/>
    </w:rPr>
  </w:style>
  <w:style w:type="character" w:styleId="Hyperlink">
    <w:name w:val="Hyperlink"/>
    <w:uiPriority w:val="99"/>
    <w:unhideWhenUsed/>
    <w:rsid w:val="0045738F"/>
    <w:rPr>
      <w:color w:val="0000FF"/>
      <w:u w:val="single"/>
    </w:rPr>
  </w:style>
  <w:style w:type="paragraph" w:styleId="TOC1">
    <w:name w:val="toc 1"/>
    <w:basedOn w:val="Normal"/>
    <w:next w:val="Normal"/>
    <w:uiPriority w:val="39"/>
    <w:unhideWhenUsed/>
    <w:rsid w:val="00733E23"/>
    <w:pPr>
      <w:spacing w:after="100"/>
    </w:pPr>
  </w:style>
  <w:style w:type="paragraph" w:styleId="TOC2">
    <w:name w:val="toc 2"/>
    <w:basedOn w:val="Normal"/>
    <w:next w:val="Normal"/>
    <w:uiPriority w:val="39"/>
    <w:unhideWhenUsed/>
    <w:rsid w:val="00733E23"/>
    <w:pPr>
      <w:spacing w:after="100"/>
      <w:ind w:left="200"/>
    </w:pPr>
  </w:style>
  <w:style w:type="character" w:styleId="PlaceholderText">
    <w:name w:val="Placeholder Text"/>
    <w:uiPriority w:val="99"/>
    <w:semiHidden/>
    <w:rsid w:val="00E929E1"/>
    <w:rPr>
      <w:color w:val="808080"/>
    </w:rPr>
  </w:style>
  <w:style w:type="paragraph" w:customStyle="1" w:styleId="Body1">
    <w:name w:val="Body 1"/>
    <w:basedOn w:val="BodyQuorum"/>
    <w:autoRedefine/>
    <w:qFormat/>
    <w:rsid w:val="009518DC"/>
    <w:pPr>
      <w:tabs>
        <w:tab w:val="clear" w:pos="7920"/>
      </w:tabs>
    </w:pPr>
  </w:style>
  <w:style w:type="paragraph" w:customStyle="1" w:styleId="Body2">
    <w:name w:val="Body 2"/>
    <w:basedOn w:val="Body1"/>
    <w:autoRedefine/>
    <w:qFormat/>
    <w:rsid w:val="003D123D"/>
    <w:pPr>
      <w:ind w:left="357"/>
    </w:pPr>
  </w:style>
  <w:style w:type="paragraph" w:customStyle="1" w:styleId="Body3">
    <w:name w:val="Body 3"/>
    <w:basedOn w:val="Body2"/>
    <w:autoRedefine/>
    <w:qFormat/>
    <w:rsid w:val="003D123D"/>
    <w:pPr>
      <w:ind w:left="720"/>
    </w:pPr>
  </w:style>
  <w:style w:type="paragraph" w:customStyle="1" w:styleId="Body4">
    <w:name w:val="Body 4"/>
    <w:basedOn w:val="Body3"/>
    <w:qFormat/>
    <w:rsid w:val="003D123D"/>
    <w:pPr>
      <w:ind w:left="1077"/>
    </w:pPr>
  </w:style>
  <w:style w:type="paragraph" w:customStyle="1" w:styleId="Body5">
    <w:name w:val="Body 5"/>
    <w:basedOn w:val="Body4"/>
    <w:qFormat/>
    <w:rsid w:val="000A7820"/>
    <w:pPr>
      <w:ind w:left="1440"/>
    </w:pPr>
  </w:style>
  <w:style w:type="paragraph" w:customStyle="1" w:styleId="Body6">
    <w:name w:val="Body 6"/>
    <w:basedOn w:val="Body5"/>
    <w:qFormat/>
    <w:rsid w:val="000A7820"/>
    <w:pPr>
      <w:ind w:left="1797"/>
    </w:pPr>
  </w:style>
  <w:style w:type="paragraph" w:customStyle="1" w:styleId="Body7">
    <w:name w:val="Body 7"/>
    <w:basedOn w:val="Body6"/>
    <w:qFormat/>
    <w:rsid w:val="000A7820"/>
    <w:pPr>
      <w:ind w:left="2160"/>
    </w:pPr>
  </w:style>
  <w:style w:type="paragraph" w:customStyle="1" w:styleId="Body8">
    <w:name w:val="Body 8"/>
    <w:basedOn w:val="Body7"/>
    <w:qFormat/>
    <w:rsid w:val="000A7820"/>
    <w:pPr>
      <w:ind w:left="2517"/>
    </w:pPr>
  </w:style>
  <w:style w:type="paragraph" w:customStyle="1" w:styleId="Body9">
    <w:name w:val="Body 9"/>
    <w:basedOn w:val="Body8"/>
    <w:qFormat/>
    <w:rsid w:val="000A7820"/>
    <w:pPr>
      <w:ind w:left="2880"/>
    </w:pPr>
  </w:style>
  <w:style w:type="paragraph" w:customStyle="1" w:styleId="Bullet2">
    <w:name w:val="Bullet 2"/>
    <w:basedOn w:val="Bullet1"/>
    <w:qFormat/>
    <w:rsid w:val="0050713A"/>
    <w:pPr>
      <w:ind w:left="1077"/>
    </w:pPr>
  </w:style>
  <w:style w:type="paragraph" w:customStyle="1" w:styleId="Bullet3">
    <w:name w:val="Bullet 3"/>
    <w:basedOn w:val="Bullet2"/>
    <w:qFormat/>
    <w:rsid w:val="0050713A"/>
    <w:pPr>
      <w:ind w:left="1434"/>
    </w:pPr>
  </w:style>
  <w:style w:type="paragraph" w:customStyle="1" w:styleId="Bullet4">
    <w:name w:val="Bullet 4"/>
    <w:basedOn w:val="Bullet3"/>
    <w:qFormat/>
    <w:rsid w:val="0050713A"/>
    <w:pPr>
      <w:ind w:left="1797"/>
    </w:pPr>
  </w:style>
  <w:style w:type="paragraph" w:customStyle="1" w:styleId="Bullet5">
    <w:name w:val="Bullet 5"/>
    <w:basedOn w:val="Bullet4"/>
    <w:qFormat/>
    <w:rsid w:val="0050713A"/>
    <w:pPr>
      <w:ind w:left="2137"/>
    </w:pPr>
  </w:style>
  <w:style w:type="paragraph" w:customStyle="1" w:styleId="BodyNumbers2">
    <w:name w:val="Body Numbers 2"/>
    <w:basedOn w:val="BodyNumbers1"/>
    <w:qFormat/>
    <w:rsid w:val="004B6456"/>
    <w:pPr>
      <w:ind w:left="1077"/>
    </w:pPr>
    <w:rPr>
      <w:rFonts w:cs="Segoe UI"/>
      <w:lang w:eastAsia="en-GB"/>
    </w:rPr>
  </w:style>
  <w:style w:type="paragraph" w:customStyle="1" w:styleId="BodyNumbers3">
    <w:name w:val="Body Numbers 3"/>
    <w:basedOn w:val="BodyNumbers2"/>
    <w:qFormat/>
    <w:rsid w:val="004B6456"/>
    <w:pPr>
      <w:ind w:left="1434"/>
    </w:pPr>
  </w:style>
  <w:style w:type="paragraph" w:customStyle="1" w:styleId="BodyNumbers4">
    <w:name w:val="Body Numbers 4"/>
    <w:basedOn w:val="BodyNumbers3"/>
    <w:qFormat/>
    <w:rsid w:val="004B6456"/>
    <w:pPr>
      <w:ind w:left="1797"/>
    </w:pPr>
  </w:style>
  <w:style w:type="paragraph" w:customStyle="1" w:styleId="BodyNumbers">
    <w:name w:val="Body Numbers"/>
    <w:basedOn w:val="Normal"/>
    <w:link w:val="BodyNumber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NumbersChar">
    <w:name w:val="Body Numbers Char"/>
    <w:basedOn w:val="DefaultParagraphFont"/>
    <w:link w:val="BodyNumbers"/>
    <w:rsid w:val="00CD4CDB"/>
    <w:rPr>
      <w:rFonts w:ascii="Segoe UI" w:eastAsia="Times New Roman" w:hAnsi="Segoe UI"/>
      <w:lang w:eastAsia="en-US"/>
    </w:rPr>
  </w:style>
  <w:style w:type="paragraph" w:customStyle="1" w:styleId="BodyBullets">
    <w:name w:val="Body Bullets"/>
    <w:basedOn w:val="Normal"/>
    <w:link w:val="BodyBullet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BulletsChar">
    <w:name w:val="Body Bullets Char"/>
    <w:basedOn w:val="DefaultParagraphFont"/>
    <w:link w:val="BodyBullets"/>
    <w:rsid w:val="00CD4CDB"/>
    <w:rPr>
      <w:rFonts w:ascii="Segoe UI" w:eastAsia="Times New Roman" w:hAnsi="Segoe UI"/>
      <w:lang w:eastAsia="en-US"/>
    </w:rPr>
  </w:style>
  <w:style w:type="table" w:styleId="GridTable1Light-Accent1">
    <w:name w:val="Grid Table 1 Light Accent 1"/>
    <w:basedOn w:val="TableNormal"/>
    <w:uiPriority w:val="46"/>
    <w:rsid w:val="00CD4CDB"/>
    <w:rPr>
      <w:rFonts w:asciiTheme="minorHAnsi" w:eastAsiaTheme="minorHAnsi" w:hAnsiTheme="minorHAnsi" w:cstheme="minorBidi"/>
      <w:sz w:val="22"/>
      <w:szCs w:val="22"/>
      <w:lang w:val="en-US"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CD4CDB"/>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2564A"/>
    <w:pPr>
      <w:widowControl w:val="0"/>
      <w:autoSpaceDE w:val="0"/>
      <w:autoSpaceDN w:val="0"/>
      <w:spacing w:before="0" w:after="0"/>
      <w:jc w:val="left"/>
    </w:pPr>
    <w:rPr>
      <w:rFonts w:ascii="Arial Black" w:eastAsia="Arial Black" w:hAnsi="Arial Black" w:cs="Arial Black"/>
      <w:sz w:val="22"/>
      <w:szCs w:val="22"/>
      <w:lang w:val="en-US"/>
    </w:rPr>
  </w:style>
  <w:style w:type="character" w:customStyle="1" w:styleId="BodyTextChar">
    <w:name w:val="Body Text Char"/>
    <w:basedOn w:val="DefaultParagraphFont"/>
    <w:link w:val="BodyText"/>
    <w:uiPriority w:val="1"/>
    <w:rsid w:val="0092564A"/>
    <w:rPr>
      <w:rFonts w:ascii="Arial Black" w:eastAsia="Arial Black" w:hAnsi="Arial Black" w:cs="Arial Black"/>
      <w:sz w:val="22"/>
      <w:szCs w:val="22"/>
      <w:lang w:val="en-US" w:eastAsia="en-US"/>
    </w:rPr>
  </w:style>
  <w:style w:type="paragraph" w:customStyle="1" w:styleId="TableParagraph">
    <w:name w:val="Table Paragraph"/>
    <w:basedOn w:val="Normal"/>
    <w:uiPriority w:val="1"/>
    <w:qFormat/>
    <w:rsid w:val="0092564A"/>
    <w:pPr>
      <w:widowControl w:val="0"/>
      <w:autoSpaceDE w:val="0"/>
      <w:autoSpaceDN w:val="0"/>
      <w:spacing w:before="0" w:after="0"/>
      <w:jc w:val="left"/>
    </w:pPr>
    <w:rPr>
      <w:rFonts w:ascii="Arial Black" w:eastAsia="Arial Black" w:hAnsi="Arial Black" w:cs="Arial Black"/>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eg"/><Relationship Id="rId21" Type="http://schemas.openxmlformats.org/officeDocument/2006/relationships/image" Target="media/image11.jpeg"/><Relationship Id="rId42" Type="http://schemas.openxmlformats.org/officeDocument/2006/relationships/image" Target="media/image32.jpeg"/><Relationship Id="rId63" Type="http://schemas.openxmlformats.org/officeDocument/2006/relationships/image" Target="media/image53.jpeg"/><Relationship Id="rId84" Type="http://schemas.openxmlformats.org/officeDocument/2006/relationships/image" Target="media/image74.jpeg"/><Relationship Id="rId138" Type="http://schemas.openxmlformats.org/officeDocument/2006/relationships/image" Target="media/image128.jpeg"/><Relationship Id="rId159" Type="http://schemas.openxmlformats.org/officeDocument/2006/relationships/image" Target="media/image149.jpeg"/><Relationship Id="rId170" Type="http://schemas.openxmlformats.org/officeDocument/2006/relationships/image" Target="media/image160.jpeg"/><Relationship Id="rId107" Type="http://schemas.openxmlformats.org/officeDocument/2006/relationships/image" Target="media/image97.jpeg"/><Relationship Id="rId11" Type="http://schemas.openxmlformats.org/officeDocument/2006/relationships/image" Target="media/image1.png"/><Relationship Id="rId32" Type="http://schemas.openxmlformats.org/officeDocument/2006/relationships/image" Target="media/image22.jpeg"/><Relationship Id="rId53" Type="http://schemas.openxmlformats.org/officeDocument/2006/relationships/image" Target="media/image43.jpeg"/><Relationship Id="rId74" Type="http://schemas.openxmlformats.org/officeDocument/2006/relationships/image" Target="media/image64.png"/><Relationship Id="rId128" Type="http://schemas.openxmlformats.org/officeDocument/2006/relationships/image" Target="media/image118.jpeg"/><Relationship Id="rId149" Type="http://schemas.openxmlformats.org/officeDocument/2006/relationships/image" Target="media/image139.jpeg"/><Relationship Id="rId5" Type="http://schemas.openxmlformats.org/officeDocument/2006/relationships/numbering" Target="numbering.xml"/><Relationship Id="rId95" Type="http://schemas.openxmlformats.org/officeDocument/2006/relationships/image" Target="media/image85.jpeg"/><Relationship Id="rId160" Type="http://schemas.openxmlformats.org/officeDocument/2006/relationships/image" Target="media/image150.jpeg"/><Relationship Id="rId181" Type="http://schemas.openxmlformats.org/officeDocument/2006/relationships/footer" Target="footer3.xml"/><Relationship Id="rId22" Type="http://schemas.openxmlformats.org/officeDocument/2006/relationships/image" Target="media/image12.jpeg"/><Relationship Id="rId43" Type="http://schemas.openxmlformats.org/officeDocument/2006/relationships/image" Target="media/image33.jpeg"/><Relationship Id="rId64" Type="http://schemas.openxmlformats.org/officeDocument/2006/relationships/image" Target="media/image54.jpeg"/><Relationship Id="rId118" Type="http://schemas.openxmlformats.org/officeDocument/2006/relationships/image" Target="media/image108.jpeg"/><Relationship Id="rId139" Type="http://schemas.openxmlformats.org/officeDocument/2006/relationships/image" Target="media/image129.jpeg"/><Relationship Id="rId85" Type="http://schemas.openxmlformats.org/officeDocument/2006/relationships/image" Target="media/image75.jpeg"/><Relationship Id="rId150" Type="http://schemas.openxmlformats.org/officeDocument/2006/relationships/image" Target="media/image140.png"/><Relationship Id="rId171" Type="http://schemas.openxmlformats.org/officeDocument/2006/relationships/image" Target="media/image161.jpeg"/><Relationship Id="rId12" Type="http://schemas.openxmlformats.org/officeDocument/2006/relationships/image" Target="media/image2.jpeg"/><Relationship Id="rId33" Type="http://schemas.openxmlformats.org/officeDocument/2006/relationships/image" Target="media/image23.jpeg"/><Relationship Id="rId108" Type="http://schemas.openxmlformats.org/officeDocument/2006/relationships/image" Target="media/image98.jpeg"/><Relationship Id="rId129" Type="http://schemas.openxmlformats.org/officeDocument/2006/relationships/image" Target="media/image119.jpe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jpeg"/><Relationship Id="rId140" Type="http://schemas.openxmlformats.org/officeDocument/2006/relationships/image" Target="media/image130.jpeg"/><Relationship Id="rId161" Type="http://schemas.openxmlformats.org/officeDocument/2006/relationships/image" Target="media/image151.jpeg"/><Relationship Id="rId182"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image" Target="media/image13.jpeg"/><Relationship Id="rId119" Type="http://schemas.openxmlformats.org/officeDocument/2006/relationships/image" Target="media/image109.jpeg"/><Relationship Id="rId44" Type="http://schemas.openxmlformats.org/officeDocument/2006/relationships/image" Target="media/image34.jpeg"/><Relationship Id="rId60" Type="http://schemas.openxmlformats.org/officeDocument/2006/relationships/image" Target="media/image50.png"/><Relationship Id="rId65" Type="http://schemas.openxmlformats.org/officeDocument/2006/relationships/image" Target="media/image55.jpeg"/><Relationship Id="rId81" Type="http://schemas.openxmlformats.org/officeDocument/2006/relationships/image" Target="media/image71.jpeg"/><Relationship Id="rId86" Type="http://schemas.openxmlformats.org/officeDocument/2006/relationships/image" Target="media/image76.jpeg"/><Relationship Id="rId130" Type="http://schemas.openxmlformats.org/officeDocument/2006/relationships/image" Target="media/image120.jpeg"/><Relationship Id="rId135" Type="http://schemas.openxmlformats.org/officeDocument/2006/relationships/image" Target="media/image125.jpeg"/><Relationship Id="rId151" Type="http://schemas.openxmlformats.org/officeDocument/2006/relationships/image" Target="media/image141.png"/><Relationship Id="rId156" Type="http://schemas.openxmlformats.org/officeDocument/2006/relationships/image" Target="media/image146.jpeg"/><Relationship Id="rId177" Type="http://schemas.openxmlformats.org/officeDocument/2006/relationships/header" Target="header2.xml"/><Relationship Id="rId172" Type="http://schemas.openxmlformats.org/officeDocument/2006/relationships/hyperlink" Target="http://www.qnrl.com/" TargetMode="Externa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png"/><Relationship Id="rId109" Type="http://schemas.openxmlformats.org/officeDocument/2006/relationships/image" Target="media/image99.jpeg"/><Relationship Id="rId34" Type="http://schemas.openxmlformats.org/officeDocument/2006/relationships/image" Target="media/image24.jpe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jpeg"/><Relationship Id="rId97" Type="http://schemas.openxmlformats.org/officeDocument/2006/relationships/image" Target="media/image87.jpeg"/><Relationship Id="rId104" Type="http://schemas.openxmlformats.org/officeDocument/2006/relationships/image" Target="media/image94.jpeg"/><Relationship Id="rId120" Type="http://schemas.openxmlformats.org/officeDocument/2006/relationships/image" Target="media/image110.jpeg"/><Relationship Id="rId125" Type="http://schemas.openxmlformats.org/officeDocument/2006/relationships/image" Target="media/image115.jpeg"/><Relationship Id="rId141" Type="http://schemas.openxmlformats.org/officeDocument/2006/relationships/image" Target="media/image131.jpeg"/><Relationship Id="rId146" Type="http://schemas.openxmlformats.org/officeDocument/2006/relationships/image" Target="media/image136.jpeg"/><Relationship Id="rId167" Type="http://schemas.openxmlformats.org/officeDocument/2006/relationships/image" Target="media/image157.jpeg"/><Relationship Id="rId7" Type="http://schemas.openxmlformats.org/officeDocument/2006/relationships/settings" Target="settings.xml"/><Relationship Id="rId71" Type="http://schemas.openxmlformats.org/officeDocument/2006/relationships/image" Target="media/image61.jpeg"/><Relationship Id="rId92" Type="http://schemas.openxmlformats.org/officeDocument/2006/relationships/image" Target="media/image82.png"/><Relationship Id="rId162" Type="http://schemas.openxmlformats.org/officeDocument/2006/relationships/image" Target="media/image152.jpeg"/><Relationship Id="rId18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jpeg"/><Relationship Id="rId66" Type="http://schemas.openxmlformats.org/officeDocument/2006/relationships/image" Target="media/image56.jpeg"/><Relationship Id="rId87" Type="http://schemas.openxmlformats.org/officeDocument/2006/relationships/image" Target="media/image77.jpeg"/><Relationship Id="rId110" Type="http://schemas.openxmlformats.org/officeDocument/2006/relationships/image" Target="media/image100.png"/><Relationship Id="rId115" Type="http://schemas.openxmlformats.org/officeDocument/2006/relationships/image" Target="media/image105.jpeg"/><Relationship Id="rId131" Type="http://schemas.openxmlformats.org/officeDocument/2006/relationships/image" Target="media/image121.jpeg"/><Relationship Id="rId136" Type="http://schemas.openxmlformats.org/officeDocument/2006/relationships/image" Target="media/image126.jpeg"/><Relationship Id="rId157" Type="http://schemas.openxmlformats.org/officeDocument/2006/relationships/image" Target="media/image147.jpeg"/><Relationship Id="rId178"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jpeg"/><Relationship Id="rId152" Type="http://schemas.openxmlformats.org/officeDocument/2006/relationships/image" Target="media/image142.jpeg"/><Relationship Id="rId173" Type="http://schemas.openxmlformats.org/officeDocument/2006/relationships/hyperlink" Target="mailto:info@qnrl.com" TargetMode="External"/><Relationship Id="rId19" Type="http://schemas.openxmlformats.org/officeDocument/2006/relationships/image" Target="media/image9.jpeg"/><Relationship Id="rId14" Type="http://schemas.openxmlformats.org/officeDocument/2006/relationships/image" Target="media/image4.jpeg"/><Relationship Id="rId30" Type="http://schemas.openxmlformats.org/officeDocument/2006/relationships/image" Target="media/image20.jpeg"/><Relationship Id="rId35" Type="http://schemas.openxmlformats.org/officeDocument/2006/relationships/image" Target="media/image25.jpeg"/><Relationship Id="rId56" Type="http://schemas.openxmlformats.org/officeDocument/2006/relationships/image" Target="media/image46.jpeg"/><Relationship Id="rId77" Type="http://schemas.openxmlformats.org/officeDocument/2006/relationships/image" Target="media/image67.jpeg"/><Relationship Id="rId100" Type="http://schemas.openxmlformats.org/officeDocument/2006/relationships/image" Target="media/image90.jpeg"/><Relationship Id="rId105" Type="http://schemas.openxmlformats.org/officeDocument/2006/relationships/image" Target="media/image95.jpeg"/><Relationship Id="rId126" Type="http://schemas.openxmlformats.org/officeDocument/2006/relationships/image" Target="media/image116.jpeg"/><Relationship Id="rId147" Type="http://schemas.openxmlformats.org/officeDocument/2006/relationships/image" Target="media/image137.jpeg"/><Relationship Id="rId168" Type="http://schemas.openxmlformats.org/officeDocument/2006/relationships/image" Target="media/image158.jpe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jpeg"/><Relationship Id="rId93" Type="http://schemas.openxmlformats.org/officeDocument/2006/relationships/image" Target="media/image83.png"/><Relationship Id="rId98" Type="http://schemas.openxmlformats.org/officeDocument/2006/relationships/image" Target="media/image88.jpeg"/><Relationship Id="rId121" Type="http://schemas.openxmlformats.org/officeDocument/2006/relationships/image" Target="media/image111.jpeg"/><Relationship Id="rId142" Type="http://schemas.openxmlformats.org/officeDocument/2006/relationships/image" Target="media/image132.jpeg"/><Relationship Id="rId163" Type="http://schemas.openxmlformats.org/officeDocument/2006/relationships/image" Target="media/image153.jpeg"/><Relationship Id="rId3" Type="http://schemas.openxmlformats.org/officeDocument/2006/relationships/customXml" Target="../customXml/item3.xml"/><Relationship Id="rId25" Type="http://schemas.openxmlformats.org/officeDocument/2006/relationships/image" Target="media/image15.jpeg"/><Relationship Id="rId46" Type="http://schemas.openxmlformats.org/officeDocument/2006/relationships/image" Target="media/image36.jpeg"/><Relationship Id="rId67" Type="http://schemas.openxmlformats.org/officeDocument/2006/relationships/image" Target="media/image57.jpeg"/><Relationship Id="rId116" Type="http://schemas.openxmlformats.org/officeDocument/2006/relationships/image" Target="media/image106.jpeg"/><Relationship Id="rId137" Type="http://schemas.openxmlformats.org/officeDocument/2006/relationships/image" Target="media/image127.jpeg"/><Relationship Id="rId158" Type="http://schemas.openxmlformats.org/officeDocument/2006/relationships/image" Target="media/image148.jpeg"/><Relationship Id="rId20" Type="http://schemas.openxmlformats.org/officeDocument/2006/relationships/image" Target="media/image10.jpeg"/><Relationship Id="rId41" Type="http://schemas.openxmlformats.org/officeDocument/2006/relationships/image" Target="media/image31.jpeg"/><Relationship Id="rId62" Type="http://schemas.openxmlformats.org/officeDocument/2006/relationships/image" Target="media/image52.jpeg"/><Relationship Id="rId83" Type="http://schemas.openxmlformats.org/officeDocument/2006/relationships/image" Target="media/image73.jpeg"/><Relationship Id="rId88" Type="http://schemas.openxmlformats.org/officeDocument/2006/relationships/image" Target="media/image78.jpeg"/><Relationship Id="rId111" Type="http://schemas.openxmlformats.org/officeDocument/2006/relationships/image" Target="media/image101.png"/><Relationship Id="rId132" Type="http://schemas.openxmlformats.org/officeDocument/2006/relationships/image" Target="media/image122.jpeg"/><Relationship Id="rId153" Type="http://schemas.openxmlformats.org/officeDocument/2006/relationships/image" Target="media/image143.jpeg"/><Relationship Id="rId174" Type="http://schemas.openxmlformats.org/officeDocument/2006/relationships/hyperlink" Target="http://www.qnrl.com/" TargetMode="External"/><Relationship Id="rId179" Type="http://schemas.openxmlformats.org/officeDocument/2006/relationships/footer" Target="footer2.xml"/><Relationship Id="rId15" Type="http://schemas.openxmlformats.org/officeDocument/2006/relationships/image" Target="media/image5.jpeg"/><Relationship Id="rId36" Type="http://schemas.openxmlformats.org/officeDocument/2006/relationships/image" Target="media/image26.jpeg"/><Relationship Id="rId57" Type="http://schemas.openxmlformats.org/officeDocument/2006/relationships/image" Target="media/image47.jpeg"/><Relationship Id="rId106" Type="http://schemas.openxmlformats.org/officeDocument/2006/relationships/image" Target="media/image96.jpeg"/><Relationship Id="rId127" Type="http://schemas.openxmlformats.org/officeDocument/2006/relationships/image" Target="media/image117.jpeg"/><Relationship Id="rId10" Type="http://schemas.openxmlformats.org/officeDocument/2006/relationships/endnotes" Target="endnotes.xml"/><Relationship Id="rId31" Type="http://schemas.openxmlformats.org/officeDocument/2006/relationships/image" Target="media/image21.jpeg"/><Relationship Id="rId52" Type="http://schemas.openxmlformats.org/officeDocument/2006/relationships/image" Target="media/image42.jpeg"/><Relationship Id="rId73" Type="http://schemas.openxmlformats.org/officeDocument/2006/relationships/image" Target="media/image63.jpeg"/><Relationship Id="rId78" Type="http://schemas.openxmlformats.org/officeDocument/2006/relationships/image" Target="media/image68.jpeg"/><Relationship Id="rId94" Type="http://schemas.openxmlformats.org/officeDocument/2006/relationships/image" Target="media/image84.jpeg"/><Relationship Id="rId99" Type="http://schemas.openxmlformats.org/officeDocument/2006/relationships/image" Target="media/image89.jpeg"/><Relationship Id="rId101" Type="http://schemas.openxmlformats.org/officeDocument/2006/relationships/image" Target="media/image91.jpeg"/><Relationship Id="rId122" Type="http://schemas.openxmlformats.org/officeDocument/2006/relationships/image" Target="media/image112.jpeg"/><Relationship Id="rId143" Type="http://schemas.openxmlformats.org/officeDocument/2006/relationships/image" Target="media/image133.jpeg"/><Relationship Id="rId148" Type="http://schemas.openxmlformats.org/officeDocument/2006/relationships/image" Target="media/image138.jpeg"/><Relationship Id="rId164" Type="http://schemas.openxmlformats.org/officeDocument/2006/relationships/image" Target="media/image154.jpeg"/><Relationship Id="rId169" Type="http://schemas.openxmlformats.org/officeDocument/2006/relationships/image" Target="media/image159.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3.xml"/><Relationship Id="rId26" Type="http://schemas.openxmlformats.org/officeDocument/2006/relationships/image" Target="media/image16.jpeg"/><Relationship Id="rId47" Type="http://schemas.openxmlformats.org/officeDocument/2006/relationships/image" Target="media/image37.jpeg"/><Relationship Id="rId68" Type="http://schemas.openxmlformats.org/officeDocument/2006/relationships/image" Target="media/image58.png"/><Relationship Id="rId89" Type="http://schemas.openxmlformats.org/officeDocument/2006/relationships/image" Target="media/image79.jpeg"/><Relationship Id="rId112" Type="http://schemas.openxmlformats.org/officeDocument/2006/relationships/image" Target="media/image102.jpeg"/><Relationship Id="rId133" Type="http://schemas.openxmlformats.org/officeDocument/2006/relationships/image" Target="media/image123.jpeg"/><Relationship Id="rId154" Type="http://schemas.openxmlformats.org/officeDocument/2006/relationships/image" Target="media/image144.jpeg"/><Relationship Id="rId175" Type="http://schemas.openxmlformats.org/officeDocument/2006/relationships/hyperlink" Target="mailto:info@qnrl.com" TargetMode="External"/><Relationship Id="rId16" Type="http://schemas.openxmlformats.org/officeDocument/2006/relationships/image" Target="media/image6.jpeg"/><Relationship Id="rId37" Type="http://schemas.openxmlformats.org/officeDocument/2006/relationships/image" Target="media/image27.jpeg"/><Relationship Id="rId58" Type="http://schemas.openxmlformats.org/officeDocument/2006/relationships/image" Target="media/image48.jpeg"/><Relationship Id="rId79" Type="http://schemas.openxmlformats.org/officeDocument/2006/relationships/image" Target="media/image69.jpeg"/><Relationship Id="rId102" Type="http://schemas.openxmlformats.org/officeDocument/2006/relationships/image" Target="media/image92.jpeg"/><Relationship Id="rId123" Type="http://schemas.openxmlformats.org/officeDocument/2006/relationships/image" Target="media/image113.jpeg"/><Relationship Id="rId144" Type="http://schemas.openxmlformats.org/officeDocument/2006/relationships/image" Target="media/image134.jpeg"/><Relationship Id="rId90" Type="http://schemas.openxmlformats.org/officeDocument/2006/relationships/image" Target="media/image80.jpeg"/><Relationship Id="rId165" Type="http://schemas.openxmlformats.org/officeDocument/2006/relationships/image" Target="media/image155.jpeg"/><Relationship Id="rId27" Type="http://schemas.openxmlformats.org/officeDocument/2006/relationships/image" Target="media/image17.jpe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jpeg"/><Relationship Id="rId134" Type="http://schemas.openxmlformats.org/officeDocument/2006/relationships/image" Target="media/image124.jpeg"/><Relationship Id="rId80" Type="http://schemas.openxmlformats.org/officeDocument/2006/relationships/image" Target="media/image70.jpeg"/><Relationship Id="rId155" Type="http://schemas.openxmlformats.org/officeDocument/2006/relationships/image" Target="media/image145.jpeg"/><Relationship Id="rId176" Type="http://schemas.openxmlformats.org/officeDocument/2006/relationships/header" Target="header1.xml"/><Relationship Id="rId17" Type="http://schemas.openxmlformats.org/officeDocument/2006/relationships/image" Target="media/image7.jpeg"/><Relationship Id="rId38" Type="http://schemas.openxmlformats.org/officeDocument/2006/relationships/image" Target="media/image28.jpeg"/><Relationship Id="rId59" Type="http://schemas.openxmlformats.org/officeDocument/2006/relationships/image" Target="media/image49.jpeg"/><Relationship Id="rId103" Type="http://schemas.openxmlformats.org/officeDocument/2006/relationships/image" Target="media/image93.jpeg"/><Relationship Id="rId124" Type="http://schemas.openxmlformats.org/officeDocument/2006/relationships/image" Target="media/image114.jpeg"/><Relationship Id="rId70" Type="http://schemas.openxmlformats.org/officeDocument/2006/relationships/image" Target="media/image60.jpeg"/><Relationship Id="rId91" Type="http://schemas.openxmlformats.org/officeDocument/2006/relationships/image" Target="media/image81.jpeg"/><Relationship Id="rId145" Type="http://schemas.openxmlformats.org/officeDocument/2006/relationships/image" Target="media/image135.jpeg"/><Relationship Id="rId166" Type="http://schemas.openxmlformats.org/officeDocument/2006/relationships/image" Target="media/image156.jpeg"/><Relationship Id="rId1" Type="http://schemas.openxmlformats.org/officeDocument/2006/relationships/customXml" Target="../customXml/item1.xml"/><Relationship Id="rId28" Type="http://schemas.openxmlformats.org/officeDocument/2006/relationships/image" Target="media/image18.jpeg"/><Relationship Id="rId49" Type="http://schemas.openxmlformats.org/officeDocument/2006/relationships/image" Target="media/image39.png"/><Relationship Id="rId114" Type="http://schemas.openxmlformats.org/officeDocument/2006/relationships/image" Target="media/image104.jpeg"/></Relationships>
</file>

<file path=word/_rels/header2.xml.rels><?xml version="1.0" encoding="UTF-8" standalone="yes"?>
<Relationships xmlns="http://schemas.openxmlformats.org/package/2006/relationships"><Relationship Id="rId1" Type="http://schemas.openxmlformats.org/officeDocument/2006/relationships/image" Target="media/image16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p\OneDrive%20-%20Quorum\Desktop\Clien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81F2E7977E354EB28C980B7E8D76A9" ma:contentTypeVersion="10" ma:contentTypeDescription="Create a new document." ma:contentTypeScope="" ma:versionID="cf64d363dd14c8417641175a05e12648">
  <xsd:schema xmlns:xsd="http://www.w3.org/2001/XMLSchema" xmlns:xs="http://www.w3.org/2001/XMLSchema" xmlns:p="http://schemas.microsoft.com/office/2006/metadata/properties" xmlns:ns2="83b032dd-737a-45d2-bfe0-ac640335b035" xmlns:ns3="c24fe772-053b-4006-8b9a-5949ec0db7b4" targetNamespace="http://schemas.microsoft.com/office/2006/metadata/properties" ma:root="true" ma:fieldsID="56d78205cc4d5a4aa11f0af0ad0a9459" ns2:_="" ns3:_="">
    <xsd:import namespace="83b032dd-737a-45d2-bfe0-ac640335b035"/>
    <xsd:import namespace="c24fe772-053b-4006-8b9a-5949ec0db7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032dd-737a-45d2-bfe0-ac640335b0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fe772-053b-4006-8b9a-5949ec0db7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7207dba-049e-48a7-ac84-1c486021dabd}" ma:internalName="TaxCatchAll" ma:showField="CatchAllData" ma:web="c24fe772-053b-4006-8b9a-5949ec0db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24fe772-053b-4006-8b9a-5949ec0db7b4" xsi:nil="true"/>
    <lcf76f155ced4ddcb4097134ff3c332f xmlns="83b032dd-737a-45d2-bfe0-ac640335b03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0F2667-ABB6-40B1-A00F-8F95D38B560C}"/>
</file>

<file path=customXml/itemProps2.xml><?xml version="1.0" encoding="utf-8"?>
<ds:datastoreItem xmlns:ds="http://schemas.openxmlformats.org/officeDocument/2006/customXml" ds:itemID="{C6017533-C566-4AD4-8998-E8BF7EAD2BC8}">
  <ds:schemaRefs>
    <ds:schemaRef ds:uri="http://schemas.openxmlformats.org/officeDocument/2006/bibliography"/>
  </ds:schemaRefs>
</ds:datastoreItem>
</file>

<file path=customXml/itemProps3.xml><?xml version="1.0" encoding="utf-8"?>
<ds:datastoreItem xmlns:ds="http://schemas.openxmlformats.org/officeDocument/2006/customXml" ds:itemID="{226609E9-BAF1-449F-A8D4-4DCAD6AA9173}">
  <ds:schemaRefs>
    <ds:schemaRef ds:uri="http://schemas.microsoft.com/sharepoint/v3/contenttype/forms"/>
  </ds:schemaRefs>
</ds:datastoreItem>
</file>

<file path=customXml/itemProps4.xml><?xml version="1.0" encoding="utf-8"?>
<ds:datastoreItem xmlns:ds="http://schemas.openxmlformats.org/officeDocument/2006/customXml" ds:itemID="{A70362C6-5162-4BD2-B445-C4249FA4EED3}">
  <ds:schemaRefs>
    <ds:schemaRef ds:uri="http://schemas.microsoft.com/office/2006/metadata/properties"/>
    <ds:schemaRef ds:uri="http://schemas.microsoft.com/office/infopath/2007/PartnerControls"/>
    <ds:schemaRef ds:uri="c75b1882-7d7e-40d9-a500-ec2994aeff8d"/>
    <ds:schemaRef ds:uri="59d41520-7d16-45c6-b36f-556e372ae1ae"/>
  </ds:schemaRefs>
</ds:datastoreItem>
</file>

<file path=docProps/app.xml><?xml version="1.0" encoding="utf-8"?>
<Properties xmlns="http://schemas.openxmlformats.org/officeDocument/2006/extended-properties" xmlns:vt="http://schemas.openxmlformats.org/officeDocument/2006/docPropsVTypes">
  <Template>Proposal Template.dotx</Template>
  <TotalTime>0</TotalTime>
  <Pages>53</Pages>
  <Words>1666</Words>
  <Characters>9384</Characters>
  <Application>Microsoft Office Word</Application>
  <DocSecurity>0</DocSecurity>
  <Lines>625</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0</CharactersWithSpaces>
  <SharedDoc>false</SharedDoc>
  <HLinks>
    <vt:vector size="192" baseType="variant">
      <vt:variant>
        <vt:i4>1966133</vt:i4>
      </vt:variant>
      <vt:variant>
        <vt:i4>176</vt:i4>
      </vt:variant>
      <vt:variant>
        <vt:i4>0</vt:i4>
      </vt:variant>
      <vt:variant>
        <vt:i4>5</vt:i4>
      </vt:variant>
      <vt:variant>
        <vt:lpwstr/>
      </vt:variant>
      <vt:variant>
        <vt:lpwstr>_Toc510776798</vt:lpwstr>
      </vt:variant>
      <vt:variant>
        <vt:i4>1966133</vt:i4>
      </vt:variant>
      <vt:variant>
        <vt:i4>170</vt:i4>
      </vt:variant>
      <vt:variant>
        <vt:i4>0</vt:i4>
      </vt:variant>
      <vt:variant>
        <vt:i4>5</vt:i4>
      </vt:variant>
      <vt:variant>
        <vt:lpwstr/>
      </vt:variant>
      <vt:variant>
        <vt:lpwstr>_Toc510776797</vt:lpwstr>
      </vt:variant>
      <vt:variant>
        <vt:i4>1966133</vt:i4>
      </vt:variant>
      <vt:variant>
        <vt:i4>164</vt:i4>
      </vt:variant>
      <vt:variant>
        <vt:i4>0</vt:i4>
      </vt:variant>
      <vt:variant>
        <vt:i4>5</vt:i4>
      </vt:variant>
      <vt:variant>
        <vt:lpwstr/>
      </vt:variant>
      <vt:variant>
        <vt:lpwstr>_Toc510776796</vt:lpwstr>
      </vt:variant>
      <vt:variant>
        <vt:i4>1966133</vt:i4>
      </vt:variant>
      <vt:variant>
        <vt:i4>158</vt:i4>
      </vt:variant>
      <vt:variant>
        <vt:i4>0</vt:i4>
      </vt:variant>
      <vt:variant>
        <vt:i4>5</vt:i4>
      </vt:variant>
      <vt:variant>
        <vt:lpwstr/>
      </vt:variant>
      <vt:variant>
        <vt:lpwstr>_Toc510776795</vt:lpwstr>
      </vt:variant>
      <vt:variant>
        <vt:i4>1966133</vt:i4>
      </vt:variant>
      <vt:variant>
        <vt:i4>152</vt:i4>
      </vt:variant>
      <vt:variant>
        <vt:i4>0</vt:i4>
      </vt:variant>
      <vt:variant>
        <vt:i4>5</vt:i4>
      </vt:variant>
      <vt:variant>
        <vt:lpwstr/>
      </vt:variant>
      <vt:variant>
        <vt:lpwstr>_Toc510776794</vt:lpwstr>
      </vt:variant>
      <vt:variant>
        <vt:i4>1966133</vt:i4>
      </vt:variant>
      <vt:variant>
        <vt:i4>146</vt:i4>
      </vt:variant>
      <vt:variant>
        <vt:i4>0</vt:i4>
      </vt:variant>
      <vt:variant>
        <vt:i4>5</vt:i4>
      </vt:variant>
      <vt:variant>
        <vt:lpwstr/>
      </vt:variant>
      <vt:variant>
        <vt:lpwstr>_Toc510776793</vt:lpwstr>
      </vt:variant>
      <vt:variant>
        <vt:i4>1966133</vt:i4>
      </vt:variant>
      <vt:variant>
        <vt:i4>140</vt:i4>
      </vt:variant>
      <vt:variant>
        <vt:i4>0</vt:i4>
      </vt:variant>
      <vt:variant>
        <vt:i4>5</vt:i4>
      </vt:variant>
      <vt:variant>
        <vt:lpwstr/>
      </vt:variant>
      <vt:variant>
        <vt:lpwstr>_Toc510776792</vt:lpwstr>
      </vt:variant>
      <vt:variant>
        <vt:i4>1966133</vt:i4>
      </vt:variant>
      <vt:variant>
        <vt:i4>134</vt:i4>
      </vt:variant>
      <vt:variant>
        <vt:i4>0</vt:i4>
      </vt:variant>
      <vt:variant>
        <vt:i4>5</vt:i4>
      </vt:variant>
      <vt:variant>
        <vt:lpwstr/>
      </vt:variant>
      <vt:variant>
        <vt:lpwstr>_Toc510776791</vt:lpwstr>
      </vt:variant>
      <vt:variant>
        <vt:i4>1966133</vt:i4>
      </vt:variant>
      <vt:variant>
        <vt:i4>128</vt:i4>
      </vt:variant>
      <vt:variant>
        <vt:i4>0</vt:i4>
      </vt:variant>
      <vt:variant>
        <vt:i4>5</vt:i4>
      </vt:variant>
      <vt:variant>
        <vt:lpwstr/>
      </vt:variant>
      <vt:variant>
        <vt:lpwstr>_Toc510776790</vt:lpwstr>
      </vt:variant>
      <vt:variant>
        <vt:i4>2031669</vt:i4>
      </vt:variant>
      <vt:variant>
        <vt:i4>122</vt:i4>
      </vt:variant>
      <vt:variant>
        <vt:i4>0</vt:i4>
      </vt:variant>
      <vt:variant>
        <vt:i4>5</vt:i4>
      </vt:variant>
      <vt:variant>
        <vt:lpwstr/>
      </vt:variant>
      <vt:variant>
        <vt:lpwstr>_Toc510776789</vt:lpwstr>
      </vt:variant>
      <vt:variant>
        <vt:i4>2031669</vt:i4>
      </vt:variant>
      <vt:variant>
        <vt:i4>116</vt:i4>
      </vt:variant>
      <vt:variant>
        <vt:i4>0</vt:i4>
      </vt:variant>
      <vt:variant>
        <vt:i4>5</vt:i4>
      </vt:variant>
      <vt:variant>
        <vt:lpwstr/>
      </vt:variant>
      <vt:variant>
        <vt:lpwstr>_Toc510776788</vt:lpwstr>
      </vt:variant>
      <vt:variant>
        <vt:i4>2031669</vt:i4>
      </vt:variant>
      <vt:variant>
        <vt:i4>110</vt:i4>
      </vt:variant>
      <vt:variant>
        <vt:i4>0</vt:i4>
      </vt:variant>
      <vt:variant>
        <vt:i4>5</vt:i4>
      </vt:variant>
      <vt:variant>
        <vt:lpwstr/>
      </vt:variant>
      <vt:variant>
        <vt:lpwstr>_Toc510776787</vt:lpwstr>
      </vt:variant>
      <vt:variant>
        <vt:i4>2031669</vt:i4>
      </vt:variant>
      <vt:variant>
        <vt:i4>104</vt:i4>
      </vt:variant>
      <vt:variant>
        <vt:i4>0</vt:i4>
      </vt:variant>
      <vt:variant>
        <vt:i4>5</vt:i4>
      </vt:variant>
      <vt:variant>
        <vt:lpwstr/>
      </vt:variant>
      <vt:variant>
        <vt:lpwstr>_Toc510776786</vt:lpwstr>
      </vt:variant>
      <vt:variant>
        <vt:i4>2031669</vt:i4>
      </vt:variant>
      <vt:variant>
        <vt:i4>98</vt:i4>
      </vt:variant>
      <vt:variant>
        <vt:i4>0</vt:i4>
      </vt:variant>
      <vt:variant>
        <vt:i4>5</vt:i4>
      </vt:variant>
      <vt:variant>
        <vt:lpwstr/>
      </vt:variant>
      <vt:variant>
        <vt:lpwstr>_Toc510776785</vt:lpwstr>
      </vt:variant>
      <vt:variant>
        <vt:i4>2031669</vt:i4>
      </vt:variant>
      <vt:variant>
        <vt:i4>92</vt:i4>
      </vt:variant>
      <vt:variant>
        <vt:i4>0</vt:i4>
      </vt:variant>
      <vt:variant>
        <vt:i4>5</vt:i4>
      </vt:variant>
      <vt:variant>
        <vt:lpwstr/>
      </vt:variant>
      <vt:variant>
        <vt:lpwstr>_Toc510776784</vt:lpwstr>
      </vt:variant>
      <vt:variant>
        <vt:i4>2031669</vt:i4>
      </vt:variant>
      <vt:variant>
        <vt:i4>86</vt:i4>
      </vt:variant>
      <vt:variant>
        <vt:i4>0</vt:i4>
      </vt:variant>
      <vt:variant>
        <vt:i4>5</vt:i4>
      </vt:variant>
      <vt:variant>
        <vt:lpwstr/>
      </vt:variant>
      <vt:variant>
        <vt:lpwstr>_Toc510776783</vt:lpwstr>
      </vt:variant>
      <vt:variant>
        <vt:i4>2031669</vt:i4>
      </vt:variant>
      <vt:variant>
        <vt:i4>80</vt:i4>
      </vt:variant>
      <vt:variant>
        <vt:i4>0</vt:i4>
      </vt:variant>
      <vt:variant>
        <vt:i4>5</vt:i4>
      </vt:variant>
      <vt:variant>
        <vt:lpwstr/>
      </vt:variant>
      <vt:variant>
        <vt:lpwstr>_Toc510776782</vt:lpwstr>
      </vt:variant>
      <vt:variant>
        <vt:i4>2031669</vt:i4>
      </vt:variant>
      <vt:variant>
        <vt:i4>74</vt:i4>
      </vt:variant>
      <vt:variant>
        <vt:i4>0</vt:i4>
      </vt:variant>
      <vt:variant>
        <vt:i4>5</vt:i4>
      </vt:variant>
      <vt:variant>
        <vt:lpwstr/>
      </vt:variant>
      <vt:variant>
        <vt:lpwstr>_Toc510776781</vt:lpwstr>
      </vt:variant>
      <vt:variant>
        <vt:i4>2031669</vt:i4>
      </vt:variant>
      <vt:variant>
        <vt:i4>68</vt:i4>
      </vt:variant>
      <vt:variant>
        <vt:i4>0</vt:i4>
      </vt:variant>
      <vt:variant>
        <vt:i4>5</vt:i4>
      </vt:variant>
      <vt:variant>
        <vt:lpwstr/>
      </vt:variant>
      <vt:variant>
        <vt:lpwstr>_Toc510776780</vt:lpwstr>
      </vt:variant>
      <vt:variant>
        <vt:i4>1048629</vt:i4>
      </vt:variant>
      <vt:variant>
        <vt:i4>62</vt:i4>
      </vt:variant>
      <vt:variant>
        <vt:i4>0</vt:i4>
      </vt:variant>
      <vt:variant>
        <vt:i4>5</vt:i4>
      </vt:variant>
      <vt:variant>
        <vt:lpwstr/>
      </vt:variant>
      <vt:variant>
        <vt:lpwstr>_Toc510776779</vt:lpwstr>
      </vt:variant>
      <vt:variant>
        <vt:i4>1048629</vt:i4>
      </vt:variant>
      <vt:variant>
        <vt:i4>56</vt:i4>
      </vt:variant>
      <vt:variant>
        <vt:i4>0</vt:i4>
      </vt:variant>
      <vt:variant>
        <vt:i4>5</vt:i4>
      </vt:variant>
      <vt:variant>
        <vt:lpwstr/>
      </vt:variant>
      <vt:variant>
        <vt:lpwstr>_Toc510776778</vt:lpwstr>
      </vt:variant>
      <vt:variant>
        <vt:i4>1048629</vt:i4>
      </vt:variant>
      <vt:variant>
        <vt:i4>50</vt:i4>
      </vt:variant>
      <vt:variant>
        <vt:i4>0</vt:i4>
      </vt:variant>
      <vt:variant>
        <vt:i4>5</vt:i4>
      </vt:variant>
      <vt:variant>
        <vt:lpwstr/>
      </vt:variant>
      <vt:variant>
        <vt:lpwstr>_Toc510776777</vt:lpwstr>
      </vt:variant>
      <vt:variant>
        <vt:i4>1048629</vt:i4>
      </vt:variant>
      <vt:variant>
        <vt:i4>44</vt:i4>
      </vt:variant>
      <vt:variant>
        <vt:i4>0</vt:i4>
      </vt:variant>
      <vt:variant>
        <vt:i4>5</vt:i4>
      </vt:variant>
      <vt:variant>
        <vt:lpwstr/>
      </vt:variant>
      <vt:variant>
        <vt:lpwstr>_Toc510776776</vt:lpwstr>
      </vt:variant>
      <vt:variant>
        <vt:i4>1048629</vt:i4>
      </vt:variant>
      <vt:variant>
        <vt:i4>38</vt:i4>
      </vt:variant>
      <vt:variant>
        <vt:i4>0</vt:i4>
      </vt:variant>
      <vt:variant>
        <vt:i4>5</vt:i4>
      </vt:variant>
      <vt:variant>
        <vt:lpwstr/>
      </vt:variant>
      <vt:variant>
        <vt:lpwstr>_Toc510776775</vt:lpwstr>
      </vt:variant>
      <vt:variant>
        <vt:i4>1048629</vt:i4>
      </vt:variant>
      <vt:variant>
        <vt:i4>32</vt:i4>
      </vt:variant>
      <vt:variant>
        <vt:i4>0</vt:i4>
      </vt:variant>
      <vt:variant>
        <vt:i4>5</vt:i4>
      </vt:variant>
      <vt:variant>
        <vt:lpwstr/>
      </vt:variant>
      <vt:variant>
        <vt:lpwstr>_Toc510776774</vt:lpwstr>
      </vt:variant>
      <vt:variant>
        <vt:i4>1048629</vt:i4>
      </vt:variant>
      <vt:variant>
        <vt:i4>26</vt:i4>
      </vt:variant>
      <vt:variant>
        <vt:i4>0</vt:i4>
      </vt:variant>
      <vt:variant>
        <vt:i4>5</vt:i4>
      </vt:variant>
      <vt:variant>
        <vt:lpwstr/>
      </vt:variant>
      <vt:variant>
        <vt:lpwstr>_Toc510776773</vt:lpwstr>
      </vt:variant>
      <vt:variant>
        <vt:i4>1048629</vt:i4>
      </vt:variant>
      <vt:variant>
        <vt:i4>20</vt:i4>
      </vt:variant>
      <vt:variant>
        <vt:i4>0</vt:i4>
      </vt:variant>
      <vt:variant>
        <vt:i4>5</vt:i4>
      </vt:variant>
      <vt:variant>
        <vt:lpwstr/>
      </vt:variant>
      <vt:variant>
        <vt:lpwstr>_Toc510776772</vt:lpwstr>
      </vt:variant>
      <vt:variant>
        <vt:i4>1048629</vt:i4>
      </vt:variant>
      <vt:variant>
        <vt:i4>14</vt:i4>
      </vt:variant>
      <vt:variant>
        <vt:i4>0</vt:i4>
      </vt:variant>
      <vt:variant>
        <vt:i4>5</vt:i4>
      </vt:variant>
      <vt:variant>
        <vt:lpwstr/>
      </vt:variant>
      <vt:variant>
        <vt:lpwstr>_Toc510776771</vt:lpwstr>
      </vt:variant>
      <vt:variant>
        <vt:i4>1048629</vt:i4>
      </vt:variant>
      <vt:variant>
        <vt:i4>8</vt:i4>
      </vt:variant>
      <vt:variant>
        <vt:i4>0</vt:i4>
      </vt:variant>
      <vt:variant>
        <vt:i4>5</vt:i4>
      </vt:variant>
      <vt:variant>
        <vt:lpwstr/>
      </vt:variant>
      <vt:variant>
        <vt:lpwstr>_Toc510776770</vt:lpwstr>
      </vt:variant>
      <vt:variant>
        <vt:i4>1114165</vt:i4>
      </vt:variant>
      <vt:variant>
        <vt:i4>2</vt:i4>
      </vt:variant>
      <vt:variant>
        <vt:i4>0</vt:i4>
      </vt:variant>
      <vt:variant>
        <vt:i4>5</vt:i4>
      </vt:variant>
      <vt:variant>
        <vt:lpwstr/>
      </vt:variant>
      <vt:variant>
        <vt:lpwstr>_Toc510776769</vt:lpwstr>
      </vt:variant>
      <vt:variant>
        <vt:i4>2162697</vt:i4>
      </vt:variant>
      <vt:variant>
        <vt:i4>3</vt:i4>
      </vt:variant>
      <vt:variant>
        <vt:i4>0</vt:i4>
      </vt:variant>
      <vt:variant>
        <vt:i4>5</vt:i4>
      </vt:variant>
      <vt:variant>
        <vt:lpwstr>mailto:info@qnrl.com</vt:lpwstr>
      </vt:variant>
      <vt:variant>
        <vt:lpwstr/>
      </vt:variant>
      <vt:variant>
        <vt:i4>4587612</vt:i4>
      </vt:variant>
      <vt:variant>
        <vt:i4>0</vt:i4>
      </vt:variant>
      <vt:variant>
        <vt:i4>0</vt:i4>
      </vt:variant>
      <vt:variant>
        <vt:i4>5</vt:i4>
      </vt:variant>
      <vt:variant>
        <vt:lpwstr>http://www.qnr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roudfoot</dc:creator>
  <cp:keywords/>
  <dc:description/>
  <cp:lastModifiedBy>Christopher Proudfoot</cp:lastModifiedBy>
  <cp:revision>9</cp:revision>
  <dcterms:created xsi:type="dcterms:W3CDTF">2023-07-07T12:30:00Z</dcterms:created>
  <dcterms:modified xsi:type="dcterms:W3CDTF">2023-07-09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81F2E7977E354EB28C980B7E8D76A9</vt:lpwstr>
  </property>
  <property fmtid="{D5CDD505-2E9C-101B-9397-08002B2CF9AE}" pid="3" name="MSIP_Label_249dd434-d51a-431d-9632-71b0679d7ba6_Enabled">
    <vt:lpwstr>True</vt:lpwstr>
  </property>
  <property fmtid="{D5CDD505-2E9C-101B-9397-08002B2CF9AE}" pid="4" name="MSIP_Label_249dd434-d51a-431d-9632-71b0679d7ba6_SiteId">
    <vt:lpwstr>43ad7b98-e4ac-4313-9135-5e9a60cca7f0</vt:lpwstr>
  </property>
  <property fmtid="{D5CDD505-2E9C-101B-9397-08002B2CF9AE}" pid="5" name="MSIP_Label_249dd434-d51a-431d-9632-71b0679d7ba6_Owner">
    <vt:lpwstr>Crawfordh-g@qnrl.com</vt:lpwstr>
  </property>
  <property fmtid="{D5CDD505-2E9C-101B-9397-08002B2CF9AE}" pid="6" name="MSIP_Label_249dd434-d51a-431d-9632-71b0679d7ba6_SetDate">
    <vt:lpwstr>2019-10-10T14:17:03.3908270Z</vt:lpwstr>
  </property>
  <property fmtid="{D5CDD505-2E9C-101B-9397-08002B2CF9AE}" pid="7" name="MSIP_Label_249dd434-d51a-431d-9632-71b0679d7ba6_Name">
    <vt:lpwstr>General</vt:lpwstr>
  </property>
  <property fmtid="{D5CDD505-2E9C-101B-9397-08002B2CF9AE}" pid="8" name="MSIP_Label_249dd434-d51a-431d-9632-71b0679d7ba6_Application">
    <vt:lpwstr>Microsoft Azure Information Protection</vt:lpwstr>
  </property>
  <property fmtid="{D5CDD505-2E9C-101B-9397-08002B2CF9AE}" pid="9" name="MSIP_Label_249dd434-d51a-431d-9632-71b0679d7ba6_ActionId">
    <vt:lpwstr>b470b04e-9d8d-46fc-ac5a-bdcd09eb65f3</vt:lpwstr>
  </property>
  <property fmtid="{D5CDD505-2E9C-101B-9397-08002B2CF9AE}" pid="10" name="MSIP_Label_249dd434-d51a-431d-9632-71b0679d7ba6_Extended_MSFT_Method">
    <vt:lpwstr>Automatic</vt:lpwstr>
  </property>
  <property fmtid="{D5CDD505-2E9C-101B-9397-08002B2CF9AE}" pid="11" name="Sensitivity">
    <vt:lpwstr>General</vt:lpwstr>
  </property>
  <property fmtid="{D5CDD505-2E9C-101B-9397-08002B2CF9AE}" pid="12" name="GrammarlyDocumentId">
    <vt:lpwstr>af2695631c7dc5c6001ed28fcf9630b10dc65d5a3cef6210c946916e5dc6d9dc</vt:lpwstr>
  </property>
  <property fmtid="{D5CDD505-2E9C-101B-9397-08002B2CF9AE}" pid="13" name="MediaServiceImageTags">
    <vt:lpwstr/>
  </property>
</Properties>
</file>